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1139F" w14:textId="014EF501" w:rsidR="00CF24FB" w:rsidRPr="00B71DB3" w:rsidRDefault="004B2D38" w:rsidP="00D52939">
      <w:pPr>
        <w:pStyle w:val="Titre"/>
        <w:spacing w:before="240"/>
        <w:jc w:val="center"/>
        <w:rPr>
          <w:b/>
          <w:sz w:val="48"/>
          <w:szCs w:val="48"/>
        </w:rPr>
      </w:pPr>
      <w:r>
        <w:rPr>
          <w:b/>
          <w:sz w:val="48"/>
          <w:szCs w:val="48"/>
        </w:rPr>
        <w:t>GSC</w:t>
      </w:r>
      <w:r w:rsidR="00980018">
        <w:rPr>
          <w:b/>
          <w:sz w:val="48"/>
          <w:szCs w:val="48"/>
        </w:rPr>
        <w:t xml:space="preserve"> </w:t>
      </w:r>
      <w:r w:rsidR="00A42030">
        <w:rPr>
          <w:b/>
          <w:sz w:val="48"/>
          <w:szCs w:val="48"/>
        </w:rPr>
        <w:t>USER GUIDE</w:t>
      </w:r>
      <w:r w:rsidR="00C07622" w:rsidRPr="00B71DB3">
        <w:rPr>
          <w:b/>
          <w:sz w:val="48"/>
          <w:szCs w:val="48"/>
        </w:rPr>
        <w:t xml:space="preserve"> for GSC </w:t>
      </w:r>
      <w:r w:rsidR="0017120B">
        <w:rPr>
          <w:b/>
          <w:sz w:val="48"/>
          <w:szCs w:val="48"/>
        </w:rPr>
        <w:t>LEGEND</w:t>
      </w:r>
      <w:r w:rsidR="0017120B" w:rsidRPr="00B71DB3">
        <w:rPr>
          <w:b/>
          <w:sz w:val="48"/>
          <w:szCs w:val="48"/>
        </w:rPr>
        <w:t xml:space="preserve"> </w:t>
      </w:r>
      <w:r w:rsidR="0017120B">
        <w:rPr>
          <w:b/>
          <w:sz w:val="48"/>
          <w:szCs w:val="48"/>
        </w:rPr>
        <w:t>RENDERER</w:t>
      </w:r>
      <w:r w:rsidR="00CF24FB" w:rsidRPr="00B71DB3">
        <w:rPr>
          <w:b/>
          <w:sz w:val="48"/>
          <w:szCs w:val="48"/>
        </w:rPr>
        <w:br/>
      </w:r>
      <w:r w:rsidR="00A80C99">
        <w:rPr>
          <w:b/>
          <w:sz w:val="48"/>
          <w:szCs w:val="48"/>
        </w:rPr>
        <w:t>ADD-IN</w:t>
      </w:r>
    </w:p>
    <w:p w14:paraId="02E113A0" w14:textId="1371C47C" w:rsidR="00CF24FB" w:rsidRPr="00C55B0A" w:rsidRDefault="00CF24FB" w:rsidP="00B71DB3">
      <w:pPr>
        <w:pStyle w:val="Titre"/>
        <w:jc w:val="center"/>
        <w:rPr>
          <w:sz w:val="48"/>
          <w:szCs w:val="48"/>
        </w:rPr>
      </w:pPr>
      <w:r w:rsidRPr="00C55B0A">
        <w:rPr>
          <w:sz w:val="48"/>
          <w:szCs w:val="48"/>
        </w:rPr>
        <w:t xml:space="preserve">Version </w:t>
      </w:r>
      <w:r w:rsidR="00A869DA">
        <w:rPr>
          <w:sz w:val="48"/>
          <w:szCs w:val="48"/>
        </w:rPr>
        <w:t>1.</w:t>
      </w:r>
      <w:r w:rsidR="005A6246">
        <w:rPr>
          <w:sz w:val="48"/>
          <w:szCs w:val="48"/>
        </w:rPr>
        <w:t>3</w:t>
      </w:r>
    </w:p>
    <w:p w14:paraId="02E113A1" w14:textId="608D526C" w:rsidR="00CF24FB" w:rsidRPr="00180012" w:rsidRDefault="00CF24FB" w:rsidP="004A30A1">
      <w:pPr>
        <w:pStyle w:val="Titre"/>
        <w:jc w:val="center"/>
        <w:rPr>
          <w:sz w:val="24"/>
          <w:szCs w:val="24"/>
        </w:rPr>
      </w:pPr>
      <w:r w:rsidRPr="006002DC">
        <w:rPr>
          <w:sz w:val="24"/>
          <w:szCs w:val="24"/>
        </w:rPr>
        <w:t>D</w:t>
      </w:r>
      <w:r w:rsidR="009921CC">
        <w:rPr>
          <w:sz w:val="24"/>
          <w:szCs w:val="24"/>
        </w:rPr>
        <w:t>evelopment: Gabriel Huot-Vézina</w:t>
      </w:r>
      <w:r w:rsidRPr="006002DC">
        <w:rPr>
          <w:sz w:val="24"/>
          <w:szCs w:val="24"/>
        </w:rPr>
        <w:br/>
        <w:t>Analyst</w:t>
      </w:r>
      <w:r w:rsidR="00A42030">
        <w:rPr>
          <w:sz w:val="24"/>
          <w:szCs w:val="24"/>
        </w:rPr>
        <w:t>S</w:t>
      </w:r>
      <w:r w:rsidRPr="006002DC">
        <w:rPr>
          <w:sz w:val="24"/>
          <w:szCs w:val="24"/>
        </w:rPr>
        <w:t xml:space="preserve">: </w:t>
      </w:r>
      <w:r w:rsidR="0017120B">
        <w:rPr>
          <w:sz w:val="24"/>
          <w:szCs w:val="24"/>
        </w:rPr>
        <w:t>Dave Everett</w:t>
      </w:r>
      <w:r w:rsidR="005B3116">
        <w:rPr>
          <w:sz w:val="24"/>
          <w:szCs w:val="24"/>
        </w:rPr>
        <w:t>, Katarzyna zawadzka</w:t>
      </w:r>
      <w:r w:rsidR="00BE5DE6" w:rsidRPr="006002DC">
        <w:rPr>
          <w:sz w:val="24"/>
          <w:szCs w:val="24"/>
        </w:rPr>
        <w:t xml:space="preserve"> </w:t>
      </w:r>
      <w:r w:rsidRPr="006002DC">
        <w:rPr>
          <w:sz w:val="24"/>
          <w:szCs w:val="24"/>
        </w:rPr>
        <w:br/>
      </w:r>
      <w:r w:rsidR="00AA24EA" w:rsidRPr="006002DC">
        <w:rPr>
          <w:sz w:val="24"/>
          <w:szCs w:val="24"/>
        </w:rPr>
        <w:t>Geological Survey of Canada</w:t>
      </w:r>
      <w:r w:rsidR="00A42030">
        <w:rPr>
          <w:sz w:val="24"/>
          <w:szCs w:val="24"/>
        </w:rPr>
        <w:t>,</w:t>
      </w:r>
      <w:r w:rsidR="00A42030" w:rsidRPr="006002DC">
        <w:rPr>
          <w:sz w:val="24"/>
          <w:szCs w:val="24"/>
        </w:rPr>
        <w:t xml:space="preserve"> </w:t>
      </w:r>
      <w:r w:rsidRPr="00180012">
        <w:rPr>
          <w:sz w:val="24"/>
          <w:szCs w:val="24"/>
        </w:rPr>
        <w:t>NRCAN</w:t>
      </w:r>
    </w:p>
    <w:p w14:paraId="02E113A2" w14:textId="77777777" w:rsidR="00CF24FB" w:rsidRPr="00180012" w:rsidRDefault="00CF24FB" w:rsidP="004A30A1">
      <w:pPr>
        <w:jc w:val="center"/>
        <w:rPr>
          <w:sz w:val="24"/>
          <w:szCs w:val="24"/>
        </w:rPr>
        <w:sectPr w:rsidR="00CF24FB" w:rsidRPr="00180012" w:rsidSect="00CF24FB">
          <w:headerReference w:type="even" r:id="rId8"/>
          <w:headerReference w:type="default" r:id="rId9"/>
          <w:footerReference w:type="default" r:id="rId10"/>
          <w:headerReference w:type="first" r:id="rId11"/>
          <w:pgSz w:w="12240" w:h="15840" w:code="1"/>
          <w:pgMar w:top="1440" w:right="1797" w:bottom="1440" w:left="1797" w:header="709" w:footer="709" w:gutter="0"/>
          <w:cols w:space="708"/>
          <w:vAlign w:val="both"/>
          <w:titlePg/>
          <w:docGrid w:linePitch="360"/>
        </w:sectPr>
      </w:pPr>
    </w:p>
    <w:sdt>
      <w:sdtPr>
        <w:rPr>
          <w:b w:val="0"/>
          <w:bCs w:val="0"/>
          <w:caps w:val="0"/>
          <w:color w:val="auto"/>
          <w:spacing w:val="0"/>
          <w:sz w:val="20"/>
          <w:szCs w:val="20"/>
          <w:lang w:bidi="ar-SA"/>
        </w:rPr>
        <w:id w:val="1605994458"/>
        <w:docPartObj>
          <w:docPartGallery w:val="Table of Contents"/>
          <w:docPartUnique/>
        </w:docPartObj>
      </w:sdtPr>
      <w:sdtEndPr>
        <w:rPr>
          <w:noProof/>
        </w:rPr>
      </w:sdtEndPr>
      <w:sdtContent>
        <w:p w14:paraId="02E113A3" w14:textId="77777777" w:rsidR="00A378FD" w:rsidRDefault="00A378FD" w:rsidP="000D2522">
          <w:pPr>
            <w:pStyle w:val="En-ttedetabledesmatires"/>
            <w:numPr>
              <w:ilvl w:val="0"/>
              <w:numId w:val="0"/>
            </w:numPr>
          </w:pPr>
          <w:r w:rsidRPr="000D2522">
            <w:t>Contents</w:t>
          </w:r>
        </w:p>
        <w:p w14:paraId="55EBD766" w14:textId="6CE1C378" w:rsidR="00813F33" w:rsidRDefault="00A378FD">
          <w:pPr>
            <w:pStyle w:val="TM1"/>
            <w:rPr>
              <w:noProof/>
              <w:sz w:val="22"/>
              <w:szCs w:val="22"/>
              <w:lang w:val="fr-FR" w:eastAsia="fr-FR"/>
            </w:rPr>
          </w:pPr>
          <w:r>
            <w:fldChar w:fldCharType="begin"/>
          </w:r>
          <w:r>
            <w:instrText xml:space="preserve"> TOC \o "1-3" \h \z \u </w:instrText>
          </w:r>
          <w:r>
            <w:fldChar w:fldCharType="separate"/>
          </w:r>
          <w:hyperlink w:anchor="_Toc29218882" w:history="1">
            <w:r w:rsidR="00813F33" w:rsidRPr="00FA7801">
              <w:rPr>
                <w:rStyle w:val="Hyperlien"/>
              </w:rPr>
              <w:t>CONTACT INFORMATION</w:t>
            </w:r>
            <w:r w:rsidR="00813F33">
              <w:rPr>
                <w:noProof/>
                <w:webHidden/>
              </w:rPr>
              <w:tab/>
            </w:r>
            <w:r w:rsidR="00813F33">
              <w:rPr>
                <w:noProof/>
                <w:webHidden/>
              </w:rPr>
              <w:fldChar w:fldCharType="begin"/>
            </w:r>
            <w:r w:rsidR="00813F33">
              <w:rPr>
                <w:noProof/>
                <w:webHidden/>
              </w:rPr>
              <w:instrText xml:space="preserve"> PAGEREF _Toc29218882 \h </w:instrText>
            </w:r>
            <w:r w:rsidR="00813F33">
              <w:rPr>
                <w:noProof/>
                <w:webHidden/>
              </w:rPr>
            </w:r>
            <w:r w:rsidR="00813F33">
              <w:rPr>
                <w:noProof/>
                <w:webHidden/>
              </w:rPr>
              <w:fldChar w:fldCharType="separate"/>
            </w:r>
            <w:r w:rsidR="00813F33">
              <w:rPr>
                <w:noProof/>
                <w:webHidden/>
              </w:rPr>
              <w:t>iii</w:t>
            </w:r>
            <w:r w:rsidR="00813F33">
              <w:rPr>
                <w:noProof/>
                <w:webHidden/>
              </w:rPr>
              <w:fldChar w:fldCharType="end"/>
            </w:r>
          </w:hyperlink>
        </w:p>
        <w:p w14:paraId="53B33B32" w14:textId="22579E69" w:rsidR="00813F33" w:rsidRDefault="00000000">
          <w:pPr>
            <w:pStyle w:val="TM1"/>
            <w:rPr>
              <w:noProof/>
              <w:sz w:val="22"/>
              <w:szCs w:val="22"/>
              <w:lang w:val="fr-FR" w:eastAsia="fr-FR"/>
            </w:rPr>
          </w:pPr>
          <w:hyperlink w:anchor="_Toc29218883" w:history="1">
            <w:r w:rsidR="00813F33" w:rsidRPr="00FA7801">
              <w:rPr>
                <w:rStyle w:val="Hyperlien"/>
              </w:rPr>
              <w:t>Suggestions for future versions</w:t>
            </w:r>
            <w:r w:rsidR="00813F33">
              <w:rPr>
                <w:noProof/>
                <w:webHidden/>
              </w:rPr>
              <w:tab/>
            </w:r>
            <w:r w:rsidR="00813F33">
              <w:rPr>
                <w:noProof/>
                <w:webHidden/>
              </w:rPr>
              <w:fldChar w:fldCharType="begin"/>
            </w:r>
            <w:r w:rsidR="00813F33">
              <w:rPr>
                <w:noProof/>
                <w:webHidden/>
              </w:rPr>
              <w:instrText xml:space="preserve"> PAGEREF _Toc29218883 \h </w:instrText>
            </w:r>
            <w:r w:rsidR="00813F33">
              <w:rPr>
                <w:noProof/>
                <w:webHidden/>
              </w:rPr>
            </w:r>
            <w:r w:rsidR="00813F33">
              <w:rPr>
                <w:noProof/>
                <w:webHidden/>
              </w:rPr>
              <w:fldChar w:fldCharType="separate"/>
            </w:r>
            <w:r w:rsidR="00813F33">
              <w:rPr>
                <w:noProof/>
                <w:webHidden/>
              </w:rPr>
              <w:t>iv</w:t>
            </w:r>
            <w:r w:rsidR="00813F33">
              <w:rPr>
                <w:noProof/>
                <w:webHidden/>
              </w:rPr>
              <w:fldChar w:fldCharType="end"/>
            </w:r>
          </w:hyperlink>
        </w:p>
        <w:p w14:paraId="1DF2D085" w14:textId="2CF6E099" w:rsidR="00813F33" w:rsidRDefault="00000000">
          <w:pPr>
            <w:pStyle w:val="TM1"/>
            <w:rPr>
              <w:noProof/>
              <w:sz w:val="22"/>
              <w:szCs w:val="22"/>
              <w:lang w:val="fr-FR" w:eastAsia="fr-FR"/>
            </w:rPr>
          </w:pPr>
          <w:hyperlink w:anchor="_Toc29218884" w:history="1">
            <w:r w:rsidR="00813F33" w:rsidRPr="00FA7801">
              <w:rPr>
                <w:rStyle w:val="Hyperlien"/>
              </w:rPr>
              <w:t>1</w:t>
            </w:r>
            <w:r w:rsidR="00813F33">
              <w:rPr>
                <w:noProof/>
                <w:sz w:val="22"/>
                <w:szCs w:val="22"/>
                <w:lang w:val="fr-FR" w:eastAsia="fr-FR"/>
              </w:rPr>
              <w:tab/>
            </w:r>
            <w:r w:rsidR="00813F33" w:rsidRPr="00FA7801">
              <w:rPr>
                <w:rStyle w:val="Hyperlien"/>
              </w:rPr>
              <w:t>INTRODUCTION TO ADD-INS</w:t>
            </w:r>
            <w:r w:rsidR="00813F33">
              <w:rPr>
                <w:noProof/>
                <w:webHidden/>
              </w:rPr>
              <w:tab/>
            </w:r>
            <w:r w:rsidR="00813F33">
              <w:rPr>
                <w:noProof/>
                <w:webHidden/>
              </w:rPr>
              <w:fldChar w:fldCharType="begin"/>
            </w:r>
            <w:r w:rsidR="00813F33">
              <w:rPr>
                <w:noProof/>
                <w:webHidden/>
              </w:rPr>
              <w:instrText xml:space="preserve"> PAGEREF _Toc29218884 \h </w:instrText>
            </w:r>
            <w:r w:rsidR="00813F33">
              <w:rPr>
                <w:noProof/>
                <w:webHidden/>
              </w:rPr>
            </w:r>
            <w:r w:rsidR="00813F33">
              <w:rPr>
                <w:noProof/>
                <w:webHidden/>
              </w:rPr>
              <w:fldChar w:fldCharType="separate"/>
            </w:r>
            <w:r w:rsidR="00813F33">
              <w:rPr>
                <w:noProof/>
                <w:webHidden/>
              </w:rPr>
              <w:t>5</w:t>
            </w:r>
            <w:r w:rsidR="00813F33">
              <w:rPr>
                <w:noProof/>
                <w:webHidden/>
              </w:rPr>
              <w:fldChar w:fldCharType="end"/>
            </w:r>
          </w:hyperlink>
        </w:p>
        <w:p w14:paraId="0736529D" w14:textId="519A5F16" w:rsidR="00813F33" w:rsidRDefault="00000000">
          <w:pPr>
            <w:pStyle w:val="TM2"/>
            <w:rPr>
              <w:noProof/>
              <w:sz w:val="22"/>
              <w:szCs w:val="22"/>
              <w:lang w:val="fr-FR" w:eastAsia="fr-FR"/>
            </w:rPr>
          </w:pPr>
          <w:hyperlink w:anchor="_Toc29218885" w:history="1">
            <w:r w:rsidR="00813F33" w:rsidRPr="00FA7801">
              <w:rPr>
                <w:rStyle w:val="Hyperlien"/>
              </w:rPr>
              <w:t>1.1</w:t>
            </w:r>
            <w:r w:rsidR="00813F33">
              <w:rPr>
                <w:noProof/>
                <w:sz w:val="22"/>
                <w:szCs w:val="22"/>
                <w:lang w:val="fr-FR" w:eastAsia="fr-FR"/>
              </w:rPr>
              <w:tab/>
            </w:r>
            <w:r w:rsidR="00813F33" w:rsidRPr="00FA7801">
              <w:rPr>
                <w:rStyle w:val="Hyperlien"/>
              </w:rPr>
              <w:t>Installation</w:t>
            </w:r>
            <w:r w:rsidR="00813F33">
              <w:rPr>
                <w:noProof/>
                <w:webHidden/>
              </w:rPr>
              <w:tab/>
            </w:r>
            <w:r w:rsidR="00813F33">
              <w:rPr>
                <w:noProof/>
                <w:webHidden/>
              </w:rPr>
              <w:fldChar w:fldCharType="begin"/>
            </w:r>
            <w:r w:rsidR="00813F33">
              <w:rPr>
                <w:noProof/>
                <w:webHidden/>
              </w:rPr>
              <w:instrText xml:space="preserve"> PAGEREF _Toc29218885 \h </w:instrText>
            </w:r>
            <w:r w:rsidR="00813F33">
              <w:rPr>
                <w:noProof/>
                <w:webHidden/>
              </w:rPr>
            </w:r>
            <w:r w:rsidR="00813F33">
              <w:rPr>
                <w:noProof/>
                <w:webHidden/>
              </w:rPr>
              <w:fldChar w:fldCharType="separate"/>
            </w:r>
            <w:r w:rsidR="00813F33">
              <w:rPr>
                <w:noProof/>
                <w:webHidden/>
              </w:rPr>
              <w:t>5</w:t>
            </w:r>
            <w:r w:rsidR="00813F33">
              <w:rPr>
                <w:noProof/>
                <w:webHidden/>
              </w:rPr>
              <w:fldChar w:fldCharType="end"/>
            </w:r>
          </w:hyperlink>
        </w:p>
        <w:p w14:paraId="4A0C11C6" w14:textId="3E468A13" w:rsidR="00813F33" w:rsidRDefault="00000000">
          <w:pPr>
            <w:pStyle w:val="TM2"/>
            <w:rPr>
              <w:noProof/>
              <w:sz w:val="22"/>
              <w:szCs w:val="22"/>
              <w:lang w:val="fr-FR" w:eastAsia="fr-FR"/>
            </w:rPr>
          </w:pPr>
          <w:hyperlink w:anchor="_Toc29218886" w:history="1">
            <w:r w:rsidR="00813F33" w:rsidRPr="00FA7801">
              <w:rPr>
                <w:rStyle w:val="Hyperlien"/>
              </w:rPr>
              <w:t>1.2</w:t>
            </w:r>
            <w:r w:rsidR="00813F33">
              <w:rPr>
                <w:noProof/>
                <w:sz w:val="22"/>
                <w:szCs w:val="22"/>
                <w:lang w:val="fr-FR" w:eastAsia="fr-FR"/>
              </w:rPr>
              <w:tab/>
            </w:r>
            <w:r w:rsidR="00813F33" w:rsidRPr="00FA7801">
              <w:rPr>
                <w:rStyle w:val="Hyperlien"/>
              </w:rPr>
              <w:t>Compatiblity</w:t>
            </w:r>
            <w:r w:rsidR="00813F33">
              <w:rPr>
                <w:noProof/>
                <w:webHidden/>
              </w:rPr>
              <w:tab/>
            </w:r>
            <w:r w:rsidR="00813F33">
              <w:rPr>
                <w:noProof/>
                <w:webHidden/>
              </w:rPr>
              <w:fldChar w:fldCharType="begin"/>
            </w:r>
            <w:r w:rsidR="00813F33">
              <w:rPr>
                <w:noProof/>
                <w:webHidden/>
              </w:rPr>
              <w:instrText xml:space="preserve"> PAGEREF _Toc29218886 \h </w:instrText>
            </w:r>
            <w:r w:rsidR="00813F33">
              <w:rPr>
                <w:noProof/>
                <w:webHidden/>
              </w:rPr>
            </w:r>
            <w:r w:rsidR="00813F33">
              <w:rPr>
                <w:noProof/>
                <w:webHidden/>
              </w:rPr>
              <w:fldChar w:fldCharType="separate"/>
            </w:r>
            <w:r w:rsidR="00813F33">
              <w:rPr>
                <w:noProof/>
                <w:webHidden/>
              </w:rPr>
              <w:t>5</w:t>
            </w:r>
            <w:r w:rsidR="00813F33">
              <w:rPr>
                <w:noProof/>
                <w:webHidden/>
              </w:rPr>
              <w:fldChar w:fldCharType="end"/>
            </w:r>
          </w:hyperlink>
        </w:p>
        <w:p w14:paraId="4C12B05F" w14:textId="1C2C56A6" w:rsidR="00813F33" w:rsidRDefault="00000000">
          <w:pPr>
            <w:pStyle w:val="TM2"/>
            <w:rPr>
              <w:noProof/>
              <w:sz w:val="22"/>
              <w:szCs w:val="22"/>
              <w:lang w:val="fr-FR" w:eastAsia="fr-FR"/>
            </w:rPr>
          </w:pPr>
          <w:hyperlink w:anchor="_Toc29218887" w:history="1">
            <w:r w:rsidR="00813F33" w:rsidRPr="00FA7801">
              <w:rPr>
                <w:rStyle w:val="Hyperlien"/>
              </w:rPr>
              <w:t>1.3</w:t>
            </w:r>
            <w:r w:rsidR="00813F33">
              <w:rPr>
                <w:noProof/>
                <w:sz w:val="22"/>
                <w:szCs w:val="22"/>
                <w:lang w:val="fr-FR" w:eastAsia="fr-FR"/>
              </w:rPr>
              <w:tab/>
            </w:r>
            <w:r w:rsidR="00813F33" w:rsidRPr="00FA7801">
              <w:rPr>
                <w:rStyle w:val="Hyperlien"/>
              </w:rPr>
              <w:t>Uninstall</w:t>
            </w:r>
            <w:r w:rsidR="00813F33">
              <w:rPr>
                <w:noProof/>
                <w:webHidden/>
              </w:rPr>
              <w:tab/>
            </w:r>
            <w:r w:rsidR="00813F33">
              <w:rPr>
                <w:noProof/>
                <w:webHidden/>
              </w:rPr>
              <w:fldChar w:fldCharType="begin"/>
            </w:r>
            <w:r w:rsidR="00813F33">
              <w:rPr>
                <w:noProof/>
                <w:webHidden/>
              </w:rPr>
              <w:instrText xml:space="preserve"> PAGEREF _Toc29218887 \h </w:instrText>
            </w:r>
            <w:r w:rsidR="00813F33">
              <w:rPr>
                <w:noProof/>
                <w:webHidden/>
              </w:rPr>
            </w:r>
            <w:r w:rsidR="00813F33">
              <w:rPr>
                <w:noProof/>
                <w:webHidden/>
              </w:rPr>
              <w:fldChar w:fldCharType="separate"/>
            </w:r>
            <w:r w:rsidR="00813F33">
              <w:rPr>
                <w:noProof/>
                <w:webHidden/>
              </w:rPr>
              <w:t>6</w:t>
            </w:r>
            <w:r w:rsidR="00813F33">
              <w:rPr>
                <w:noProof/>
                <w:webHidden/>
              </w:rPr>
              <w:fldChar w:fldCharType="end"/>
            </w:r>
          </w:hyperlink>
        </w:p>
        <w:p w14:paraId="04050561" w14:textId="09EC7A0C" w:rsidR="00813F33" w:rsidRDefault="00000000">
          <w:pPr>
            <w:pStyle w:val="TM2"/>
            <w:rPr>
              <w:noProof/>
              <w:sz w:val="22"/>
              <w:szCs w:val="22"/>
              <w:lang w:val="fr-FR" w:eastAsia="fr-FR"/>
            </w:rPr>
          </w:pPr>
          <w:hyperlink w:anchor="_Toc29218888" w:history="1">
            <w:r w:rsidR="00813F33" w:rsidRPr="00FA7801">
              <w:rPr>
                <w:rStyle w:val="Hyperlien"/>
              </w:rPr>
              <w:t>1.4</w:t>
            </w:r>
            <w:r w:rsidR="00813F33">
              <w:rPr>
                <w:noProof/>
                <w:sz w:val="22"/>
                <w:szCs w:val="22"/>
                <w:lang w:val="fr-FR" w:eastAsia="fr-FR"/>
              </w:rPr>
              <w:tab/>
            </w:r>
            <w:r w:rsidR="00813F33" w:rsidRPr="00FA7801">
              <w:rPr>
                <w:rStyle w:val="Hyperlien"/>
              </w:rPr>
              <w:t>Updates</w:t>
            </w:r>
            <w:r w:rsidR="00813F33">
              <w:rPr>
                <w:noProof/>
                <w:webHidden/>
              </w:rPr>
              <w:tab/>
            </w:r>
            <w:r w:rsidR="00813F33">
              <w:rPr>
                <w:noProof/>
                <w:webHidden/>
              </w:rPr>
              <w:fldChar w:fldCharType="begin"/>
            </w:r>
            <w:r w:rsidR="00813F33">
              <w:rPr>
                <w:noProof/>
                <w:webHidden/>
              </w:rPr>
              <w:instrText xml:space="preserve"> PAGEREF _Toc29218888 \h </w:instrText>
            </w:r>
            <w:r w:rsidR="00813F33">
              <w:rPr>
                <w:noProof/>
                <w:webHidden/>
              </w:rPr>
            </w:r>
            <w:r w:rsidR="00813F33">
              <w:rPr>
                <w:noProof/>
                <w:webHidden/>
              </w:rPr>
              <w:fldChar w:fldCharType="separate"/>
            </w:r>
            <w:r w:rsidR="00813F33">
              <w:rPr>
                <w:noProof/>
                <w:webHidden/>
              </w:rPr>
              <w:t>6</w:t>
            </w:r>
            <w:r w:rsidR="00813F33">
              <w:rPr>
                <w:noProof/>
                <w:webHidden/>
              </w:rPr>
              <w:fldChar w:fldCharType="end"/>
            </w:r>
          </w:hyperlink>
        </w:p>
        <w:p w14:paraId="4FAC1E0C" w14:textId="1ECA29DD" w:rsidR="00813F33" w:rsidRDefault="00000000">
          <w:pPr>
            <w:pStyle w:val="TM2"/>
            <w:rPr>
              <w:noProof/>
              <w:sz w:val="22"/>
              <w:szCs w:val="22"/>
              <w:lang w:val="fr-FR" w:eastAsia="fr-FR"/>
            </w:rPr>
          </w:pPr>
          <w:hyperlink w:anchor="_Toc29218889" w:history="1">
            <w:r w:rsidR="00813F33" w:rsidRPr="00FA7801">
              <w:rPr>
                <w:rStyle w:val="Hyperlien"/>
              </w:rPr>
              <w:t>1.5</w:t>
            </w:r>
            <w:r w:rsidR="00813F33">
              <w:rPr>
                <w:noProof/>
                <w:sz w:val="22"/>
                <w:szCs w:val="22"/>
                <w:lang w:val="fr-FR" w:eastAsia="fr-FR"/>
              </w:rPr>
              <w:tab/>
            </w:r>
            <w:r w:rsidR="00813F33" w:rsidRPr="00FA7801">
              <w:rPr>
                <w:rStyle w:val="Hyperlien"/>
              </w:rPr>
              <w:t>Language</w:t>
            </w:r>
            <w:r w:rsidR="00813F33">
              <w:rPr>
                <w:noProof/>
                <w:webHidden/>
              </w:rPr>
              <w:tab/>
            </w:r>
            <w:r w:rsidR="00813F33">
              <w:rPr>
                <w:noProof/>
                <w:webHidden/>
              </w:rPr>
              <w:fldChar w:fldCharType="begin"/>
            </w:r>
            <w:r w:rsidR="00813F33">
              <w:rPr>
                <w:noProof/>
                <w:webHidden/>
              </w:rPr>
              <w:instrText xml:space="preserve"> PAGEREF _Toc29218889 \h </w:instrText>
            </w:r>
            <w:r w:rsidR="00813F33">
              <w:rPr>
                <w:noProof/>
                <w:webHidden/>
              </w:rPr>
            </w:r>
            <w:r w:rsidR="00813F33">
              <w:rPr>
                <w:noProof/>
                <w:webHidden/>
              </w:rPr>
              <w:fldChar w:fldCharType="separate"/>
            </w:r>
            <w:r w:rsidR="00813F33">
              <w:rPr>
                <w:noProof/>
                <w:webHidden/>
              </w:rPr>
              <w:t>6</w:t>
            </w:r>
            <w:r w:rsidR="00813F33">
              <w:rPr>
                <w:noProof/>
                <w:webHidden/>
              </w:rPr>
              <w:fldChar w:fldCharType="end"/>
            </w:r>
          </w:hyperlink>
        </w:p>
        <w:p w14:paraId="19099AF6" w14:textId="4320D4C0" w:rsidR="00813F33" w:rsidRDefault="00000000">
          <w:pPr>
            <w:pStyle w:val="TM2"/>
            <w:rPr>
              <w:noProof/>
              <w:sz w:val="22"/>
              <w:szCs w:val="22"/>
              <w:lang w:val="fr-FR" w:eastAsia="fr-FR"/>
            </w:rPr>
          </w:pPr>
          <w:hyperlink w:anchor="_Toc29218890" w:history="1">
            <w:r w:rsidR="00813F33" w:rsidRPr="00FA7801">
              <w:rPr>
                <w:rStyle w:val="Hyperlien"/>
              </w:rPr>
              <w:t>1.6</w:t>
            </w:r>
            <w:r w:rsidR="00813F33">
              <w:rPr>
                <w:noProof/>
                <w:sz w:val="22"/>
                <w:szCs w:val="22"/>
                <w:lang w:val="fr-FR" w:eastAsia="fr-FR"/>
              </w:rPr>
              <w:tab/>
            </w:r>
            <w:r w:rsidR="00813F33" w:rsidRPr="00FA7801">
              <w:rPr>
                <w:rStyle w:val="Hyperlien"/>
              </w:rPr>
              <w:t>Digital Signature</w:t>
            </w:r>
            <w:r w:rsidR="00813F33">
              <w:rPr>
                <w:noProof/>
                <w:webHidden/>
              </w:rPr>
              <w:tab/>
            </w:r>
            <w:r w:rsidR="00813F33">
              <w:rPr>
                <w:noProof/>
                <w:webHidden/>
              </w:rPr>
              <w:fldChar w:fldCharType="begin"/>
            </w:r>
            <w:r w:rsidR="00813F33">
              <w:rPr>
                <w:noProof/>
                <w:webHidden/>
              </w:rPr>
              <w:instrText xml:space="preserve"> PAGEREF _Toc29218890 \h </w:instrText>
            </w:r>
            <w:r w:rsidR="00813F33">
              <w:rPr>
                <w:noProof/>
                <w:webHidden/>
              </w:rPr>
            </w:r>
            <w:r w:rsidR="00813F33">
              <w:rPr>
                <w:noProof/>
                <w:webHidden/>
              </w:rPr>
              <w:fldChar w:fldCharType="separate"/>
            </w:r>
            <w:r w:rsidR="00813F33">
              <w:rPr>
                <w:noProof/>
                <w:webHidden/>
              </w:rPr>
              <w:t>6</w:t>
            </w:r>
            <w:r w:rsidR="00813F33">
              <w:rPr>
                <w:noProof/>
                <w:webHidden/>
              </w:rPr>
              <w:fldChar w:fldCharType="end"/>
            </w:r>
          </w:hyperlink>
        </w:p>
        <w:p w14:paraId="208A98B9" w14:textId="673A9D3C" w:rsidR="00813F33" w:rsidRDefault="00000000">
          <w:pPr>
            <w:pStyle w:val="TM2"/>
            <w:rPr>
              <w:noProof/>
              <w:sz w:val="22"/>
              <w:szCs w:val="22"/>
              <w:lang w:val="fr-FR" w:eastAsia="fr-FR"/>
            </w:rPr>
          </w:pPr>
          <w:hyperlink w:anchor="_Toc29218891" w:history="1">
            <w:r w:rsidR="00813F33" w:rsidRPr="00FA7801">
              <w:rPr>
                <w:rStyle w:val="Hyperlien"/>
              </w:rPr>
              <w:t>1.7</w:t>
            </w:r>
            <w:r w:rsidR="00813F33">
              <w:rPr>
                <w:noProof/>
                <w:sz w:val="22"/>
                <w:szCs w:val="22"/>
                <w:lang w:val="fr-FR" w:eastAsia="fr-FR"/>
              </w:rPr>
              <w:tab/>
            </w:r>
            <w:r w:rsidR="00813F33" w:rsidRPr="00FA7801">
              <w:rPr>
                <w:rStyle w:val="Hyperlien"/>
              </w:rPr>
              <w:t>General Warning</w:t>
            </w:r>
            <w:r w:rsidR="00813F33">
              <w:rPr>
                <w:noProof/>
                <w:webHidden/>
              </w:rPr>
              <w:tab/>
            </w:r>
            <w:r w:rsidR="00813F33">
              <w:rPr>
                <w:noProof/>
                <w:webHidden/>
              </w:rPr>
              <w:fldChar w:fldCharType="begin"/>
            </w:r>
            <w:r w:rsidR="00813F33">
              <w:rPr>
                <w:noProof/>
                <w:webHidden/>
              </w:rPr>
              <w:instrText xml:space="preserve"> PAGEREF _Toc29218891 \h </w:instrText>
            </w:r>
            <w:r w:rsidR="00813F33">
              <w:rPr>
                <w:noProof/>
                <w:webHidden/>
              </w:rPr>
            </w:r>
            <w:r w:rsidR="00813F33">
              <w:rPr>
                <w:noProof/>
                <w:webHidden/>
              </w:rPr>
              <w:fldChar w:fldCharType="separate"/>
            </w:r>
            <w:r w:rsidR="00813F33">
              <w:rPr>
                <w:noProof/>
                <w:webHidden/>
              </w:rPr>
              <w:t>7</w:t>
            </w:r>
            <w:r w:rsidR="00813F33">
              <w:rPr>
                <w:noProof/>
                <w:webHidden/>
              </w:rPr>
              <w:fldChar w:fldCharType="end"/>
            </w:r>
          </w:hyperlink>
        </w:p>
        <w:p w14:paraId="0011C462" w14:textId="6C5CE78D" w:rsidR="00813F33" w:rsidRDefault="00000000">
          <w:pPr>
            <w:pStyle w:val="TM2"/>
            <w:rPr>
              <w:noProof/>
              <w:sz w:val="22"/>
              <w:szCs w:val="22"/>
              <w:lang w:val="fr-FR" w:eastAsia="fr-FR"/>
            </w:rPr>
          </w:pPr>
          <w:hyperlink w:anchor="_Toc29218892" w:history="1">
            <w:r w:rsidR="00813F33" w:rsidRPr="00FA7801">
              <w:rPr>
                <w:rStyle w:val="Hyperlien"/>
              </w:rPr>
              <w:t>1.8</w:t>
            </w:r>
            <w:r w:rsidR="00813F33">
              <w:rPr>
                <w:noProof/>
                <w:sz w:val="22"/>
                <w:szCs w:val="22"/>
                <w:lang w:val="fr-FR" w:eastAsia="fr-FR"/>
              </w:rPr>
              <w:tab/>
            </w:r>
            <w:r w:rsidR="00813F33" w:rsidRPr="00FA7801">
              <w:rPr>
                <w:rStyle w:val="Hyperlien"/>
              </w:rPr>
              <w:t>Code repository</w:t>
            </w:r>
            <w:r w:rsidR="00813F33">
              <w:rPr>
                <w:noProof/>
                <w:webHidden/>
              </w:rPr>
              <w:tab/>
            </w:r>
            <w:r w:rsidR="00813F33">
              <w:rPr>
                <w:noProof/>
                <w:webHidden/>
              </w:rPr>
              <w:fldChar w:fldCharType="begin"/>
            </w:r>
            <w:r w:rsidR="00813F33">
              <w:rPr>
                <w:noProof/>
                <w:webHidden/>
              </w:rPr>
              <w:instrText xml:space="preserve"> PAGEREF _Toc29218892 \h </w:instrText>
            </w:r>
            <w:r w:rsidR="00813F33">
              <w:rPr>
                <w:noProof/>
                <w:webHidden/>
              </w:rPr>
            </w:r>
            <w:r w:rsidR="00813F33">
              <w:rPr>
                <w:noProof/>
                <w:webHidden/>
              </w:rPr>
              <w:fldChar w:fldCharType="separate"/>
            </w:r>
            <w:r w:rsidR="00813F33">
              <w:rPr>
                <w:noProof/>
                <w:webHidden/>
              </w:rPr>
              <w:t>7</w:t>
            </w:r>
            <w:r w:rsidR="00813F33">
              <w:rPr>
                <w:noProof/>
                <w:webHidden/>
              </w:rPr>
              <w:fldChar w:fldCharType="end"/>
            </w:r>
          </w:hyperlink>
        </w:p>
        <w:p w14:paraId="44A7888B" w14:textId="481C1959" w:rsidR="00813F33" w:rsidRDefault="00000000">
          <w:pPr>
            <w:pStyle w:val="TM1"/>
            <w:rPr>
              <w:noProof/>
              <w:sz w:val="22"/>
              <w:szCs w:val="22"/>
              <w:lang w:val="fr-FR" w:eastAsia="fr-FR"/>
            </w:rPr>
          </w:pPr>
          <w:hyperlink w:anchor="_Toc29218893" w:history="1">
            <w:r w:rsidR="00813F33" w:rsidRPr="00FA7801">
              <w:rPr>
                <w:rStyle w:val="Hyperlien"/>
              </w:rPr>
              <w:t>2</w:t>
            </w:r>
            <w:r w:rsidR="00813F33">
              <w:rPr>
                <w:noProof/>
                <w:sz w:val="22"/>
                <w:szCs w:val="22"/>
                <w:lang w:val="fr-FR" w:eastAsia="fr-FR"/>
              </w:rPr>
              <w:tab/>
            </w:r>
            <w:r w:rsidR="00813F33" w:rsidRPr="00FA7801">
              <w:rPr>
                <w:rStyle w:val="Hyperlien"/>
              </w:rPr>
              <w:t>GSC LEGEND RENDERER</w:t>
            </w:r>
            <w:r w:rsidR="00813F33">
              <w:rPr>
                <w:noProof/>
                <w:webHidden/>
              </w:rPr>
              <w:tab/>
            </w:r>
            <w:r w:rsidR="00813F33">
              <w:rPr>
                <w:noProof/>
                <w:webHidden/>
              </w:rPr>
              <w:fldChar w:fldCharType="begin"/>
            </w:r>
            <w:r w:rsidR="00813F33">
              <w:rPr>
                <w:noProof/>
                <w:webHidden/>
              </w:rPr>
              <w:instrText xml:space="preserve"> PAGEREF _Toc29218893 \h </w:instrText>
            </w:r>
            <w:r w:rsidR="00813F33">
              <w:rPr>
                <w:noProof/>
                <w:webHidden/>
              </w:rPr>
            </w:r>
            <w:r w:rsidR="00813F33">
              <w:rPr>
                <w:noProof/>
                <w:webHidden/>
              </w:rPr>
              <w:fldChar w:fldCharType="separate"/>
            </w:r>
            <w:r w:rsidR="00813F33">
              <w:rPr>
                <w:noProof/>
                <w:webHidden/>
              </w:rPr>
              <w:t>8</w:t>
            </w:r>
            <w:r w:rsidR="00813F33">
              <w:rPr>
                <w:noProof/>
                <w:webHidden/>
              </w:rPr>
              <w:fldChar w:fldCharType="end"/>
            </w:r>
          </w:hyperlink>
        </w:p>
        <w:p w14:paraId="6A2E0507" w14:textId="44834F67" w:rsidR="00813F33" w:rsidRDefault="00000000">
          <w:pPr>
            <w:pStyle w:val="TM2"/>
            <w:rPr>
              <w:noProof/>
              <w:sz w:val="22"/>
              <w:szCs w:val="22"/>
              <w:lang w:val="fr-FR" w:eastAsia="fr-FR"/>
            </w:rPr>
          </w:pPr>
          <w:hyperlink w:anchor="_Toc29218894" w:history="1">
            <w:r w:rsidR="00813F33" w:rsidRPr="00FA7801">
              <w:rPr>
                <w:rStyle w:val="Hyperlien"/>
              </w:rPr>
              <w:t>2.1</w:t>
            </w:r>
            <w:r w:rsidR="00813F33">
              <w:rPr>
                <w:noProof/>
                <w:sz w:val="22"/>
                <w:szCs w:val="22"/>
                <w:lang w:val="fr-FR" w:eastAsia="fr-FR"/>
              </w:rPr>
              <w:tab/>
            </w:r>
            <w:r w:rsidR="00813F33" w:rsidRPr="00FA7801">
              <w:rPr>
                <w:rStyle w:val="Hyperlien"/>
              </w:rPr>
              <w:t>Main purpose</w:t>
            </w:r>
            <w:r w:rsidR="00813F33">
              <w:rPr>
                <w:noProof/>
                <w:webHidden/>
              </w:rPr>
              <w:tab/>
            </w:r>
            <w:r w:rsidR="00813F33">
              <w:rPr>
                <w:noProof/>
                <w:webHidden/>
              </w:rPr>
              <w:fldChar w:fldCharType="begin"/>
            </w:r>
            <w:r w:rsidR="00813F33">
              <w:rPr>
                <w:noProof/>
                <w:webHidden/>
              </w:rPr>
              <w:instrText xml:space="preserve"> PAGEREF _Toc29218894 \h </w:instrText>
            </w:r>
            <w:r w:rsidR="00813F33">
              <w:rPr>
                <w:noProof/>
                <w:webHidden/>
              </w:rPr>
            </w:r>
            <w:r w:rsidR="00813F33">
              <w:rPr>
                <w:noProof/>
                <w:webHidden/>
              </w:rPr>
              <w:fldChar w:fldCharType="separate"/>
            </w:r>
            <w:r w:rsidR="00813F33">
              <w:rPr>
                <w:noProof/>
                <w:webHidden/>
              </w:rPr>
              <w:t>8</w:t>
            </w:r>
            <w:r w:rsidR="00813F33">
              <w:rPr>
                <w:noProof/>
                <w:webHidden/>
              </w:rPr>
              <w:fldChar w:fldCharType="end"/>
            </w:r>
          </w:hyperlink>
        </w:p>
        <w:p w14:paraId="0283BE6E" w14:textId="110CFEE6" w:rsidR="00813F33" w:rsidRDefault="00000000">
          <w:pPr>
            <w:pStyle w:val="TM2"/>
            <w:rPr>
              <w:noProof/>
              <w:sz w:val="22"/>
              <w:szCs w:val="22"/>
              <w:lang w:val="fr-FR" w:eastAsia="fr-FR"/>
            </w:rPr>
          </w:pPr>
          <w:hyperlink w:anchor="_Toc29218895" w:history="1">
            <w:r w:rsidR="00813F33" w:rsidRPr="00FA7801">
              <w:rPr>
                <w:rStyle w:val="Hyperlien"/>
              </w:rPr>
              <w:t>2.2</w:t>
            </w:r>
            <w:r w:rsidR="00813F33">
              <w:rPr>
                <w:noProof/>
                <w:sz w:val="22"/>
                <w:szCs w:val="22"/>
                <w:lang w:val="fr-FR" w:eastAsia="fr-FR"/>
              </w:rPr>
              <w:tab/>
            </w:r>
            <w:r w:rsidR="00813F33" w:rsidRPr="00FA7801">
              <w:rPr>
                <w:rStyle w:val="Hyperlien"/>
              </w:rPr>
              <w:t>Style management</w:t>
            </w:r>
            <w:r w:rsidR="00813F33">
              <w:rPr>
                <w:noProof/>
                <w:webHidden/>
              </w:rPr>
              <w:tab/>
            </w:r>
            <w:r w:rsidR="00813F33">
              <w:rPr>
                <w:noProof/>
                <w:webHidden/>
              </w:rPr>
              <w:fldChar w:fldCharType="begin"/>
            </w:r>
            <w:r w:rsidR="00813F33">
              <w:rPr>
                <w:noProof/>
                <w:webHidden/>
              </w:rPr>
              <w:instrText xml:space="preserve"> PAGEREF _Toc29218895 \h </w:instrText>
            </w:r>
            <w:r w:rsidR="00813F33">
              <w:rPr>
                <w:noProof/>
                <w:webHidden/>
              </w:rPr>
            </w:r>
            <w:r w:rsidR="00813F33">
              <w:rPr>
                <w:noProof/>
                <w:webHidden/>
              </w:rPr>
              <w:fldChar w:fldCharType="separate"/>
            </w:r>
            <w:r w:rsidR="00813F33">
              <w:rPr>
                <w:noProof/>
                <w:webHidden/>
              </w:rPr>
              <w:t>8</w:t>
            </w:r>
            <w:r w:rsidR="00813F33">
              <w:rPr>
                <w:noProof/>
                <w:webHidden/>
              </w:rPr>
              <w:fldChar w:fldCharType="end"/>
            </w:r>
          </w:hyperlink>
        </w:p>
        <w:p w14:paraId="132D301F" w14:textId="6D70565E" w:rsidR="00813F33" w:rsidRDefault="00000000">
          <w:pPr>
            <w:pStyle w:val="TM2"/>
            <w:rPr>
              <w:noProof/>
              <w:sz w:val="22"/>
              <w:szCs w:val="22"/>
              <w:lang w:val="fr-FR" w:eastAsia="fr-FR"/>
            </w:rPr>
          </w:pPr>
          <w:hyperlink w:anchor="_Toc29218896" w:history="1">
            <w:r w:rsidR="00813F33" w:rsidRPr="00FA7801">
              <w:rPr>
                <w:rStyle w:val="Hyperlien"/>
              </w:rPr>
              <w:t>2.3</w:t>
            </w:r>
            <w:r w:rsidR="00813F33">
              <w:rPr>
                <w:noProof/>
                <w:sz w:val="22"/>
                <w:szCs w:val="22"/>
                <w:lang w:val="fr-FR" w:eastAsia="fr-FR"/>
              </w:rPr>
              <w:tab/>
            </w:r>
            <w:r w:rsidR="00813F33" w:rsidRPr="00FA7801">
              <w:rPr>
                <w:rStyle w:val="Hyperlien"/>
              </w:rPr>
              <w:t>Working with a CGM template</w:t>
            </w:r>
            <w:r w:rsidR="00813F33">
              <w:rPr>
                <w:noProof/>
                <w:webHidden/>
              </w:rPr>
              <w:tab/>
            </w:r>
            <w:r w:rsidR="00813F33">
              <w:rPr>
                <w:noProof/>
                <w:webHidden/>
              </w:rPr>
              <w:fldChar w:fldCharType="begin"/>
            </w:r>
            <w:r w:rsidR="00813F33">
              <w:rPr>
                <w:noProof/>
                <w:webHidden/>
              </w:rPr>
              <w:instrText xml:space="preserve"> PAGEREF _Toc29218896 \h </w:instrText>
            </w:r>
            <w:r w:rsidR="00813F33">
              <w:rPr>
                <w:noProof/>
                <w:webHidden/>
              </w:rPr>
            </w:r>
            <w:r w:rsidR="00813F33">
              <w:rPr>
                <w:noProof/>
                <w:webHidden/>
              </w:rPr>
              <w:fldChar w:fldCharType="separate"/>
            </w:r>
            <w:r w:rsidR="00813F33">
              <w:rPr>
                <w:noProof/>
                <w:webHidden/>
              </w:rPr>
              <w:t>8</w:t>
            </w:r>
            <w:r w:rsidR="00813F33">
              <w:rPr>
                <w:noProof/>
                <w:webHidden/>
              </w:rPr>
              <w:fldChar w:fldCharType="end"/>
            </w:r>
          </w:hyperlink>
        </w:p>
        <w:p w14:paraId="479BC48B" w14:textId="0F68DE95" w:rsidR="00813F33" w:rsidRDefault="00000000">
          <w:pPr>
            <w:pStyle w:val="TM2"/>
            <w:rPr>
              <w:noProof/>
              <w:sz w:val="22"/>
              <w:szCs w:val="22"/>
              <w:lang w:val="fr-FR" w:eastAsia="fr-FR"/>
            </w:rPr>
          </w:pPr>
          <w:hyperlink w:anchor="_Toc29218897" w:history="1">
            <w:r w:rsidR="00813F33" w:rsidRPr="00FA7801">
              <w:rPr>
                <w:rStyle w:val="Hyperlien"/>
              </w:rPr>
              <w:t>2.4</w:t>
            </w:r>
            <w:r w:rsidR="00813F33">
              <w:rPr>
                <w:noProof/>
                <w:sz w:val="22"/>
                <w:szCs w:val="22"/>
                <w:lang w:val="fr-FR" w:eastAsia="fr-FR"/>
              </w:rPr>
              <w:tab/>
            </w:r>
            <w:r w:rsidR="00813F33" w:rsidRPr="00FA7801">
              <w:rPr>
                <w:rStyle w:val="Hyperlien"/>
              </w:rPr>
              <w:t>Opening</w:t>
            </w:r>
            <w:r w:rsidR="00813F33">
              <w:rPr>
                <w:noProof/>
                <w:webHidden/>
              </w:rPr>
              <w:tab/>
            </w:r>
            <w:r w:rsidR="00813F33">
              <w:rPr>
                <w:noProof/>
                <w:webHidden/>
              </w:rPr>
              <w:fldChar w:fldCharType="begin"/>
            </w:r>
            <w:r w:rsidR="00813F33">
              <w:rPr>
                <w:noProof/>
                <w:webHidden/>
              </w:rPr>
              <w:instrText xml:space="preserve"> PAGEREF _Toc29218897 \h </w:instrText>
            </w:r>
            <w:r w:rsidR="00813F33">
              <w:rPr>
                <w:noProof/>
                <w:webHidden/>
              </w:rPr>
            </w:r>
            <w:r w:rsidR="00813F33">
              <w:rPr>
                <w:noProof/>
                <w:webHidden/>
              </w:rPr>
              <w:fldChar w:fldCharType="separate"/>
            </w:r>
            <w:r w:rsidR="00813F33">
              <w:rPr>
                <w:noProof/>
                <w:webHidden/>
              </w:rPr>
              <w:t>9</w:t>
            </w:r>
            <w:r w:rsidR="00813F33">
              <w:rPr>
                <w:noProof/>
                <w:webHidden/>
              </w:rPr>
              <w:fldChar w:fldCharType="end"/>
            </w:r>
          </w:hyperlink>
        </w:p>
        <w:p w14:paraId="3DCFEA94" w14:textId="45197FEA" w:rsidR="00813F33" w:rsidRDefault="00000000">
          <w:pPr>
            <w:pStyle w:val="TM2"/>
            <w:rPr>
              <w:noProof/>
              <w:sz w:val="22"/>
              <w:szCs w:val="22"/>
              <w:lang w:val="fr-FR" w:eastAsia="fr-FR"/>
            </w:rPr>
          </w:pPr>
          <w:hyperlink w:anchor="_Toc29218898" w:history="1">
            <w:r w:rsidR="00813F33" w:rsidRPr="00FA7801">
              <w:rPr>
                <w:rStyle w:val="Hyperlien"/>
              </w:rPr>
              <w:t>2.5</w:t>
            </w:r>
            <w:r w:rsidR="00813F33">
              <w:rPr>
                <w:noProof/>
                <w:sz w:val="22"/>
                <w:szCs w:val="22"/>
                <w:lang w:val="fr-FR" w:eastAsia="fr-FR"/>
              </w:rPr>
              <w:tab/>
            </w:r>
            <w:r w:rsidR="00813F33" w:rsidRPr="00FA7801">
              <w:rPr>
                <w:rStyle w:val="Hyperlien"/>
              </w:rPr>
              <w:t>Fields in the LEGEND TABLE</w:t>
            </w:r>
            <w:r w:rsidR="00813F33">
              <w:rPr>
                <w:noProof/>
                <w:webHidden/>
              </w:rPr>
              <w:tab/>
            </w:r>
            <w:r w:rsidR="00813F33">
              <w:rPr>
                <w:noProof/>
                <w:webHidden/>
              </w:rPr>
              <w:fldChar w:fldCharType="begin"/>
            </w:r>
            <w:r w:rsidR="00813F33">
              <w:rPr>
                <w:noProof/>
                <w:webHidden/>
              </w:rPr>
              <w:instrText xml:space="preserve"> PAGEREF _Toc29218898 \h </w:instrText>
            </w:r>
            <w:r w:rsidR="00813F33">
              <w:rPr>
                <w:noProof/>
                <w:webHidden/>
              </w:rPr>
            </w:r>
            <w:r w:rsidR="00813F33">
              <w:rPr>
                <w:noProof/>
                <w:webHidden/>
              </w:rPr>
              <w:fldChar w:fldCharType="separate"/>
            </w:r>
            <w:r w:rsidR="00813F33">
              <w:rPr>
                <w:noProof/>
                <w:webHidden/>
              </w:rPr>
              <w:t>9</w:t>
            </w:r>
            <w:r w:rsidR="00813F33">
              <w:rPr>
                <w:noProof/>
                <w:webHidden/>
              </w:rPr>
              <w:fldChar w:fldCharType="end"/>
            </w:r>
          </w:hyperlink>
        </w:p>
        <w:p w14:paraId="6C6700B0" w14:textId="73CAE8E2" w:rsidR="00813F33" w:rsidRDefault="00000000">
          <w:pPr>
            <w:pStyle w:val="TM3"/>
            <w:tabs>
              <w:tab w:val="left" w:pos="1100"/>
              <w:tab w:val="right" w:leader="dot" w:pos="8636"/>
            </w:tabs>
            <w:rPr>
              <w:noProof/>
              <w:sz w:val="22"/>
              <w:szCs w:val="22"/>
              <w:lang w:val="fr-FR" w:eastAsia="fr-FR"/>
            </w:rPr>
          </w:pPr>
          <w:hyperlink w:anchor="_Toc29218899" w:history="1">
            <w:r w:rsidR="00813F33" w:rsidRPr="00FA7801">
              <w:rPr>
                <w:rStyle w:val="Hyperlien"/>
                <w14:scene3d>
                  <w14:camera w14:prst="orthographicFront"/>
                  <w14:lightRig w14:rig="threePt" w14:dir="t">
                    <w14:rot w14:lat="0" w14:lon="0" w14:rev="0"/>
                  </w14:lightRig>
                </w14:scene3d>
              </w:rPr>
              <w:t>2.5.1</w:t>
            </w:r>
            <w:r w:rsidR="00813F33">
              <w:rPr>
                <w:noProof/>
                <w:sz w:val="22"/>
                <w:szCs w:val="22"/>
                <w:lang w:val="fr-FR" w:eastAsia="fr-FR"/>
              </w:rPr>
              <w:tab/>
            </w:r>
            <w:r w:rsidR="00813F33" w:rsidRPr="00FA7801">
              <w:rPr>
                <w:rStyle w:val="Hyperlien"/>
              </w:rPr>
              <w:t>Legend table</w:t>
            </w:r>
            <w:r w:rsidR="00813F33">
              <w:rPr>
                <w:noProof/>
                <w:webHidden/>
              </w:rPr>
              <w:tab/>
            </w:r>
            <w:r w:rsidR="00813F33">
              <w:rPr>
                <w:noProof/>
                <w:webHidden/>
              </w:rPr>
              <w:fldChar w:fldCharType="begin"/>
            </w:r>
            <w:r w:rsidR="00813F33">
              <w:rPr>
                <w:noProof/>
                <w:webHidden/>
              </w:rPr>
              <w:instrText xml:space="preserve"> PAGEREF _Toc29218899 \h </w:instrText>
            </w:r>
            <w:r w:rsidR="00813F33">
              <w:rPr>
                <w:noProof/>
                <w:webHidden/>
              </w:rPr>
            </w:r>
            <w:r w:rsidR="00813F33">
              <w:rPr>
                <w:noProof/>
                <w:webHidden/>
              </w:rPr>
              <w:fldChar w:fldCharType="separate"/>
            </w:r>
            <w:r w:rsidR="00813F33">
              <w:rPr>
                <w:noProof/>
                <w:webHidden/>
              </w:rPr>
              <w:t>9</w:t>
            </w:r>
            <w:r w:rsidR="00813F33">
              <w:rPr>
                <w:noProof/>
                <w:webHidden/>
              </w:rPr>
              <w:fldChar w:fldCharType="end"/>
            </w:r>
          </w:hyperlink>
        </w:p>
        <w:p w14:paraId="4692405F" w14:textId="6FF00D53" w:rsidR="00813F33" w:rsidRDefault="00000000">
          <w:pPr>
            <w:pStyle w:val="TM3"/>
            <w:tabs>
              <w:tab w:val="left" w:pos="1100"/>
              <w:tab w:val="right" w:leader="dot" w:pos="8636"/>
            </w:tabs>
            <w:rPr>
              <w:noProof/>
              <w:sz w:val="22"/>
              <w:szCs w:val="22"/>
              <w:lang w:val="fr-FR" w:eastAsia="fr-FR"/>
            </w:rPr>
          </w:pPr>
          <w:hyperlink w:anchor="_Toc29218900" w:history="1">
            <w:r w:rsidR="00813F33" w:rsidRPr="00FA7801">
              <w:rPr>
                <w:rStyle w:val="Hyperlien"/>
                <w14:scene3d>
                  <w14:camera w14:prst="orthographicFront"/>
                  <w14:lightRig w14:rig="threePt" w14:dir="t">
                    <w14:rot w14:lat="0" w14:lon="0" w14:rev="0"/>
                  </w14:lightRig>
                </w14:scene3d>
              </w:rPr>
              <w:t>2.5.2</w:t>
            </w:r>
            <w:r w:rsidR="00813F33">
              <w:rPr>
                <w:noProof/>
                <w:sz w:val="22"/>
                <w:szCs w:val="22"/>
                <w:lang w:val="fr-FR" w:eastAsia="fr-FR"/>
              </w:rPr>
              <w:tab/>
            </w:r>
            <w:r w:rsidR="00813F33" w:rsidRPr="00FA7801">
              <w:rPr>
                <w:rStyle w:val="Hyperlien"/>
              </w:rPr>
              <w:t>Order</w:t>
            </w:r>
            <w:r w:rsidR="00813F33">
              <w:rPr>
                <w:noProof/>
                <w:webHidden/>
              </w:rPr>
              <w:tab/>
            </w:r>
            <w:r w:rsidR="00813F33">
              <w:rPr>
                <w:noProof/>
                <w:webHidden/>
              </w:rPr>
              <w:fldChar w:fldCharType="begin"/>
            </w:r>
            <w:r w:rsidR="00813F33">
              <w:rPr>
                <w:noProof/>
                <w:webHidden/>
              </w:rPr>
              <w:instrText xml:space="preserve"> PAGEREF _Toc29218900 \h </w:instrText>
            </w:r>
            <w:r w:rsidR="00813F33">
              <w:rPr>
                <w:noProof/>
                <w:webHidden/>
              </w:rPr>
            </w:r>
            <w:r w:rsidR="00813F33">
              <w:rPr>
                <w:noProof/>
                <w:webHidden/>
              </w:rPr>
              <w:fldChar w:fldCharType="separate"/>
            </w:r>
            <w:r w:rsidR="00813F33">
              <w:rPr>
                <w:noProof/>
                <w:webHidden/>
              </w:rPr>
              <w:t>10</w:t>
            </w:r>
            <w:r w:rsidR="00813F33">
              <w:rPr>
                <w:noProof/>
                <w:webHidden/>
              </w:rPr>
              <w:fldChar w:fldCharType="end"/>
            </w:r>
          </w:hyperlink>
        </w:p>
        <w:p w14:paraId="73BC4DA8" w14:textId="76E40C38" w:rsidR="00813F33" w:rsidRDefault="00000000">
          <w:pPr>
            <w:pStyle w:val="TM3"/>
            <w:tabs>
              <w:tab w:val="left" w:pos="1100"/>
              <w:tab w:val="right" w:leader="dot" w:pos="8636"/>
            </w:tabs>
            <w:rPr>
              <w:noProof/>
              <w:sz w:val="22"/>
              <w:szCs w:val="22"/>
              <w:lang w:val="fr-FR" w:eastAsia="fr-FR"/>
            </w:rPr>
          </w:pPr>
          <w:hyperlink w:anchor="_Toc29218901" w:history="1">
            <w:r w:rsidR="00813F33" w:rsidRPr="00FA7801">
              <w:rPr>
                <w:rStyle w:val="Hyperlien"/>
                <w14:scene3d>
                  <w14:camera w14:prst="orthographicFront"/>
                  <w14:lightRig w14:rig="threePt" w14:dir="t">
                    <w14:rot w14:lat="0" w14:lon="0" w14:rev="0"/>
                  </w14:lightRig>
                </w14:scene3d>
              </w:rPr>
              <w:t>2.5.3</w:t>
            </w:r>
            <w:r w:rsidR="00813F33">
              <w:rPr>
                <w:noProof/>
                <w:sz w:val="22"/>
                <w:szCs w:val="22"/>
                <w:lang w:val="fr-FR" w:eastAsia="fr-FR"/>
              </w:rPr>
              <w:tab/>
            </w:r>
            <w:r w:rsidR="00813F33" w:rsidRPr="00FA7801">
              <w:rPr>
                <w:rStyle w:val="Hyperlien"/>
              </w:rPr>
              <w:t>Column</w:t>
            </w:r>
            <w:r w:rsidR="00813F33">
              <w:rPr>
                <w:noProof/>
                <w:webHidden/>
              </w:rPr>
              <w:tab/>
            </w:r>
            <w:r w:rsidR="00813F33">
              <w:rPr>
                <w:noProof/>
                <w:webHidden/>
              </w:rPr>
              <w:fldChar w:fldCharType="begin"/>
            </w:r>
            <w:r w:rsidR="00813F33">
              <w:rPr>
                <w:noProof/>
                <w:webHidden/>
              </w:rPr>
              <w:instrText xml:space="preserve"> PAGEREF _Toc29218901 \h </w:instrText>
            </w:r>
            <w:r w:rsidR="00813F33">
              <w:rPr>
                <w:noProof/>
                <w:webHidden/>
              </w:rPr>
            </w:r>
            <w:r w:rsidR="00813F33">
              <w:rPr>
                <w:noProof/>
                <w:webHidden/>
              </w:rPr>
              <w:fldChar w:fldCharType="separate"/>
            </w:r>
            <w:r w:rsidR="00813F33">
              <w:rPr>
                <w:noProof/>
                <w:webHidden/>
              </w:rPr>
              <w:t>11</w:t>
            </w:r>
            <w:r w:rsidR="00813F33">
              <w:rPr>
                <w:noProof/>
                <w:webHidden/>
              </w:rPr>
              <w:fldChar w:fldCharType="end"/>
            </w:r>
          </w:hyperlink>
        </w:p>
        <w:p w14:paraId="19FC1B5F" w14:textId="1CD9BE44" w:rsidR="00813F33" w:rsidRDefault="00000000">
          <w:pPr>
            <w:pStyle w:val="TM3"/>
            <w:tabs>
              <w:tab w:val="left" w:pos="1100"/>
              <w:tab w:val="right" w:leader="dot" w:pos="8636"/>
            </w:tabs>
            <w:rPr>
              <w:noProof/>
              <w:sz w:val="22"/>
              <w:szCs w:val="22"/>
              <w:lang w:val="fr-FR" w:eastAsia="fr-FR"/>
            </w:rPr>
          </w:pPr>
          <w:hyperlink w:anchor="_Toc29218902" w:history="1">
            <w:r w:rsidR="00813F33" w:rsidRPr="00FA7801">
              <w:rPr>
                <w:rStyle w:val="Hyperlien"/>
                <w14:scene3d>
                  <w14:camera w14:prst="orthographicFront"/>
                  <w14:lightRig w14:rig="threePt" w14:dir="t">
                    <w14:rot w14:lat="0" w14:lon="0" w14:rev="0"/>
                  </w14:lightRig>
                </w14:scene3d>
              </w:rPr>
              <w:t>2.5.4</w:t>
            </w:r>
            <w:r w:rsidR="00813F33">
              <w:rPr>
                <w:noProof/>
                <w:sz w:val="22"/>
                <w:szCs w:val="22"/>
                <w:lang w:val="fr-FR" w:eastAsia="fr-FR"/>
              </w:rPr>
              <w:tab/>
            </w:r>
            <w:r w:rsidR="00813F33" w:rsidRPr="00FA7801">
              <w:rPr>
                <w:rStyle w:val="Hyperlien"/>
              </w:rPr>
              <w:t>Element</w:t>
            </w:r>
            <w:r w:rsidR="00813F33">
              <w:rPr>
                <w:noProof/>
                <w:webHidden/>
              </w:rPr>
              <w:tab/>
            </w:r>
            <w:r w:rsidR="00813F33">
              <w:rPr>
                <w:noProof/>
                <w:webHidden/>
              </w:rPr>
              <w:fldChar w:fldCharType="begin"/>
            </w:r>
            <w:r w:rsidR="00813F33">
              <w:rPr>
                <w:noProof/>
                <w:webHidden/>
              </w:rPr>
              <w:instrText xml:space="preserve"> PAGEREF _Toc29218902 \h </w:instrText>
            </w:r>
            <w:r w:rsidR="00813F33">
              <w:rPr>
                <w:noProof/>
                <w:webHidden/>
              </w:rPr>
            </w:r>
            <w:r w:rsidR="00813F33">
              <w:rPr>
                <w:noProof/>
                <w:webHidden/>
              </w:rPr>
              <w:fldChar w:fldCharType="separate"/>
            </w:r>
            <w:r w:rsidR="00813F33">
              <w:rPr>
                <w:noProof/>
                <w:webHidden/>
              </w:rPr>
              <w:t>11</w:t>
            </w:r>
            <w:r w:rsidR="00813F33">
              <w:rPr>
                <w:noProof/>
                <w:webHidden/>
              </w:rPr>
              <w:fldChar w:fldCharType="end"/>
            </w:r>
          </w:hyperlink>
        </w:p>
        <w:p w14:paraId="77B2D05E" w14:textId="46369B4B" w:rsidR="00813F33" w:rsidRDefault="00000000">
          <w:pPr>
            <w:pStyle w:val="TM3"/>
            <w:tabs>
              <w:tab w:val="left" w:pos="1100"/>
              <w:tab w:val="right" w:leader="dot" w:pos="8636"/>
            </w:tabs>
            <w:rPr>
              <w:noProof/>
              <w:sz w:val="22"/>
              <w:szCs w:val="22"/>
              <w:lang w:val="fr-FR" w:eastAsia="fr-FR"/>
            </w:rPr>
          </w:pPr>
          <w:hyperlink w:anchor="_Toc29218903" w:history="1">
            <w:r w:rsidR="00813F33" w:rsidRPr="00FA7801">
              <w:rPr>
                <w:rStyle w:val="Hyperlien"/>
                <w14:scene3d>
                  <w14:camera w14:prst="orthographicFront"/>
                  <w14:lightRig w14:rig="threePt" w14:dir="t">
                    <w14:rot w14:lat="0" w14:lon="0" w14:rev="0"/>
                  </w14:lightRig>
                </w14:scene3d>
              </w:rPr>
              <w:t>2.5.5</w:t>
            </w:r>
            <w:r w:rsidR="00813F33">
              <w:rPr>
                <w:noProof/>
                <w:sz w:val="22"/>
                <w:szCs w:val="22"/>
                <w:lang w:val="fr-FR" w:eastAsia="fr-FR"/>
              </w:rPr>
              <w:tab/>
            </w:r>
            <w:r w:rsidR="00813F33" w:rsidRPr="00FA7801">
              <w:rPr>
                <w:rStyle w:val="Hyperlien"/>
              </w:rPr>
              <w:t>Style 1</w:t>
            </w:r>
            <w:r w:rsidR="00813F33">
              <w:rPr>
                <w:noProof/>
                <w:webHidden/>
              </w:rPr>
              <w:tab/>
            </w:r>
            <w:r w:rsidR="00813F33">
              <w:rPr>
                <w:noProof/>
                <w:webHidden/>
              </w:rPr>
              <w:fldChar w:fldCharType="begin"/>
            </w:r>
            <w:r w:rsidR="00813F33">
              <w:rPr>
                <w:noProof/>
                <w:webHidden/>
              </w:rPr>
              <w:instrText xml:space="preserve"> PAGEREF _Toc29218903 \h </w:instrText>
            </w:r>
            <w:r w:rsidR="00813F33">
              <w:rPr>
                <w:noProof/>
                <w:webHidden/>
              </w:rPr>
            </w:r>
            <w:r w:rsidR="00813F33">
              <w:rPr>
                <w:noProof/>
                <w:webHidden/>
              </w:rPr>
              <w:fldChar w:fldCharType="separate"/>
            </w:r>
            <w:r w:rsidR="00813F33">
              <w:rPr>
                <w:noProof/>
                <w:webHidden/>
              </w:rPr>
              <w:t>11</w:t>
            </w:r>
            <w:r w:rsidR="00813F33">
              <w:rPr>
                <w:noProof/>
                <w:webHidden/>
              </w:rPr>
              <w:fldChar w:fldCharType="end"/>
            </w:r>
          </w:hyperlink>
        </w:p>
        <w:p w14:paraId="21F0A395" w14:textId="72EAA092" w:rsidR="00813F33" w:rsidRDefault="00000000">
          <w:pPr>
            <w:pStyle w:val="TM3"/>
            <w:tabs>
              <w:tab w:val="left" w:pos="1100"/>
              <w:tab w:val="right" w:leader="dot" w:pos="8636"/>
            </w:tabs>
            <w:rPr>
              <w:noProof/>
              <w:sz w:val="22"/>
              <w:szCs w:val="22"/>
              <w:lang w:val="fr-FR" w:eastAsia="fr-FR"/>
            </w:rPr>
          </w:pPr>
          <w:hyperlink w:anchor="_Toc29218904" w:history="1">
            <w:r w:rsidR="00813F33" w:rsidRPr="00FA7801">
              <w:rPr>
                <w:rStyle w:val="Hyperlien"/>
                <w14:scene3d>
                  <w14:camera w14:prst="orthographicFront"/>
                  <w14:lightRig w14:rig="threePt" w14:dir="t">
                    <w14:rot w14:lat="0" w14:lon="0" w14:rev="0"/>
                  </w14:lightRig>
                </w14:scene3d>
              </w:rPr>
              <w:t>2.5.6</w:t>
            </w:r>
            <w:r w:rsidR="00813F33">
              <w:rPr>
                <w:noProof/>
                <w:sz w:val="22"/>
                <w:szCs w:val="22"/>
                <w:lang w:val="fr-FR" w:eastAsia="fr-FR"/>
              </w:rPr>
              <w:tab/>
            </w:r>
            <w:r w:rsidR="00813F33" w:rsidRPr="00FA7801">
              <w:rPr>
                <w:rStyle w:val="Hyperlien"/>
              </w:rPr>
              <w:t>Style 2</w:t>
            </w:r>
            <w:r w:rsidR="00813F33">
              <w:rPr>
                <w:noProof/>
                <w:webHidden/>
              </w:rPr>
              <w:tab/>
            </w:r>
            <w:r w:rsidR="00813F33">
              <w:rPr>
                <w:noProof/>
                <w:webHidden/>
              </w:rPr>
              <w:fldChar w:fldCharType="begin"/>
            </w:r>
            <w:r w:rsidR="00813F33">
              <w:rPr>
                <w:noProof/>
                <w:webHidden/>
              </w:rPr>
              <w:instrText xml:space="preserve"> PAGEREF _Toc29218904 \h </w:instrText>
            </w:r>
            <w:r w:rsidR="00813F33">
              <w:rPr>
                <w:noProof/>
                <w:webHidden/>
              </w:rPr>
            </w:r>
            <w:r w:rsidR="00813F33">
              <w:rPr>
                <w:noProof/>
                <w:webHidden/>
              </w:rPr>
              <w:fldChar w:fldCharType="separate"/>
            </w:r>
            <w:r w:rsidR="00813F33">
              <w:rPr>
                <w:noProof/>
                <w:webHidden/>
              </w:rPr>
              <w:t>11</w:t>
            </w:r>
            <w:r w:rsidR="00813F33">
              <w:rPr>
                <w:noProof/>
                <w:webHidden/>
              </w:rPr>
              <w:fldChar w:fldCharType="end"/>
            </w:r>
          </w:hyperlink>
        </w:p>
        <w:p w14:paraId="27C0414E" w14:textId="5400BC78" w:rsidR="00813F33" w:rsidRDefault="00000000">
          <w:pPr>
            <w:pStyle w:val="TM3"/>
            <w:tabs>
              <w:tab w:val="left" w:pos="1100"/>
              <w:tab w:val="right" w:leader="dot" w:pos="8636"/>
            </w:tabs>
            <w:rPr>
              <w:noProof/>
              <w:sz w:val="22"/>
              <w:szCs w:val="22"/>
              <w:lang w:val="fr-FR" w:eastAsia="fr-FR"/>
            </w:rPr>
          </w:pPr>
          <w:hyperlink w:anchor="_Toc29218905" w:history="1">
            <w:r w:rsidR="00813F33" w:rsidRPr="00FA7801">
              <w:rPr>
                <w:rStyle w:val="Hyperlien"/>
                <w14:scene3d>
                  <w14:camera w14:prst="orthographicFront"/>
                  <w14:lightRig w14:rig="threePt" w14:dir="t">
                    <w14:rot w14:lat="0" w14:lon="0" w14:rev="0"/>
                  </w14:lightRig>
                </w14:scene3d>
              </w:rPr>
              <w:t>2.5.7</w:t>
            </w:r>
            <w:r w:rsidR="00813F33">
              <w:rPr>
                <w:noProof/>
                <w:sz w:val="22"/>
                <w:szCs w:val="22"/>
                <w:lang w:val="fr-FR" w:eastAsia="fr-FR"/>
              </w:rPr>
              <w:tab/>
            </w:r>
            <w:r w:rsidR="00813F33" w:rsidRPr="00FA7801">
              <w:rPr>
                <w:rStyle w:val="Hyperlien"/>
              </w:rPr>
              <w:t>Label 1</w:t>
            </w:r>
            <w:r w:rsidR="00813F33">
              <w:rPr>
                <w:noProof/>
                <w:webHidden/>
              </w:rPr>
              <w:tab/>
            </w:r>
            <w:r w:rsidR="00813F33">
              <w:rPr>
                <w:noProof/>
                <w:webHidden/>
              </w:rPr>
              <w:fldChar w:fldCharType="begin"/>
            </w:r>
            <w:r w:rsidR="00813F33">
              <w:rPr>
                <w:noProof/>
                <w:webHidden/>
              </w:rPr>
              <w:instrText xml:space="preserve"> PAGEREF _Toc29218905 \h </w:instrText>
            </w:r>
            <w:r w:rsidR="00813F33">
              <w:rPr>
                <w:noProof/>
                <w:webHidden/>
              </w:rPr>
            </w:r>
            <w:r w:rsidR="00813F33">
              <w:rPr>
                <w:noProof/>
                <w:webHidden/>
              </w:rPr>
              <w:fldChar w:fldCharType="separate"/>
            </w:r>
            <w:r w:rsidR="00813F33">
              <w:rPr>
                <w:noProof/>
                <w:webHidden/>
              </w:rPr>
              <w:t>11</w:t>
            </w:r>
            <w:r w:rsidR="00813F33">
              <w:rPr>
                <w:noProof/>
                <w:webHidden/>
              </w:rPr>
              <w:fldChar w:fldCharType="end"/>
            </w:r>
          </w:hyperlink>
        </w:p>
        <w:p w14:paraId="15960D54" w14:textId="68B9371A" w:rsidR="00813F33" w:rsidRDefault="00000000">
          <w:pPr>
            <w:pStyle w:val="TM3"/>
            <w:tabs>
              <w:tab w:val="left" w:pos="1100"/>
              <w:tab w:val="right" w:leader="dot" w:pos="8636"/>
            </w:tabs>
            <w:rPr>
              <w:noProof/>
              <w:sz w:val="22"/>
              <w:szCs w:val="22"/>
              <w:lang w:val="fr-FR" w:eastAsia="fr-FR"/>
            </w:rPr>
          </w:pPr>
          <w:hyperlink w:anchor="_Toc29218906" w:history="1">
            <w:r w:rsidR="00813F33" w:rsidRPr="00FA7801">
              <w:rPr>
                <w:rStyle w:val="Hyperlien"/>
                <w14:scene3d>
                  <w14:camera w14:prst="orthographicFront"/>
                  <w14:lightRig w14:rig="threePt" w14:dir="t">
                    <w14:rot w14:lat="0" w14:lon="0" w14:rev="0"/>
                  </w14:lightRig>
                </w14:scene3d>
              </w:rPr>
              <w:t>2.5.8</w:t>
            </w:r>
            <w:r w:rsidR="00813F33">
              <w:rPr>
                <w:noProof/>
                <w:sz w:val="22"/>
                <w:szCs w:val="22"/>
                <w:lang w:val="fr-FR" w:eastAsia="fr-FR"/>
              </w:rPr>
              <w:tab/>
            </w:r>
            <w:r w:rsidR="00813F33" w:rsidRPr="00FA7801">
              <w:rPr>
                <w:rStyle w:val="Hyperlien"/>
              </w:rPr>
              <w:t>Label 1 style</w:t>
            </w:r>
            <w:r w:rsidR="00813F33">
              <w:rPr>
                <w:noProof/>
                <w:webHidden/>
              </w:rPr>
              <w:tab/>
            </w:r>
            <w:r w:rsidR="00813F33">
              <w:rPr>
                <w:noProof/>
                <w:webHidden/>
              </w:rPr>
              <w:fldChar w:fldCharType="begin"/>
            </w:r>
            <w:r w:rsidR="00813F33">
              <w:rPr>
                <w:noProof/>
                <w:webHidden/>
              </w:rPr>
              <w:instrText xml:space="preserve"> PAGEREF _Toc29218906 \h </w:instrText>
            </w:r>
            <w:r w:rsidR="00813F33">
              <w:rPr>
                <w:noProof/>
                <w:webHidden/>
              </w:rPr>
            </w:r>
            <w:r w:rsidR="00813F33">
              <w:rPr>
                <w:noProof/>
                <w:webHidden/>
              </w:rPr>
              <w:fldChar w:fldCharType="separate"/>
            </w:r>
            <w:r w:rsidR="00813F33">
              <w:rPr>
                <w:noProof/>
                <w:webHidden/>
              </w:rPr>
              <w:t>11</w:t>
            </w:r>
            <w:r w:rsidR="00813F33">
              <w:rPr>
                <w:noProof/>
                <w:webHidden/>
              </w:rPr>
              <w:fldChar w:fldCharType="end"/>
            </w:r>
          </w:hyperlink>
        </w:p>
        <w:p w14:paraId="388A07A3" w14:textId="208B84C4" w:rsidR="00813F33" w:rsidRDefault="00000000">
          <w:pPr>
            <w:pStyle w:val="TM3"/>
            <w:tabs>
              <w:tab w:val="left" w:pos="1100"/>
              <w:tab w:val="right" w:leader="dot" w:pos="8636"/>
            </w:tabs>
            <w:rPr>
              <w:noProof/>
              <w:sz w:val="22"/>
              <w:szCs w:val="22"/>
              <w:lang w:val="fr-FR" w:eastAsia="fr-FR"/>
            </w:rPr>
          </w:pPr>
          <w:hyperlink w:anchor="_Toc29218907" w:history="1">
            <w:r w:rsidR="00813F33" w:rsidRPr="00FA7801">
              <w:rPr>
                <w:rStyle w:val="Hyperlien"/>
                <w14:scene3d>
                  <w14:camera w14:prst="orthographicFront"/>
                  <w14:lightRig w14:rig="threePt" w14:dir="t">
                    <w14:rot w14:lat="0" w14:lon="0" w14:rev="0"/>
                  </w14:lightRig>
                </w14:scene3d>
              </w:rPr>
              <w:t>2.5.9</w:t>
            </w:r>
            <w:r w:rsidR="00813F33">
              <w:rPr>
                <w:noProof/>
                <w:sz w:val="22"/>
                <w:szCs w:val="22"/>
                <w:lang w:val="fr-FR" w:eastAsia="fr-FR"/>
              </w:rPr>
              <w:tab/>
            </w:r>
            <w:r w:rsidR="00813F33" w:rsidRPr="00FA7801">
              <w:rPr>
                <w:rStyle w:val="Hyperlien"/>
              </w:rPr>
              <w:t>Label 2</w:t>
            </w:r>
            <w:r w:rsidR="00813F33">
              <w:rPr>
                <w:noProof/>
                <w:webHidden/>
              </w:rPr>
              <w:tab/>
            </w:r>
            <w:r w:rsidR="00813F33">
              <w:rPr>
                <w:noProof/>
                <w:webHidden/>
              </w:rPr>
              <w:fldChar w:fldCharType="begin"/>
            </w:r>
            <w:r w:rsidR="00813F33">
              <w:rPr>
                <w:noProof/>
                <w:webHidden/>
              </w:rPr>
              <w:instrText xml:space="preserve"> PAGEREF _Toc29218907 \h </w:instrText>
            </w:r>
            <w:r w:rsidR="00813F33">
              <w:rPr>
                <w:noProof/>
                <w:webHidden/>
              </w:rPr>
            </w:r>
            <w:r w:rsidR="00813F33">
              <w:rPr>
                <w:noProof/>
                <w:webHidden/>
              </w:rPr>
              <w:fldChar w:fldCharType="separate"/>
            </w:r>
            <w:r w:rsidR="00813F33">
              <w:rPr>
                <w:noProof/>
                <w:webHidden/>
              </w:rPr>
              <w:t>12</w:t>
            </w:r>
            <w:r w:rsidR="00813F33">
              <w:rPr>
                <w:noProof/>
                <w:webHidden/>
              </w:rPr>
              <w:fldChar w:fldCharType="end"/>
            </w:r>
          </w:hyperlink>
        </w:p>
        <w:p w14:paraId="2253D3EE" w14:textId="6DBB6048" w:rsidR="00813F33" w:rsidRDefault="00000000">
          <w:pPr>
            <w:pStyle w:val="TM3"/>
            <w:tabs>
              <w:tab w:val="left" w:pos="1320"/>
              <w:tab w:val="right" w:leader="dot" w:pos="8636"/>
            </w:tabs>
            <w:rPr>
              <w:noProof/>
              <w:sz w:val="22"/>
              <w:szCs w:val="22"/>
              <w:lang w:val="fr-FR" w:eastAsia="fr-FR"/>
            </w:rPr>
          </w:pPr>
          <w:hyperlink w:anchor="_Toc29218908" w:history="1">
            <w:r w:rsidR="00813F33" w:rsidRPr="00FA7801">
              <w:rPr>
                <w:rStyle w:val="Hyperlien"/>
                <w14:scene3d>
                  <w14:camera w14:prst="orthographicFront"/>
                  <w14:lightRig w14:rig="threePt" w14:dir="t">
                    <w14:rot w14:lat="0" w14:lon="0" w14:rev="0"/>
                  </w14:lightRig>
                </w14:scene3d>
              </w:rPr>
              <w:t>2.5.10</w:t>
            </w:r>
            <w:r w:rsidR="00813F33">
              <w:rPr>
                <w:noProof/>
                <w:sz w:val="22"/>
                <w:szCs w:val="22"/>
                <w:lang w:val="fr-FR" w:eastAsia="fr-FR"/>
              </w:rPr>
              <w:tab/>
            </w:r>
            <w:r w:rsidR="00813F33" w:rsidRPr="00FA7801">
              <w:rPr>
                <w:rStyle w:val="Hyperlien"/>
              </w:rPr>
              <w:t>Label 2 style</w:t>
            </w:r>
            <w:r w:rsidR="00813F33">
              <w:rPr>
                <w:noProof/>
                <w:webHidden/>
              </w:rPr>
              <w:tab/>
            </w:r>
            <w:r w:rsidR="00813F33">
              <w:rPr>
                <w:noProof/>
                <w:webHidden/>
              </w:rPr>
              <w:fldChar w:fldCharType="begin"/>
            </w:r>
            <w:r w:rsidR="00813F33">
              <w:rPr>
                <w:noProof/>
                <w:webHidden/>
              </w:rPr>
              <w:instrText xml:space="preserve"> PAGEREF _Toc29218908 \h </w:instrText>
            </w:r>
            <w:r w:rsidR="00813F33">
              <w:rPr>
                <w:noProof/>
                <w:webHidden/>
              </w:rPr>
            </w:r>
            <w:r w:rsidR="00813F33">
              <w:rPr>
                <w:noProof/>
                <w:webHidden/>
              </w:rPr>
              <w:fldChar w:fldCharType="separate"/>
            </w:r>
            <w:r w:rsidR="00813F33">
              <w:rPr>
                <w:noProof/>
                <w:webHidden/>
              </w:rPr>
              <w:t>12</w:t>
            </w:r>
            <w:r w:rsidR="00813F33">
              <w:rPr>
                <w:noProof/>
                <w:webHidden/>
              </w:rPr>
              <w:fldChar w:fldCharType="end"/>
            </w:r>
          </w:hyperlink>
        </w:p>
        <w:p w14:paraId="04F61187" w14:textId="31CE579B" w:rsidR="00813F33" w:rsidRDefault="00000000">
          <w:pPr>
            <w:pStyle w:val="TM3"/>
            <w:tabs>
              <w:tab w:val="left" w:pos="1320"/>
              <w:tab w:val="right" w:leader="dot" w:pos="8636"/>
            </w:tabs>
            <w:rPr>
              <w:noProof/>
              <w:sz w:val="22"/>
              <w:szCs w:val="22"/>
              <w:lang w:val="fr-FR" w:eastAsia="fr-FR"/>
            </w:rPr>
          </w:pPr>
          <w:hyperlink w:anchor="_Toc29218909" w:history="1">
            <w:r w:rsidR="00813F33" w:rsidRPr="00FA7801">
              <w:rPr>
                <w:rStyle w:val="Hyperlien"/>
                <w14:scene3d>
                  <w14:camera w14:prst="orthographicFront"/>
                  <w14:lightRig w14:rig="threePt" w14:dir="t">
                    <w14:rot w14:lat="0" w14:lon="0" w14:rev="0"/>
                  </w14:lightRig>
                </w14:scene3d>
              </w:rPr>
              <w:t>2.5.11</w:t>
            </w:r>
            <w:r w:rsidR="00813F33">
              <w:rPr>
                <w:noProof/>
                <w:sz w:val="22"/>
                <w:szCs w:val="22"/>
                <w:lang w:val="fr-FR" w:eastAsia="fr-FR"/>
              </w:rPr>
              <w:tab/>
            </w:r>
            <w:r w:rsidR="00813F33" w:rsidRPr="00FA7801">
              <w:rPr>
                <w:rStyle w:val="Hyperlien"/>
              </w:rPr>
              <w:t>Heading</w:t>
            </w:r>
            <w:r w:rsidR="00813F33">
              <w:rPr>
                <w:noProof/>
                <w:webHidden/>
              </w:rPr>
              <w:tab/>
            </w:r>
            <w:r w:rsidR="00813F33">
              <w:rPr>
                <w:noProof/>
                <w:webHidden/>
              </w:rPr>
              <w:fldChar w:fldCharType="begin"/>
            </w:r>
            <w:r w:rsidR="00813F33">
              <w:rPr>
                <w:noProof/>
                <w:webHidden/>
              </w:rPr>
              <w:instrText xml:space="preserve"> PAGEREF _Toc29218909 \h </w:instrText>
            </w:r>
            <w:r w:rsidR="00813F33">
              <w:rPr>
                <w:noProof/>
                <w:webHidden/>
              </w:rPr>
            </w:r>
            <w:r w:rsidR="00813F33">
              <w:rPr>
                <w:noProof/>
                <w:webHidden/>
              </w:rPr>
              <w:fldChar w:fldCharType="separate"/>
            </w:r>
            <w:r w:rsidR="00813F33">
              <w:rPr>
                <w:noProof/>
                <w:webHidden/>
              </w:rPr>
              <w:t>12</w:t>
            </w:r>
            <w:r w:rsidR="00813F33">
              <w:rPr>
                <w:noProof/>
                <w:webHidden/>
              </w:rPr>
              <w:fldChar w:fldCharType="end"/>
            </w:r>
          </w:hyperlink>
        </w:p>
        <w:p w14:paraId="6F0B2721" w14:textId="2BFA85C8" w:rsidR="00813F33" w:rsidRDefault="00000000">
          <w:pPr>
            <w:pStyle w:val="TM3"/>
            <w:tabs>
              <w:tab w:val="left" w:pos="1320"/>
              <w:tab w:val="right" w:leader="dot" w:pos="8636"/>
            </w:tabs>
            <w:rPr>
              <w:noProof/>
              <w:sz w:val="22"/>
              <w:szCs w:val="22"/>
              <w:lang w:val="fr-FR" w:eastAsia="fr-FR"/>
            </w:rPr>
          </w:pPr>
          <w:hyperlink w:anchor="_Toc29218910" w:history="1">
            <w:r w:rsidR="00813F33" w:rsidRPr="00FA7801">
              <w:rPr>
                <w:rStyle w:val="Hyperlien"/>
                <w14:scene3d>
                  <w14:camera w14:prst="orthographicFront"/>
                  <w14:lightRig w14:rig="threePt" w14:dir="t">
                    <w14:rot w14:lat="0" w14:lon="0" w14:rev="0"/>
                  </w14:lightRig>
                </w14:scene3d>
              </w:rPr>
              <w:t>2.5.12</w:t>
            </w:r>
            <w:r w:rsidR="00813F33">
              <w:rPr>
                <w:noProof/>
                <w:sz w:val="22"/>
                <w:szCs w:val="22"/>
                <w:lang w:val="fr-FR" w:eastAsia="fr-FR"/>
              </w:rPr>
              <w:tab/>
            </w:r>
            <w:r w:rsidR="00813F33" w:rsidRPr="00FA7801">
              <w:rPr>
                <w:rStyle w:val="Hyperlien"/>
              </w:rPr>
              <w:t>Description</w:t>
            </w:r>
            <w:r w:rsidR="00813F33">
              <w:rPr>
                <w:noProof/>
                <w:webHidden/>
              </w:rPr>
              <w:tab/>
            </w:r>
            <w:r w:rsidR="00813F33">
              <w:rPr>
                <w:noProof/>
                <w:webHidden/>
              </w:rPr>
              <w:fldChar w:fldCharType="begin"/>
            </w:r>
            <w:r w:rsidR="00813F33">
              <w:rPr>
                <w:noProof/>
                <w:webHidden/>
              </w:rPr>
              <w:instrText xml:space="preserve"> PAGEREF _Toc29218910 \h </w:instrText>
            </w:r>
            <w:r w:rsidR="00813F33">
              <w:rPr>
                <w:noProof/>
                <w:webHidden/>
              </w:rPr>
            </w:r>
            <w:r w:rsidR="00813F33">
              <w:rPr>
                <w:noProof/>
                <w:webHidden/>
              </w:rPr>
              <w:fldChar w:fldCharType="separate"/>
            </w:r>
            <w:r w:rsidR="00813F33">
              <w:rPr>
                <w:noProof/>
                <w:webHidden/>
              </w:rPr>
              <w:t>12</w:t>
            </w:r>
            <w:r w:rsidR="00813F33">
              <w:rPr>
                <w:noProof/>
                <w:webHidden/>
              </w:rPr>
              <w:fldChar w:fldCharType="end"/>
            </w:r>
          </w:hyperlink>
        </w:p>
        <w:p w14:paraId="19E91AF2" w14:textId="15EED6A3" w:rsidR="00813F33" w:rsidRDefault="00000000">
          <w:pPr>
            <w:pStyle w:val="TM3"/>
            <w:tabs>
              <w:tab w:val="left" w:pos="1320"/>
              <w:tab w:val="right" w:leader="dot" w:pos="8636"/>
            </w:tabs>
            <w:rPr>
              <w:noProof/>
              <w:sz w:val="22"/>
              <w:szCs w:val="22"/>
              <w:lang w:val="fr-FR" w:eastAsia="fr-FR"/>
            </w:rPr>
          </w:pPr>
          <w:hyperlink w:anchor="_Toc29218911" w:history="1">
            <w:r w:rsidR="00813F33" w:rsidRPr="00FA7801">
              <w:rPr>
                <w:rStyle w:val="Hyperlien"/>
                <w14:scene3d>
                  <w14:camera w14:prst="orthographicFront"/>
                  <w14:lightRig w14:rig="threePt" w14:dir="t">
                    <w14:rot w14:lat="0" w14:lon="0" w14:rev="0"/>
                  </w14:lightRig>
                </w14:scene3d>
              </w:rPr>
              <w:t>2.5.13</w:t>
            </w:r>
            <w:r w:rsidR="00813F33">
              <w:rPr>
                <w:noProof/>
                <w:sz w:val="22"/>
                <w:szCs w:val="22"/>
                <w:lang w:val="fr-FR" w:eastAsia="fr-FR"/>
              </w:rPr>
              <w:tab/>
            </w:r>
            <w:r w:rsidR="00813F33" w:rsidRPr="00FA7801">
              <w:rPr>
                <w:rStyle w:val="Hyperlien"/>
              </w:rPr>
              <w:t>DEM image in unit boxes</w:t>
            </w:r>
            <w:r w:rsidR="00813F33">
              <w:rPr>
                <w:noProof/>
                <w:webHidden/>
              </w:rPr>
              <w:tab/>
            </w:r>
            <w:r w:rsidR="00813F33">
              <w:rPr>
                <w:noProof/>
                <w:webHidden/>
              </w:rPr>
              <w:fldChar w:fldCharType="begin"/>
            </w:r>
            <w:r w:rsidR="00813F33">
              <w:rPr>
                <w:noProof/>
                <w:webHidden/>
              </w:rPr>
              <w:instrText xml:space="preserve"> PAGEREF _Toc29218911 \h </w:instrText>
            </w:r>
            <w:r w:rsidR="00813F33">
              <w:rPr>
                <w:noProof/>
                <w:webHidden/>
              </w:rPr>
            </w:r>
            <w:r w:rsidR="00813F33">
              <w:rPr>
                <w:noProof/>
                <w:webHidden/>
              </w:rPr>
              <w:fldChar w:fldCharType="separate"/>
            </w:r>
            <w:r w:rsidR="00813F33">
              <w:rPr>
                <w:noProof/>
                <w:webHidden/>
              </w:rPr>
              <w:t>12</w:t>
            </w:r>
            <w:r w:rsidR="00813F33">
              <w:rPr>
                <w:noProof/>
                <w:webHidden/>
              </w:rPr>
              <w:fldChar w:fldCharType="end"/>
            </w:r>
          </w:hyperlink>
        </w:p>
        <w:p w14:paraId="1EBB766E" w14:textId="1F36DE8C" w:rsidR="00813F33" w:rsidRDefault="00000000">
          <w:pPr>
            <w:pStyle w:val="TM3"/>
            <w:tabs>
              <w:tab w:val="left" w:pos="1320"/>
              <w:tab w:val="right" w:leader="dot" w:pos="8636"/>
            </w:tabs>
            <w:rPr>
              <w:noProof/>
              <w:sz w:val="22"/>
              <w:szCs w:val="22"/>
              <w:lang w:val="fr-FR" w:eastAsia="fr-FR"/>
            </w:rPr>
          </w:pPr>
          <w:hyperlink w:anchor="_Toc29218912" w:history="1">
            <w:r w:rsidR="00813F33" w:rsidRPr="00FA7801">
              <w:rPr>
                <w:rStyle w:val="Hyperlien"/>
                <w14:scene3d>
                  <w14:camera w14:prst="orthographicFront"/>
                  <w14:lightRig w14:rig="threePt" w14:dir="t">
                    <w14:rot w14:lat="0" w14:lon="0" w14:rev="0"/>
                  </w14:lightRig>
                </w14:scene3d>
              </w:rPr>
              <w:t>2.5.14</w:t>
            </w:r>
            <w:r w:rsidR="00813F33">
              <w:rPr>
                <w:noProof/>
                <w:sz w:val="22"/>
                <w:szCs w:val="22"/>
                <w:lang w:val="fr-FR" w:eastAsia="fr-FR"/>
              </w:rPr>
              <w:tab/>
            </w:r>
            <w:r w:rsidR="00813F33" w:rsidRPr="00FA7801">
              <w:rPr>
                <w:rStyle w:val="Hyperlien"/>
              </w:rPr>
              <w:t>Auto-calculate number of columns (cgm only)</w:t>
            </w:r>
            <w:r w:rsidR="00813F33">
              <w:rPr>
                <w:noProof/>
                <w:webHidden/>
              </w:rPr>
              <w:tab/>
            </w:r>
            <w:r w:rsidR="00813F33">
              <w:rPr>
                <w:noProof/>
                <w:webHidden/>
              </w:rPr>
              <w:fldChar w:fldCharType="begin"/>
            </w:r>
            <w:r w:rsidR="00813F33">
              <w:rPr>
                <w:noProof/>
                <w:webHidden/>
              </w:rPr>
              <w:instrText xml:space="preserve"> PAGEREF _Toc29218912 \h </w:instrText>
            </w:r>
            <w:r w:rsidR="00813F33">
              <w:rPr>
                <w:noProof/>
                <w:webHidden/>
              </w:rPr>
            </w:r>
            <w:r w:rsidR="00813F33">
              <w:rPr>
                <w:noProof/>
                <w:webHidden/>
              </w:rPr>
              <w:fldChar w:fldCharType="separate"/>
            </w:r>
            <w:r w:rsidR="00813F33">
              <w:rPr>
                <w:noProof/>
                <w:webHidden/>
              </w:rPr>
              <w:t>13</w:t>
            </w:r>
            <w:r w:rsidR="00813F33">
              <w:rPr>
                <w:noProof/>
                <w:webHidden/>
              </w:rPr>
              <w:fldChar w:fldCharType="end"/>
            </w:r>
          </w:hyperlink>
        </w:p>
        <w:p w14:paraId="18BB1C80" w14:textId="36B7622F" w:rsidR="00813F33" w:rsidRDefault="00000000">
          <w:pPr>
            <w:pStyle w:val="TM2"/>
            <w:rPr>
              <w:noProof/>
              <w:sz w:val="22"/>
              <w:szCs w:val="22"/>
              <w:lang w:val="fr-FR" w:eastAsia="fr-FR"/>
            </w:rPr>
          </w:pPr>
          <w:hyperlink w:anchor="_Toc29218913" w:history="1">
            <w:r w:rsidR="00813F33" w:rsidRPr="00FA7801">
              <w:rPr>
                <w:rStyle w:val="Hyperlien"/>
              </w:rPr>
              <w:t>2.6</w:t>
            </w:r>
            <w:r w:rsidR="00813F33">
              <w:rPr>
                <w:noProof/>
                <w:sz w:val="22"/>
                <w:szCs w:val="22"/>
                <w:lang w:val="fr-FR" w:eastAsia="fr-FR"/>
              </w:rPr>
              <w:tab/>
            </w:r>
            <w:r w:rsidR="00813F33" w:rsidRPr="00FA7801">
              <w:rPr>
                <w:rStyle w:val="Hyperlien"/>
              </w:rPr>
              <w:t>types of Legend elements</w:t>
            </w:r>
            <w:r w:rsidR="00813F33">
              <w:rPr>
                <w:noProof/>
                <w:webHidden/>
              </w:rPr>
              <w:tab/>
            </w:r>
            <w:r w:rsidR="00813F33">
              <w:rPr>
                <w:noProof/>
                <w:webHidden/>
              </w:rPr>
              <w:fldChar w:fldCharType="begin"/>
            </w:r>
            <w:r w:rsidR="00813F33">
              <w:rPr>
                <w:noProof/>
                <w:webHidden/>
              </w:rPr>
              <w:instrText xml:space="preserve"> PAGEREF _Toc29218913 \h </w:instrText>
            </w:r>
            <w:r w:rsidR="00813F33">
              <w:rPr>
                <w:noProof/>
                <w:webHidden/>
              </w:rPr>
            </w:r>
            <w:r w:rsidR="00813F33">
              <w:rPr>
                <w:noProof/>
                <w:webHidden/>
              </w:rPr>
              <w:fldChar w:fldCharType="separate"/>
            </w:r>
            <w:r w:rsidR="00813F33">
              <w:rPr>
                <w:noProof/>
                <w:webHidden/>
              </w:rPr>
              <w:t>14</w:t>
            </w:r>
            <w:r w:rsidR="00813F33">
              <w:rPr>
                <w:noProof/>
                <w:webHidden/>
              </w:rPr>
              <w:fldChar w:fldCharType="end"/>
            </w:r>
          </w:hyperlink>
        </w:p>
        <w:p w14:paraId="5D41195D" w14:textId="16A783A8" w:rsidR="00813F33" w:rsidRDefault="00000000">
          <w:pPr>
            <w:pStyle w:val="TM3"/>
            <w:tabs>
              <w:tab w:val="left" w:pos="1100"/>
              <w:tab w:val="right" w:leader="dot" w:pos="8636"/>
            </w:tabs>
            <w:rPr>
              <w:noProof/>
              <w:sz w:val="22"/>
              <w:szCs w:val="22"/>
              <w:lang w:val="fr-FR" w:eastAsia="fr-FR"/>
            </w:rPr>
          </w:pPr>
          <w:hyperlink w:anchor="_Toc29218914" w:history="1">
            <w:r w:rsidR="00813F33" w:rsidRPr="00FA7801">
              <w:rPr>
                <w:rStyle w:val="Hyperlien"/>
                <w14:scene3d>
                  <w14:camera w14:prst="orthographicFront"/>
                  <w14:lightRig w14:rig="threePt" w14:dir="t">
                    <w14:rot w14:lat="0" w14:lon="0" w14:rev="0"/>
                  </w14:lightRig>
                </w14:scene3d>
              </w:rPr>
              <w:t>2.6.1</w:t>
            </w:r>
            <w:r w:rsidR="00813F33">
              <w:rPr>
                <w:noProof/>
                <w:sz w:val="22"/>
                <w:szCs w:val="22"/>
                <w:lang w:val="fr-FR" w:eastAsia="fr-FR"/>
              </w:rPr>
              <w:tab/>
            </w:r>
            <w:r w:rsidR="00813F33" w:rsidRPr="00FA7801">
              <w:rPr>
                <w:rStyle w:val="Hyperlien"/>
              </w:rPr>
              <w:t>ANNO_BRACKET</w:t>
            </w:r>
            <w:r w:rsidR="00813F33">
              <w:rPr>
                <w:noProof/>
                <w:webHidden/>
              </w:rPr>
              <w:tab/>
            </w:r>
            <w:r w:rsidR="00813F33">
              <w:rPr>
                <w:noProof/>
                <w:webHidden/>
              </w:rPr>
              <w:fldChar w:fldCharType="begin"/>
            </w:r>
            <w:r w:rsidR="00813F33">
              <w:rPr>
                <w:noProof/>
                <w:webHidden/>
              </w:rPr>
              <w:instrText xml:space="preserve"> PAGEREF _Toc29218914 \h </w:instrText>
            </w:r>
            <w:r w:rsidR="00813F33">
              <w:rPr>
                <w:noProof/>
                <w:webHidden/>
              </w:rPr>
            </w:r>
            <w:r w:rsidR="00813F33">
              <w:rPr>
                <w:noProof/>
                <w:webHidden/>
              </w:rPr>
              <w:fldChar w:fldCharType="separate"/>
            </w:r>
            <w:r w:rsidR="00813F33">
              <w:rPr>
                <w:noProof/>
                <w:webHidden/>
              </w:rPr>
              <w:t>14</w:t>
            </w:r>
            <w:r w:rsidR="00813F33">
              <w:rPr>
                <w:noProof/>
                <w:webHidden/>
              </w:rPr>
              <w:fldChar w:fldCharType="end"/>
            </w:r>
          </w:hyperlink>
        </w:p>
        <w:p w14:paraId="2576EDD6" w14:textId="70983192" w:rsidR="00813F33" w:rsidRDefault="00000000">
          <w:pPr>
            <w:pStyle w:val="TM3"/>
            <w:tabs>
              <w:tab w:val="left" w:pos="1100"/>
              <w:tab w:val="right" w:leader="dot" w:pos="8636"/>
            </w:tabs>
            <w:rPr>
              <w:noProof/>
              <w:sz w:val="22"/>
              <w:szCs w:val="22"/>
              <w:lang w:val="fr-FR" w:eastAsia="fr-FR"/>
            </w:rPr>
          </w:pPr>
          <w:hyperlink w:anchor="_Toc29218915" w:history="1">
            <w:r w:rsidR="00813F33" w:rsidRPr="00FA7801">
              <w:rPr>
                <w:rStyle w:val="Hyperlien"/>
                <w14:scene3d>
                  <w14:camera w14:prst="orthographicFront"/>
                  <w14:lightRig w14:rig="threePt" w14:dir="t">
                    <w14:rot w14:lat="0" w14:lon="0" w14:rev="0"/>
                  </w14:lightRig>
                </w14:scene3d>
              </w:rPr>
              <w:t>2.6.2</w:t>
            </w:r>
            <w:r w:rsidR="00813F33">
              <w:rPr>
                <w:noProof/>
                <w:sz w:val="22"/>
                <w:szCs w:val="22"/>
                <w:lang w:val="fr-FR" w:eastAsia="fr-FR"/>
              </w:rPr>
              <w:tab/>
            </w:r>
            <w:r w:rsidR="00813F33" w:rsidRPr="00FA7801">
              <w:rPr>
                <w:rStyle w:val="Hyperlien"/>
              </w:rPr>
              <w:t>ANNO_BREAK</w:t>
            </w:r>
            <w:r w:rsidR="00813F33">
              <w:rPr>
                <w:noProof/>
                <w:webHidden/>
              </w:rPr>
              <w:tab/>
            </w:r>
            <w:r w:rsidR="00813F33">
              <w:rPr>
                <w:noProof/>
                <w:webHidden/>
              </w:rPr>
              <w:fldChar w:fldCharType="begin"/>
            </w:r>
            <w:r w:rsidR="00813F33">
              <w:rPr>
                <w:noProof/>
                <w:webHidden/>
              </w:rPr>
              <w:instrText xml:space="preserve"> PAGEREF _Toc29218915 \h </w:instrText>
            </w:r>
            <w:r w:rsidR="00813F33">
              <w:rPr>
                <w:noProof/>
                <w:webHidden/>
              </w:rPr>
            </w:r>
            <w:r w:rsidR="00813F33">
              <w:rPr>
                <w:noProof/>
                <w:webHidden/>
              </w:rPr>
              <w:fldChar w:fldCharType="separate"/>
            </w:r>
            <w:r w:rsidR="00813F33">
              <w:rPr>
                <w:noProof/>
                <w:webHidden/>
              </w:rPr>
              <w:t>14</w:t>
            </w:r>
            <w:r w:rsidR="00813F33">
              <w:rPr>
                <w:noProof/>
                <w:webHidden/>
              </w:rPr>
              <w:fldChar w:fldCharType="end"/>
            </w:r>
          </w:hyperlink>
        </w:p>
        <w:p w14:paraId="5E8EF78B" w14:textId="7DAC1FFB" w:rsidR="00813F33" w:rsidRDefault="00000000">
          <w:pPr>
            <w:pStyle w:val="TM3"/>
            <w:tabs>
              <w:tab w:val="left" w:pos="1100"/>
              <w:tab w:val="right" w:leader="dot" w:pos="8636"/>
            </w:tabs>
            <w:rPr>
              <w:noProof/>
              <w:sz w:val="22"/>
              <w:szCs w:val="22"/>
              <w:lang w:val="fr-FR" w:eastAsia="fr-FR"/>
            </w:rPr>
          </w:pPr>
          <w:hyperlink w:anchor="_Toc29218916" w:history="1">
            <w:r w:rsidR="00813F33" w:rsidRPr="00FA7801">
              <w:rPr>
                <w:rStyle w:val="Hyperlien"/>
                <w14:scene3d>
                  <w14:camera w14:prst="orthographicFront"/>
                  <w14:lightRig w14:rig="threePt" w14:dir="t">
                    <w14:rot w14:lat="0" w14:lon="0" w14:rev="0"/>
                  </w14:lightRig>
                </w14:scene3d>
              </w:rPr>
              <w:t>2.6.3</w:t>
            </w:r>
            <w:r w:rsidR="00813F33">
              <w:rPr>
                <w:noProof/>
                <w:sz w:val="22"/>
                <w:szCs w:val="22"/>
                <w:lang w:val="fr-FR" w:eastAsia="fr-FR"/>
              </w:rPr>
              <w:tab/>
            </w:r>
            <w:r w:rsidR="00813F33" w:rsidRPr="00FA7801">
              <w:rPr>
                <w:rStyle w:val="Hyperlien"/>
              </w:rPr>
              <w:t>BEACH</w:t>
            </w:r>
            <w:r w:rsidR="00813F33">
              <w:rPr>
                <w:noProof/>
                <w:webHidden/>
              </w:rPr>
              <w:tab/>
            </w:r>
            <w:r w:rsidR="00813F33">
              <w:rPr>
                <w:noProof/>
                <w:webHidden/>
              </w:rPr>
              <w:fldChar w:fldCharType="begin"/>
            </w:r>
            <w:r w:rsidR="00813F33">
              <w:rPr>
                <w:noProof/>
                <w:webHidden/>
              </w:rPr>
              <w:instrText xml:space="preserve"> PAGEREF _Toc29218916 \h </w:instrText>
            </w:r>
            <w:r w:rsidR="00813F33">
              <w:rPr>
                <w:noProof/>
                <w:webHidden/>
              </w:rPr>
            </w:r>
            <w:r w:rsidR="00813F33">
              <w:rPr>
                <w:noProof/>
                <w:webHidden/>
              </w:rPr>
              <w:fldChar w:fldCharType="separate"/>
            </w:r>
            <w:r w:rsidR="00813F33">
              <w:rPr>
                <w:noProof/>
                <w:webHidden/>
              </w:rPr>
              <w:t>14</w:t>
            </w:r>
            <w:r w:rsidR="00813F33">
              <w:rPr>
                <w:noProof/>
                <w:webHidden/>
              </w:rPr>
              <w:fldChar w:fldCharType="end"/>
            </w:r>
          </w:hyperlink>
        </w:p>
        <w:p w14:paraId="2DBB704E" w14:textId="3B316B27" w:rsidR="00813F33" w:rsidRDefault="00000000">
          <w:pPr>
            <w:pStyle w:val="TM3"/>
            <w:tabs>
              <w:tab w:val="left" w:pos="1100"/>
              <w:tab w:val="right" w:leader="dot" w:pos="8636"/>
            </w:tabs>
            <w:rPr>
              <w:noProof/>
              <w:sz w:val="22"/>
              <w:szCs w:val="22"/>
              <w:lang w:val="fr-FR" w:eastAsia="fr-FR"/>
            </w:rPr>
          </w:pPr>
          <w:hyperlink w:anchor="_Toc29218917" w:history="1">
            <w:r w:rsidR="00813F33" w:rsidRPr="00FA7801">
              <w:rPr>
                <w:rStyle w:val="Hyperlien"/>
                <w14:scene3d>
                  <w14:camera w14:prst="orthographicFront"/>
                  <w14:lightRig w14:rig="threePt" w14:dir="t">
                    <w14:rot w14:lat="0" w14:lon="0" w14:rev="0"/>
                  </w14:lightRig>
                </w14:scene3d>
              </w:rPr>
              <w:t>2.6.4</w:t>
            </w:r>
            <w:r w:rsidR="00813F33">
              <w:rPr>
                <w:noProof/>
                <w:sz w:val="22"/>
                <w:szCs w:val="22"/>
                <w:lang w:val="fr-FR" w:eastAsia="fr-FR"/>
              </w:rPr>
              <w:tab/>
            </w:r>
            <w:r w:rsidR="00813F33" w:rsidRPr="00FA7801">
              <w:rPr>
                <w:rStyle w:val="Hyperlien"/>
              </w:rPr>
              <w:t>BLOB</w:t>
            </w:r>
            <w:r w:rsidR="00813F33">
              <w:rPr>
                <w:noProof/>
                <w:webHidden/>
              </w:rPr>
              <w:tab/>
            </w:r>
            <w:r w:rsidR="00813F33">
              <w:rPr>
                <w:noProof/>
                <w:webHidden/>
              </w:rPr>
              <w:fldChar w:fldCharType="begin"/>
            </w:r>
            <w:r w:rsidR="00813F33">
              <w:rPr>
                <w:noProof/>
                <w:webHidden/>
              </w:rPr>
              <w:instrText xml:space="preserve"> PAGEREF _Toc29218917 \h </w:instrText>
            </w:r>
            <w:r w:rsidR="00813F33">
              <w:rPr>
                <w:noProof/>
                <w:webHidden/>
              </w:rPr>
            </w:r>
            <w:r w:rsidR="00813F33">
              <w:rPr>
                <w:noProof/>
                <w:webHidden/>
              </w:rPr>
              <w:fldChar w:fldCharType="separate"/>
            </w:r>
            <w:r w:rsidR="00813F33">
              <w:rPr>
                <w:noProof/>
                <w:webHidden/>
              </w:rPr>
              <w:t>15</w:t>
            </w:r>
            <w:r w:rsidR="00813F33">
              <w:rPr>
                <w:noProof/>
                <w:webHidden/>
              </w:rPr>
              <w:fldChar w:fldCharType="end"/>
            </w:r>
          </w:hyperlink>
        </w:p>
        <w:p w14:paraId="0AD02DE4" w14:textId="2909560C" w:rsidR="00813F33" w:rsidRDefault="00000000">
          <w:pPr>
            <w:pStyle w:val="TM3"/>
            <w:tabs>
              <w:tab w:val="left" w:pos="1100"/>
              <w:tab w:val="right" w:leader="dot" w:pos="8636"/>
            </w:tabs>
            <w:rPr>
              <w:noProof/>
              <w:sz w:val="22"/>
              <w:szCs w:val="22"/>
              <w:lang w:val="fr-FR" w:eastAsia="fr-FR"/>
            </w:rPr>
          </w:pPr>
          <w:hyperlink w:anchor="_Toc29218918" w:history="1">
            <w:r w:rsidR="00813F33" w:rsidRPr="00FA7801">
              <w:rPr>
                <w:rStyle w:val="Hyperlien"/>
                <w14:scene3d>
                  <w14:camera w14:prst="orthographicFront"/>
                  <w14:lightRig w14:rig="threePt" w14:dir="t">
                    <w14:rot w14:lat="0" w14:lon="0" w14:rev="0"/>
                  </w14:lightRig>
                </w14:scene3d>
              </w:rPr>
              <w:t>2.6.5</w:t>
            </w:r>
            <w:r w:rsidR="00813F33">
              <w:rPr>
                <w:noProof/>
                <w:sz w:val="22"/>
                <w:szCs w:val="22"/>
                <w:lang w:val="fr-FR" w:eastAsia="fr-FR"/>
              </w:rPr>
              <w:tab/>
            </w:r>
            <w:r w:rsidR="00813F33" w:rsidRPr="00FA7801">
              <w:rPr>
                <w:rStyle w:val="Hyperlien"/>
              </w:rPr>
              <w:t>BREAK</w:t>
            </w:r>
            <w:r w:rsidR="00813F33">
              <w:rPr>
                <w:noProof/>
                <w:webHidden/>
              </w:rPr>
              <w:tab/>
            </w:r>
            <w:r w:rsidR="00813F33">
              <w:rPr>
                <w:noProof/>
                <w:webHidden/>
              </w:rPr>
              <w:fldChar w:fldCharType="begin"/>
            </w:r>
            <w:r w:rsidR="00813F33">
              <w:rPr>
                <w:noProof/>
                <w:webHidden/>
              </w:rPr>
              <w:instrText xml:space="preserve"> PAGEREF _Toc29218918 \h </w:instrText>
            </w:r>
            <w:r w:rsidR="00813F33">
              <w:rPr>
                <w:noProof/>
                <w:webHidden/>
              </w:rPr>
            </w:r>
            <w:r w:rsidR="00813F33">
              <w:rPr>
                <w:noProof/>
                <w:webHidden/>
              </w:rPr>
              <w:fldChar w:fldCharType="separate"/>
            </w:r>
            <w:r w:rsidR="00813F33">
              <w:rPr>
                <w:noProof/>
                <w:webHidden/>
              </w:rPr>
              <w:t>15</w:t>
            </w:r>
            <w:r w:rsidR="00813F33">
              <w:rPr>
                <w:noProof/>
                <w:webHidden/>
              </w:rPr>
              <w:fldChar w:fldCharType="end"/>
            </w:r>
          </w:hyperlink>
        </w:p>
        <w:p w14:paraId="6F7D373A" w14:textId="6C9B5CAD" w:rsidR="00813F33" w:rsidRDefault="00000000">
          <w:pPr>
            <w:pStyle w:val="TM3"/>
            <w:tabs>
              <w:tab w:val="left" w:pos="1100"/>
              <w:tab w:val="right" w:leader="dot" w:pos="8636"/>
            </w:tabs>
            <w:rPr>
              <w:noProof/>
              <w:sz w:val="22"/>
              <w:szCs w:val="22"/>
              <w:lang w:val="fr-FR" w:eastAsia="fr-FR"/>
            </w:rPr>
          </w:pPr>
          <w:hyperlink w:anchor="_Toc29218919" w:history="1">
            <w:r w:rsidR="00813F33" w:rsidRPr="00FA7801">
              <w:rPr>
                <w:rStyle w:val="Hyperlien"/>
                <w14:scene3d>
                  <w14:camera w14:prst="orthographicFront"/>
                  <w14:lightRig w14:rig="threePt" w14:dir="t">
                    <w14:rot w14:lat="0" w14:lon="0" w14:rev="0"/>
                  </w14:lightRig>
                </w14:scene3d>
              </w:rPr>
              <w:t>2.6.6</w:t>
            </w:r>
            <w:r w:rsidR="00813F33">
              <w:rPr>
                <w:noProof/>
                <w:sz w:val="22"/>
                <w:szCs w:val="22"/>
                <w:lang w:val="fr-FR" w:eastAsia="fr-FR"/>
              </w:rPr>
              <w:tab/>
            </w:r>
            <w:r w:rsidR="00813F33" w:rsidRPr="00FA7801">
              <w:rPr>
                <w:rStyle w:val="Hyperlien"/>
              </w:rPr>
              <w:t>DUNES</w:t>
            </w:r>
            <w:r w:rsidR="00813F33">
              <w:rPr>
                <w:noProof/>
                <w:webHidden/>
              </w:rPr>
              <w:tab/>
            </w:r>
            <w:r w:rsidR="00813F33">
              <w:rPr>
                <w:noProof/>
                <w:webHidden/>
              </w:rPr>
              <w:fldChar w:fldCharType="begin"/>
            </w:r>
            <w:r w:rsidR="00813F33">
              <w:rPr>
                <w:noProof/>
                <w:webHidden/>
              </w:rPr>
              <w:instrText xml:space="preserve"> PAGEREF _Toc29218919 \h </w:instrText>
            </w:r>
            <w:r w:rsidR="00813F33">
              <w:rPr>
                <w:noProof/>
                <w:webHidden/>
              </w:rPr>
            </w:r>
            <w:r w:rsidR="00813F33">
              <w:rPr>
                <w:noProof/>
                <w:webHidden/>
              </w:rPr>
              <w:fldChar w:fldCharType="separate"/>
            </w:r>
            <w:r w:rsidR="00813F33">
              <w:rPr>
                <w:noProof/>
                <w:webHidden/>
              </w:rPr>
              <w:t>15</w:t>
            </w:r>
            <w:r w:rsidR="00813F33">
              <w:rPr>
                <w:noProof/>
                <w:webHidden/>
              </w:rPr>
              <w:fldChar w:fldCharType="end"/>
            </w:r>
          </w:hyperlink>
        </w:p>
        <w:p w14:paraId="31BC9D23" w14:textId="6F461276" w:rsidR="00813F33" w:rsidRDefault="00000000">
          <w:pPr>
            <w:pStyle w:val="TM3"/>
            <w:tabs>
              <w:tab w:val="left" w:pos="1100"/>
              <w:tab w:val="right" w:leader="dot" w:pos="8636"/>
            </w:tabs>
            <w:rPr>
              <w:noProof/>
              <w:sz w:val="22"/>
              <w:szCs w:val="22"/>
              <w:lang w:val="fr-FR" w:eastAsia="fr-FR"/>
            </w:rPr>
          </w:pPr>
          <w:hyperlink w:anchor="_Toc29218920" w:history="1">
            <w:r w:rsidR="00813F33" w:rsidRPr="00FA7801">
              <w:rPr>
                <w:rStyle w:val="Hyperlien"/>
                <w14:scene3d>
                  <w14:camera w14:prst="orthographicFront"/>
                  <w14:lightRig w14:rig="threePt" w14:dir="t">
                    <w14:rot w14:lat="0" w14:lon="0" w14:rev="0"/>
                  </w14:lightRig>
                </w14:scene3d>
              </w:rPr>
              <w:t>2.6.7</w:t>
            </w:r>
            <w:r w:rsidR="00813F33">
              <w:rPr>
                <w:noProof/>
                <w:sz w:val="22"/>
                <w:szCs w:val="22"/>
                <w:lang w:val="fr-FR" w:eastAsia="fr-FR"/>
              </w:rPr>
              <w:tab/>
            </w:r>
            <w:r w:rsidR="00813F33" w:rsidRPr="00FA7801">
              <w:rPr>
                <w:rStyle w:val="Hyperlien"/>
              </w:rPr>
              <w:t>HEADING1</w:t>
            </w:r>
            <w:r w:rsidR="00813F33">
              <w:rPr>
                <w:noProof/>
                <w:webHidden/>
              </w:rPr>
              <w:tab/>
            </w:r>
            <w:r w:rsidR="00813F33">
              <w:rPr>
                <w:noProof/>
                <w:webHidden/>
              </w:rPr>
              <w:fldChar w:fldCharType="begin"/>
            </w:r>
            <w:r w:rsidR="00813F33">
              <w:rPr>
                <w:noProof/>
                <w:webHidden/>
              </w:rPr>
              <w:instrText xml:space="preserve"> PAGEREF _Toc29218920 \h </w:instrText>
            </w:r>
            <w:r w:rsidR="00813F33">
              <w:rPr>
                <w:noProof/>
                <w:webHidden/>
              </w:rPr>
            </w:r>
            <w:r w:rsidR="00813F33">
              <w:rPr>
                <w:noProof/>
                <w:webHidden/>
              </w:rPr>
              <w:fldChar w:fldCharType="separate"/>
            </w:r>
            <w:r w:rsidR="00813F33">
              <w:rPr>
                <w:noProof/>
                <w:webHidden/>
              </w:rPr>
              <w:t>15</w:t>
            </w:r>
            <w:r w:rsidR="00813F33">
              <w:rPr>
                <w:noProof/>
                <w:webHidden/>
              </w:rPr>
              <w:fldChar w:fldCharType="end"/>
            </w:r>
          </w:hyperlink>
        </w:p>
        <w:p w14:paraId="2BE5254D" w14:textId="2A63E64B" w:rsidR="00813F33" w:rsidRDefault="00000000">
          <w:pPr>
            <w:pStyle w:val="TM3"/>
            <w:tabs>
              <w:tab w:val="left" w:pos="1100"/>
              <w:tab w:val="right" w:leader="dot" w:pos="8636"/>
            </w:tabs>
            <w:rPr>
              <w:noProof/>
              <w:sz w:val="22"/>
              <w:szCs w:val="22"/>
              <w:lang w:val="fr-FR" w:eastAsia="fr-FR"/>
            </w:rPr>
          </w:pPr>
          <w:hyperlink w:anchor="_Toc29218921" w:history="1">
            <w:r w:rsidR="00813F33" w:rsidRPr="00FA7801">
              <w:rPr>
                <w:rStyle w:val="Hyperlien"/>
                <w14:scene3d>
                  <w14:camera w14:prst="orthographicFront"/>
                  <w14:lightRig w14:rig="threePt" w14:dir="t">
                    <w14:rot w14:lat="0" w14:lon="0" w14:rev="0"/>
                  </w14:lightRig>
                </w14:scene3d>
              </w:rPr>
              <w:t>2.6.8</w:t>
            </w:r>
            <w:r w:rsidR="00813F33">
              <w:rPr>
                <w:noProof/>
                <w:sz w:val="22"/>
                <w:szCs w:val="22"/>
                <w:lang w:val="fr-FR" w:eastAsia="fr-FR"/>
              </w:rPr>
              <w:tab/>
            </w:r>
            <w:r w:rsidR="00813F33" w:rsidRPr="00FA7801">
              <w:rPr>
                <w:rStyle w:val="Hyperlien"/>
              </w:rPr>
              <w:t>HEADING2</w:t>
            </w:r>
            <w:r w:rsidR="00813F33">
              <w:rPr>
                <w:noProof/>
                <w:webHidden/>
              </w:rPr>
              <w:tab/>
            </w:r>
            <w:r w:rsidR="00813F33">
              <w:rPr>
                <w:noProof/>
                <w:webHidden/>
              </w:rPr>
              <w:fldChar w:fldCharType="begin"/>
            </w:r>
            <w:r w:rsidR="00813F33">
              <w:rPr>
                <w:noProof/>
                <w:webHidden/>
              </w:rPr>
              <w:instrText xml:space="preserve"> PAGEREF _Toc29218921 \h </w:instrText>
            </w:r>
            <w:r w:rsidR="00813F33">
              <w:rPr>
                <w:noProof/>
                <w:webHidden/>
              </w:rPr>
            </w:r>
            <w:r w:rsidR="00813F33">
              <w:rPr>
                <w:noProof/>
                <w:webHidden/>
              </w:rPr>
              <w:fldChar w:fldCharType="separate"/>
            </w:r>
            <w:r w:rsidR="00813F33">
              <w:rPr>
                <w:noProof/>
                <w:webHidden/>
              </w:rPr>
              <w:t>15</w:t>
            </w:r>
            <w:r w:rsidR="00813F33">
              <w:rPr>
                <w:noProof/>
                <w:webHidden/>
              </w:rPr>
              <w:fldChar w:fldCharType="end"/>
            </w:r>
          </w:hyperlink>
        </w:p>
        <w:p w14:paraId="10D4CFCB" w14:textId="6169029E" w:rsidR="00813F33" w:rsidRDefault="00000000">
          <w:pPr>
            <w:pStyle w:val="TM3"/>
            <w:tabs>
              <w:tab w:val="left" w:pos="1100"/>
              <w:tab w:val="right" w:leader="dot" w:pos="8636"/>
            </w:tabs>
            <w:rPr>
              <w:noProof/>
              <w:sz w:val="22"/>
              <w:szCs w:val="22"/>
              <w:lang w:val="fr-FR" w:eastAsia="fr-FR"/>
            </w:rPr>
          </w:pPr>
          <w:hyperlink w:anchor="_Toc29218922" w:history="1">
            <w:r w:rsidR="00813F33" w:rsidRPr="00FA7801">
              <w:rPr>
                <w:rStyle w:val="Hyperlien"/>
                <w14:scene3d>
                  <w14:camera w14:prst="orthographicFront"/>
                  <w14:lightRig w14:rig="threePt" w14:dir="t">
                    <w14:rot w14:lat="0" w14:lon="0" w14:rev="0"/>
                  </w14:lightRig>
                </w14:scene3d>
              </w:rPr>
              <w:t>2.6.9</w:t>
            </w:r>
            <w:r w:rsidR="00813F33">
              <w:rPr>
                <w:noProof/>
                <w:sz w:val="22"/>
                <w:szCs w:val="22"/>
                <w:lang w:val="fr-FR" w:eastAsia="fr-FR"/>
              </w:rPr>
              <w:tab/>
            </w:r>
            <w:r w:rsidR="00813F33" w:rsidRPr="00FA7801">
              <w:rPr>
                <w:rStyle w:val="Hyperlien"/>
              </w:rPr>
              <w:t>HEADING3</w:t>
            </w:r>
            <w:r w:rsidR="00813F33">
              <w:rPr>
                <w:noProof/>
                <w:webHidden/>
              </w:rPr>
              <w:tab/>
            </w:r>
            <w:r w:rsidR="00813F33">
              <w:rPr>
                <w:noProof/>
                <w:webHidden/>
              </w:rPr>
              <w:fldChar w:fldCharType="begin"/>
            </w:r>
            <w:r w:rsidR="00813F33">
              <w:rPr>
                <w:noProof/>
                <w:webHidden/>
              </w:rPr>
              <w:instrText xml:space="preserve"> PAGEREF _Toc29218922 \h </w:instrText>
            </w:r>
            <w:r w:rsidR="00813F33">
              <w:rPr>
                <w:noProof/>
                <w:webHidden/>
              </w:rPr>
            </w:r>
            <w:r w:rsidR="00813F33">
              <w:rPr>
                <w:noProof/>
                <w:webHidden/>
              </w:rPr>
              <w:fldChar w:fldCharType="separate"/>
            </w:r>
            <w:r w:rsidR="00813F33">
              <w:rPr>
                <w:noProof/>
                <w:webHidden/>
              </w:rPr>
              <w:t>15</w:t>
            </w:r>
            <w:r w:rsidR="00813F33">
              <w:rPr>
                <w:noProof/>
                <w:webHidden/>
              </w:rPr>
              <w:fldChar w:fldCharType="end"/>
            </w:r>
          </w:hyperlink>
        </w:p>
        <w:p w14:paraId="4F3469E6" w14:textId="1665D774" w:rsidR="00813F33" w:rsidRDefault="00000000">
          <w:pPr>
            <w:pStyle w:val="TM3"/>
            <w:tabs>
              <w:tab w:val="left" w:pos="1320"/>
              <w:tab w:val="right" w:leader="dot" w:pos="8636"/>
            </w:tabs>
            <w:rPr>
              <w:noProof/>
              <w:sz w:val="22"/>
              <w:szCs w:val="22"/>
              <w:lang w:val="fr-FR" w:eastAsia="fr-FR"/>
            </w:rPr>
          </w:pPr>
          <w:hyperlink w:anchor="_Toc29218923" w:history="1">
            <w:r w:rsidR="00813F33" w:rsidRPr="00FA7801">
              <w:rPr>
                <w:rStyle w:val="Hyperlien"/>
                <w14:scene3d>
                  <w14:camera w14:prst="orthographicFront"/>
                  <w14:lightRig w14:rig="threePt" w14:dir="t">
                    <w14:rot w14:lat="0" w14:lon="0" w14:rev="0"/>
                  </w14:lightRig>
                </w14:scene3d>
              </w:rPr>
              <w:t>2.6.10</w:t>
            </w:r>
            <w:r w:rsidR="00813F33">
              <w:rPr>
                <w:noProof/>
                <w:sz w:val="22"/>
                <w:szCs w:val="22"/>
                <w:lang w:val="fr-FR" w:eastAsia="fr-FR"/>
              </w:rPr>
              <w:tab/>
            </w:r>
            <w:r w:rsidR="00813F33" w:rsidRPr="00FA7801">
              <w:rPr>
                <w:rStyle w:val="Hyperlien"/>
              </w:rPr>
              <w:t>HEADING4</w:t>
            </w:r>
            <w:r w:rsidR="00813F33">
              <w:rPr>
                <w:noProof/>
                <w:webHidden/>
              </w:rPr>
              <w:tab/>
            </w:r>
            <w:r w:rsidR="00813F33">
              <w:rPr>
                <w:noProof/>
                <w:webHidden/>
              </w:rPr>
              <w:fldChar w:fldCharType="begin"/>
            </w:r>
            <w:r w:rsidR="00813F33">
              <w:rPr>
                <w:noProof/>
                <w:webHidden/>
              </w:rPr>
              <w:instrText xml:space="preserve"> PAGEREF _Toc29218923 \h </w:instrText>
            </w:r>
            <w:r w:rsidR="00813F33">
              <w:rPr>
                <w:noProof/>
                <w:webHidden/>
              </w:rPr>
            </w:r>
            <w:r w:rsidR="00813F33">
              <w:rPr>
                <w:noProof/>
                <w:webHidden/>
              </w:rPr>
              <w:fldChar w:fldCharType="separate"/>
            </w:r>
            <w:r w:rsidR="00813F33">
              <w:rPr>
                <w:noProof/>
                <w:webHidden/>
              </w:rPr>
              <w:t>16</w:t>
            </w:r>
            <w:r w:rsidR="00813F33">
              <w:rPr>
                <w:noProof/>
                <w:webHidden/>
              </w:rPr>
              <w:fldChar w:fldCharType="end"/>
            </w:r>
          </w:hyperlink>
        </w:p>
        <w:p w14:paraId="28CF7D83" w14:textId="6175CB43" w:rsidR="00813F33" w:rsidRDefault="00000000">
          <w:pPr>
            <w:pStyle w:val="TM3"/>
            <w:tabs>
              <w:tab w:val="left" w:pos="1320"/>
              <w:tab w:val="right" w:leader="dot" w:pos="8636"/>
            </w:tabs>
            <w:rPr>
              <w:noProof/>
              <w:sz w:val="22"/>
              <w:szCs w:val="22"/>
              <w:lang w:val="fr-FR" w:eastAsia="fr-FR"/>
            </w:rPr>
          </w:pPr>
          <w:hyperlink w:anchor="_Toc29218924" w:history="1">
            <w:r w:rsidR="00813F33" w:rsidRPr="00FA7801">
              <w:rPr>
                <w:rStyle w:val="Hyperlien"/>
                <w14:scene3d>
                  <w14:camera w14:prst="orthographicFront"/>
                  <w14:lightRig w14:rig="threePt" w14:dir="t">
                    <w14:rot w14:lat="0" w14:lon="0" w14:rev="0"/>
                  </w14:lightRig>
                </w14:scene3d>
              </w:rPr>
              <w:t>2.6.11</w:t>
            </w:r>
            <w:r w:rsidR="00813F33">
              <w:rPr>
                <w:noProof/>
                <w:sz w:val="22"/>
                <w:szCs w:val="22"/>
                <w:lang w:val="fr-FR" w:eastAsia="fr-FR"/>
              </w:rPr>
              <w:tab/>
            </w:r>
            <w:r w:rsidR="00813F33" w:rsidRPr="00FA7801">
              <w:rPr>
                <w:rStyle w:val="Hyperlien"/>
              </w:rPr>
              <w:t>HEADING5-HEADING5_END</w:t>
            </w:r>
            <w:r w:rsidR="00813F33">
              <w:rPr>
                <w:noProof/>
                <w:webHidden/>
              </w:rPr>
              <w:tab/>
            </w:r>
            <w:r w:rsidR="00813F33">
              <w:rPr>
                <w:noProof/>
                <w:webHidden/>
              </w:rPr>
              <w:fldChar w:fldCharType="begin"/>
            </w:r>
            <w:r w:rsidR="00813F33">
              <w:rPr>
                <w:noProof/>
                <w:webHidden/>
              </w:rPr>
              <w:instrText xml:space="preserve"> PAGEREF _Toc29218924 \h </w:instrText>
            </w:r>
            <w:r w:rsidR="00813F33">
              <w:rPr>
                <w:noProof/>
                <w:webHidden/>
              </w:rPr>
            </w:r>
            <w:r w:rsidR="00813F33">
              <w:rPr>
                <w:noProof/>
                <w:webHidden/>
              </w:rPr>
              <w:fldChar w:fldCharType="separate"/>
            </w:r>
            <w:r w:rsidR="00813F33">
              <w:rPr>
                <w:noProof/>
                <w:webHidden/>
              </w:rPr>
              <w:t>16</w:t>
            </w:r>
            <w:r w:rsidR="00813F33">
              <w:rPr>
                <w:noProof/>
                <w:webHidden/>
              </w:rPr>
              <w:fldChar w:fldCharType="end"/>
            </w:r>
          </w:hyperlink>
        </w:p>
        <w:p w14:paraId="3B0EE614" w14:textId="0AD82B8B" w:rsidR="00813F33" w:rsidRDefault="00000000">
          <w:pPr>
            <w:pStyle w:val="TM3"/>
            <w:tabs>
              <w:tab w:val="left" w:pos="1320"/>
              <w:tab w:val="right" w:leader="dot" w:pos="8636"/>
            </w:tabs>
            <w:rPr>
              <w:noProof/>
              <w:sz w:val="22"/>
              <w:szCs w:val="22"/>
              <w:lang w:val="fr-FR" w:eastAsia="fr-FR"/>
            </w:rPr>
          </w:pPr>
          <w:hyperlink w:anchor="_Toc29218925" w:history="1">
            <w:r w:rsidR="00813F33" w:rsidRPr="00FA7801">
              <w:rPr>
                <w:rStyle w:val="Hyperlien"/>
                <w14:scene3d>
                  <w14:camera w14:prst="orthographicFront"/>
                  <w14:lightRig w14:rig="threePt" w14:dir="t">
                    <w14:rot w14:lat="0" w14:lon="0" w14:rev="0"/>
                  </w14:lightRig>
                </w14:scene3d>
              </w:rPr>
              <w:t>2.6.12</w:t>
            </w:r>
            <w:r w:rsidR="00813F33">
              <w:rPr>
                <w:noProof/>
                <w:sz w:val="22"/>
                <w:szCs w:val="22"/>
                <w:lang w:val="fr-FR" w:eastAsia="fr-FR"/>
              </w:rPr>
              <w:tab/>
            </w:r>
            <w:r w:rsidR="00813F33" w:rsidRPr="00FA7801">
              <w:rPr>
                <w:rStyle w:val="Hyperlien"/>
              </w:rPr>
              <w:t>LEFT BRACKETS</w:t>
            </w:r>
            <w:r w:rsidR="00813F33">
              <w:rPr>
                <w:noProof/>
                <w:webHidden/>
              </w:rPr>
              <w:tab/>
            </w:r>
            <w:r w:rsidR="00813F33">
              <w:rPr>
                <w:noProof/>
                <w:webHidden/>
              </w:rPr>
              <w:fldChar w:fldCharType="begin"/>
            </w:r>
            <w:r w:rsidR="00813F33">
              <w:rPr>
                <w:noProof/>
                <w:webHidden/>
              </w:rPr>
              <w:instrText xml:space="preserve"> PAGEREF _Toc29218925 \h </w:instrText>
            </w:r>
            <w:r w:rsidR="00813F33">
              <w:rPr>
                <w:noProof/>
                <w:webHidden/>
              </w:rPr>
            </w:r>
            <w:r w:rsidR="00813F33">
              <w:rPr>
                <w:noProof/>
                <w:webHidden/>
              </w:rPr>
              <w:fldChar w:fldCharType="separate"/>
            </w:r>
            <w:r w:rsidR="00813F33">
              <w:rPr>
                <w:noProof/>
                <w:webHidden/>
              </w:rPr>
              <w:t>16</w:t>
            </w:r>
            <w:r w:rsidR="00813F33">
              <w:rPr>
                <w:noProof/>
                <w:webHidden/>
              </w:rPr>
              <w:fldChar w:fldCharType="end"/>
            </w:r>
          </w:hyperlink>
        </w:p>
        <w:p w14:paraId="459D5ECA" w14:textId="166ED9D2" w:rsidR="00813F33" w:rsidRDefault="00000000">
          <w:pPr>
            <w:pStyle w:val="TM3"/>
            <w:tabs>
              <w:tab w:val="left" w:pos="1320"/>
              <w:tab w:val="right" w:leader="dot" w:pos="8636"/>
            </w:tabs>
            <w:rPr>
              <w:noProof/>
              <w:sz w:val="22"/>
              <w:szCs w:val="22"/>
              <w:lang w:val="fr-FR" w:eastAsia="fr-FR"/>
            </w:rPr>
          </w:pPr>
          <w:hyperlink w:anchor="_Toc29218926" w:history="1">
            <w:r w:rsidR="00813F33" w:rsidRPr="00FA7801">
              <w:rPr>
                <w:rStyle w:val="Hyperlien"/>
                <w14:scene3d>
                  <w14:camera w14:prst="orthographicFront"/>
                  <w14:lightRig w14:rig="threePt" w14:dir="t">
                    <w14:rot w14:lat="0" w14:lon="0" w14:rev="0"/>
                  </w14:lightRig>
                </w14:scene3d>
              </w:rPr>
              <w:t>2.6.13</w:t>
            </w:r>
            <w:r w:rsidR="00813F33">
              <w:rPr>
                <w:noProof/>
                <w:sz w:val="22"/>
                <w:szCs w:val="22"/>
                <w:lang w:val="fr-FR" w:eastAsia="fr-FR"/>
              </w:rPr>
              <w:tab/>
            </w:r>
            <w:r w:rsidR="00813F33" w:rsidRPr="00FA7801">
              <w:rPr>
                <w:rStyle w:val="Hyperlien"/>
              </w:rPr>
              <w:t>LANDSLIDE</w:t>
            </w:r>
            <w:r w:rsidR="00813F33">
              <w:rPr>
                <w:noProof/>
                <w:webHidden/>
              </w:rPr>
              <w:tab/>
            </w:r>
            <w:r w:rsidR="00813F33">
              <w:rPr>
                <w:noProof/>
                <w:webHidden/>
              </w:rPr>
              <w:fldChar w:fldCharType="begin"/>
            </w:r>
            <w:r w:rsidR="00813F33">
              <w:rPr>
                <w:noProof/>
                <w:webHidden/>
              </w:rPr>
              <w:instrText xml:space="preserve"> PAGEREF _Toc29218926 \h </w:instrText>
            </w:r>
            <w:r w:rsidR="00813F33">
              <w:rPr>
                <w:noProof/>
                <w:webHidden/>
              </w:rPr>
            </w:r>
            <w:r w:rsidR="00813F33">
              <w:rPr>
                <w:noProof/>
                <w:webHidden/>
              </w:rPr>
              <w:fldChar w:fldCharType="separate"/>
            </w:r>
            <w:r w:rsidR="00813F33">
              <w:rPr>
                <w:noProof/>
                <w:webHidden/>
              </w:rPr>
              <w:t>17</w:t>
            </w:r>
            <w:r w:rsidR="00813F33">
              <w:rPr>
                <w:noProof/>
                <w:webHidden/>
              </w:rPr>
              <w:fldChar w:fldCharType="end"/>
            </w:r>
          </w:hyperlink>
        </w:p>
        <w:p w14:paraId="414A36D6" w14:textId="00B06282" w:rsidR="00813F33" w:rsidRDefault="00000000">
          <w:pPr>
            <w:pStyle w:val="TM3"/>
            <w:tabs>
              <w:tab w:val="left" w:pos="1320"/>
              <w:tab w:val="right" w:leader="dot" w:pos="8636"/>
            </w:tabs>
            <w:rPr>
              <w:noProof/>
              <w:sz w:val="22"/>
              <w:szCs w:val="22"/>
              <w:lang w:val="fr-FR" w:eastAsia="fr-FR"/>
            </w:rPr>
          </w:pPr>
          <w:hyperlink w:anchor="_Toc29218927" w:history="1">
            <w:r w:rsidR="00813F33" w:rsidRPr="00FA7801">
              <w:rPr>
                <w:rStyle w:val="Hyperlien"/>
                <w14:scene3d>
                  <w14:camera w14:prst="orthographicFront"/>
                  <w14:lightRig w14:rig="threePt" w14:dir="t">
                    <w14:rot w14:lat="0" w14:lon="0" w14:rev="0"/>
                  </w14:lightRig>
                </w14:scene3d>
              </w:rPr>
              <w:t>2.6.14</w:t>
            </w:r>
            <w:r w:rsidR="00813F33">
              <w:rPr>
                <w:noProof/>
                <w:sz w:val="22"/>
                <w:szCs w:val="22"/>
                <w:lang w:val="fr-FR" w:eastAsia="fr-FR"/>
              </w:rPr>
              <w:tab/>
            </w:r>
            <w:r w:rsidR="00813F33" w:rsidRPr="00FA7801">
              <w:rPr>
                <w:rStyle w:val="Hyperlien"/>
              </w:rPr>
              <w:t>LINE</w:t>
            </w:r>
            <w:r w:rsidR="00813F33">
              <w:rPr>
                <w:noProof/>
                <w:webHidden/>
              </w:rPr>
              <w:tab/>
            </w:r>
            <w:r w:rsidR="00813F33">
              <w:rPr>
                <w:noProof/>
                <w:webHidden/>
              </w:rPr>
              <w:fldChar w:fldCharType="begin"/>
            </w:r>
            <w:r w:rsidR="00813F33">
              <w:rPr>
                <w:noProof/>
                <w:webHidden/>
              </w:rPr>
              <w:instrText xml:space="preserve"> PAGEREF _Toc29218927 \h </w:instrText>
            </w:r>
            <w:r w:rsidR="00813F33">
              <w:rPr>
                <w:noProof/>
                <w:webHidden/>
              </w:rPr>
            </w:r>
            <w:r w:rsidR="00813F33">
              <w:rPr>
                <w:noProof/>
                <w:webHidden/>
              </w:rPr>
              <w:fldChar w:fldCharType="separate"/>
            </w:r>
            <w:r w:rsidR="00813F33">
              <w:rPr>
                <w:noProof/>
                <w:webHidden/>
              </w:rPr>
              <w:t>17</w:t>
            </w:r>
            <w:r w:rsidR="00813F33">
              <w:rPr>
                <w:noProof/>
                <w:webHidden/>
              </w:rPr>
              <w:fldChar w:fldCharType="end"/>
            </w:r>
          </w:hyperlink>
        </w:p>
        <w:p w14:paraId="57268635" w14:textId="73B881A8" w:rsidR="00813F33" w:rsidRDefault="00000000">
          <w:pPr>
            <w:pStyle w:val="TM3"/>
            <w:tabs>
              <w:tab w:val="left" w:pos="1320"/>
              <w:tab w:val="right" w:leader="dot" w:pos="8636"/>
            </w:tabs>
            <w:rPr>
              <w:noProof/>
              <w:sz w:val="22"/>
              <w:szCs w:val="22"/>
              <w:lang w:val="fr-FR" w:eastAsia="fr-FR"/>
            </w:rPr>
          </w:pPr>
          <w:hyperlink w:anchor="_Toc29218928" w:history="1">
            <w:r w:rsidR="00813F33" w:rsidRPr="00FA7801">
              <w:rPr>
                <w:rStyle w:val="Hyperlien"/>
                <w14:scene3d>
                  <w14:camera w14:prst="orthographicFront"/>
                  <w14:lightRig w14:rig="threePt" w14:dir="t">
                    <w14:rot w14:lat="0" w14:lon="0" w14:rev="0"/>
                  </w14:lightRig>
                </w14:scene3d>
              </w:rPr>
              <w:t>2.6.15</w:t>
            </w:r>
            <w:r w:rsidR="00813F33">
              <w:rPr>
                <w:noProof/>
                <w:sz w:val="22"/>
                <w:szCs w:val="22"/>
                <w:lang w:val="fr-FR" w:eastAsia="fr-FR"/>
              </w:rPr>
              <w:tab/>
            </w:r>
            <w:r w:rsidR="00813F33" w:rsidRPr="00FA7801">
              <w:rPr>
                <w:rStyle w:val="Hyperlien"/>
              </w:rPr>
              <w:t>MORAINES</w:t>
            </w:r>
            <w:r w:rsidR="00813F33">
              <w:rPr>
                <w:noProof/>
                <w:webHidden/>
              </w:rPr>
              <w:tab/>
            </w:r>
            <w:r w:rsidR="00813F33">
              <w:rPr>
                <w:noProof/>
                <w:webHidden/>
              </w:rPr>
              <w:fldChar w:fldCharType="begin"/>
            </w:r>
            <w:r w:rsidR="00813F33">
              <w:rPr>
                <w:noProof/>
                <w:webHidden/>
              </w:rPr>
              <w:instrText xml:space="preserve"> PAGEREF _Toc29218928 \h </w:instrText>
            </w:r>
            <w:r w:rsidR="00813F33">
              <w:rPr>
                <w:noProof/>
                <w:webHidden/>
              </w:rPr>
            </w:r>
            <w:r w:rsidR="00813F33">
              <w:rPr>
                <w:noProof/>
                <w:webHidden/>
              </w:rPr>
              <w:fldChar w:fldCharType="separate"/>
            </w:r>
            <w:r w:rsidR="00813F33">
              <w:rPr>
                <w:noProof/>
                <w:webHidden/>
              </w:rPr>
              <w:t>17</w:t>
            </w:r>
            <w:r w:rsidR="00813F33">
              <w:rPr>
                <w:noProof/>
                <w:webHidden/>
              </w:rPr>
              <w:fldChar w:fldCharType="end"/>
            </w:r>
          </w:hyperlink>
        </w:p>
        <w:p w14:paraId="7BF7909E" w14:textId="76755815" w:rsidR="00813F33" w:rsidRDefault="00000000">
          <w:pPr>
            <w:pStyle w:val="TM3"/>
            <w:tabs>
              <w:tab w:val="left" w:pos="1320"/>
              <w:tab w:val="right" w:leader="dot" w:pos="8636"/>
            </w:tabs>
            <w:rPr>
              <w:noProof/>
              <w:sz w:val="22"/>
              <w:szCs w:val="22"/>
              <w:lang w:val="fr-FR" w:eastAsia="fr-FR"/>
            </w:rPr>
          </w:pPr>
          <w:hyperlink w:anchor="_Toc29218929" w:history="1">
            <w:r w:rsidR="00813F33" w:rsidRPr="00FA7801">
              <w:rPr>
                <w:rStyle w:val="Hyperlien"/>
                <w14:scene3d>
                  <w14:camera w14:prst="orthographicFront"/>
                  <w14:lightRig w14:rig="threePt" w14:dir="t">
                    <w14:rot w14:lat="0" w14:lon="0" w14:rev="0"/>
                  </w14:lightRig>
                </w14:scene3d>
              </w:rPr>
              <w:t>2.6.16</w:t>
            </w:r>
            <w:r w:rsidR="00813F33">
              <w:rPr>
                <w:noProof/>
                <w:sz w:val="22"/>
                <w:szCs w:val="22"/>
                <w:lang w:val="fr-FR" w:eastAsia="fr-FR"/>
              </w:rPr>
              <w:tab/>
            </w:r>
            <w:r w:rsidR="00813F33" w:rsidRPr="00FA7801">
              <w:rPr>
                <w:rStyle w:val="Hyperlien"/>
              </w:rPr>
              <w:t>NOTE</w:t>
            </w:r>
            <w:r w:rsidR="00813F33">
              <w:rPr>
                <w:noProof/>
                <w:webHidden/>
              </w:rPr>
              <w:tab/>
            </w:r>
            <w:r w:rsidR="00813F33">
              <w:rPr>
                <w:noProof/>
                <w:webHidden/>
              </w:rPr>
              <w:fldChar w:fldCharType="begin"/>
            </w:r>
            <w:r w:rsidR="00813F33">
              <w:rPr>
                <w:noProof/>
                <w:webHidden/>
              </w:rPr>
              <w:instrText xml:space="preserve"> PAGEREF _Toc29218929 \h </w:instrText>
            </w:r>
            <w:r w:rsidR="00813F33">
              <w:rPr>
                <w:noProof/>
                <w:webHidden/>
              </w:rPr>
            </w:r>
            <w:r w:rsidR="00813F33">
              <w:rPr>
                <w:noProof/>
                <w:webHidden/>
              </w:rPr>
              <w:fldChar w:fldCharType="separate"/>
            </w:r>
            <w:r w:rsidR="00813F33">
              <w:rPr>
                <w:noProof/>
                <w:webHidden/>
              </w:rPr>
              <w:t>17</w:t>
            </w:r>
            <w:r w:rsidR="00813F33">
              <w:rPr>
                <w:noProof/>
                <w:webHidden/>
              </w:rPr>
              <w:fldChar w:fldCharType="end"/>
            </w:r>
          </w:hyperlink>
        </w:p>
        <w:p w14:paraId="6373F6C8" w14:textId="338FD0F2" w:rsidR="00813F33" w:rsidRDefault="00000000">
          <w:pPr>
            <w:pStyle w:val="TM3"/>
            <w:tabs>
              <w:tab w:val="left" w:pos="1320"/>
              <w:tab w:val="right" w:leader="dot" w:pos="8636"/>
            </w:tabs>
            <w:rPr>
              <w:noProof/>
              <w:sz w:val="22"/>
              <w:szCs w:val="22"/>
              <w:lang w:val="fr-FR" w:eastAsia="fr-FR"/>
            </w:rPr>
          </w:pPr>
          <w:hyperlink w:anchor="_Toc29218930" w:history="1">
            <w:r w:rsidR="00813F33" w:rsidRPr="00FA7801">
              <w:rPr>
                <w:rStyle w:val="Hyperlien"/>
                <w14:scene3d>
                  <w14:camera w14:prst="orthographicFront"/>
                  <w14:lightRig w14:rig="threePt" w14:dir="t">
                    <w14:rot w14:lat="0" w14:lon="0" w14:rev="0"/>
                  </w14:lightRig>
                </w14:scene3d>
              </w:rPr>
              <w:t>2.6.17</w:t>
            </w:r>
            <w:r w:rsidR="00813F33">
              <w:rPr>
                <w:noProof/>
                <w:sz w:val="22"/>
                <w:szCs w:val="22"/>
                <w:lang w:val="fr-FR" w:eastAsia="fr-FR"/>
              </w:rPr>
              <w:tab/>
            </w:r>
            <w:r w:rsidR="00813F33" w:rsidRPr="00FA7801">
              <w:rPr>
                <w:rStyle w:val="Hyperlien"/>
              </w:rPr>
              <w:t>OVERLAY</w:t>
            </w:r>
            <w:r w:rsidR="00813F33">
              <w:rPr>
                <w:noProof/>
                <w:webHidden/>
              </w:rPr>
              <w:tab/>
            </w:r>
            <w:r w:rsidR="00813F33">
              <w:rPr>
                <w:noProof/>
                <w:webHidden/>
              </w:rPr>
              <w:fldChar w:fldCharType="begin"/>
            </w:r>
            <w:r w:rsidR="00813F33">
              <w:rPr>
                <w:noProof/>
                <w:webHidden/>
              </w:rPr>
              <w:instrText xml:space="preserve"> PAGEREF _Toc29218930 \h </w:instrText>
            </w:r>
            <w:r w:rsidR="00813F33">
              <w:rPr>
                <w:noProof/>
                <w:webHidden/>
              </w:rPr>
            </w:r>
            <w:r w:rsidR="00813F33">
              <w:rPr>
                <w:noProof/>
                <w:webHidden/>
              </w:rPr>
              <w:fldChar w:fldCharType="separate"/>
            </w:r>
            <w:r w:rsidR="00813F33">
              <w:rPr>
                <w:noProof/>
                <w:webHidden/>
              </w:rPr>
              <w:t>18</w:t>
            </w:r>
            <w:r w:rsidR="00813F33">
              <w:rPr>
                <w:noProof/>
                <w:webHidden/>
              </w:rPr>
              <w:fldChar w:fldCharType="end"/>
            </w:r>
          </w:hyperlink>
        </w:p>
        <w:p w14:paraId="72CF3A62" w14:textId="18AA0023" w:rsidR="00813F33" w:rsidRDefault="00000000">
          <w:pPr>
            <w:pStyle w:val="TM3"/>
            <w:tabs>
              <w:tab w:val="left" w:pos="1320"/>
              <w:tab w:val="right" w:leader="dot" w:pos="8636"/>
            </w:tabs>
            <w:rPr>
              <w:noProof/>
              <w:sz w:val="22"/>
              <w:szCs w:val="22"/>
              <w:lang w:val="fr-FR" w:eastAsia="fr-FR"/>
            </w:rPr>
          </w:pPr>
          <w:hyperlink w:anchor="_Toc29218931" w:history="1">
            <w:r w:rsidR="00813F33" w:rsidRPr="00FA7801">
              <w:rPr>
                <w:rStyle w:val="Hyperlien"/>
                <w14:scene3d>
                  <w14:camera w14:prst="orthographicFront"/>
                  <w14:lightRig w14:rig="threePt" w14:dir="t">
                    <w14:rot w14:lat="0" w14:lon="0" w14:rev="0"/>
                  </w14:lightRig>
                </w14:scene3d>
              </w:rPr>
              <w:t>2.6.18</w:t>
            </w:r>
            <w:r w:rsidR="00813F33">
              <w:rPr>
                <w:noProof/>
                <w:sz w:val="22"/>
                <w:szCs w:val="22"/>
                <w:lang w:val="fr-FR" w:eastAsia="fr-FR"/>
              </w:rPr>
              <w:tab/>
            </w:r>
            <w:r w:rsidR="00813F33" w:rsidRPr="00FA7801">
              <w:rPr>
                <w:rStyle w:val="Hyperlien"/>
              </w:rPr>
              <w:t>POINT_CC</w:t>
            </w:r>
            <w:r w:rsidR="00813F33">
              <w:rPr>
                <w:noProof/>
                <w:webHidden/>
              </w:rPr>
              <w:tab/>
            </w:r>
            <w:r w:rsidR="00813F33">
              <w:rPr>
                <w:noProof/>
                <w:webHidden/>
              </w:rPr>
              <w:fldChar w:fldCharType="begin"/>
            </w:r>
            <w:r w:rsidR="00813F33">
              <w:rPr>
                <w:noProof/>
                <w:webHidden/>
              </w:rPr>
              <w:instrText xml:space="preserve"> PAGEREF _Toc29218931 \h </w:instrText>
            </w:r>
            <w:r w:rsidR="00813F33">
              <w:rPr>
                <w:noProof/>
                <w:webHidden/>
              </w:rPr>
            </w:r>
            <w:r w:rsidR="00813F33">
              <w:rPr>
                <w:noProof/>
                <w:webHidden/>
              </w:rPr>
              <w:fldChar w:fldCharType="separate"/>
            </w:r>
            <w:r w:rsidR="00813F33">
              <w:rPr>
                <w:noProof/>
                <w:webHidden/>
              </w:rPr>
              <w:t>18</w:t>
            </w:r>
            <w:r w:rsidR="00813F33">
              <w:rPr>
                <w:noProof/>
                <w:webHidden/>
              </w:rPr>
              <w:fldChar w:fldCharType="end"/>
            </w:r>
          </w:hyperlink>
        </w:p>
        <w:p w14:paraId="12FFB8BE" w14:textId="6879A785" w:rsidR="00813F33" w:rsidRDefault="00000000">
          <w:pPr>
            <w:pStyle w:val="TM3"/>
            <w:tabs>
              <w:tab w:val="left" w:pos="1320"/>
              <w:tab w:val="right" w:leader="dot" w:pos="8636"/>
            </w:tabs>
            <w:rPr>
              <w:noProof/>
              <w:sz w:val="22"/>
              <w:szCs w:val="22"/>
              <w:lang w:val="fr-FR" w:eastAsia="fr-FR"/>
            </w:rPr>
          </w:pPr>
          <w:hyperlink w:anchor="_Toc29218932" w:history="1">
            <w:r w:rsidR="00813F33" w:rsidRPr="00FA7801">
              <w:rPr>
                <w:rStyle w:val="Hyperlien"/>
                <w14:scene3d>
                  <w14:camera w14:prst="orthographicFront"/>
                  <w14:lightRig w14:rig="threePt" w14:dir="t">
                    <w14:rot w14:lat="0" w14:lon="0" w14:rev="0"/>
                  </w14:lightRig>
                </w14:scene3d>
              </w:rPr>
              <w:t>2.6.19</w:t>
            </w:r>
            <w:r w:rsidR="00813F33">
              <w:rPr>
                <w:noProof/>
                <w:sz w:val="22"/>
                <w:szCs w:val="22"/>
                <w:lang w:val="fr-FR" w:eastAsia="fr-FR"/>
              </w:rPr>
              <w:tab/>
            </w:r>
            <w:r w:rsidR="00813F33" w:rsidRPr="00FA7801">
              <w:rPr>
                <w:rStyle w:val="Hyperlien"/>
              </w:rPr>
              <w:t>POINT_CC_45</w:t>
            </w:r>
            <w:r w:rsidR="00813F33">
              <w:rPr>
                <w:noProof/>
                <w:webHidden/>
              </w:rPr>
              <w:tab/>
            </w:r>
            <w:r w:rsidR="00813F33">
              <w:rPr>
                <w:noProof/>
                <w:webHidden/>
              </w:rPr>
              <w:fldChar w:fldCharType="begin"/>
            </w:r>
            <w:r w:rsidR="00813F33">
              <w:rPr>
                <w:noProof/>
                <w:webHidden/>
              </w:rPr>
              <w:instrText xml:space="preserve"> PAGEREF _Toc29218932 \h </w:instrText>
            </w:r>
            <w:r w:rsidR="00813F33">
              <w:rPr>
                <w:noProof/>
                <w:webHidden/>
              </w:rPr>
            </w:r>
            <w:r w:rsidR="00813F33">
              <w:rPr>
                <w:noProof/>
                <w:webHidden/>
              </w:rPr>
              <w:fldChar w:fldCharType="separate"/>
            </w:r>
            <w:r w:rsidR="00813F33">
              <w:rPr>
                <w:noProof/>
                <w:webHidden/>
              </w:rPr>
              <w:t>18</w:t>
            </w:r>
            <w:r w:rsidR="00813F33">
              <w:rPr>
                <w:noProof/>
                <w:webHidden/>
              </w:rPr>
              <w:fldChar w:fldCharType="end"/>
            </w:r>
          </w:hyperlink>
        </w:p>
        <w:p w14:paraId="775EFD4E" w14:textId="314F1996" w:rsidR="00813F33" w:rsidRDefault="00000000">
          <w:pPr>
            <w:pStyle w:val="TM3"/>
            <w:tabs>
              <w:tab w:val="left" w:pos="1320"/>
              <w:tab w:val="right" w:leader="dot" w:pos="8636"/>
            </w:tabs>
            <w:rPr>
              <w:noProof/>
              <w:sz w:val="22"/>
              <w:szCs w:val="22"/>
              <w:lang w:val="fr-FR" w:eastAsia="fr-FR"/>
            </w:rPr>
          </w:pPr>
          <w:hyperlink w:anchor="_Toc29218933" w:history="1">
            <w:r w:rsidR="00813F33" w:rsidRPr="00FA7801">
              <w:rPr>
                <w:rStyle w:val="Hyperlien"/>
                <w14:scene3d>
                  <w14:camera w14:prst="orthographicFront"/>
                  <w14:lightRig w14:rig="threePt" w14:dir="t">
                    <w14:rot w14:lat="0" w14:lon="0" w14:rev="0"/>
                  </w14:lightRig>
                </w14:scene3d>
              </w:rPr>
              <w:t>2.6.20</w:t>
            </w:r>
            <w:r w:rsidR="00813F33">
              <w:rPr>
                <w:noProof/>
                <w:sz w:val="22"/>
                <w:szCs w:val="22"/>
                <w:lang w:val="fr-FR" w:eastAsia="fr-FR"/>
              </w:rPr>
              <w:tab/>
            </w:r>
            <w:r w:rsidR="00813F33" w:rsidRPr="00FA7801">
              <w:rPr>
                <w:rStyle w:val="Hyperlien"/>
              </w:rPr>
              <w:t>POINT_LC_45</w:t>
            </w:r>
            <w:r w:rsidR="00813F33">
              <w:rPr>
                <w:noProof/>
                <w:webHidden/>
              </w:rPr>
              <w:tab/>
            </w:r>
            <w:r w:rsidR="00813F33">
              <w:rPr>
                <w:noProof/>
                <w:webHidden/>
              </w:rPr>
              <w:fldChar w:fldCharType="begin"/>
            </w:r>
            <w:r w:rsidR="00813F33">
              <w:rPr>
                <w:noProof/>
                <w:webHidden/>
              </w:rPr>
              <w:instrText xml:space="preserve"> PAGEREF _Toc29218933 \h </w:instrText>
            </w:r>
            <w:r w:rsidR="00813F33">
              <w:rPr>
                <w:noProof/>
                <w:webHidden/>
              </w:rPr>
            </w:r>
            <w:r w:rsidR="00813F33">
              <w:rPr>
                <w:noProof/>
                <w:webHidden/>
              </w:rPr>
              <w:fldChar w:fldCharType="separate"/>
            </w:r>
            <w:r w:rsidR="00813F33">
              <w:rPr>
                <w:noProof/>
                <w:webHidden/>
              </w:rPr>
              <w:t>18</w:t>
            </w:r>
            <w:r w:rsidR="00813F33">
              <w:rPr>
                <w:noProof/>
                <w:webHidden/>
              </w:rPr>
              <w:fldChar w:fldCharType="end"/>
            </w:r>
          </w:hyperlink>
        </w:p>
        <w:p w14:paraId="12288097" w14:textId="6D008C0F" w:rsidR="00813F33" w:rsidRDefault="00000000">
          <w:pPr>
            <w:pStyle w:val="TM3"/>
            <w:tabs>
              <w:tab w:val="left" w:pos="1320"/>
              <w:tab w:val="right" w:leader="dot" w:pos="8636"/>
            </w:tabs>
            <w:rPr>
              <w:noProof/>
              <w:sz w:val="22"/>
              <w:szCs w:val="22"/>
              <w:lang w:val="fr-FR" w:eastAsia="fr-FR"/>
            </w:rPr>
          </w:pPr>
          <w:hyperlink w:anchor="_Toc29218934" w:history="1">
            <w:r w:rsidR="00813F33" w:rsidRPr="00FA7801">
              <w:rPr>
                <w:rStyle w:val="Hyperlien"/>
                <w14:scene3d>
                  <w14:camera w14:prst="orthographicFront"/>
                  <w14:lightRig w14:rig="threePt" w14:dir="t">
                    <w14:rot w14:lat="0" w14:lon="0" w14:rev="0"/>
                  </w14:lightRig>
                </w14:scene3d>
              </w:rPr>
              <w:t>2.6.21</w:t>
            </w:r>
            <w:r w:rsidR="00813F33">
              <w:rPr>
                <w:noProof/>
                <w:sz w:val="22"/>
                <w:szCs w:val="22"/>
                <w:lang w:val="fr-FR" w:eastAsia="fr-FR"/>
              </w:rPr>
              <w:tab/>
            </w:r>
            <w:r w:rsidR="00813F33" w:rsidRPr="00FA7801">
              <w:rPr>
                <w:rStyle w:val="Hyperlien"/>
              </w:rPr>
              <w:t>RIGHT BRACKETS</w:t>
            </w:r>
            <w:r w:rsidR="00813F33">
              <w:rPr>
                <w:noProof/>
                <w:webHidden/>
              </w:rPr>
              <w:tab/>
            </w:r>
            <w:r w:rsidR="00813F33">
              <w:rPr>
                <w:noProof/>
                <w:webHidden/>
              </w:rPr>
              <w:fldChar w:fldCharType="begin"/>
            </w:r>
            <w:r w:rsidR="00813F33">
              <w:rPr>
                <w:noProof/>
                <w:webHidden/>
              </w:rPr>
              <w:instrText xml:space="preserve"> PAGEREF _Toc29218934 \h </w:instrText>
            </w:r>
            <w:r w:rsidR="00813F33">
              <w:rPr>
                <w:noProof/>
                <w:webHidden/>
              </w:rPr>
            </w:r>
            <w:r w:rsidR="00813F33">
              <w:rPr>
                <w:noProof/>
                <w:webHidden/>
              </w:rPr>
              <w:fldChar w:fldCharType="separate"/>
            </w:r>
            <w:r w:rsidR="00813F33">
              <w:rPr>
                <w:noProof/>
                <w:webHidden/>
              </w:rPr>
              <w:t>18</w:t>
            </w:r>
            <w:r w:rsidR="00813F33">
              <w:rPr>
                <w:noProof/>
                <w:webHidden/>
              </w:rPr>
              <w:fldChar w:fldCharType="end"/>
            </w:r>
          </w:hyperlink>
        </w:p>
        <w:p w14:paraId="36D9E005" w14:textId="6FA1B305" w:rsidR="00813F33" w:rsidRDefault="00000000">
          <w:pPr>
            <w:pStyle w:val="TM3"/>
            <w:tabs>
              <w:tab w:val="left" w:pos="1320"/>
              <w:tab w:val="right" w:leader="dot" w:pos="8636"/>
            </w:tabs>
            <w:rPr>
              <w:noProof/>
              <w:sz w:val="22"/>
              <w:szCs w:val="22"/>
              <w:lang w:val="fr-FR" w:eastAsia="fr-FR"/>
            </w:rPr>
          </w:pPr>
          <w:hyperlink w:anchor="_Toc29218935" w:history="1">
            <w:r w:rsidR="00813F33" w:rsidRPr="00FA7801">
              <w:rPr>
                <w:rStyle w:val="Hyperlien"/>
                <w14:scene3d>
                  <w14:camera w14:prst="orthographicFront"/>
                  <w14:lightRig w14:rig="threePt" w14:dir="t">
                    <w14:rot w14:lat="0" w14:lon="0" w14:rev="0"/>
                  </w14:lightRig>
                </w14:scene3d>
              </w:rPr>
              <w:t>2.6.22</w:t>
            </w:r>
            <w:r w:rsidR="00813F33">
              <w:rPr>
                <w:noProof/>
                <w:sz w:val="22"/>
                <w:szCs w:val="22"/>
                <w:lang w:val="fr-FR" w:eastAsia="fr-FR"/>
              </w:rPr>
              <w:tab/>
            </w:r>
            <w:r w:rsidR="00813F33" w:rsidRPr="00FA7801">
              <w:rPr>
                <w:rStyle w:val="Hyperlien"/>
              </w:rPr>
              <w:t>TOP_NOTE</w:t>
            </w:r>
            <w:r w:rsidR="00813F33">
              <w:rPr>
                <w:noProof/>
                <w:webHidden/>
              </w:rPr>
              <w:tab/>
            </w:r>
            <w:r w:rsidR="00813F33">
              <w:rPr>
                <w:noProof/>
                <w:webHidden/>
              </w:rPr>
              <w:fldChar w:fldCharType="begin"/>
            </w:r>
            <w:r w:rsidR="00813F33">
              <w:rPr>
                <w:noProof/>
                <w:webHidden/>
              </w:rPr>
              <w:instrText xml:space="preserve"> PAGEREF _Toc29218935 \h </w:instrText>
            </w:r>
            <w:r w:rsidR="00813F33">
              <w:rPr>
                <w:noProof/>
                <w:webHidden/>
              </w:rPr>
            </w:r>
            <w:r w:rsidR="00813F33">
              <w:rPr>
                <w:noProof/>
                <w:webHidden/>
              </w:rPr>
              <w:fldChar w:fldCharType="separate"/>
            </w:r>
            <w:r w:rsidR="00813F33">
              <w:rPr>
                <w:noProof/>
                <w:webHidden/>
              </w:rPr>
              <w:t>19</w:t>
            </w:r>
            <w:r w:rsidR="00813F33">
              <w:rPr>
                <w:noProof/>
                <w:webHidden/>
              </w:rPr>
              <w:fldChar w:fldCharType="end"/>
            </w:r>
          </w:hyperlink>
        </w:p>
        <w:p w14:paraId="5F73FE60" w14:textId="564BAE90" w:rsidR="00813F33" w:rsidRDefault="00000000">
          <w:pPr>
            <w:pStyle w:val="TM3"/>
            <w:tabs>
              <w:tab w:val="left" w:pos="1320"/>
              <w:tab w:val="right" w:leader="dot" w:pos="8636"/>
            </w:tabs>
            <w:rPr>
              <w:noProof/>
              <w:sz w:val="22"/>
              <w:szCs w:val="22"/>
              <w:lang w:val="fr-FR" w:eastAsia="fr-FR"/>
            </w:rPr>
          </w:pPr>
          <w:hyperlink w:anchor="_Toc29218936" w:history="1">
            <w:r w:rsidR="00813F33" w:rsidRPr="00FA7801">
              <w:rPr>
                <w:rStyle w:val="Hyperlien"/>
                <w14:scene3d>
                  <w14:camera w14:prst="orthographicFront"/>
                  <w14:lightRig w14:rig="threePt" w14:dir="t">
                    <w14:rot w14:lat="0" w14:lon="0" w14:rev="0"/>
                  </w14:lightRig>
                </w14:scene3d>
              </w:rPr>
              <w:t>2.6.23</w:t>
            </w:r>
            <w:r w:rsidR="00813F33">
              <w:rPr>
                <w:noProof/>
                <w:sz w:val="22"/>
                <w:szCs w:val="22"/>
                <w:lang w:val="fr-FR" w:eastAsia="fr-FR"/>
              </w:rPr>
              <w:tab/>
            </w:r>
            <w:r w:rsidR="00813F33" w:rsidRPr="00FA7801">
              <w:rPr>
                <w:rStyle w:val="Hyperlien"/>
              </w:rPr>
              <w:t>TWOSIDE</w:t>
            </w:r>
            <w:r w:rsidR="00813F33">
              <w:rPr>
                <w:noProof/>
                <w:webHidden/>
              </w:rPr>
              <w:tab/>
            </w:r>
            <w:r w:rsidR="00813F33">
              <w:rPr>
                <w:noProof/>
                <w:webHidden/>
              </w:rPr>
              <w:fldChar w:fldCharType="begin"/>
            </w:r>
            <w:r w:rsidR="00813F33">
              <w:rPr>
                <w:noProof/>
                <w:webHidden/>
              </w:rPr>
              <w:instrText xml:space="preserve"> PAGEREF _Toc29218936 \h </w:instrText>
            </w:r>
            <w:r w:rsidR="00813F33">
              <w:rPr>
                <w:noProof/>
                <w:webHidden/>
              </w:rPr>
            </w:r>
            <w:r w:rsidR="00813F33">
              <w:rPr>
                <w:noProof/>
                <w:webHidden/>
              </w:rPr>
              <w:fldChar w:fldCharType="separate"/>
            </w:r>
            <w:r w:rsidR="00813F33">
              <w:rPr>
                <w:noProof/>
                <w:webHidden/>
              </w:rPr>
              <w:t>19</w:t>
            </w:r>
            <w:r w:rsidR="00813F33">
              <w:rPr>
                <w:noProof/>
                <w:webHidden/>
              </w:rPr>
              <w:fldChar w:fldCharType="end"/>
            </w:r>
          </w:hyperlink>
        </w:p>
        <w:p w14:paraId="7FF28B8D" w14:textId="5EDB9A57" w:rsidR="00813F33" w:rsidRDefault="00000000">
          <w:pPr>
            <w:pStyle w:val="TM3"/>
            <w:tabs>
              <w:tab w:val="left" w:pos="1320"/>
              <w:tab w:val="right" w:leader="dot" w:pos="8636"/>
            </w:tabs>
            <w:rPr>
              <w:noProof/>
              <w:sz w:val="22"/>
              <w:szCs w:val="22"/>
              <w:lang w:val="fr-FR" w:eastAsia="fr-FR"/>
            </w:rPr>
          </w:pPr>
          <w:hyperlink w:anchor="_Toc29218937" w:history="1">
            <w:r w:rsidR="00813F33" w:rsidRPr="00FA7801">
              <w:rPr>
                <w:rStyle w:val="Hyperlien"/>
                <w14:scene3d>
                  <w14:camera w14:prst="orthographicFront"/>
                  <w14:lightRig w14:rig="threePt" w14:dir="t">
                    <w14:rot w14:lat="0" w14:lon="0" w14:rev="0"/>
                  </w14:lightRig>
                </w14:scene3d>
              </w:rPr>
              <w:t>2.6.24</w:t>
            </w:r>
            <w:r w:rsidR="00813F33">
              <w:rPr>
                <w:noProof/>
                <w:sz w:val="22"/>
                <w:szCs w:val="22"/>
                <w:lang w:val="fr-FR" w:eastAsia="fr-FR"/>
              </w:rPr>
              <w:tab/>
            </w:r>
            <w:r w:rsidR="00813F33" w:rsidRPr="00FA7801">
              <w:rPr>
                <w:rStyle w:val="Hyperlien"/>
              </w:rPr>
              <w:t>TWOSIDE_FLIP</w:t>
            </w:r>
            <w:r w:rsidR="00813F33">
              <w:rPr>
                <w:noProof/>
                <w:webHidden/>
              </w:rPr>
              <w:tab/>
            </w:r>
            <w:r w:rsidR="00813F33">
              <w:rPr>
                <w:noProof/>
                <w:webHidden/>
              </w:rPr>
              <w:fldChar w:fldCharType="begin"/>
            </w:r>
            <w:r w:rsidR="00813F33">
              <w:rPr>
                <w:noProof/>
                <w:webHidden/>
              </w:rPr>
              <w:instrText xml:space="preserve"> PAGEREF _Toc29218937 \h </w:instrText>
            </w:r>
            <w:r w:rsidR="00813F33">
              <w:rPr>
                <w:noProof/>
                <w:webHidden/>
              </w:rPr>
            </w:r>
            <w:r w:rsidR="00813F33">
              <w:rPr>
                <w:noProof/>
                <w:webHidden/>
              </w:rPr>
              <w:fldChar w:fldCharType="separate"/>
            </w:r>
            <w:r w:rsidR="00813F33">
              <w:rPr>
                <w:noProof/>
                <w:webHidden/>
              </w:rPr>
              <w:t>19</w:t>
            </w:r>
            <w:r w:rsidR="00813F33">
              <w:rPr>
                <w:noProof/>
                <w:webHidden/>
              </w:rPr>
              <w:fldChar w:fldCharType="end"/>
            </w:r>
          </w:hyperlink>
        </w:p>
        <w:p w14:paraId="16E0A8E5" w14:textId="320F4ADE" w:rsidR="00813F33" w:rsidRDefault="00000000">
          <w:pPr>
            <w:pStyle w:val="TM3"/>
            <w:tabs>
              <w:tab w:val="left" w:pos="1320"/>
              <w:tab w:val="right" w:leader="dot" w:pos="8636"/>
            </w:tabs>
            <w:rPr>
              <w:noProof/>
              <w:sz w:val="22"/>
              <w:szCs w:val="22"/>
              <w:lang w:val="fr-FR" w:eastAsia="fr-FR"/>
            </w:rPr>
          </w:pPr>
          <w:hyperlink w:anchor="_Toc29218938" w:history="1">
            <w:r w:rsidR="00813F33" w:rsidRPr="00FA7801">
              <w:rPr>
                <w:rStyle w:val="Hyperlien"/>
                <w14:scene3d>
                  <w14:camera w14:prst="orthographicFront"/>
                  <w14:lightRig w14:rig="threePt" w14:dir="t">
                    <w14:rot w14:lat="0" w14:lon="0" w14:rev="0"/>
                  </w14:lightRig>
                </w14:scene3d>
              </w:rPr>
              <w:t>2.6.25</w:t>
            </w:r>
            <w:r w:rsidR="00813F33">
              <w:rPr>
                <w:noProof/>
                <w:sz w:val="22"/>
                <w:szCs w:val="22"/>
                <w:lang w:val="fr-FR" w:eastAsia="fr-FR"/>
              </w:rPr>
              <w:tab/>
            </w:r>
            <w:r w:rsidR="00813F33" w:rsidRPr="00FA7801">
              <w:rPr>
                <w:rStyle w:val="Hyperlien"/>
              </w:rPr>
              <w:t>TWOSIDE_FLOW</w:t>
            </w:r>
            <w:r w:rsidR="00813F33">
              <w:rPr>
                <w:noProof/>
                <w:webHidden/>
              </w:rPr>
              <w:tab/>
            </w:r>
            <w:r w:rsidR="00813F33">
              <w:rPr>
                <w:noProof/>
                <w:webHidden/>
              </w:rPr>
              <w:fldChar w:fldCharType="begin"/>
            </w:r>
            <w:r w:rsidR="00813F33">
              <w:rPr>
                <w:noProof/>
                <w:webHidden/>
              </w:rPr>
              <w:instrText xml:space="preserve"> PAGEREF _Toc29218938 \h </w:instrText>
            </w:r>
            <w:r w:rsidR="00813F33">
              <w:rPr>
                <w:noProof/>
                <w:webHidden/>
              </w:rPr>
            </w:r>
            <w:r w:rsidR="00813F33">
              <w:rPr>
                <w:noProof/>
                <w:webHidden/>
              </w:rPr>
              <w:fldChar w:fldCharType="separate"/>
            </w:r>
            <w:r w:rsidR="00813F33">
              <w:rPr>
                <w:noProof/>
                <w:webHidden/>
              </w:rPr>
              <w:t>19</w:t>
            </w:r>
            <w:r w:rsidR="00813F33">
              <w:rPr>
                <w:noProof/>
                <w:webHidden/>
              </w:rPr>
              <w:fldChar w:fldCharType="end"/>
            </w:r>
          </w:hyperlink>
        </w:p>
        <w:p w14:paraId="43BC18A8" w14:textId="4545D2A3" w:rsidR="00813F33" w:rsidRDefault="00000000">
          <w:pPr>
            <w:pStyle w:val="TM3"/>
            <w:tabs>
              <w:tab w:val="left" w:pos="1320"/>
              <w:tab w:val="right" w:leader="dot" w:pos="8636"/>
            </w:tabs>
            <w:rPr>
              <w:noProof/>
              <w:sz w:val="22"/>
              <w:szCs w:val="22"/>
              <w:lang w:val="fr-FR" w:eastAsia="fr-FR"/>
            </w:rPr>
          </w:pPr>
          <w:hyperlink w:anchor="_Toc29218939" w:history="1">
            <w:r w:rsidR="00813F33" w:rsidRPr="00FA7801">
              <w:rPr>
                <w:rStyle w:val="Hyperlien"/>
                <w14:scene3d>
                  <w14:camera w14:prst="orthographicFront"/>
                  <w14:lightRig w14:rig="threePt" w14:dir="t">
                    <w14:rot w14:lat="0" w14:lon="0" w14:rev="0"/>
                  </w14:lightRig>
                </w14:scene3d>
              </w:rPr>
              <w:t>2.6.26</w:t>
            </w:r>
            <w:r w:rsidR="00813F33">
              <w:rPr>
                <w:noProof/>
                <w:sz w:val="22"/>
                <w:szCs w:val="22"/>
                <w:lang w:val="fr-FR" w:eastAsia="fr-FR"/>
              </w:rPr>
              <w:tab/>
            </w:r>
            <w:r w:rsidR="00813F33" w:rsidRPr="00FA7801">
              <w:rPr>
                <w:rStyle w:val="Hyperlien"/>
              </w:rPr>
              <w:t>UNIT_BOX</w:t>
            </w:r>
            <w:r w:rsidR="00813F33">
              <w:rPr>
                <w:noProof/>
                <w:webHidden/>
              </w:rPr>
              <w:tab/>
            </w:r>
            <w:r w:rsidR="00813F33">
              <w:rPr>
                <w:noProof/>
                <w:webHidden/>
              </w:rPr>
              <w:fldChar w:fldCharType="begin"/>
            </w:r>
            <w:r w:rsidR="00813F33">
              <w:rPr>
                <w:noProof/>
                <w:webHidden/>
              </w:rPr>
              <w:instrText xml:space="preserve"> PAGEREF _Toc29218939 \h </w:instrText>
            </w:r>
            <w:r w:rsidR="00813F33">
              <w:rPr>
                <w:noProof/>
                <w:webHidden/>
              </w:rPr>
            </w:r>
            <w:r w:rsidR="00813F33">
              <w:rPr>
                <w:noProof/>
                <w:webHidden/>
              </w:rPr>
              <w:fldChar w:fldCharType="separate"/>
            </w:r>
            <w:r w:rsidR="00813F33">
              <w:rPr>
                <w:noProof/>
                <w:webHidden/>
              </w:rPr>
              <w:t>20</w:t>
            </w:r>
            <w:r w:rsidR="00813F33">
              <w:rPr>
                <w:noProof/>
                <w:webHidden/>
              </w:rPr>
              <w:fldChar w:fldCharType="end"/>
            </w:r>
          </w:hyperlink>
        </w:p>
        <w:p w14:paraId="220AB91A" w14:textId="7A5D1F50" w:rsidR="00813F33" w:rsidRDefault="00000000">
          <w:pPr>
            <w:pStyle w:val="TM3"/>
            <w:tabs>
              <w:tab w:val="left" w:pos="1320"/>
              <w:tab w:val="right" w:leader="dot" w:pos="8636"/>
            </w:tabs>
            <w:rPr>
              <w:noProof/>
              <w:sz w:val="22"/>
              <w:szCs w:val="22"/>
              <w:lang w:val="fr-FR" w:eastAsia="fr-FR"/>
            </w:rPr>
          </w:pPr>
          <w:hyperlink w:anchor="_Toc29218940" w:history="1">
            <w:r w:rsidR="00813F33" w:rsidRPr="00FA7801">
              <w:rPr>
                <w:rStyle w:val="Hyperlien"/>
                <w14:scene3d>
                  <w14:camera w14:prst="orthographicFront"/>
                  <w14:lightRig w14:rig="threePt" w14:dir="t">
                    <w14:rot w14:lat="0" w14:lon="0" w14:rev="0"/>
                  </w14:lightRig>
                </w14:scene3d>
              </w:rPr>
              <w:t>2.6.27</w:t>
            </w:r>
            <w:r w:rsidR="00813F33">
              <w:rPr>
                <w:noProof/>
                <w:sz w:val="22"/>
                <w:szCs w:val="22"/>
                <w:lang w:val="fr-FR" w:eastAsia="fr-FR"/>
              </w:rPr>
              <w:tab/>
            </w:r>
            <w:r w:rsidR="00813F33" w:rsidRPr="00FA7801">
              <w:rPr>
                <w:rStyle w:val="Hyperlien"/>
              </w:rPr>
              <w:t>UNIT_INDENT-UNIT_INDENT2</w:t>
            </w:r>
            <w:r w:rsidR="00813F33">
              <w:rPr>
                <w:noProof/>
                <w:webHidden/>
              </w:rPr>
              <w:tab/>
            </w:r>
            <w:r w:rsidR="00813F33">
              <w:rPr>
                <w:noProof/>
                <w:webHidden/>
              </w:rPr>
              <w:fldChar w:fldCharType="begin"/>
            </w:r>
            <w:r w:rsidR="00813F33">
              <w:rPr>
                <w:noProof/>
                <w:webHidden/>
              </w:rPr>
              <w:instrText xml:space="preserve"> PAGEREF _Toc29218940 \h </w:instrText>
            </w:r>
            <w:r w:rsidR="00813F33">
              <w:rPr>
                <w:noProof/>
                <w:webHidden/>
              </w:rPr>
            </w:r>
            <w:r w:rsidR="00813F33">
              <w:rPr>
                <w:noProof/>
                <w:webHidden/>
              </w:rPr>
              <w:fldChar w:fldCharType="separate"/>
            </w:r>
            <w:r w:rsidR="00813F33">
              <w:rPr>
                <w:noProof/>
                <w:webHidden/>
              </w:rPr>
              <w:t>20</w:t>
            </w:r>
            <w:r w:rsidR="00813F33">
              <w:rPr>
                <w:noProof/>
                <w:webHidden/>
              </w:rPr>
              <w:fldChar w:fldCharType="end"/>
            </w:r>
          </w:hyperlink>
        </w:p>
        <w:p w14:paraId="106BECA5" w14:textId="3DD9DC9A" w:rsidR="00813F33" w:rsidRDefault="00000000">
          <w:pPr>
            <w:pStyle w:val="TM3"/>
            <w:tabs>
              <w:tab w:val="left" w:pos="1320"/>
              <w:tab w:val="right" w:leader="dot" w:pos="8636"/>
            </w:tabs>
            <w:rPr>
              <w:noProof/>
              <w:sz w:val="22"/>
              <w:szCs w:val="22"/>
              <w:lang w:val="fr-FR" w:eastAsia="fr-FR"/>
            </w:rPr>
          </w:pPr>
          <w:hyperlink w:anchor="_Toc29218941" w:history="1">
            <w:r w:rsidR="00813F33" w:rsidRPr="00FA7801">
              <w:rPr>
                <w:rStyle w:val="Hyperlien"/>
                <w14:scene3d>
                  <w14:camera w14:prst="orthographicFront"/>
                  <w14:lightRig w14:rig="threePt" w14:dir="t">
                    <w14:rot w14:lat="0" w14:lon="0" w14:rev="0"/>
                  </w14:lightRig>
                </w14:scene3d>
              </w:rPr>
              <w:t>2.6.28</w:t>
            </w:r>
            <w:r w:rsidR="00813F33">
              <w:rPr>
                <w:noProof/>
                <w:sz w:val="22"/>
                <w:szCs w:val="22"/>
                <w:lang w:val="fr-FR" w:eastAsia="fr-FR"/>
              </w:rPr>
              <w:tab/>
            </w:r>
            <w:r w:rsidR="00813F33" w:rsidRPr="00FA7801">
              <w:rPr>
                <w:rStyle w:val="Hyperlien"/>
              </w:rPr>
              <w:t>UNIT_LINE</w:t>
            </w:r>
            <w:r w:rsidR="00813F33">
              <w:rPr>
                <w:noProof/>
                <w:webHidden/>
              </w:rPr>
              <w:tab/>
            </w:r>
            <w:r w:rsidR="00813F33">
              <w:rPr>
                <w:noProof/>
                <w:webHidden/>
              </w:rPr>
              <w:fldChar w:fldCharType="begin"/>
            </w:r>
            <w:r w:rsidR="00813F33">
              <w:rPr>
                <w:noProof/>
                <w:webHidden/>
              </w:rPr>
              <w:instrText xml:space="preserve"> PAGEREF _Toc29218941 \h </w:instrText>
            </w:r>
            <w:r w:rsidR="00813F33">
              <w:rPr>
                <w:noProof/>
                <w:webHidden/>
              </w:rPr>
            </w:r>
            <w:r w:rsidR="00813F33">
              <w:rPr>
                <w:noProof/>
                <w:webHidden/>
              </w:rPr>
              <w:fldChar w:fldCharType="separate"/>
            </w:r>
            <w:r w:rsidR="00813F33">
              <w:rPr>
                <w:noProof/>
                <w:webHidden/>
              </w:rPr>
              <w:t>21</w:t>
            </w:r>
            <w:r w:rsidR="00813F33">
              <w:rPr>
                <w:noProof/>
                <w:webHidden/>
              </w:rPr>
              <w:fldChar w:fldCharType="end"/>
            </w:r>
          </w:hyperlink>
        </w:p>
        <w:p w14:paraId="17623363" w14:textId="5A5E9C55" w:rsidR="00813F33" w:rsidRDefault="00000000">
          <w:pPr>
            <w:pStyle w:val="TM3"/>
            <w:tabs>
              <w:tab w:val="left" w:pos="1320"/>
              <w:tab w:val="right" w:leader="dot" w:pos="8636"/>
            </w:tabs>
            <w:rPr>
              <w:noProof/>
              <w:sz w:val="22"/>
              <w:szCs w:val="22"/>
              <w:lang w:val="fr-FR" w:eastAsia="fr-FR"/>
            </w:rPr>
          </w:pPr>
          <w:hyperlink w:anchor="_Toc29218942" w:history="1">
            <w:r w:rsidR="00813F33" w:rsidRPr="00FA7801">
              <w:rPr>
                <w:rStyle w:val="Hyperlien"/>
                <w14:scene3d>
                  <w14:camera w14:prst="orthographicFront"/>
                  <w14:lightRig w14:rig="threePt" w14:dir="t">
                    <w14:rot w14:lat="0" w14:lon="0" w14:rev="0"/>
                  </w14:lightRig>
                </w14:scene3d>
              </w:rPr>
              <w:t>2.6.29</w:t>
            </w:r>
            <w:r w:rsidR="00813F33">
              <w:rPr>
                <w:noProof/>
                <w:sz w:val="22"/>
                <w:szCs w:val="22"/>
                <w:lang w:val="fr-FR" w:eastAsia="fr-FR"/>
              </w:rPr>
              <w:tab/>
            </w:r>
            <w:r w:rsidR="00813F33" w:rsidRPr="00FA7801">
              <w:rPr>
                <w:rStyle w:val="Hyperlien"/>
              </w:rPr>
              <w:t>UNITS WITH EMBEDDED UNITS</w:t>
            </w:r>
            <w:r w:rsidR="00813F33">
              <w:rPr>
                <w:noProof/>
                <w:webHidden/>
              </w:rPr>
              <w:tab/>
            </w:r>
            <w:r w:rsidR="00813F33">
              <w:rPr>
                <w:noProof/>
                <w:webHidden/>
              </w:rPr>
              <w:fldChar w:fldCharType="begin"/>
            </w:r>
            <w:r w:rsidR="00813F33">
              <w:rPr>
                <w:noProof/>
                <w:webHidden/>
              </w:rPr>
              <w:instrText xml:space="preserve"> PAGEREF _Toc29218942 \h </w:instrText>
            </w:r>
            <w:r w:rsidR="00813F33">
              <w:rPr>
                <w:noProof/>
                <w:webHidden/>
              </w:rPr>
            </w:r>
            <w:r w:rsidR="00813F33">
              <w:rPr>
                <w:noProof/>
                <w:webHidden/>
              </w:rPr>
              <w:fldChar w:fldCharType="separate"/>
            </w:r>
            <w:r w:rsidR="00813F33">
              <w:rPr>
                <w:noProof/>
                <w:webHidden/>
              </w:rPr>
              <w:t>21</w:t>
            </w:r>
            <w:r w:rsidR="00813F33">
              <w:rPr>
                <w:noProof/>
                <w:webHidden/>
              </w:rPr>
              <w:fldChar w:fldCharType="end"/>
            </w:r>
          </w:hyperlink>
        </w:p>
        <w:p w14:paraId="2D5A0E58" w14:textId="6FE7D3E0" w:rsidR="00813F33" w:rsidRDefault="00000000">
          <w:pPr>
            <w:pStyle w:val="TM3"/>
            <w:tabs>
              <w:tab w:val="left" w:pos="1320"/>
              <w:tab w:val="right" w:leader="dot" w:pos="8636"/>
            </w:tabs>
            <w:rPr>
              <w:noProof/>
              <w:sz w:val="22"/>
              <w:szCs w:val="22"/>
              <w:lang w:val="fr-FR" w:eastAsia="fr-FR"/>
            </w:rPr>
          </w:pPr>
          <w:hyperlink w:anchor="_Toc29218943" w:history="1">
            <w:r w:rsidR="00813F33" w:rsidRPr="00FA7801">
              <w:rPr>
                <w:rStyle w:val="Hyperlien"/>
                <w14:scene3d>
                  <w14:camera w14:prst="orthographicFront"/>
                  <w14:lightRig w14:rig="threePt" w14:dir="t">
                    <w14:rot w14:lat="0" w14:lon="0" w14:rev="0"/>
                  </w14:lightRig>
                </w14:scene3d>
              </w:rPr>
              <w:t>2.6.30</w:t>
            </w:r>
            <w:r w:rsidR="00813F33">
              <w:rPr>
                <w:noProof/>
                <w:sz w:val="22"/>
                <w:szCs w:val="22"/>
                <w:lang w:val="fr-FR" w:eastAsia="fr-FR"/>
              </w:rPr>
              <w:tab/>
            </w:r>
            <w:r w:rsidR="00813F33" w:rsidRPr="00FA7801">
              <w:rPr>
                <w:rStyle w:val="Hyperlien"/>
              </w:rPr>
              <w:t>WAVE</w:t>
            </w:r>
            <w:r w:rsidR="00813F33">
              <w:rPr>
                <w:noProof/>
                <w:webHidden/>
              </w:rPr>
              <w:tab/>
            </w:r>
            <w:r w:rsidR="00813F33">
              <w:rPr>
                <w:noProof/>
                <w:webHidden/>
              </w:rPr>
              <w:fldChar w:fldCharType="begin"/>
            </w:r>
            <w:r w:rsidR="00813F33">
              <w:rPr>
                <w:noProof/>
                <w:webHidden/>
              </w:rPr>
              <w:instrText xml:space="preserve"> PAGEREF _Toc29218943 \h </w:instrText>
            </w:r>
            <w:r w:rsidR="00813F33">
              <w:rPr>
                <w:noProof/>
                <w:webHidden/>
              </w:rPr>
            </w:r>
            <w:r w:rsidR="00813F33">
              <w:rPr>
                <w:noProof/>
                <w:webHidden/>
              </w:rPr>
              <w:fldChar w:fldCharType="separate"/>
            </w:r>
            <w:r w:rsidR="00813F33">
              <w:rPr>
                <w:noProof/>
                <w:webHidden/>
              </w:rPr>
              <w:t>22</w:t>
            </w:r>
            <w:r w:rsidR="00813F33">
              <w:rPr>
                <w:noProof/>
                <w:webHidden/>
              </w:rPr>
              <w:fldChar w:fldCharType="end"/>
            </w:r>
          </w:hyperlink>
        </w:p>
        <w:p w14:paraId="72E51457" w14:textId="514A9B8E" w:rsidR="00813F33" w:rsidRDefault="00000000">
          <w:pPr>
            <w:pStyle w:val="TM2"/>
            <w:rPr>
              <w:noProof/>
              <w:sz w:val="22"/>
              <w:szCs w:val="22"/>
              <w:lang w:val="fr-FR" w:eastAsia="fr-FR"/>
            </w:rPr>
          </w:pPr>
          <w:hyperlink w:anchor="_Toc29218944" w:history="1">
            <w:r w:rsidR="00813F33" w:rsidRPr="00FA7801">
              <w:rPr>
                <w:rStyle w:val="Hyperlien"/>
              </w:rPr>
              <w:t>2.7</w:t>
            </w:r>
            <w:r w:rsidR="00813F33">
              <w:rPr>
                <w:noProof/>
                <w:sz w:val="22"/>
                <w:szCs w:val="22"/>
                <w:lang w:val="fr-FR" w:eastAsia="fr-FR"/>
              </w:rPr>
              <w:tab/>
            </w:r>
            <w:r w:rsidR="00813F33" w:rsidRPr="00FA7801">
              <w:rPr>
                <w:rStyle w:val="Hyperlien"/>
              </w:rPr>
              <w:t>Missing values</w:t>
            </w:r>
            <w:r w:rsidR="00813F33">
              <w:rPr>
                <w:noProof/>
                <w:webHidden/>
              </w:rPr>
              <w:tab/>
            </w:r>
            <w:r w:rsidR="00813F33">
              <w:rPr>
                <w:noProof/>
                <w:webHidden/>
              </w:rPr>
              <w:fldChar w:fldCharType="begin"/>
            </w:r>
            <w:r w:rsidR="00813F33">
              <w:rPr>
                <w:noProof/>
                <w:webHidden/>
              </w:rPr>
              <w:instrText xml:space="preserve"> PAGEREF _Toc29218944 \h </w:instrText>
            </w:r>
            <w:r w:rsidR="00813F33">
              <w:rPr>
                <w:noProof/>
                <w:webHidden/>
              </w:rPr>
            </w:r>
            <w:r w:rsidR="00813F33">
              <w:rPr>
                <w:noProof/>
                <w:webHidden/>
              </w:rPr>
              <w:fldChar w:fldCharType="separate"/>
            </w:r>
            <w:r w:rsidR="00813F33">
              <w:rPr>
                <w:noProof/>
                <w:webHidden/>
              </w:rPr>
              <w:t>23</w:t>
            </w:r>
            <w:r w:rsidR="00813F33">
              <w:rPr>
                <w:noProof/>
                <w:webHidden/>
              </w:rPr>
              <w:fldChar w:fldCharType="end"/>
            </w:r>
          </w:hyperlink>
        </w:p>
        <w:p w14:paraId="594A4DA8" w14:textId="3D5FEA37" w:rsidR="00813F33" w:rsidRDefault="00000000">
          <w:pPr>
            <w:pStyle w:val="TM2"/>
            <w:rPr>
              <w:noProof/>
              <w:sz w:val="22"/>
              <w:szCs w:val="22"/>
              <w:lang w:val="fr-FR" w:eastAsia="fr-FR"/>
            </w:rPr>
          </w:pPr>
          <w:hyperlink w:anchor="_Toc29218945" w:history="1">
            <w:r w:rsidR="00813F33" w:rsidRPr="00FA7801">
              <w:rPr>
                <w:rStyle w:val="Hyperlien"/>
              </w:rPr>
              <w:t>2.8</w:t>
            </w:r>
            <w:r w:rsidR="00813F33">
              <w:rPr>
                <w:noProof/>
                <w:sz w:val="22"/>
                <w:szCs w:val="22"/>
                <w:lang w:val="fr-FR" w:eastAsia="fr-FR"/>
              </w:rPr>
              <w:tab/>
            </w:r>
            <w:r w:rsidR="00813F33" w:rsidRPr="00FA7801">
              <w:rPr>
                <w:rStyle w:val="Hyperlien"/>
              </w:rPr>
              <w:t>Generated files</w:t>
            </w:r>
            <w:r w:rsidR="00813F33">
              <w:rPr>
                <w:noProof/>
                <w:webHidden/>
              </w:rPr>
              <w:tab/>
            </w:r>
            <w:r w:rsidR="00813F33">
              <w:rPr>
                <w:noProof/>
                <w:webHidden/>
              </w:rPr>
              <w:fldChar w:fldCharType="begin"/>
            </w:r>
            <w:r w:rsidR="00813F33">
              <w:rPr>
                <w:noProof/>
                <w:webHidden/>
              </w:rPr>
              <w:instrText xml:space="preserve"> PAGEREF _Toc29218945 \h </w:instrText>
            </w:r>
            <w:r w:rsidR="00813F33">
              <w:rPr>
                <w:noProof/>
                <w:webHidden/>
              </w:rPr>
            </w:r>
            <w:r w:rsidR="00813F33">
              <w:rPr>
                <w:noProof/>
                <w:webHidden/>
              </w:rPr>
              <w:fldChar w:fldCharType="separate"/>
            </w:r>
            <w:r w:rsidR="00813F33">
              <w:rPr>
                <w:noProof/>
                <w:webHidden/>
              </w:rPr>
              <w:t>23</w:t>
            </w:r>
            <w:r w:rsidR="00813F33">
              <w:rPr>
                <w:noProof/>
                <w:webHidden/>
              </w:rPr>
              <w:fldChar w:fldCharType="end"/>
            </w:r>
          </w:hyperlink>
        </w:p>
        <w:p w14:paraId="12921035" w14:textId="553CA823" w:rsidR="00813F33" w:rsidRDefault="00000000">
          <w:pPr>
            <w:pStyle w:val="TM1"/>
            <w:rPr>
              <w:noProof/>
              <w:sz w:val="22"/>
              <w:szCs w:val="22"/>
              <w:lang w:val="fr-FR" w:eastAsia="fr-FR"/>
            </w:rPr>
          </w:pPr>
          <w:hyperlink w:anchor="_Toc29218946" w:history="1">
            <w:r w:rsidR="00813F33" w:rsidRPr="00FA7801">
              <w:rPr>
                <w:rStyle w:val="Hyperlien"/>
                <w:lang w:eastAsia="fr-CA"/>
              </w:rPr>
              <w:t>3</w:t>
            </w:r>
            <w:r w:rsidR="00813F33">
              <w:rPr>
                <w:noProof/>
                <w:sz w:val="22"/>
                <w:szCs w:val="22"/>
                <w:lang w:val="fr-FR" w:eastAsia="fr-FR"/>
              </w:rPr>
              <w:tab/>
            </w:r>
            <w:r w:rsidR="00813F33" w:rsidRPr="00FA7801">
              <w:rPr>
                <w:rStyle w:val="Hyperlien"/>
                <w:lang w:eastAsia="fr-CA"/>
              </w:rPr>
              <w:t>REFERENCES</w:t>
            </w:r>
            <w:r w:rsidR="00813F33">
              <w:rPr>
                <w:noProof/>
                <w:webHidden/>
              </w:rPr>
              <w:tab/>
            </w:r>
            <w:r w:rsidR="00813F33">
              <w:rPr>
                <w:noProof/>
                <w:webHidden/>
              </w:rPr>
              <w:fldChar w:fldCharType="begin"/>
            </w:r>
            <w:r w:rsidR="00813F33">
              <w:rPr>
                <w:noProof/>
                <w:webHidden/>
              </w:rPr>
              <w:instrText xml:space="preserve"> PAGEREF _Toc29218946 \h </w:instrText>
            </w:r>
            <w:r w:rsidR="00813F33">
              <w:rPr>
                <w:noProof/>
                <w:webHidden/>
              </w:rPr>
            </w:r>
            <w:r w:rsidR="00813F33">
              <w:rPr>
                <w:noProof/>
                <w:webHidden/>
              </w:rPr>
              <w:fldChar w:fldCharType="separate"/>
            </w:r>
            <w:r w:rsidR="00813F33">
              <w:rPr>
                <w:noProof/>
                <w:webHidden/>
              </w:rPr>
              <w:t>25</w:t>
            </w:r>
            <w:r w:rsidR="00813F33">
              <w:rPr>
                <w:noProof/>
                <w:webHidden/>
              </w:rPr>
              <w:fldChar w:fldCharType="end"/>
            </w:r>
          </w:hyperlink>
        </w:p>
        <w:p w14:paraId="0884837F" w14:textId="25DEBFD4" w:rsidR="00813F33" w:rsidRDefault="00000000">
          <w:pPr>
            <w:pStyle w:val="TM1"/>
            <w:rPr>
              <w:noProof/>
              <w:sz w:val="22"/>
              <w:szCs w:val="22"/>
              <w:lang w:val="fr-FR" w:eastAsia="fr-FR"/>
            </w:rPr>
          </w:pPr>
          <w:hyperlink w:anchor="_Toc29218947" w:history="1">
            <w:r w:rsidR="00813F33" w:rsidRPr="00FA7801">
              <w:rPr>
                <w:rStyle w:val="Hyperlien"/>
              </w:rPr>
              <w:t>4</w:t>
            </w:r>
            <w:r w:rsidR="00813F33">
              <w:rPr>
                <w:noProof/>
                <w:sz w:val="22"/>
                <w:szCs w:val="22"/>
                <w:lang w:val="fr-FR" w:eastAsia="fr-FR"/>
              </w:rPr>
              <w:tab/>
            </w:r>
            <w:r w:rsidR="00813F33" w:rsidRPr="00FA7801">
              <w:rPr>
                <w:rStyle w:val="Hyperlien"/>
              </w:rPr>
              <w:t>APPENDIX</w:t>
            </w:r>
            <w:r w:rsidR="00813F33">
              <w:rPr>
                <w:noProof/>
                <w:webHidden/>
              </w:rPr>
              <w:tab/>
            </w:r>
            <w:r w:rsidR="00813F33">
              <w:rPr>
                <w:noProof/>
                <w:webHidden/>
              </w:rPr>
              <w:fldChar w:fldCharType="begin"/>
            </w:r>
            <w:r w:rsidR="00813F33">
              <w:rPr>
                <w:noProof/>
                <w:webHidden/>
              </w:rPr>
              <w:instrText xml:space="preserve"> PAGEREF _Toc29218947 \h </w:instrText>
            </w:r>
            <w:r w:rsidR="00813F33">
              <w:rPr>
                <w:noProof/>
                <w:webHidden/>
              </w:rPr>
            </w:r>
            <w:r w:rsidR="00813F33">
              <w:rPr>
                <w:noProof/>
                <w:webHidden/>
              </w:rPr>
              <w:fldChar w:fldCharType="separate"/>
            </w:r>
            <w:r w:rsidR="00813F33">
              <w:rPr>
                <w:noProof/>
                <w:webHidden/>
              </w:rPr>
              <w:t>27</w:t>
            </w:r>
            <w:r w:rsidR="00813F33">
              <w:rPr>
                <w:noProof/>
                <w:webHidden/>
              </w:rPr>
              <w:fldChar w:fldCharType="end"/>
            </w:r>
          </w:hyperlink>
        </w:p>
        <w:p w14:paraId="5EB54220" w14:textId="76713FC3" w:rsidR="00813F33" w:rsidRDefault="00000000">
          <w:pPr>
            <w:pStyle w:val="TM2"/>
            <w:rPr>
              <w:noProof/>
              <w:sz w:val="22"/>
              <w:szCs w:val="22"/>
              <w:lang w:val="fr-FR" w:eastAsia="fr-FR"/>
            </w:rPr>
          </w:pPr>
          <w:hyperlink w:anchor="_Toc29218948" w:history="1">
            <w:r w:rsidR="00813F33" w:rsidRPr="00FA7801">
              <w:rPr>
                <w:rStyle w:val="Hyperlien"/>
              </w:rPr>
              <w:t>4.1</w:t>
            </w:r>
            <w:r w:rsidR="00813F33">
              <w:rPr>
                <w:noProof/>
                <w:sz w:val="22"/>
                <w:szCs w:val="22"/>
                <w:lang w:val="fr-FR" w:eastAsia="fr-FR"/>
              </w:rPr>
              <w:tab/>
            </w:r>
            <w:r w:rsidR="00813F33" w:rsidRPr="00FA7801">
              <w:rPr>
                <w:rStyle w:val="Hyperlien"/>
              </w:rPr>
              <w:t>Problems and Errors</w:t>
            </w:r>
            <w:r w:rsidR="00813F33">
              <w:rPr>
                <w:noProof/>
                <w:webHidden/>
              </w:rPr>
              <w:tab/>
            </w:r>
            <w:r w:rsidR="00813F33">
              <w:rPr>
                <w:noProof/>
                <w:webHidden/>
              </w:rPr>
              <w:fldChar w:fldCharType="begin"/>
            </w:r>
            <w:r w:rsidR="00813F33">
              <w:rPr>
                <w:noProof/>
                <w:webHidden/>
              </w:rPr>
              <w:instrText xml:space="preserve"> PAGEREF _Toc29218948 \h </w:instrText>
            </w:r>
            <w:r w:rsidR="00813F33">
              <w:rPr>
                <w:noProof/>
                <w:webHidden/>
              </w:rPr>
            </w:r>
            <w:r w:rsidR="00813F33">
              <w:rPr>
                <w:noProof/>
                <w:webHidden/>
              </w:rPr>
              <w:fldChar w:fldCharType="separate"/>
            </w:r>
            <w:r w:rsidR="00813F33">
              <w:rPr>
                <w:noProof/>
                <w:webHidden/>
              </w:rPr>
              <w:t>27</w:t>
            </w:r>
            <w:r w:rsidR="00813F33">
              <w:rPr>
                <w:noProof/>
                <w:webHidden/>
              </w:rPr>
              <w:fldChar w:fldCharType="end"/>
            </w:r>
          </w:hyperlink>
        </w:p>
        <w:p w14:paraId="6AB6BF28" w14:textId="65BDCDBE" w:rsidR="00813F33" w:rsidRDefault="00000000">
          <w:pPr>
            <w:pStyle w:val="TM1"/>
            <w:rPr>
              <w:noProof/>
              <w:sz w:val="22"/>
              <w:szCs w:val="22"/>
              <w:lang w:val="fr-FR" w:eastAsia="fr-FR"/>
            </w:rPr>
          </w:pPr>
          <w:hyperlink w:anchor="_Toc29218949" w:history="1">
            <w:r w:rsidR="00813F33" w:rsidRPr="00FA7801">
              <w:rPr>
                <w:rStyle w:val="Hyperlien"/>
              </w:rPr>
              <w:t>5</w:t>
            </w:r>
            <w:r w:rsidR="00813F33">
              <w:rPr>
                <w:noProof/>
                <w:sz w:val="22"/>
                <w:szCs w:val="22"/>
                <w:lang w:val="fr-FR" w:eastAsia="fr-FR"/>
              </w:rPr>
              <w:tab/>
            </w:r>
            <w:r w:rsidR="00813F33" w:rsidRPr="00FA7801">
              <w:rPr>
                <w:rStyle w:val="Hyperlien"/>
              </w:rPr>
              <w:t>ANNEXES</w:t>
            </w:r>
            <w:r w:rsidR="00813F33">
              <w:rPr>
                <w:noProof/>
                <w:webHidden/>
              </w:rPr>
              <w:tab/>
            </w:r>
            <w:r w:rsidR="00813F33">
              <w:rPr>
                <w:noProof/>
                <w:webHidden/>
              </w:rPr>
              <w:fldChar w:fldCharType="begin"/>
            </w:r>
            <w:r w:rsidR="00813F33">
              <w:rPr>
                <w:noProof/>
                <w:webHidden/>
              </w:rPr>
              <w:instrText xml:space="preserve"> PAGEREF _Toc29218949 \h </w:instrText>
            </w:r>
            <w:r w:rsidR="00813F33">
              <w:rPr>
                <w:noProof/>
                <w:webHidden/>
              </w:rPr>
            </w:r>
            <w:r w:rsidR="00813F33">
              <w:rPr>
                <w:noProof/>
                <w:webHidden/>
              </w:rPr>
              <w:fldChar w:fldCharType="separate"/>
            </w:r>
            <w:r w:rsidR="00813F33">
              <w:rPr>
                <w:noProof/>
                <w:webHidden/>
              </w:rPr>
              <w:t>28</w:t>
            </w:r>
            <w:r w:rsidR="00813F33">
              <w:rPr>
                <w:noProof/>
                <w:webHidden/>
              </w:rPr>
              <w:fldChar w:fldCharType="end"/>
            </w:r>
          </w:hyperlink>
        </w:p>
        <w:p w14:paraId="7FD05332" w14:textId="1E996E08" w:rsidR="00813F33" w:rsidRDefault="00000000">
          <w:pPr>
            <w:pStyle w:val="TM2"/>
            <w:rPr>
              <w:noProof/>
              <w:sz w:val="22"/>
              <w:szCs w:val="22"/>
              <w:lang w:val="fr-FR" w:eastAsia="fr-FR"/>
            </w:rPr>
          </w:pPr>
          <w:hyperlink w:anchor="_Toc29218950" w:history="1">
            <w:r w:rsidR="00813F33" w:rsidRPr="00FA7801">
              <w:rPr>
                <w:rStyle w:val="Hyperlien"/>
              </w:rPr>
              <w:t>5.1</w:t>
            </w:r>
            <w:r w:rsidR="00813F33">
              <w:rPr>
                <w:noProof/>
                <w:sz w:val="22"/>
                <w:szCs w:val="22"/>
                <w:lang w:val="fr-FR" w:eastAsia="fr-FR"/>
              </w:rPr>
              <w:tab/>
            </w:r>
            <w:r w:rsidR="00813F33" w:rsidRPr="00FA7801">
              <w:rPr>
                <w:rStyle w:val="Hyperlien"/>
              </w:rPr>
              <w:t>Resulting legend graphic</w:t>
            </w:r>
            <w:r w:rsidR="00813F33">
              <w:rPr>
                <w:noProof/>
                <w:webHidden/>
              </w:rPr>
              <w:tab/>
            </w:r>
            <w:r w:rsidR="00813F33">
              <w:rPr>
                <w:noProof/>
                <w:webHidden/>
              </w:rPr>
              <w:fldChar w:fldCharType="begin"/>
            </w:r>
            <w:r w:rsidR="00813F33">
              <w:rPr>
                <w:noProof/>
                <w:webHidden/>
              </w:rPr>
              <w:instrText xml:space="preserve"> PAGEREF _Toc29218950 \h </w:instrText>
            </w:r>
            <w:r w:rsidR="00813F33">
              <w:rPr>
                <w:noProof/>
                <w:webHidden/>
              </w:rPr>
            </w:r>
            <w:r w:rsidR="00813F33">
              <w:rPr>
                <w:noProof/>
                <w:webHidden/>
              </w:rPr>
              <w:fldChar w:fldCharType="separate"/>
            </w:r>
            <w:r w:rsidR="00813F33">
              <w:rPr>
                <w:noProof/>
                <w:webHidden/>
              </w:rPr>
              <w:t>28</w:t>
            </w:r>
            <w:r w:rsidR="00813F33">
              <w:rPr>
                <w:noProof/>
                <w:webHidden/>
              </w:rPr>
              <w:fldChar w:fldCharType="end"/>
            </w:r>
          </w:hyperlink>
        </w:p>
        <w:p w14:paraId="7614940E" w14:textId="6CC78872" w:rsidR="00813F33" w:rsidRDefault="00000000">
          <w:pPr>
            <w:pStyle w:val="TM2"/>
            <w:rPr>
              <w:noProof/>
              <w:sz w:val="22"/>
              <w:szCs w:val="22"/>
              <w:lang w:val="fr-FR" w:eastAsia="fr-FR"/>
            </w:rPr>
          </w:pPr>
          <w:hyperlink w:anchor="_Toc29218951" w:history="1">
            <w:r w:rsidR="00813F33" w:rsidRPr="00FA7801">
              <w:rPr>
                <w:rStyle w:val="Hyperlien"/>
              </w:rPr>
              <w:t>5.2</w:t>
            </w:r>
            <w:r w:rsidR="00813F33">
              <w:rPr>
                <w:noProof/>
                <w:sz w:val="22"/>
                <w:szCs w:val="22"/>
                <w:lang w:val="fr-FR" w:eastAsia="fr-FR"/>
              </w:rPr>
              <w:tab/>
            </w:r>
            <w:r w:rsidR="00813F33" w:rsidRPr="00FA7801">
              <w:rPr>
                <w:rStyle w:val="Hyperlien"/>
              </w:rPr>
              <w:t>Resulting legend table</w:t>
            </w:r>
            <w:r w:rsidR="00813F33">
              <w:rPr>
                <w:noProof/>
                <w:webHidden/>
              </w:rPr>
              <w:tab/>
            </w:r>
            <w:r w:rsidR="00813F33">
              <w:rPr>
                <w:noProof/>
                <w:webHidden/>
              </w:rPr>
              <w:fldChar w:fldCharType="begin"/>
            </w:r>
            <w:r w:rsidR="00813F33">
              <w:rPr>
                <w:noProof/>
                <w:webHidden/>
              </w:rPr>
              <w:instrText xml:space="preserve"> PAGEREF _Toc29218951 \h </w:instrText>
            </w:r>
            <w:r w:rsidR="00813F33">
              <w:rPr>
                <w:noProof/>
                <w:webHidden/>
              </w:rPr>
            </w:r>
            <w:r w:rsidR="00813F33">
              <w:rPr>
                <w:noProof/>
                <w:webHidden/>
              </w:rPr>
              <w:fldChar w:fldCharType="separate"/>
            </w:r>
            <w:r w:rsidR="00813F33">
              <w:rPr>
                <w:noProof/>
                <w:webHidden/>
              </w:rPr>
              <w:t>30</w:t>
            </w:r>
            <w:r w:rsidR="00813F33">
              <w:rPr>
                <w:noProof/>
                <w:webHidden/>
              </w:rPr>
              <w:fldChar w:fldCharType="end"/>
            </w:r>
          </w:hyperlink>
        </w:p>
        <w:p w14:paraId="0E80D6B3" w14:textId="57C7A9ED" w:rsidR="00813F33" w:rsidRDefault="00000000">
          <w:pPr>
            <w:pStyle w:val="TM2"/>
            <w:rPr>
              <w:noProof/>
              <w:sz w:val="22"/>
              <w:szCs w:val="22"/>
              <w:lang w:val="fr-FR" w:eastAsia="fr-FR"/>
            </w:rPr>
          </w:pPr>
          <w:hyperlink w:anchor="_Toc29218952" w:history="1">
            <w:r w:rsidR="00813F33" w:rsidRPr="00FA7801">
              <w:rPr>
                <w:rStyle w:val="Hyperlien"/>
              </w:rPr>
              <w:t>5.3</w:t>
            </w:r>
            <w:r w:rsidR="00813F33">
              <w:rPr>
                <w:noProof/>
                <w:sz w:val="22"/>
                <w:szCs w:val="22"/>
                <w:lang w:val="fr-FR" w:eastAsia="fr-FR"/>
              </w:rPr>
              <w:tab/>
            </w:r>
            <w:r w:rsidR="00813F33" w:rsidRPr="00FA7801">
              <w:rPr>
                <w:rStyle w:val="Hyperlien"/>
              </w:rPr>
              <w:t>Configuration Table</w:t>
            </w:r>
            <w:r w:rsidR="00813F33">
              <w:rPr>
                <w:noProof/>
                <w:webHidden/>
              </w:rPr>
              <w:tab/>
            </w:r>
            <w:r w:rsidR="00813F33">
              <w:rPr>
                <w:noProof/>
                <w:webHidden/>
              </w:rPr>
              <w:fldChar w:fldCharType="begin"/>
            </w:r>
            <w:r w:rsidR="00813F33">
              <w:rPr>
                <w:noProof/>
                <w:webHidden/>
              </w:rPr>
              <w:instrText xml:space="preserve"> PAGEREF _Toc29218952 \h </w:instrText>
            </w:r>
            <w:r w:rsidR="00813F33">
              <w:rPr>
                <w:noProof/>
                <w:webHidden/>
              </w:rPr>
            </w:r>
            <w:r w:rsidR="00813F33">
              <w:rPr>
                <w:noProof/>
                <w:webHidden/>
              </w:rPr>
              <w:fldChar w:fldCharType="separate"/>
            </w:r>
            <w:r w:rsidR="00813F33">
              <w:rPr>
                <w:noProof/>
                <w:webHidden/>
              </w:rPr>
              <w:t>33</w:t>
            </w:r>
            <w:r w:rsidR="00813F33">
              <w:rPr>
                <w:noProof/>
                <w:webHidden/>
              </w:rPr>
              <w:fldChar w:fldCharType="end"/>
            </w:r>
          </w:hyperlink>
        </w:p>
        <w:p w14:paraId="02E113ED" w14:textId="7D34F5D5" w:rsidR="00A378FD" w:rsidRDefault="00A378FD">
          <w:r>
            <w:rPr>
              <w:b/>
              <w:bCs/>
              <w:noProof/>
            </w:rPr>
            <w:fldChar w:fldCharType="end"/>
          </w:r>
        </w:p>
      </w:sdtContent>
    </w:sdt>
    <w:p w14:paraId="53FECFB0" w14:textId="77777777" w:rsidR="00373E73" w:rsidRDefault="00373E73">
      <w:pPr>
        <w:jc w:val="left"/>
        <w:rPr>
          <w:caps/>
          <w:spacing w:val="15"/>
          <w:sz w:val="22"/>
          <w:szCs w:val="22"/>
        </w:rPr>
      </w:pPr>
      <w:r>
        <w:br w:type="page"/>
      </w:r>
    </w:p>
    <w:p w14:paraId="2EDB4CAE" w14:textId="00839BDB" w:rsidR="00EF1F58" w:rsidRDefault="00EF1F58" w:rsidP="00373E73">
      <w:pPr>
        <w:pStyle w:val="Titre1"/>
        <w:numPr>
          <w:ilvl w:val="0"/>
          <w:numId w:val="0"/>
        </w:numPr>
      </w:pPr>
      <w:bookmarkStart w:id="0" w:name="_Toc29218882"/>
      <w:r>
        <w:lastRenderedPageBreak/>
        <w:t>CONTACT INFORMATION</w:t>
      </w:r>
      <w:bookmarkEnd w:id="0"/>
    </w:p>
    <w:p w14:paraId="6C4FC3FF" w14:textId="77777777" w:rsidR="0017120B" w:rsidRDefault="0017120B" w:rsidP="00EF1F58">
      <w:pPr>
        <w:spacing w:before="20" w:after="240" w:line="200" w:lineRule="exact"/>
      </w:pPr>
    </w:p>
    <w:p w14:paraId="18D8EA2D" w14:textId="6731607F" w:rsidR="00EF1F58" w:rsidRDefault="00EF1F58" w:rsidP="00EF1F58">
      <w:pPr>
        <w:spacing w:before="20" w:after="240" w:line="200" w:lineRule="exact"/>
        <w:rPr>
          <w:b/>
        </w:rPr>
      </w:pPr>
      <w:r w:rsidRPr="00AA7452">
        <w:rPr>
          <w:b/>
        </w:rPr>
        <w:t xml:space="preserve">Contact for </w:t>
      </w:r>
      <w:r>
        <w:rPr>
          <w:b/>
        </w:rPr>
        <w:t>use of tools and technical issues</w:t>
      </w:r>
      <w:r w:rsidRPr="00AA7452">
        <w:rPr>
          <w:b/>
        </w:rPr>
        <w:t>:</w:t>
      </w:r>
    </w:p>
    <w:p w14:paraId="549C8235" w14:textId="77777777" w:rsidR="00EF1F58" w:rsidRDefault="00EF1F58" w:rsidP="00EF1F58">
      <w:pPr>
        <w:spacing w:before="20" w:after="40" w:line="200" w:lineRule="exact"/>
      </w:pPr>
      <w:r>
        <w:t>Gabriel Huot-Vézina</w:t>
      </w:r>
    </w:p>
    <w:p w14:paraId="133C1E7F" w14:textId="77777777" w:rsidR="00EF1F58" w:rsidRDefault="00EF1F58" w:rsidP="00EF1F58">
      <w:pPr>
        <w:spacing w:before="20" w:after="40" w:line="200" w:lineRule="exact"/>
      </w:pPr>
      <w:r>
        <w:t>Geological Survey of Canada (Québec)</w:t>
      </w:r>
    </w:p>
    <w:p w14:paraId="046AAF8E" w14:textId="4D25131F" w:rsidR="00EF1F58" w:rsidRDefault="00EF1F58" w:rsidP="00EF1F58">
      <w:pPr>
        <w:spacing w:before="20" w:after="40" w:line="200" w:lineRule="exact"/>
      </w:pPr>
      <w:r>
        <w:t>Phone: 418</w:t>
      </w:r>
      <w:r w:rsidR="003E5E22">
        <w:t>-</w:t>
      </w:r>
      <w:r>
        <w:t>654-</w:t>
      </w:r>
      <w:r w:rsidR="00274C1C">
        <w:t>3171</w:t>
      </w:r>
    </w:p>
    <w:p w14:paraId="518C23F4" w14:textId="1FBC1636" w:rsidR="000D312A" w:rsidRDefault="00EF1F58" w:rsidP="0017120B">
      <w:pPr>
        <w:spacing w:before="20" w:after="240" w:line="200" w:lineRule="exact"/>
        <w:rPr>
          <w:rStyle w:val="Hyperlien"/>
          <w:noProof w:val="0"/>
        </w:rPr>
      </w:pPr>
      <w:r>
        <w:t xml:space="preserve">Email: </w:t>
      </w:r>
      <w:hyperlink r:id="rId12" w:history="1">
        <w:r w:rsidR="003A4969" w:rsidRPr="00ED41E4">
          <w:rPr>
            <w:rStyle w:val="Hyperlien"/>
            <w:noProof w:val="0"/>
          </w:rPr>
          <w:t>gabriel.huot-vezina@nrcan-rncan.gc.ca</w:t>
        </w:r>
      </w:hyperlink>
      <w:r w:rsidR="003A4969">
        <w:t xml:space="preserve"> </w:t>
      </w:r>
    </w:p>
    <w:p w14:paraId="5B5F0ACD" w14:textId="7201A9D9" w:rsidR="009232D4" w:rsidRDefault="003E5E22" w:rsidP="00373E73">
      <w:pPr>
        <w:pStyle w:val="Titre1"/>
        <w:numPr>
          <w:ilvl w:val="0"/>
          <w:numId w:val="0"/>
        </w:numPr>
      </w:pPr>
      <w:bookmarkStart w:id="1" w:name="_Toc29218883"/>
      <w:r>
        <w:lastRenderedPageBreak/>
        <w:t>Suggestions for future versions</w:t>
      </w:r>
      <w:bookmarkEnd w:id="1"/>
    </w:p>
    <w:p w14:paraId="407F0B39" w14:textId="0EB42E8E" w:rsidR="0017120B" w:rsidRDefault="008815BD" w:rsidP="006D61B3">
      <w:pPr>
        <w:pStyle w:val="Paragraphedeliste"/>
        <w:numPr>
          <w:ilvl w:val="0"/>
          <w:numId w:val="3"/>
        </w:numPr>
      </w:pPr>
      <w:r>
        <w:t xml:space="preserve">Have a grouped </w:t>
      </w:r>
      <w:r w:rsidR="00A869DA">
        <w:t xml:space="preserve">graphic </w:t>
      </w:r>
      <w:r>
        <w:t xml:space="preserve">legend element that can </w:t>
      </w:r>
      <w:proofErr w:type="gramStart"/>
      <w:r>
        <w:t>move as a whole</w:t>
      </w:r>
      <w:proofErr w:type="gramEnd"/>
      <w:r>
        <w:t>.</w:t>
      </w:r>
      <w:r w:rsidR="003E5E22">
        <w:t xml:space="preserve"> </w:t>
      </w:r>
    </w:p>
    <w:p w14:paraId="36A76362" w14:textId="399A2B86" w:rsidR="00CF67E0" w:rsidRDefault="00CF67E0" w:rsidP="006D61B3">
      <w:pPr>
        <w:pStyle w:val="Paragraphedeliste"/>
        <w:numPr>
          <w:ilvl w:val="0"/>
          <w:numId w:val="3"/>
        </w:numPr>
      </w:pPr>
      <w:r>
        <w:t xml:space="preserve">Better </w:t>
      </w:r>
      <w:r w:rsidR="0079601B">
        <w:t xml:space="preserve">legend management in a </w:t>
      </w:r>
      <w:r>
        <w:t>Canadian Geoscience map</w:t>
      </w:r>
      <w:r w:rsidR="0079601B">
        <w:t xml:space="preserve"> template</w:t>
      </w:r>
      <w:r>
        <w:t xml:space="preserve">. </w:t>
      </w:r>
    </w:p>
    <w:p w14:paraId="1EF213AE" w14:textId="466AB22C" w:rsidR="00CF67E0" w:rsidRDefault="00CF67E0" w:rsidP="006D61B3">
      <w:pPr>
        <w:pStyle w:val="Paragraphedeliste"/>
        <w:numPr>
          <w:ilvl w:val="1"/>
          <w:numId w:val="3"/>
        </w:numPr>
      </w:pPr>
      <w:r>
        <w:t xml:space="preserve">Better fit </w:t>
      </w:r>
      <w:r w:rsidR="00465D28">
        <w:t xml:space="preserve">on the right side </w:t>
      </w:r>
      <w:r>
        <w:t>if left bracket</w:t>
      </w:r>
      <w:r w:rsidR="00465D28">
        <w:t>s</w:t>
      </w:r>
      <w:r>
        <w:t xml:space="preserve"> are found inside</w:t>
      </w:r>
      <w:r w:rsidR="00465D28">
        <w:t xml:space="preserve"> the</w:t>
      </w:r>
      <w:r>
        <w:t xml:space="preserve"> legend table.</w:t>
      </w:r>
    </w:p>
    <w:p w14:paraId="06AEB0B8" w14:textId="39FA6596" w:rsidR="00690429" w:rsidRDefault="00690429" w:rsidP="006D61B3">
      <w:pPr>
        <w:pStyle w:val="Paragraphedeliste"/>
        <w:numPr>
          <w:ilvl w:val="0"/>
          <w:numId w:val="3"/>
        </w:numPr>
      </w:pPr>
      <w:r>
        <w:t xml:space="preserve">Have a bit more space between a right bracket and </w:t>
      </w:r>
      <w:r w:rsidR="003E5E22">
        <w:t>its</w:t>
      </w:r>
      <w:r>
        <w:t xml:space="preserve"> related UNIT_BOX element. Mimic what is done with left bracket.</w:t>
      </w:r>
    </w:p>
    <w:p w14:paraId="5128532F" w14:textId="2E959D84" w:rsidR="00105E75" w:rsidRPr="00105E75" w:rsidRDefault="00211A55" w:rsidP="008457FA">
      <w:pPr>
        <w:pStyle w:val="Paragraphedeliste"/>
        <w:numPr>
          <w:ilvl w:val="0"/>
          <w:numId w:val="3"/>
        </w:numPr>
      </w:pPr>
      <w:r>
        <w:t>Add generation label to line symbol, just like the marker</w:t>
      </w:r>
      <w:r w:rsidR="00D66FC2">
        <w:t>s</w:t>
      </w:r>
      <w:r>
        <w:t xml:space="preserve">. </w:t>
      </w:r>
      <w:r w:rsidR="00D66FC2">
        <w:t>Placement</w:t>
      </w:r>
      <w:r>
        <w:t xml:space="preserve"> need</w:t>
      </w:r>
      <w:r w:rsidR="00D66FC2">
        <w:t>s</w:t>
      </w:r>
      <w:r>
        <w:t xml:space="preserve"> to go </w:t>
      </w:r>
      <w:r w:rsidR="00465D28">
        <w:t xml:space="preserve">to the </w:t>
      </w:r>
      <w:r>
        <w:t xml:space="preserve">upper right of the lines, </w:t>
      </w:r>
      <w:r w:rsidR="00D66FC2">
        <w:t xml:space="preserve">or possibly </w:t>
      </w:r>
      <w:r>
        <w:t>at one or another end of the lines</w:t>
      </w:r>
      <w:r w:rsidR="00465D28">
        <w:t xml:space="preserve"> </w:t>
      </w:r>
      <w:r w:rsidR="00D66FC2">
        <w:t>to avoid</w:t>
      </w:r>
      <w:r>
        <w:t xml:space="preserve"> overlap</w:t>
      </w:r>
      <w:r w:rsidR="00D66FC2">
        <w:t>ping</w:t>
      </w:r>
      <w:r>
        <w:t xml:space="preserve"> predefined spaces like the gap between the symbols and the descriptions.</w:t>
      </w:r>
    </w:p>
    <w:p w14:paraId="38BB2558" w14:textId="77777777" w:rsidR="00335AD4" w:rsidRDefault="00335AD4" w:rsidP="008457FA">
      <w:pPr>
        <w:sectPr w:rsidR="00335AD4" w:rsidSect="009232D4">
          <w:headerReference w:type="even" r:id="rId13"/>
          <w:headerReference w:type="default" r:id="rId14"/>
          <w:footerReference w:type="even" r:id="rId15"/>
          <w:headerReference w:type="first" r:id="rId16"/>
          <w:type w:val="oddPage"/>
          <w:pgSz w:w="12240" w:h="15840" w:code="1"/>
          <w:pgMar w:top="1440" w:right="1797" w:bottom="1440" w:left="1797" w:header="709" w:footer="709" w:gutter="0"/>
          <w:pgNumType w:fmt="lowerRoman" w:start="1"/>
          <w:cols w:space="708"/>
          <w:docGrid w:linePitch="360"/>
        </w:sectPr>
      </w:pPr>
    </w:p>
    <w:p w14:paraId="02E11422" w14:textId="190B80BD" w:rsidR="00560C61" w:rsidRPr="006002DC" w:rsidRDefault="00053D0F" w:rsidP="006D61B3">
      <w:pPr>
        <w:pStyle w:val="Titre1"/>
        <w:numPr>
          <w:ilvl w:val="0"/>
          <w:numId w:val="2"/>
        </w:numPr>
      </w:pPr>
      <w:bookmarkStart w:id="2" w:name="_Ref522716664"/>
      <w:bookmarkStart w:id="3" w:name="_Toc29218884"/>
      <w:r>
        <w:lastRenderedPageBreak/>
        <w:t xml:space="preserve">INTRODUCTION TO </w:t>
      </w:r>
      <w:r w:rsidR="00A80C99">
        <w:t>ADD-IN</w:t>
      </w:r>
      <w:r w:rsidR="00164584">
        <w:t>S</w:t>
      </w:r>
      <w:bookmarkEnd w:id="2"/>
      <w:bookmarkEnd w:id="3"/>
    </w:p>
    <w:p w14:paraId="02E11423" w14:textId="488A5E2C" w:rsidR="00D67884" w:rsidRPr="006002DC" w:rsidRDefault="001461A8" w:rsidP="00290947">
      <w:r>
        <w:t xml:space="preserve">An </w:t>
      </w:r>
      <w:r w:rsidR="00A80C99">
        <w:t>add-in</w:t>
      </w:r>
      <w:r w:rsidR="00164584" w:rsidRPr="006002DC">
        <w:t xml:space="preserve"> </w:t>
      </w:r>
      <w:r w:rsidR="00221B4A" w:rsidRPr="006002DC">
        <w:t>is</w:t>
      </w:r>
      <w:r w:rsidR="00D67884" w:rsidRPr="006002DC">
        <w:t xml:space="preserve"> </w:t>
      </w:r>
      <w:r w:rsidR="00221B4A" w:rsidRPr="006002DC">
        <w:t xml:space="preserve">a </w:t>
      </w:r>
      <w:r w:rsidR="00D67884" w:rsidRPr="006002DC">
        <w:t>user</w:t>
      </w:r>
      <w:r>
        <w:t>-</w:t>
      </w:r>
      <w:r w:rsidR="00D67884" w:rsidRPr="006002DC">
        <w:t xml:space="preserve">customized </w:t>
      </w:r>
      <w:r>
        <w:t>package</w:t>
      </w:r>
      <w:r w:rsidRPr="006002DC">
        <w:t xml:space="preserve"> </w:t>
      </w:r>
      <w:r>
        <w:t>for</w:t>
      </w:r>
      <w:r w:rsidRPr="006002DC">
        <w:t xml:space="preserve"> </w:t>
      </w:r>
      <w:r w:rsidR="00D67884" w:rsidRPr="006002DC">
        <w:t xml:space="preserve">use within </w:t>
      </w:r>
      <w:proofErr w:type="spellStart"/>
      <w:r w:rsidR="00E76DE3" w:rsidRPr="00E0793F">
        <w:t>ArcGIS</w:t>
      </w:r>
      <w:r w:rsidR="00E76DE3" w:rsidRPr="00E0793F">
        <w:rPr>
          <w:rFonts w:ascii="Arial" w:hAnsi="Arial"/>
          <w:bCs/>
          <w:iCs/>
          <w:color w:val="000000"/>
          <w:szCs w:val="22"/>
          <w:vertAlign w:val="superscript"/>
        </w:rPr>
        <w:t>TM</w:t>
      </w:r>
      <w:proofErr w:type="spellEnd"/>
      <w:r w:rsidR="00D67884" w:rsidRPr="006002DC">
        <w:t xml:space="preserve"> Desktop applications. </w:t>
      </w:r>
      <w:r w:rsidR="00D20827">
        <w:t>It</w:t>
      </w:r>
      <w:r w:rsidR="00D20827" w:rsidRPr="006002DC">
        <w:t xml:space="preserve"> </w:t>
      </w:r>
      <w:r w:rsidR="00D67884" w:rsidRPr="006002DC">
        <w:t>represent</w:t>
      </w:r>
      <w:r w:rsidR="00D20827">
        <w:t>s</w:t>
      </w:r>
      <w:r w:rsidR="00D67884" w:rsidRPr="006002DC">
        <w:t xml:space="preserve"> a set of tools within a compressed file type that </w:t>
      </w:r>
      <w:r>
        <w:t>ends in</w:t>
      </w:r>
      <w:r w:rsidRPr="006002DC">
        <w:t xml:space="preserve"> </w:t>
      </w:r>
      <w:proofErr w:type="gramStart"/>
      <w:r w:rsidR="00D67884" w:rsidRPr="006002DC">
        <w:t>“</w:t>
      </w:r>
      <w:r w:rsidR="00841E61">
        <w:t>.</w:t>
      </w:r>
      <w:proofErr w:type="spellStart"/>
      <w:r w:rsidR="00D67884" w:rsidRPr="006002DC">
        <w:t>esriaddin</w:t>
      </w:r>
      <w:proofErr w:type="spellEnd"/>
      <w:proofErr w:type="gramEnd"/>
      <w:r w:rsidR="00D67884" w:rsidRPr="006002DC">
        <w:t>”.</w:t>
      </w:r>
    </w:p>
    <w:p w14:paraId="02E11425" w14:textId="1CEF3454" w:rsidR="007C1C99" w:rsidRDefault="001461A8" w:rsidP="00290947">
      <w:r>
        <w:t xml:space="preserve">The </w:t>
      </w:r>
      <w:r w:rsidR="00A80C99">
        <w:t>add-in</w:t>
      </w:r>
      <w:r w:rsidR="00444EB3">
        <w:t xml:space="preserve"> </w:t>
      </w:r>
      <w:r w:rsidR="00CC4738">
        <w:t xml:space="preserve">described in </w:t>
      </w:r>
      <w:r w:rsidR="004C4AD4">
        <w:t>this</w:t>
      </w:r>
      <w:r w:rsidR="00CC4738">
        <w:t xml:space="preserve"> document </w:t>
      </w:r>
      <w:r w:rsidR="00841E61">
        <w:t xml:space="preserve">was </w:t>
      </w:r>
      <w:r w:rsidR="00D66FC2">
        <w:t xml:space="preserve">developed </w:t>
      </w:r>
      <w:r w:rsidR="00444EB3">
        <w:t>to provide a user</w:t>
      </w:r>
      <w:r>
        <w:t>-</w:t>
      </w:r>
      <w:r w:rsidR="00444EB3">
        <w:t xml:space="preserve">friendly interface </w:t>
      </w:r>
      <w:r w:rsidR="00977367">
        <w:t xml:space="preserve">to create and edit </w:t>
      </w:r>
      <w:r w:rsidR="00A80C99">
        <w:t xml:space="preserve">a </w:t>
      </w:r>
      <w:r w:rsidR="00841E61">
        <w:t xml:space="preserve">standard </w:t>
      </w:r>
      <w:r w:rsidR="00A80C99">
        <w:t>GSC legend.</w:t>
      </w:r>
    </w:p>
    <w:p w14:paraId="02E11427" w14:textId="52E92CA0" w:rsidR="00560C61" w:rsidRPr="006002DC" w:rsidRDefault="00A378FD" w:rsidP="0091372A">
      <w:pPr>
        <w:pStyle w:val="Titre2"/>
      </w:pPr>
      <w:bookmarkStart w:id="4" w:name="_Toc29218885"/>
      <w:r w:rsidRPr="0091372A">
        <w:t>Installation</w:t>
      </w:r>
      <w:bookmarkEnd w:id="4"/>
    </w:p>
    <w:p w14:paraId="3E40F1A5" w14:textId="44F167F8" w:rsidR="0015601C" w:rsidRDefault="0047431A" w:rsidP="0015601C">
      <w:pPr>
        <w:rPr>
          <w:lang w:eastAsia="en-CA"/>
        </w:rPr>
      </w:pPr>
      <w:r w:rsidRPr="00090D5C">
        <w:rPr>
          <w:noProof/>
          <w:lang w:eastAsia="en-CA"/>
        </w:rPr>
        <w:drawing>
          <wp:anchor distT="0" distB="0" distL="114300" distR="114300" simplePos="0" relativeHeight="251642880" behindDoc="1" locked="0" layoutInCell="1" allowOverlap="1" wp14:anchorId="0D1BDA3D" wp14:editId="6CEAD066">
            <wp:simplePos x="0" y="0"/>
            <wp:positionH relativeFrom="column">
              <wp:posOffset>3019425</wp:posOffset>
            </wp:positionH>
            <wp:positionV relativeFrom="paragraph">
              <wp:posOffset>151765</wp:posOffset>
            </wp:positionV>
            <wp:extent cx="2454910" cy="2662555"/>
            <wp:effectExtent l="0" t="0" r="2540" b="4445"/>
            <wp:wrapTight wrapText="bothSides">
              <wp:wrapPolygon edited="0">
                <wp:start x="0" y="0"/>
                <wp:lineTo x="0" y="21482"/>
                <wp:lineTo x="21455" y="21482"/>
                <wp:lineTo x="21455"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2454910" cy="2662555"/>
                    </a:xfrm>
                    <a:prstGeom prst="rect">
                      <a:avLst/>
                    </a:prstGeom>
                  </pic:spPr>
                </pic:pic>
              </a:graphicData>
            </a:graphic>
            <wp14:sizeRelH relativeFrom="margin">
              <wp14:pctWidth>0</wp14:pctWidth>
            </wp14:sizeRelH>
          </wp:anchor>
        </w:drawing>
      </w:r>
      <w:r w:rsidR="0015601C">
        <w:rPr>
          <w:lang w:eastAsia="en-CA"/>
        </w:rPr>
        <w:t xml:space="preserve">NOTE: Arc Map </w:t>
      </w:r>
      <w:r w:rsidR="00465D28">
        <w:rPr>
          <w:lang w:eastAsia="en-CA"/>
        </w:rPr>
        <w:t>must</w:t>
      </w:r>
      <w:r w:rsidR="0015601C">
        <w:rPr>
          <w:lang w:eastAsia="en-CA"/>
        </w:rPr>
        <w:t xml:space="preserve"> be closed during the install.</w:t>
      </w:r>
    </w:p>
    <w:p w14:paraId="1CE7F6C0" w14:textId="0BD65AC3" w:rsidR="00D66FC2" w:rsidRDefault="00D66FC2" w:rsidP="006D61B3">
      <w:pPr>
        <w:pStyle w:val="Paragraphedeliste"/>
        <w:numPr>
          <w:ilvl w:val="0"/>
          <w:numId w:val="7"/>
        </w:numPr>
        <w:spacing w:after="0"/>
        <w:jc w:val="left"/>
      </w:pPr>
      <w:r>
        <w:t xml:space="preserve">Download the most recent version of the Legend Renderer tool from </w:t>
      </w:r>
      <w:hyperlink r:id="rId18" w:history="1">
        <w:r w:rsidR="00A869DA" w:rsidRPr="00A869DA">
          <w:rPr>
            <w:rStyle w:val="Hyperlien"/>
          </w:rPr>
          <w:t>GCCode</w:t>
        </w:r>
      </w:hyperlink>
      <w:r w:rsidRPr="006002DC">
        <w:t>.</w:t>
      </w:r>
    </w:p>
    <w:p w14:paraId="50DD20E7" w14:textId="60CCE142" w:rsidR="0015601C" w:rsidRDefault="0015601C" w:rsidP="006D61B3">
      <w:pPr>
        <w:pStyle w:val="Paragraphedeliste"/>
        <w:numPr>
          <w:ilvl w:val="0"/>
          <w:numId w:val="7"/>
        </w:numPr>
        <w:spacing w:after="0"/>
        <w:jc w:val="left"/>
      </w:pPr>
      <w:r>
        <w:t>Unzip the Legend Renderer ZIP file.</w:t>
      </w:r>
    </w:p>
    <w:p w14:paraId="421C0294" w14:textId="1AB7A48C" w:rsidR="00841E61" w:rsidRDefault="0063696D" w:rsidP="006D61B3">
      <w:pPr>
        <w:pStyle w:val="Paragraphedeliste"/>
        <w:numPr>
          <w:ilvl w:val="0"/>
          <w:numId w:val="7"/>
        </w:numPr>
        <w:spacing w:after="0"/>
        <w:jc w:val="left"/>
      </w:pPr>
      <w:r w:rsidRPr="006002DC">
        <w:t>D</w:t>
      </w:r>
      <w:r w:rsidR="00245E12" w:rsidRPr="006002DC">
        <w:t>ouble</w:t>
      </w:r>
      <w:r w:rsidR="00E725C5">
        <w:t>-</w:t>
      </w:r>
      <w:r w:rsidR="00245E12" w:rsidRPr="006002DC">
        <w:t xml:space="preserve">click </w:t>
      </w:r>
      <w:r w:rsidR="00841E61">
        <w:t xml:space="preserve">on </w:t>
      </w:r>
      <w:proofErr w:type="gramStart"/>
      <w:r w:rsidR="00841E61">
        <w:t xml:space="preserve">the </w:t>
      </w:r>
      <w:r w:rsidR="00245E12" w:rsidRPr="006002DC">
        <w:t xml:space="preserve"> “</w:t>
      </w:r>
      <w:proofErr w:type="spellStart"/>
      <w:proofErr w:type="gramEnd"/>
      <w:r w:rsidR="005B412D" w:rsidRPr="00841E61">
        <w:rPr>
          <w:i/>
        </w:rPr>
        <w:t>GSC_</w:t>
      </w:r>
      <w:r w:rsidR="0092405D" w:rsidRPr="00841E61">
        <w:rPr>
          <w:i/>
        </w:rPr>
        <w:t>Legend_Renderer</w:t>
      </w:r>
      <w:r w:rsidR="004A7C41" w:rsidRPr="00841E61">
        <w:rPr>
          <w:i/>
        </w:rPr>
        <w:t>.esriAddIn</w:t>
      </w:r>
      <w:proofErr w:type="spellEnd"/>
      <w:r w:rsidR="00245E12" w:rsidRPr="006002DC">
        <w:t>” fi</w:t>
      </w:r>
      <w:r w:rsidR="00A80C99">
        <w:t xml:space="preserve">le, stored within </w:t>
      </w:r>
      <w:r w:rsidR="00841E61">
        <w:t xml:space="preserve">the </w:t>
      </w:r>
      <w:r w:rsidR="00E71C33">
        <w:t>folder</w:t>
      </w:r>
      <w:r w:rsidR="00A80C99">
        <w:t xml:space="preserve"> of the same name</w:t>
      </w:r>
      <w:r w:rsidR="00841E61">
        <w:t>.</w:t>
      </w:r>
    </w:p>
    <w:p w14:paraId="02E11428" w14:textId="208433C4" w:rsidR="00245E12" w:rsidRDefault="00841E61" w:rsidP="006D61B3">
      <w:pPr>
        <w:pStyle w:val="Paragraphedeliste"/>
        <w:numPr>
          <w:ilvl w:val="0"/>
          <w:numId w:val="7"/>
        </w:numPr>
        <w:spacing w:after="0"/>
        <w:jc w:val="left"/>
      </w:pPr>
      <w:r>
        <w:t>C</w:t>
      </w:r>
      <w:r w:rsidR="00245E12" w:rsidRPr="006002DC">
        <w:t>lick</w:t>
      </w:r>
      <w:r>
        <w:t xml:space="preserve"> on the</w:t>
      </w:r>
      <w:r w:rsidR="00245E12" w:rsidRPr="006002DC">
        <w:t xml:space="preserve"> “</w:t>
      </w:r>
      <w:r w:rsidR="0063696D" w:rsidRPr="006002DC">
        <w:t xml:space="preserve">Install </w:t>
      </w:r>
      <w:r w:rsidR="00A80C99">
        <w:t>Add-in</w:t>
      </w:r>
      <w:r w:rsidR="00245E12" w:rsidRPr="006002DC">
        <w:t xml:space="preserve">” </w:t>
      </w:r>
      <w:r w:rsidR="0015601C">
        <w:t>button to</w:t>
      </w:r>
      <w:r w:rsidR="0063696D" w:rsidRPr="006002DC">
        <w:t xml:space="preserve"> complete the installation</w:t>
      </w:r>
      <w:r w:rsidR="00245E12" w:rsidRPr="006002DC">
        <w:t xml:space="preserve">. </w:t>
      </w:r>
    </w:p>
    <w:p w14:paraId="359E7A60" w14:textId="70BC9B4D" w:rsidR="0015601C" w:rsidRDefault="0015601C" w:rsidP="00D52939">
      <w:pPr>
        <w:jc w:val="left"/>
      </w:pPr>
      <w:r w:rsidRPr="005F351C">
        <w:rPr>
          <w:noProof/>
          <w:lang w:eastAsia="en-CA"/>
        </w:rPr>
        <w:drawing>
          <wp:anchor distT="0" distB="0" distL="114300" distR="114300" simplePos="0" relativeHeight="251636736" behindDoc="0" locked="0" layoutInCell="1" allowOverlap="1" wp14:anchorId="4FD7592D" wp14:editId="4A44B0C0">
            <wp:simplePos x="0" y="0"/>
            <wp:positionH relativeFrom="column">
              <wp:posOffset>-25226</wp:posOffset>
            </wp:positionH>
            <wp:positionV relativeFrom="page">
              <wp:posOffset>4942667</wp:posOffset>
            </wp:positionV>
            <wp:extent cx="269875" cy="269875"/>
            <wp:effectExtent l="0" t="0" r="0" b="0"/>
            <wp:wrapSquare wrapText="bothSides"/>
            <wp:docPr id="17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875" cy="269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6ACA">
        <w:t xml:space="preserve">When installing the </w:t>
      </w:r>
      <w:r w:rsidR="00A80C99">
        <w:t>add-in</w:t>
      </w:r>
      <w:r w:rsidR="00946ACA">
        <w:t>, no administrator right</w:t>
      </w:r>
      <w:r w:rsidR="00166A20">
        <w:t>s</w:t>
      </w:r>
      <w:r w:rsidR="00946ACA">
        <w:t xml:space="preserve"> </w:t>
      </w:r>
      <w:r w:rsidR="00166A20">
        <w:t xml:space="preserve">are </w:t>
      </w:r>
      <w:proofErr w:type="gramStart"/>
      <w:r w:rsidR="00946ACA">
        <w:t>needed</w:t>
      </w:r>
      <w:proofErr w:type="gramEnd"/>
      <w:r w:rsidR="00946ACA">
        <w:t xml:space="preserve"> and </w:t>
      </w:r>
      <w:r>
        <w:t>any user type can launch the tool</w:t>
      </w:r>
      <w:r w:rsidR="00465D28">
        <w:t>.</w:t>
      </w:r>
    </w:p>
    <w:p w14:paraId="02E11429" w14:textId="2A22E141" w:rsidR="00946ACA" w:rsidRPr="006002DC" w:rsidRDefault="0047431A" w:rsidP="00D52939">
      <w:pPr>
        <w:jc w:val="left"/>
      </w:pPr>
      <w:r>
        <w:rPr>
          <w:noProof/>
          <w:lang w:eastAsia="en-CA"/>
        </w:rPr>
        <mc:AlternateContent>
          <mc:Choice Requires="wps">
            <w:drawing>
              <wp:anchor distT="0" distB="0" distL="114300" distR="114300" simplePos="0" relativeHeight="251673600" behindDoc="1" locked="0" layoutInCell="1" allowOverlap="1" wp14:anchorId="643E7D96" wp14:editId="483D87CC">
                <wp:simplePos x="0" y="0"/>
                <wp:positionH relativeFrom="column">
                  <wp:posOffset>2637155</wp:posOffset>
                </wp:positionH>
                <wp:positionV relativeFrom="paragraph">
                  <wp:posOffset>441960</wp:posOffset>
                </wp:positionV>
                <wp:extent cx="2485390" cy="635"/>
                <wp:effectExtent l="0" t="0" r="0" b="0"/>
                <wp:wrapTight wrapText="bothSides">
                  <wp:wrapPolygon edited="0">
                    <wp:start x="0" y="0"/>
                    <wp:lineTo x="0" y="21600"/>
                    <wp:lineTo x="21600" y="21600"/>
                    <wp:lineTo x="21600" y="0"/>
                  </wp:wrapPolygon>
                </wp:wrapTight>
                <wp:docPr id="51" name="Text Box 51"/>
                <wp:cNvGraphicFramePr/>
                <a:graphic xmlns:a="http://schemas.openxmlformats.org/drawingml/2006/main">
                  <a:graphicData uri="http://schemas.microsoft.com/office/word/2010/wordprocessingShape">
                    <wps:wsp>
                      <wps:cNvSpPr txBox="1"/>
                      <wps:spPr>
                        <a:xfrm>
                          <a:off x="0" y="0"/>
                          <a:ext cx="2485390" cy="635"/>
                        </a:xfrm>
                        <a:prstGeom prst="rect">
                          <a:avLst/>
                        </a:prstGeom>
                        <a:solidFill>
                          <a:prstClr val="white"/>
                        </a:solidFill>
                        <a:ln>
                          <a:noFill/>
                        </a:ln>
                      </wps:spPr>
                      <wps:txbx>
                        <w:txbxContent>
                          <w:p w14:paraId="38238486" w14:textId="1ECB885F" w:rsidR="002C54E3" w:rsidRPr="00A65100" w:rsidRDefault="002C54E3" w:rsidP="0047431A">
                            <w:pPr>
                              <w:pStyle w:val="Lgende"/>
                              <w:rPr>
                                <w:noProof/>
                                <w:sz w:val="20"/>
                                <w:szCs w:val="20"/>
                              </w:rPr>
                            </w:pPr>
                            <w:r>
                              <w:t xml:space="preserve">Figure </w:t>
                            </w:r>
                            <w:r>
                              <w:fldChar w:fldCharType="begin"/>
                            </w:r>
                            <w:r>
                              <w:instrText xml:space="preserve"> SEQ Figure \* ARABIC </w:instrText>
                            </w:r>
                            <w:r>
                              <w:fldChar w:fldCharType="separate"/>
                            </w:r>
                            <w:r>
                              <w:rPr>
                                <w:noProof/>
                              </w:rPr>
                              <w:t>1</w:t>
                            </w:r>
                            <w:r>
                              <w:fldChar w:fldCharType="end"/>
                            </w:r>
                            <w:r>
                              <w:t xml:space="preserve"> Installation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43E7D96" id="_x0000_t202" coordsize="21600,21600" o:spt="202" path="m,l,21600r21600,l21600,xe">
                <v:stroke joinstyle="miter"/>
                <v:path gradientshapeok="t" o:connecttype="rect"/>
              </v:shapetype>
              <v:shape id="Text Box 51" o:spid="_x0000_s1026" type="#_x0000_t202" style="position:absolute;margin-left:207.65pt;margin-top:34.8pt;width:195.7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" stroked="f">
                <v:textbox style="mso-fit-shape-to-text:t" inset="0,0,0,0">
                  <w:txbxContent>
                    <w:p w14:paraId="38238486" w14:textId="1ECB885F" w:rsidR="002C54E3" w:rsidRPr="00A65100" w:rsidRDefault="002C54E3" w:rsidP="0047431A">
                      <w:pPr>
                        <w:pStyle w:val="Lgende"/>
                        <w:rPr>
                          <w:noProof/>
                          <w:sz w:val="20"/>
                          <w:szCs w:val="20"/>
                        </w:rPr>
                      </w:pPr>
                      <w:r>
                        <w:t xml:space="preserve">Figure </w:t>
                      </w:r>
                      <w:r>
                        <w:fldChar w:fldCharType="begin"/>
                      </w:r>
                      <w:r>
                        <w:instrText xml:space="preserve"> SEQ Figure \* ARABIC </w:instrText>
                      </w:r>
                      <w:r>
                        <w:fldChar w:fldCharType="separate"/>
                      </w:r>
                      <w:r>
                        <w:rPr>
                          <w:noProof/>
                        </w:rPr>
                        <w:t>1</w:t>
                      </w:r>
                      <w:r>
                        <w:fldChar w:fldCharType="end"/>
                      </w:r>
                      <w:r>
                        <w:t xml:space="preserve"> Installation window.</w:t>
                      </w:r>
                    </w:p>
                  </w:txbxContent>
                </v:textbox>
                <w10:wrap type="tight"/>
              </v:shape>
            </w:pict>
          </mc:Fallback>
        </mc:AlternateContent>
      </w:r>
      <w:r w:rsidR="0015601C">
        <w:t>T</w:t>
      </w:r>
      <w:r w:rsidR="00946ACA">
        <w:t>h</w:t>
      </w:r>
      <w:r w:rsidR="00166A20">
        <w:t>ese</w:t>
      </w:r>
      <w:r w:rsidR="00946ACA">
        <w:t xml:space="preserve"> </w:t>
      </w:r>
      <w:r w:rsidR="00166A20">
        <w:t xml:space="preserve">tools will only be available to </w:t>
      </w:r>
      <w:r w:rsidR="00A80C99">
        <w:t>whoever</w:t>
      </w:r>
      <w:r w:rsidR="00946ACA">
        <w:t xml:space="preserve"> </w:t>
      </w:r>
      <w:r w:rsidR="00A80C99">
        <w:t xml:space="preserve">installed it </w:t>
      </w:r>
      <w:r w:rsidR="00946ACA">
        <w:t xml:space="preserve">since they are a feature of </w:t>
      </w:r>
      <w:r w:rsidR="004C4AD4">
        <w:t xml:space="preserve">a </w:t>
      </w:r>
      <w:r w:rsidR="00946ACA">
        <w:t>user’s own personal ArcGIS set up.</w:t>
      </w:r>
    </w:p>
    <w:p w14:paraId="02E1142C" w14:textId="607AD88C" w:rsidR="0047431A" w:rsidRDefault="00E220E7" w:rsidP="00290947">
      <w:pPr>
        <w:pStyle w:val="Note"/>
        <w:rPr>
          <w:lang w:eastAsia="en-CA"/>
        </w:rPr>
      </w:pPr>
      <w:r w:rsidRPr="00D63BD8">
        <w:rPr>
          <w:lang w:eastAsia="en-CA"/>
        </w:rPr>
        <w:drawing>
          <wp:anchor distT="0" distB="0" distL="114300" distR="114300" simplePos="0" relativeHeight="251634688" behindDoc="0" locked="0" layoutInCell="1" allowOverlap="1" wp14:anchorId="5B133962" wp14:editId="7B8F89FA">
            <wp:simplePos x="0" y="0"/>
            <wp:positionH relativeFrom="column">
              <wp:posOffset>0</wp:posOffset>
            </wp:positionH>
            <wp:positionV relativeFrom="paragraph">
              <wp:posOffset>33655</wp:posOffset>
            </wp:positionV>
            <wp:extent cx="273050" cy="273050"/>
            <wp:effectExtent l="0" t="0" r="0" b="0"/>
            <wp:wrapSquare wrapText="bothSides"/>
            <wp:docPr id="4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73050" cy="273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63BD8">
        <w:t xml:space="preserve">TOOLTIP: </w:t>
      </w:r>
      <w:r>
        <w:t xml:space="preserve">If </w:t>
      </w:r>
      <w:r w:rsidR="0015601C">
        <w:t xml:space="preserve">the </w:t>
      </w:r>
      <w:r w:rsidR="00A80C99">
        <w:t>add-in</w:t>
      </w:r>
      <w:r>
        <w:t xml:space="preserve"> toolbar does not appear in </w:t>
      </w:r>
      <w:r w:rsidR="00E76DE3" w:rsidRPr="00E0793F">
        <w:rPr>
          <w:rFonts w:ascii="Calibri" w:hAnsi="Calibri" w:cs="Calibri"/>
        </w:rPr>
        <w:t>ArcMap</w:t>
      </w:r>
      <w:r w:rsidR="00E76DE3" w:rsidRPr="00E0793F">
        <w:rPr>
          <w:rFonts w:ascii="Arial" w:hAnsi="Arial" w:cs="Arial"/>
          <w:color w:val="000000"/>
          <w:vertAlign w:val="superscript"/>
        </w:rPr>
        <w:t>TM</w:t>
      </w:r>
      <w:r>
        <w:t xml:space="preserve">, open </w:t>
      </w:r>
      <w:r w:rsidR="000E03B5">
        <w:t xml:space="preserve">the </w:t>
      </w:r>
      <w:r>
        <w:t xml:space="preserve">Customize menu and open the </w:t>
      </w:r>
      <w:r w:rsidR="0015601C">
        <w:t>T</w:t>
      </w:r>
      <w:r>
        <w:t>oolbar</w:t>
      </w:r>
      <w:r w:rsidR="0015601C">
        <w:t>s</w:t>
      </w:r>
      <w:r>
        <w:t xml:space="preserve"> option. </w:t>
      </w:r>
      <w:r w:rsidR="0092405D">
        <w:t xml:space="preserve">. </w:t>
      </w:r>
      <w:r>
        <w:t xml:space="preserve">Customize </w:t>
      </w:r>
      <w:r>
        <w:sym w:font="Wingdings" w:char="F0E0"/>
      </w:r>
      <w:r>
        <w:t xml:space="preserve"> Toolbar</w:t>
      </w:r>
      <w:r w:rsidR="0015601C">
        <w:t>s</w:t>
      </w:r>
      <w:r>
        <w:t xml:space="preserve"> </w:t>
      </w:r>
      <w:r>
        <w:sym w:font="Wingdings" w:char="F0E0"/>
      </w:r>
      <w:r>
        <w:t xml:space="preserve"> </w:t>
      </w:r>
      <w:r w:rsidR="0015601C">
        <w:t xml:space="preserve">GSC Cartography </w:t>
      </w:r>
      <w:r>
        <w:t>.</w:t>
      </w:r>
      <w:r w:rsidR="00BF6916" w:rsidRPr="00BF6916">
        <w:rPr>
          <w:lang w:eastAsia="en-CA"/>
        </w:rPr>
        <w:t xml:space="preserve"> </w:t>
      </w:r>
    </w:p>
    <w:p w14:paraId="02E1142D" w14:textId="045DA9E0" w:rsidR="00133EE0" w:rsidRDefault="00A378FD" w:rsidP="00290947">
      <w:pPr>
        <w:pStyle w:val="Titre2"/>
      </w:pPr>
      <w:bookmarkStart w:id="5" w:name="_Toc29218886"/>
      <w:r w:rsidRPr="0091372A">
        <w:t>Compatiblity</w:t>
      </w:r>
      <w:bookmarkEnd w:id="5"/>
    </w:p>
    <w:p w14:paraId="5973DC60" w14:textId="769EF5F3" w:rsidR="007720DC" w:rsidRDefault="00133EE0" w:rsidP="00290947">
      <w:pPr>
        <w:keepNext/>
        <w:keepLines/>
      </w:pPr>
      <w:r>
        <w:t>The tool w</w:t>
      </w:r>
      <w:r w:rsidR="00B42F02">
        <w:t>as</w:t>
      </w:r>
      <w:r>
        <w:t xml:space="preserve"> developed on </w:t>
      </w:r>
      <w:proofErr w:type="spellStart"/>
      <w:r w:rsidR="00E76DE3" w:rsidRPr="00E0793F">
        <w:rPr>
          <w:rFonts w:ascii="Calibri" w:hAnsi="Calibri" w:cs="Calibri"/>
        </w:rPr>
        <w:t>ArcGIS</w:t>
      </w:r>
      <w:r w:rsidR="00E76DE3" w:rsidRPr="00E0793F">
        <w:rPr>
          <w:rFonts w:ascii="Arial" w:hAnsi="Arial" w:cs="Arial"/>
          <w:color w:val="000000"/>
          <w:vertAlign w:val="superscript"/>
        </w:rPr>
        <w:t>TM</w:t>
      </w:r>
      <w:proofErr w:type="spellEnd"/>
      <w:r w:rsidR="00E76DE3" w:rsidDel="00E76DE3">
        <w:t xml:space="preserve"> </w:t>
      </w:r>
      <w:r>
        <w:t xml:space="preserve">Desktop version </w:t>
      </w:r>
      <w:r w:rsidR="00A80C99">
        <w:t>10.</w:t>
      </w:r>
      <w:r w:rsidR="00D077CF">
        <w:t>7</w:t>
      </w:r>
      <w:r w:rsidR="00A80C99">
        <w:t xml:space="preserve"> and was not tested in version 10.</w:t>
      </w:r>
      <w:r w:rsidR="00D077CF">
        <w:t>8</w:t>
      </w:r>
      <w:r w:rsidR="00A80C99">
        <w:t>.</w:t>
      </w:r>
    </w:p>
    <w:p w14:paraId="4A3C92C9" w14:textId="5A4898BC" w:rsidR="007720DC" w:rsidRDefault="007720DC">
      <w:pPr>
        <w:jc w:val="left"/>
      </w:pPr>
      <w:r>
        <w:br w:type="page"/>
      </w:r>
    </w:p>
    <w:p w14:paraId="02E11432" w14:textId="655E4347" w:rsidR="00946ACA" w:rsidRDefault="00A378FD" w:rsidP="00290947">
      <w:pPr>
        <w:pStyle w:val="Titre2"/>
      </w:pPr>
      <w:bookmarkStart w:id="6" w:name="_Toc29218887"/>
      <w:r w:rsidRPr="0091372A">
        <w:lastRenderedPageBreak/>
        <w:t>Uninstall</w:t>
      </w:r>
      <w:bookmarkEnd w:id="6"/>
    </w:p>
    <w:p w14:paraId="02E11433" w14:textId="4386EAFF" w:rsidR="00946ACA" w:rsidRDefault="005B3116" w:rsidP="00290947">
      <w:r w:rsidRPr="00F503B1">
        <w:rPr>
          <w:noProof/>
          <w:lang w:eastAsia="en-CA"/>
        </w:rPr>
        <w:drawing>
          <wp:anchor distT="0" distB="0" distL="114300" distR="114300" simplePos="0" relativeHeight="251665408" behindDoc="1" locked="0" layoutInCell="1" allowOverlap="1" wp14:anchorId="45E60A3B" wp14:editId="278377B0">
            <wp:simplePos x="0" y="0"/>
            <wp:positionH relativeFrom="column">
              <wp:posOffset>-85725</wp:posOffset>
            </wp:positionH>
            <wp:positionV relativeFrom="paragraph">
              <wp:posOffset>203200</wp:posOffset>
            </wp:positionV>
            <wp:extent cx="3350260" cy="2476500"/>
            <wp:effectExtent l="0" t="0" r="2540" b="0"/>
            <wp:wrapTight wrapText="bothSides">
              <wp:wrapPolygon edited="0">
                <wp:start x="0" y="0"/>
                <wp:lineTo x="0" y="21434"/>
                <wp:lineTo x="21494" y="21434"/>
                <wp:lineTo x="21494"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3350260" cy="2476500"/>
                    </a:xfrm>
                    <a:prstGeom prst="rect">
                      <a:avLst/>
                    </a:prstGeom>
                  </pic:spPr>
                </pic:pic>
              </a:graphicData>
            </a:graphic>
            <wp14:sizeRelV relativeFrom="margin">
              <wp14:pctHeight>0</wp14:pctHeight>
            </wp14:sizeRelV>
          </wp:anchor>
        </w:drawing>
      </w:r>
      <w:r w:rsidR="0047431A">
        <w:rPr>
          <w:noProof/>
          <w:lang w:eastAsia="en-CA"/>
        </w:rPr>
        <mc:AlternateContent>
          <mc:Choice Requires="wps">
            <w:drawing>
              <wp:anchor distT="0" distB="0" distL="114300" distR="114300" simplePos="0" relativeHeight="251671552" behindDoc="1" locked="0" layoutInCell="1" allowOverlap="1" wp14:anchorId="7CF17968" wp14:editId="29F21D58">
                <wp:simplePos x="0" y="0"/>
                <wp:positionH relativeFrom="column">
                  <wp:posOffset>-85725</wp:posOffset>
                </wp:positionH>
                <wp:positionV relativeFrom="paragraph">
                  <wp:posOffset>2755265</wp:posOffset>
                </wp:positionV>
                <wp:extent cx="3350260" cy="635"/>
                <wp:effectExtent l="0" t="0" r="0" b="0"/>
                <wp:wrapTight wrapText="bothSides">
                  <wp:wrapPolygon edited="0">
                    <wp:start x="0" y="0"/>
                    <wp:lineTo x="0" y="21600"/>
                    <wp:lineTo x="21600" y="21600"/>
                    <wp:lineTo x="21600" y="0"/>
                  </wp:wrapPolygon>
                </wp:wrapTight>
                <wp:docPr id="43" name="Text Box 43"/>
                <wp:cNvGraphicFramePr/>
                <a:graphic xmlns:a="http://schemas.openxmlformats.org/drawingml/2006/main">
                  <a:graphicData uri="http://schemas.microsoft.com/office/word/2010/wordprocessingShape">
                    <wps:wsp>
                      <wps:cNvSpPr txBox="1"/>
                      <wps:spPr>
                        <a:xfrm>
                          <a:off x="0" y="0"/>
                          <a:ext cx="3350260" cy="635"/>
                        </a:xfrm>
                        <a:prstGeom prst="rect">
                          <a:avLst/>
                        </a:prstGeom>
                        <a:solidFill>
                          <a:prstClr val="white"/>
                        </a:solidFill>
                        <a:ln>
                          <a:noFill/>
                        </a:ln>
                      </wps:spPr>
                      <wps:txbx>
                        <w:txbxContent>
                          <w:p w14:paraId="36F5959E" w14:textId="607D732B" w:rsidR="002C54E3" w:rsidRPr="002B718A" w:rsidRDefault="002C54E3" w:rsidP="0047431A">
                            <w:pPr>
                              <w:pStyle w:val="Lgende"/>
                              <w:rPr>
                                <w:noProof/>
                                <w:sz w:val="20"/>
                                <w:szCs w:val="20"/>
                              </w:rPr>
                            </w:pPr>
                            <w:r>
                              <w:t xml:space="preserve">Figure </w:t>
                            </w:r>
                            <w:r>
                              <w:fldChar w:fldCharType="begin"/>
                            </w:r>
                            <w:r>
                              <w:instrText xml:space="preserve"> SEQ Figure \* ARABIC </w:instrText>
                            </w:r>
                            <w:r>
                              <w:fldChar w:fldCharType="separate"/>
                            </w:r>
                            <w:r>
                              <w:rPr>
                                <w:noProof/>
                              </w:rPr>
                              <w:t>2</w:t>
                            </w:r>
                            <w:r>
                              <w:fldChar w:fldCharType="end"/>
                            </w:r>
                            <w:r>
                              <w:t xml:space="preserve"> Installed add-in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F17968" id="Text Box 43" o:spid="_x0000_s1027" type="#_x0000_t202" style="position:absolute;left:0;text-align:left;margin-left:-6.75pt;margin-top:216.95pt;width:263.8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" stroked="f">
                <v:textbox style="mso-fit-shape-to-text:t" inset="0,0,0,0">
                  <w:txbxContent>
                    <w:p w14:paraId="36F5959E" w14:textId="607D732B" w:rsidR="002C54E3" w:rsidRPr="002B718A" w:rsidRDefault="002C54E3" w:rsidP="0047431A">
                      <w:pPr>
                        <w:pStyle w:val="Lgende"/>
                        <w:rPr>
                          <w:noProof/>
                          <w:sz w:val="20"/>
                          <w:szCs w:val="20"/>
                        </w:rPr>
                      </w:pPr>
                      <w:r>
                        <w:t xml:space="preserve">Figure </w:t>
                      </w:r>
                      <w:r>
                        <w:fldChar w:fldCharType="begin"/>
                      </w:r>
                      <w:r>
                        <w:instrText xml:space="preserve"> SEQ Figure \* ARABIC </w:instrText>
                      </w:r>
                      <w:r>
                        <w:fldChar w:fldCharType="separate"/>
                      </w:r>
                      <w:r>
                        <w:rPr>
                          <w:noProof/>
                        </w:rPr>
                        <w:t>2</w:t>
                      </w:r>
                      <w:r>
                        <w:fldChar w:fldCharType="end"/>
                      </w:r>
                      <w:r>
                        <w:t xml:space="preserve"> Installed add-in window.</w:t>
                      </w:r>
                    </w:p>
                  </w:txbxContent>
                </v:textbox>
                <w10:wrap type="tight"/>
              </v:shape>
            </w:pict>
          </mc:Fallback>
        </mc:AlternateContent>
      </w:r>
      <w:r w:rsidR="00946ACA">
        <w:t>All installation</w:t>
      </w:r>
      <w:r w:rsidR="0031652A">
        <w:t>s</w:t>
      </w:r>
      <w:r w:rsidR="00946ACA">
        <w:t xml:space="preserve"> can be </w:t>
      </w:r>
      <w:r w:rsidR="0031652A">
        <w:t>removed in</w:t>
      </w:r>
      <w:r w:rsidR="00946ACA">
        <w:t xml:space="preserve"> </w:t>
      </w:r>
      <w:proofErr w:type="spellStart"/>
      <w:r w:rsidR="00E76DE3" w:rsidRPr="00E0793F">
        <w:rPr>
          <w:rFonts w:ascii="Calibri" w:hAnsi="Calibri" w:cs="Calibri"/>
        </w:rPr>
        <w:t>ArcMap</w:t>
      </w:r>
      <w:r w:rsidR="00E76DE3" w:rsidRPr="00E0793F">
        <w:rPr>
          <w:rFonts w:ascii="Arial" w:hAnsi="Arial" w:cs="Arial"/>
          <w:color w:val="000000"/>
          <w:vertAlign w:val="superscript"/>
        </w:rPr>
        <w:t>TM</w:t>
      </w:r>
      <w:proofErr w:type="spellEnd"/>
      <w:r w:rsidR="00E76DE3" w:rsidDel="00E76DE3">
        <w:t xml:space="preserve"> </w:t>
      </w:r>
      <w:r w:rsidR="0031652A">
        <w:t xml:space="preserve">by </w:t>
      </w:r>
      <w:r w:rsidR="00946ACA">
        <w:t>access</w:t>
      </w:r>
      <w:r w:rsidR="0031652A">
        <w:t>ing</w:t>
      </w:r>
      <w:r w:rsidR="00946ACA">
        <w:t xml:space="preserve"> the Customiz</w:t>
      </w:r>
      <w:r w:rsidR="00B42F02">
        <w:t>e</w:t>
      </w:r>
      <w:r w:rsidR="00946ACA">
        <w:t xml:space="preserve"> menu at the top of the screen and select</w:t>
      </w:r>
      <w:r w:rsidR="0031652A">
        <w:t>ing</w:t>
      </w:r>
      <w:r w:rsidR="00946ACA">
        <w:t xml:space="preserve"> the </w:t>
      </w:r>
      <w:r w:rsidR="00A80C99">
        <w:t>Add-in</w:t>
      </w:r>
      <w:r w:rsidR="00492F9D">
        <w:t xml:space="preserve"> </w:t>
      </w:r>
      <w:r w:rsidR="00946ACA">
        <w:t>manager option.</w:t>
      </w:r>
    </w:p>
    <w:p w14:paraId="02E11434" w14:textId="35E253FD" w:rsidR="00946ACA" w:rsidRDefault="00946ACA" w:rsidP="00290947">
      <w:r>
        <w:t xml:space="preserve">Customize </w:t>
      </w:r>
      <w:r>
        <w:sym w:font="Wingdings" w:char="F0E0"/>
      </w:r>
      <w:r>
        <w:t xml:space="preserve"> </w:t>
      </w:r>
      <w:r w:rsidR="00A80C99">
        <w:t>Add-in</w:t>
      </w:r>
      <w:r>
        <w:t xml:space="preserve"> Manager </w:t>
      </w:r>
      <w:r>
        <w:sym w:font="Wingdings" w:char="F0E0"/>
      </w:r>
      <w:r>
        <w:t xml:space="preserve"> Delete this </w:t>
      </w:r>
      <w:proofErr w:type="gramStart"/>
      <w:r w:rsidR="00A80C99">
        <w:t>Add-in</w:t>
      </w:r>
      <w:proofErr w:type="gramEnd"/>
    </w:p>
    <w:p w14:paraId="0D698681" w14:textId="219B36C1" w:rsidR="007720DC" w:rsidRDefault="0047431A" w:rsidP="00290947">
      <w:r>
        <w:br/>
      </w:r>
    </w:p>
    <w:p w14:paraId="3AC14E2E" w14:textId="07CFCB61" w:rsidR="007720DC" w:rsidRDefault="007720DC" w:rsidP="00290947"/>
    <w:p w14:paraId="49B9FC8A" w14:textId="7B814E14" w:rsidR="007720DC" w:rsidRDefault="007720DC" w:rsidP="00290947"/>
    <w:p w14:paraId="7F7D97A3" w14:textId="0C03ACE4" w:rsidR="007720DC" w:rsidRDefault="007720DC" w:rsidP="00290947"/>
    <w:p w14:paraId="02E11437" w14:textId="1CAF1842" w:rsidR="00946ACA" w:rsidRDefault="00A378FD" w:rsidP="0091372A">
      <w:pPr>
        <w:pStyle w:val="Titre2"/>
      </w:pPr>
      <w:bookmarkStart w:id="7" w:name="_Toc29218888"/>
      <w:r w:rsidRPr="0091372A">
        <w:t>U</w:t>
      </w:r>
      <w:r w:rsidR="00946ACA" w:rsidRPr="0091372A">
        <w:t>pdate</w:t>
      </w:r>
      <w:r w:rsidR="00A73FF6" w:rsidRPr="0091372A">
        <w:t>s</w:t>
      </w:r>
      <w:bookmarkEnd w:id="7"/>
    </w:p>
    <w:p w14:paraId="2D675685" w14:textId="31365B25" w:rsidR="000F5573" w:rsidRDefault="000017DE" w:rsidP="00290947">
      <w:r>
        <w:t xml:space="preserve">The </w:t>
      </w:r>
      <w:r w:rsidR="00A80C99">
        <w:t>add-in</w:t>
      </w:r>
      <w:r w:rsidR="00AA561A" w:rsidRPr="00AA561A">
        <w:t xml:space="preserve"> </w:t>
      </w:r>
      <w:r w:rsidR="003D5F4D">
        <w:t>will</w:t>
      </w:r>
      <w:r w:rsidR="00AA561A" w:rsidRPr="00AA561A">
        <w:t xml:space="preserve"> be updated periodically</w:t>
      </w:r>
      <w:r w:rsidR="0031652A">
        <w:t xml:space="preserve"> with </w:t>
      </w:r>
      <w:r w:rsidR="00464EA2">
        <w:t>bug fixes</w:t>
      </w:r>
      <w:r w:rsidR="00946ACA">
        <w:t xml:space="preserve">. </w:t>
      </w:r>
      <w:r w:rsidR="00AA561A">
        <w:t xml:space="preserve">In this case, the </w:t>
      </w:r>
      <w:r w:rsidR="00946ACA">
        <w:t xml:space="preserve">user should uninstall </w:t>
      </w:r>
      <w:r w:rsidR="00FD2A5B">
        <w:t xml:space="preserve">the old </w:t>
      </w:r>
      <w:r w:rsidR="003D5F4D">
        <w:t xml:space="preserve">add-in </w:t>
      </w:r>
      <w:r w:rsidR="00946ACA">
        <w:t xml:space="preserve">before </w:t>
      </w:r>
      <w:r w:rsidR="00171C55">
        <w:t>the new installation.</w:t>
      </w:r>
    </w:p>
    <w:p w14:paraId="02E1143A" w14:textId="77777777" w:rsidR="006F7D7C" w:rsidRDefault="00A378FD" w:rsidP="00290947">
      <w:pPr>
        <w:pStyle w:val="Titre2"/>
      </w:pPr>
      <w:bookmarkStart w:id="8" w:name="_Toc29218889"/>
      <w:r w:rsidRPr="0091372A">
        <w:t>Language</w:t>
      </w:r>
      <w:bookmarkEnd w:id="8"/>
    </w:p>
    <w:p w14:paraId="02E1143B" w14:textId="0B6F8E43" w:rsidR="006F7D7C" w:rsidRDefault="00E00182" w:rsidP="00290947">
      <w:r>
        <w:t>The c</w:t>
      </w:r>
      <w:r w:rsidR="006F7D7C">
        <w:t>urrent user guide ha</w:t>
      </w:r>
      <w:r>
        <w:t>s</w:t>
      </w:r>
      <w:r w:rsidR="006F7D7C">
        <w:t xml:space="preserve"> been written in English, but all the tools</w:t>
      </w:r>
      <w:r>
        <w:t>,</w:t>
      </w:r>
      <w:r w:rsidR="006F7D7C">
        <w:t xml:space="preserve"> interfaces and</w:t>
      </w:r>
      <w:r>
        <w:t xml:space="preserve"> error</w:t>
      </w:r>
      <w:r w:rsidR="006F7D7C">
        <w:t xml:space="preserve"> messages are available in French</w:t>
      </w:r>
      <w:r w:rsidR="000017DE">
        <w:t xml:space="preserve">. </w:t>
      </w:r>
      <w:r w:rsidR="00B42F02">
        <w:t>French language</w:t>
      </w:r>
      <w:r w:rsidR="000017DE">
        <w:t xml:space="preserve"> is available when </w:t>
      </w:r>
      <w:r w:rsidR="00B42F02">
        <w:t xml:space="preserve">the </w:t>
      </w:r>
      <w:r w:rsidR="000017DE">
        <w:t xml:space="preserve">operating system of the computer is also set </w:t>
      </w:r>
      <w:r w:rsidR="00B42F02">
        <w:t xml:space="preserve">to </w:t>
      </w:r>
      <w:r w:rsidR="000017DE">
        <w:t>French.</w:t>
      </w:r>
    </w:p>
    <w:p w14:paraId="02E1143D" w14:textId="77777777" w:rsidR="00F262E8" w:rsidRDefault="00A378FD" w:rsidP="00290947">
      <w:pPr>
        <w:pStyle w:val="Titre2"/>
      </w:pPr>
      <w:bookmarkStart w:id="9" w:name="_Toc29218890"/>
      <w:r>
        <w:t xml:space="preserve">Digital </w:t>
      </w:r>
      <w:r w:rsidRPr="0091372A">
        <w:t>Signature</w:t>
      </w:r>
      <w:bookmarkEnd w:id="9"/>
    </w:p>
    <w:p w14:paraId="02E1143E" w14:textId="14EB0300" w:rsidR="00F262E8" w:rsidRDefault="004A450E" w:rsidP="00290947">
      <w:r w:rsidRPr="005B412D">
        <w:t>A d</w:t>
      </w:r>
      <w:r w:rsidR="00A87DEF" w:rsidRPr="005B412D">
        <w:t xml:space="preserve">igital signature can be seen on the </w:t>
      </w:r>
      <w:r w:rsidR="000B0316">
        <w:t>a</w:t>
      </w:r>
      <w:r w:rsidR="00A80C99">
        <w:t>dd-in</w:t>
      </w:r>
      <w:r w:rsidR="00464EA2" w:rsidRPr="00696963">
        <w:t xml:space="preserve"> </w:t>
      </w:r>
      <w:r w:rsidR="00A87DEF" w:rsidRPr="00696963">
        <w:t xml:space="preserve">installation window. This </w:t>
      </w:r>
      <w:r w:rsidRPr="00696963">
        <w:t xml:space="preserve">signature enables </w:t>
      </w:r>
      <w:proofErr w:type="spellStart"/>
      <w:r w:rsidRPr="00696963">
        <w:rPr>
          <w:rFonts w:ascii="Calibri" w:hAnsi="Calibri" w:cs="Calibri"/>
        </w:rPr>
        <w:t>ArcGIS</w:t>
      </w:r>
      <w:r w:rsidRPr="00213F4A">
        <w:rPr>
          <w:rFonts w:ascii="Arial" w:hAnsi="Arial" w:cs="Arial"/>
          <w:color w:val="000000"/>
          <w:vertAlign w:val="superscript"/>
        </w:rPr>
        <w:t>TM</w:t>
      </w:r>
      <w:proofErr w:type="spellEnd"/>
      <w:r w:rsidRPr="00E00182">
        <w:t xml:space="preserve"> to reco</w:t>
      </w:r>
      <w:r w:rsidR="006E3329" w:rsidRPr="00E00182">
        <w:t>gn</w:t>
      </w:r>
      <w:r w:rsidRPr="00E00182">
        <w:t xml:space="preserve">ize that the </w:t>
      </w:r>
      <w:r w:rsidR="000B0316">
        <w:t>a</w:t>
      </w:r>
      <w:r w:rsidR="00A80C99">
        <w:t>dd-in</w:t>
      </w:r>
      <w:r w:rsidRPr="00E00182">
        <w:t xml:space="preserve"> </w:t>
      </w:r>
      <w:r w:rsidR="00B42F02">
        <w:t>is</w:t>
      </w:r>
      <w:r w:rsidRPr="00E00182">
        <w:t xml:space="preserve"> installed </w:t>
      </w:r>
      <w:r w:rsidR="00B42F02">
        <w:t xml:space="preserve">by </w:t>
      </w:r>
      <w:r w:rsidRPr="00E00182">
        <w:t>a trusted source.</w:t>
      </w:r>
      <w:r w:rsidR="00A87DEF" w:rsidRPr="00E00182">
        <w:t xml:space="preserve"> </w:t>
      </w:r>
      <w:r w:rsidR="00E51802" w:rsidRPr="00E00182">
        <w:t xml:space="preserve">The digital signature is activated by the developer who will embed the security certificate within the </w:t>
      </w:r>
      <w:r w:rsidR="00A80C99">
        <w:t>Add-in</w:t>
      </w:r>
      <w:r w:rsidR="004B5DF9" w:rsidRPr="00E00182">
        <w:t xml:space="preserve">s </w:t>
      </w:r>
      <w:r w:rsidR="004B5DF9">
        <w:t>when they are created</w:t>
      </w:r>
      <w:r w:rsidR="00A87DEF" w:rsidRPr="00E00182">
        <w:t>.</w:t>
      </w:r>
    </w:p>
    <w:p w14:paraId="02E1143F" w14:textId="1823D64F" w:rsidR="00A87DEF" w:rsidRDefault="00A87DEF" w:rsidP="00290947">
      <w:r>
        <w:t>Installation problem</w:t>
      </w:r>
      <w:r w:rsidR="00E00182">
        <w:t>s</w:t>
      </w:r>
      <w:r>
        <w:t xml:space="preserve"> could arise if the </w:t>
      </w:r>
      <w:r w:rsidR="000B0316">
        <w:t>a</w:t>
      </w:r>
      <w:r w:rsidR="00A80C99">
        <w:t>dd-in</w:t>
      </w:r>
      <w:r w:rsidR="004B5DF9">
        <w:t xml:space="preserve"> </w:t>
      </w:r>
      <w:r w:rsidR="00D20827">
        <w:t xml:space="preserve">is </w:t>
      </w:r>
      <w:r>
        <w:t xml:space="preserve">not signed correctly, but </w:t>
      </w:r>
      <w:r w:rsidR="004B5DF9">
        <w:t xml:space="preserve">this </w:t>
      </w:r>
      <w:r>
        <w:t>should</w:t>
      </w:r>
      <w:r w:rsidR="00E00182">
        <w:t xml:space="preserve"> not prevent installation</w:t>
      </w:r>
      <w:r>
        <w:t xml:space="preserve">. Consult </w:t>
      </w:r>
      <w:r w:rsidR="00CF296C" w:rsidRPr="00E0793F">
        <w:t>ESRI</w:t>
      </w:r>
      <w:r w:rsidR="00CF296C" w:rsidRPr="00E0793F">
        <w:rPr>
          <w:color w:val="000000"/>
          <w:szCs w:val="22"/>
          <w:vertAlign w:val="superscript"/>
        </w:rPr>
        <w:t>®</w:t>
      </w:r>
      <w:r>
        <w:t xml:space="preserve"> help on how to change </w:t>
      </w:r>
      <w:r w:rsidR="004B5DF9">
        <w:t xml:space="preserve">the </w:t>
      </w:r>
      <w:r>
        <w:t xml:space="preserve">default setting </w:t>
      </w:r>
      <w:r w:rsidR="00946ACA">
        <w:t>for</w:t>
      </w:r>
      <w:r>
        <w:t xml:space="preserve"> </w:t>
      </w:r>
      <w:proofErr w:type="spellStart"/>
      <w:r w:rsidR="00CF296C" w:rsidRPr="00E0793F">
        <w:rPr>
          <w:rFonts w:ascii="Calibri" w:hAnsi="Calibri" w:cs="Calibri"/>
        </w:rPr>
        <w:t>ArcGIS</w:t>
      </w:r>
      <w:r w:rsidR="00CF296C" w:rsidRPr="00E0793F">
        <w:rPr>
          <w:rFonts w:ascii="Arial" w:hAnsi="Arial" w:cs="Arial"/>
          <w:color w:val="000000"/>
          <w:vertAlign w:val="superscript"/>
        </w:rPr>
        <w:t>TM</w:t>
      </w:r>
      <w:proofErr w:type="spellEnd"/>
      <w:r w:rsidR="00C444F2">
        <w:rPr>
          <w:rFonts w:ascii="Arial" w:hAnsi="Arial" w:cs="Arial"/>
          <w:color w:val="000000"/>
          <w:vertAlign w:val="superscript"/>
        </w:rPr>
        <w:t xml:space="preserve"> </w:t>
      </w:r>
      <w:r>
        <w:t>to accep</w:t>
      </w:r>
      <w:r w:rsidR="00946ACA">
        <w:t xml:space="preserve">t </w:t>
      </w:r>
      <w:r w:rsidR="00A80C99">
        <w:t>Add-in</w:t>
      </w:r>
      <w:r w:rsidR="004B5DF9">
        <w:t xml:space="preserve">s </w:t>
      </w:r>
      <w:r w:rsidR="00946ACA">
        <w:t>coming from any source</w:t>
      </w:r>
      <w:r w:rsidR="00D20827">
        <w:t>, even if there’s no digital signature.</w:t>
      </w:r>
    </w:p>
    <w:p w14:paraId="2059E20D" w14:textId="3FB5833E" w:rsidR="0082045A" w:rsidRDefault="00000000" w:rsidP="00290947">
      <w:pPr>
        <w:rPr>
          <w:rStyle w:val="Hyperlien"/>
          <w:noProof w:val="0"/>
        </w:rPr>
      </w:pPr>
      <w:hyperlink r:id="rId22" w:anchor="//0001000009w1000000" w:history="1">
        <w:r w:rsidR="00A87DEF" w:rsidRPr="00FA5E3C">
          <w:rPr>
            <w:rStyle w:val="Hyperlien"/>
            <w:noProof w:val="0"/>
          </w:rPr>
          <w:t>http://help.arcgis.com/en/sdk/10.0/arcobjects_net/conceptualhelp/index.html#//0001000009w1000000</w:t>
        </w:r>
      </w:hyperlink>
    </w:p>
    <w:p w14:paraId="02E11446" w14:textId="799F7731" w:rsidR="00D04905" w:rsidRDefault="00A378FD" w:rsidP="00373E73">
      <w:pPr>
        <w:pStyle w:val="Titre2"/>
      </w:pPr>
      <w:bookmarkStart w:id="10" w:name="_Toc29218891"/>
      <w:r>
        <w:lastRenderedPageBreak/>
        <w:t xml:space="preserve">General </w:t>
      </w:r>
      <w:r w:rsidRPr="0091372A">
        <w:t>Warning</w:t>
      </w:r>
      <w:bookmarkEnd w:id="10"/>
    </w:p>
    <w:p w14:paraId="02E1144A" w14:textId="0D12AA2A" w:rsidR="00D04905" w:rsidRDefault="00D04905" w:rsidP="00290947">
      <w:r>
        <w:t xml:space="preserve">The </w:t>
      </w:r>
      <w:r w:rsidR="00831561">
        <w:t xml:space="preserve">tool </w:t>
      </w:r>
      <w:r>
        <w:t xml:space="preserve">presented in this guide </w:t>
      </w:r>
      <w:r w:rsidR="00B42F02">
        <w:t xml:space="preserve">was </w:t>
      </w:r>
      <w:r>
        <w:t>developed in-house by NRCan employee</w:t>
      </w:r>
      <w:r w:rsidR="00E42ACC">
        <w:t>s</w:t>
      </w:r>
      <w:r>
        <w:t>. Any bugs or problems s</w:t>
      </w:r>
      <w:r w:rsidR="0092405D">
        <w:t>hould be reported to the author</w:t>
      </w:r>
      <w:r>
        <w:t xml:space="preserve">. </w:t>
      </w:r>
      <w:r w:rsidR="00B42F02">
        <w:t>We</w:t>
      </w:r>
      <w:r w:rsidR="004B5DF9">
        <w:t xml:space="preserve"> recommend that users read this document prior to working with the tools to better understand any limitations.</w:t>
      </w:r>
      <w:r w:rsidR="000B0316">
        <w:t xml:space="preserve"> </w:t>
      </w:r>
      <w:r w:rsidR="00E42ACC">
        <w:t xml:space="preserve">These tools </w:t>
      </w:r>
      <w:r w:rsidR="00AF4E6C">
        <w:t xml:space="preserve">were </w:t>
      </w:r>
      <w:r w:rsidR="00F601C5">
        <w:t xml:space="preserve">designed </w:t>
      </w:r>
      <w:r w:rsidR="00AF4E6C">
        <w:t xml:space="preserve">to assist </w:t>
      </w:r>
      <w:r w:rsidR="00E42ACC">
        <w:t>the</w:t>
      </w:r>
      <w:r w:rsidR="00AF4E6C">
        <w:t xml:space="preserve"> user in </w:t>
      </w:r>
      <w:r w:rsidR="0092405D">
        <w:t>creating legends</w:t>
      </w:r>
      <w:r w:rsidR="00AF4E6C">
        <w:t xml:space="preserve">. </w:t>
      </w:r>
    </w:p>
    <w:p w14:paraId="62826810" w14:textId="028210CE" w:rsidR="00113DC8" w:rsidRDefault="00113DC8" w:rsidP="00113DC8">
      <w:pPr>
        <w:pStyle w:val="Titre2"/>
      </w:pPr>
      <w:bookmarkStart w:id="11" w:name="_Toc29218892"/>
      <w:r>
        <w:t>C</w:t>
      </w:r>
      <w:r w:rsidR="000D312A">
        <w:t>ode repository</w:t>
      </w:r>
      <w:bookmarkEnd w:id="11"/>
      <w:r>
        <w:tab/>
      </w:r>
    </w:p>
    <w:p w14:paraId="6B1B37C1" w14:textId="7E167902" w:rsidR="007146C9" w:rsidRDefault="00113DC8" w:rsidP="00113DC8">
      <w:r>
        <w:t xml:space="preserve">All the code written to create the tool is accessible on </w:t>
      </w:r>
      <w:proofErr w:type="spellStart"/>
      <w:r w:rsidR="00605CC9">
        <w:t>Github</w:t>
      </w:r>
      <w:proofErr w:type="spellEnd"/>
      <w:r w:rsidR="00605CC9">
        <w:t xml:space="preserve"> within the NRCan</w:t>
      </w:r>
      <w:r>
        <w:t xml:space="preserve"> group </w:t>
      </w:r>
      <w:r w:rsidR="00DC64CE">
        <w:t xml:space="preserve">located </w:t>
      </w:r>
      <w:hyperlink r:id="rId23" w:history="1">
        <w:r w:rsidR="00605CC9" w:rsidRPr="00605CC9">
          <w:rPr>
            <w:rStyle w:val="Hyperlien"/>
            <w:noProof w:val="0"/>
          </w:rPr>
          <w:t>here</w:t>
        </w:r>
      </w:hyperlink>
      <w:r w:rsidR="00605CC9">
        <w:t>.</w:t>
      </w:r>
    </w:p>
    <w:p w14:paraId="6855E7B4" w14:textId="3F2D2C46" w:rsidR="00113DC8" w:rsidRDefault="00113DC8" w:rsidP="00113DC8">
      <w:r>
        <w:t>For any bug reports or feature addition, please either send an email to contact or create an account and fill in an issue directly on the project page from above link.</w:t>
      </w:r>
    </w:p>
    <w:p w14:paraId="0C3A055B" w14:textId="43085EA8" w:rsidR="00F21EB4" w:rsidRDefault="00F21EB4" w:rsidP="00113DC8">
      <w:r>
        <w:t xml:space="preserve">To make sure to get the </w:t>
      </w:r>
      <w:proofErr w:type="gramStart"/>
      <w:r>
        <w:t>latest .</w:t>
      </w:r>
      <w:proofErr w:type="spellStart"/>
      <w:r>
        <w:t>esriaddin</w:t>
      </w:r>
      <w:proofErr w:type="spellEnd"/>
      <w:proofErr w:type="gramEnd"/>
      <w:r>
        <w:t xml:space="preserve"> file for installation, it is recommended to get it from the above link as it will always be </w:t>
      </w:r>
      <w:r w:rsidR="00DC64CE">
        <w:t xml:space="preserve">the most recently </w:t>
      </w:r>
      <w:r>
        <w:t xml:space="preserve">updated. </w:t>
      </w:r>
    </w:p>
    <w:p w14:paraId="5B7376CD" w14:textId="4AEA5D2E" w:rsidR="00893B11" w:rsidRPr="006002DC" w:rsidRDefault="00893B11" w:rsidP="00893B11">
      <w:pPr>
        <w:pStyle w:val="Titre1"/>
      </w:pPr>
      <w:bookmarkStart w:id="12" w:name="_Toc29218893"/>
      <w:r>
        <w:lastRenderedPageBreak/>
        <w:t xml:space="preserve">GSC </w:t>
      </w:r>
      <w:r w:rsidR="0079601B">
        <w:t>LEGEND RENDERER</w:t>
      </w:r>
      <w:bookmarkEnd w:id="12"/>
    </w:p>
    <w:p w14:paraId="2699423A" w14:textId="39CE30E9" w:rsidR="00893B11" w:rsidRDefault="008815BD" w:rsidP="00893B11">
      <w:pPr>
        <w:pStyle w:val="Titre2"/>
      </w:pPr>
      <w:bookmarkStart w:id="13" w:name="_Toc29218894"/>
      <w:r>
        <w:t>Main purpose</w:t>
      </w:r>
      <w:bookmarkEnd w:id="13"/>
      <w:r>
        <w:tab/>
      </w:r>
    </w:p>
    <w:p w14:paraId="0DA0E1FE" w14:textId="2AE5CA5E" w:rsidR="008815BD" w:rsidRDefault="008815BD" w:rsidP="00290947">
      <w:r>
        <w:t>This tool was develop</w:t>
      </w:r>
      <w:r w:rsidR="00DC64CE">
        <w:t>ed</w:t>
      </w:r>
      <w:r>
        <w:t xml:space="preserve"> to assist any user </w:t>
      </w:r>
      <w:r w:rsidR="00DC64CE">
        <w:t xml:space="preserve">in </w:t>
      </w:r>
      <w:r>
        <w:t>creating a standard</w:t>
      </w:r>
      <w:r w:rsidR="000017DE">
        <w:t xml:space="preserve"> Canadian Geoscience Map </w:t>
      </w:r>
      <w:r w:rsidR="000B0316">
        <w:t xml:space="preserve">(CGM) </w:t>
      </w:r>
      <w:r w:rsidR="000017DE">
        <w:t xml:space="preserve">legend. </w:t>
      </w:r>
      <w:r>
        <w:t xml:space="preserve">By reading the data from </w:t>
      </w:r>
      <w:r w:rsidR="000017DE">
        <w:t>an input legend</w:t>
      </w:r>
      <w:r>
        <w:t xml:space="preserve"> table, the tool will be able to add proper graphic elements inside an </w:t>
      </w:r>
      <w:proofErr w:type="spellStart"/>
      <w:r w:rsidR="000B0316" w:rsidRPr="00E0793F">
        <w:rPr>
          <w:rFonts w:ascii="Calibri" w:hAnsi="Calibri" w:cs="Calibri"/>
        </w:rPr>
        <w:t>ArcMap</w:t>
      </w:r>
      <w:r w:rsidR="000B0316" w:rsidRPr="00E0793F">
        <w:rPr>
          <w:rFonts w:ascii="Arial" w:hAnsi="Arial" w:cs="Arial"/>
          <w:color w:val="000000"/>
          <w:vertAlign w:val="superscript"/>
        </w:rPr>
        <w:t>TM</w:t>
      </w:r>
      <w:proofErr w:type="spellEnd"/>
      <w:r>
        <w:t xml:space="preserve"> layout view. The le</w:t>
      </w:r>
      <w:r w:rsidR="000017DE">
        <w:t>gend will be fully compliant with standard procedure</w:t>
      </w:r>
      <w:r>
        <w:t xml:space="preserve">, from element ordering, text, description, labels, spacing between elements, and so on. Using a tool like this one can be a real time saver in which cartography workflow will </w:t>
      </w:r>
      <w:r w:rsidR="000017DE">
        <w:t>be</w:t>
      </w:r>
      <w:r w:rsidR="00E05127">
        <w:t xml:space="preserve"> </w:t>
      </w:r>
      <w:r w:rsidR="00DC64CE">
        <w:t>faster</w:t>
      </w:r>
      <w:r>
        <w:t xml:space="preserve">. It also offers flexibility when updates </w:t>
      </w:r>
      <w:proofErr w:type="gramStart"/>
      <w:r>
        <w:t>needs</w:t>
      </w:r>
      <w:proofErr w:type="gramEnd"/>
      <w:r>
        <w:t xml:space="preserve"> to be conducted on the legend without forcing </w:t>
      </w:r>
      <w:r w:rsidR="00DC64CE">
        <w:t xml:space="preserve">the </w:t>
      </w:r>
      <w:r w:rsidR="000017DE">
        <w:t>cartographer to manually do the edits. The tool only needs to be run again.</w:t>
      </w:r>
    </w:p>
    <w:p w14:paraId="2B5BAEEF" w14:textId="41A94047" w:rsidR="002D1E39" w:rsidRDefault="00DC64CE" w:rsidP="00290947">
      <w:r>
        <w:t>A w</w:t>
      </w:r>
      <w:r w:rsidR="002D1E39">
        <w:t xml:space="preserve">orking example can be found </w:t>
      </w:r>
      <w:r w:rsidR="007F5F59">
        <w:t xml:space="preserve">in annex </w:t>
      </w:r>
      <w:r w:rsidR="007F5F59">
        <w:fldChar w:fldCharType="begin"/>
      </w:r>
      <w:r w:rsidR="007F5F59">
        <w:instrText xml:space="preserve"> REF _Ref522715519 \r \h </w:instrText>
      </w:r>
      <w:r w:rsidR="007F5F59">
        <w:fldChar w:fldCharType="separate"/>
      </w:r>
      <w:r w:rsidR="00487ABB">
        <w:t>5.1</w:t>
      </w:r>
      <w:r w:rsidR="007F5F59">
        <w:fldChar w:fldCharType="end"/>
      </w:r>
      <w:r w:rsidR="007F5F59">
        <w:t>.</w:t>
      </w:r>
    </w:p>
    <w:p w14:paraId="6ECC3FD5" w14:textId="77777777" w:rsidR="00D52D3E" w:rsidRDefault="00D52D3E" w:rsidP="00D52D3E">
      <w:pPr>
        <w:pStyle w:val="Titre2"/>
      </w:pPr>
      <w:bookmarkStart w:id="14" w:name="_Toc29218895"/>
      <w:r>
        <w:t>Style management</w:t>
      </w:r>
      <w:bookmarkEnd w:id="14"/>
    </w:p>
    <w:p w14:paraId="19DDD41C" w14:textId="466B2022" w:rsidR="005F0AAE" w:rsidRDefault="00D52D3E" w:rsidP="00D52D3E">
      <w:r>
        <w:t xml:space="preserve">The tool is closely associated with the standard style file </w:t>
      </w:r>
      <w:r w:rsidR="00DC64CE">
        <w:t>(</w:t>
      </w:r>
      <w:proofErr w:type="spellStart"/>
      <w:r w:rsidR="00DC64CE">
        <w:t>GSC_SymbolStandard.style</w:t>
      </w:r>
      <w:proofErr w:type="spellEnd"/>
      <w:r w:rsidR="00DC64CE">
        <w:t xml:space="preserve">) </w:t>
      </w:r>
      <w:r>
        <w:t xml:space="preserve">used at the Geological Survey of Canada. It can be </w:t>
      </w:r>
      <w:proofErr w:type="gramStart"/>
      <w:r w:rsidR="005F0AAE">
        <w:t>find</w:t>
      </w:r>
      <w:proofErr w:type="gramEnd"/>
      <w:r>
        <w:t xml:space="preserve"> along with the published standard (Geological Survey Canada, 2018). If this file </w:t>
      </w:r>
      <w:r w:rsidR="00DC64CE">
        <w:t>is not loaded</w:t>
      </w:r>
      <w:r>
        <w:t xml:space="preserve"> in the map document, a pop-up message will warn the user that it is </w:t>
      </w:r>
      <w:r w:rsidR="00DC64CE">
        <w:t>required</w:t>
      </w:r>
      <w:r>
        <w:t xml:space="preserve">. </w:t>
      </w:r>
      <w:r w:rsidR="00AD3DBC">
        <w:t>T</w:t>
      </w:r>
      <w:r>
        <w:t xml:space="preserve">he name of the </w:t>
      </w:r>
      <w:r w:rsidR="00AD3DBC">
        <w:t xml:space="preserve">desired features </w:t>
      </w:r>
      <w:r>
        <w:t>should be stored in STYLE fields</w:t>
      </w:r>
      <w:r w:rsidR="00EC096A">
        <w:t xml:space="preserve"> </w:t>
      </w:r>
      <w:r>
        <w:t>in the form of an id like “1.01.01.001”.</w:t>
      </w:r>
      <w:r w:rsidR="005F0AAE">
        <w:t xml:space="preserve"> </w:t>
      </w:r>
    </w:p>
    <w:p w14:paraId="16BC8CCC" w14:textId="522ED59B" w:rsidR="00B35F84" w:rsidRPr="008815BD" w:rsidRDefault="00B35F84" w:rsidP="00D52D3E">
      <w:r w:rsidRPr="00B35F84">
        <w:rPr>
          <w:b/>
          <w:color w:val="00B050"/>
        </w:rPr>
        <w:t>Note:</w:t>
      </w:r>
      <w:r>
        <w:t xml:space="preserve"> A different symbol style file can be used. See section </w:t>
      </w:r>
      <w:r>
        <w:fldChar w:fldCharType="begin"/>
      </w:r>
      <w:r>
        <w:instrText xml:space="preserve"> REF _Ref17202292 \r \h </w:instrText>
      </w:r>
      <w:r>
        <w:fldChar w:fldCharType="separate"/>
      </w:r>
      <w:r>
        <w:t>2.8</w:t>
      </w:r>
      <w:r>
        <w:fldChar w:fldCharType="end"/>
      </w:r>
      <w:r>
        <w:t xml:space="preserve"> for more information.</w:t>
      </w:r>
    </w:p>
    <w:p w14:paraId="6B180B43" w14:textId="77777777" w:rsidR="00D52D3E" w:rsidRPr="00893B11" w:rsidRDefault="00D52D3E" w:rsidP="00D52D3E">
      <w:pPr>
        <w:pStyle w:val="Titre2"/>
      </w:pPr>
      <w:bookmarkStart w:id="15" w:name="_Toc29218896"/>
      <w:r>
        <w:t>Working with a CGM template</w:t>
      </w:r>
      <w:bookmarkEnd w:id="15"/>
    </w:p>
    <w:p w14:paraId="1474F2FE" w14:textId="2BEC6929" w:rsidR="00D52D3E" w:rsidRDefault="00D52D3E" w:rsidP="00D52D3E">
      <w:r>
        <w:t xml:space="preserve">The tool </w:t>
      </w:r>
      <w:r w:rsidR="00FB2F89">
        <w:t xml:space="preserve">works </w:t>
      </w:r>
      <w:r>
        <w:t>in two types of map documents (.</w:t>
      </w:r>
      <w:proofErr w:type="spellStart"/>
      <w:r>
        <w:t>mxd</w:t>
      </w:r>
      <w:proofErr w:type="spellEnd"/>
      <w:r>
        <w:t>)</w:t>
      </w:r>
      <w:r w:rsidR="00AD3DBC">
        <w:t>, the</w:t>
      </w:r>
      <w:r>
        <w:t xml:space="preserve"> default blank </w:t>
      </w:r>
      <w:r w:rsidR="00AD3DBC">
        <w:t>template</w:t>
      </w:r>
      <w:r>
        <w:t xml:space="preserve"> or </w:t>
      </w:r>
      <w:r w:rsidR="00FB2F89">
        <w:t xml:space="preserve">the </w:t>
      </w:r>
      <w:r w:rsidR="00AD3DBC">
        <w:t>standard CGM template used by</w:t>
      </w:r>
      <w:r>
        <w:t xml:space="preserve"> the Geological Survey of Canada. </w:t>
      </w:r>
      <w:r w:rsidR="00AD3DBC">
        <w:t>If using a blank template</w:t>
      </w:r>
      <w:r>
        <w:t xml:space="preserve">, the legend </w:t>
      </w:r>
      <w:r w:rsidR="00FB2F89">
        <w:t>is</w:t>
      </w:r>
      <w:r>
        <w:t xml:space="preserve"> created in the middle of the </w:t>
      </w:r>
      <w:proofErr w:type="spellStart"/>
      <w:r>
        <w:t>dataframe</w:t>
      </w:r>
      <w:proofErr w:type="spellEnd"/>
      <w:r>
        <w:t xml:space="preserve"> in</w:t>
      </w:r>
      <w:r w:rsidR="00FB2F89">
        <w:t xml:space="preserve"> the layout view. If the tool</w:t>
      </w:r>
      <w:r>
        <w:t xml:space="preserve"> run</w:t>
      </w:r>
      <w:r w:rsidR="00FB2F89">
        <w:t>s</w:t>
      </w:r>
      <w:r>
        <w:t xml:space="preserve"> inside a Canadian Geoscience Map template with full layout already filled, then the legend will replace the blue legend graphic seen at the far right.</w:t>
      </w:r>
    </w:p>
    <w:p w14:paraId="184DDD0B" w14:textId="3903823A" w:rsidR="00FB2F89" w:rsidRDefault="00FB2F89" w:rsidP="00D52D3E">
      <w:r>
        <w:rPr>
          <w:noProof/>
          <w:lang w:eastAsia="en-CA"/>
        </w:rPr>
        <mc:AlternateContent>
          <mc:Choice Requires="wps">
            <w:drawing>
              <wp:anchor distT="0" distB="0" distL="114300" distR="114300" simplePos="0" relativeHeight="251700224" behindDoc="0" locked="0" layoutInCell="1" allowOverlap="1" wp14:anchorId="402786B0" wp14:editId="08E8F9DA">
                <wp:simplePos x="0" y="0"/>
                <wp:positionH relativeFrom="column">
                  <wp:posOffset>508000</wp:posOffset>
                </wp:positionH>
                <wp:positionV relativeFrom="paragraph">
                  <wp:posOffset>299720</wp:posOffset>
                </wp:positionV>
                <wp:extent cx="224367" cy="219498"/>
                <wp:effectExtent l="0" t="0" r="23495" b="28575"/>
                <wp:wrapNone/>
                <wp:docPr id="49" name="Rectangle 49"/>
                <wp:cNvGraphicFramePr/>
                <a:graphic xmlns:a="http://schemas.openxmlformats.org/drawingml/2006/main">
                  <a:graphicData uri="http://schemas.microsoft.com/office/word/2010/wordprocessingShape">
                    <wps:wsp>
                      <wps:cNvSpPr/>
                      <wps:spPr>
                        <a:xfrm>
                          <a:off x="0" y="0"/>
                          <a:ext cx="224367" cy="21949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2E85B4" id="Rectangle 49" o:spid="_x0000_s1026" style="position:absolute;margin-left:40pt;margin-top:23.6pt;width:17.65pt;height:17.3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" filled="f" strokecolor="#c00000" strokeweight="2pt"/>
            </w:pict>
          </mc:Fallback>
        </mc:AlternateContent>
      </w:r>
      <w:r>
        <w:t>NOTE: Use the Select Elements tool on the Drawing toolbar in ArcGIS to select legend elements</w:t>
      </w:r>
      <w:r w:rsidR="007C2DDA">
        <w:t>.</w:t>
      </w:r>
    </w:p>
    <w:p w14:paraId="076BD01B" w14:textId="77777777" w:rsidR="0047431A" w:rsidRDefault="00FB2F89" w:rsidP="0047431A">
      <w:pPr>
        <w:keepNext/>
      </w:pPr>
      <w:r>
        <w:rPr>
          <w:noProof/>
          <w:lang w:eastAsia="en-CA"/>
        </w:rPr>
        <w:drawing>
          <wp:inline distT="0" distB="0" distL="0" distR="0" wp14:anchorId="20961AF3" wp14:editId="6CC5DFCF">
            <wp:extent cx="5486400" cy="21526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215265"/>
                    </a:xfrm>
                    <a:prstGeom prst="rect">
                      <a:avLst/>
                    </a:prstGeom>
                  </pic:spPr>
                </pic:pic>
              </a:graphicData>
            </a:graphic>
          </wp:inline>
        </w:drawing>
      </w:r>
    </w:p>
    <w:p w14:paraId="1BF7A352" w14:textId="6A92E0F4" w:rsidR="00B35F84" w:rsidRDefault="0047431A" w:rsidP="0047431A">
      <w:pPr>
        <w:pStyle w:val="Lgende"/>
        <w:jc w:val="both"/>
      </w:pPr>
      <w:r>
        <w:t xml:space="preserve">Figure </w:t>
      </w:r>
      <w:r>
        <w:fldChar w:fldCharType="begin"/>
      </w:r>
      <w:r>
        <w:instrText xml:space="preserve"> SEQ Figure \* ARABIC </w:instrText>
      </w:r>
      <w:r>
        <w:fldChar w:fldCharType="separate"/>
      </w:r>
      <w:r>
        <w:rPr>
          <w:noProof/>
        </w:rPr>
        <w:t>3</w:t>
      </w:r>
      <w:r>
        <w:fldChar w:fldCharType="end"/>
      </w:r>
      <w:r w:rsidR="005F0AAE">
        <w:t>:</w:t>
      </w:r>
      <w:r>
        <w:t xml:space="preserve"> Drawing toolbar with outline select tool.</w:t>
      </w:r>
    </w:p>
    <w:p w14:paraId="1FCCE921" w14:textId="77777777" w:rsidR="00B35F84" w:rsidRDefault="00B35F84">
      <w:pPr>
        <w:jc w:val="left"/>
        <w:rPr>
          <w:b/>
          <w:bCs/>
          <w:color w:val="365F91" w:themeColor="accent1" w:themeShade="BF"/>
          <w:sz w:val="16"/>
          <w:szCs w:val="16"/>
        </w:rPr>
      </w:pPr>
      <w:r>
        <w:br w:type="page"/>
      </w:r>
    </w:p>
    <w:p w14:paraId="1DC35B50" w14:textId="77777777" w:rsidR="00FB2F89" w:rsidRDefault="00FB2F89" w:rsidP="0047431A">
      <w:pPr>
        <w:pStyle w:val="Lgende"/>
        <w:jc w:val="both"/>
      </w:pPr>
    </w:p>
    <w:p w14:paraId="55D143AC" w14:textId="50CB71D9" w:rsidR="004522AA" w:rsidRDefault="0079601B" w:rsidP="00290947">
      <w:pPr>
        <w:pStyle w:val="Titre2"/>
      </w:pPr>
      <w:bookmarkStart w:id="16" w:name="_Toc29218897"/>
      <w:r>
        <w:t>O</w:t>
      </w:r>
      <w:r w:rsidR="00290947">
        <w:t>pening</w:t>
      </w:r>
      <w:bookmarkEnd w:id="16"/>
    </w:p>
    <w:p w14:paraId="2BE82EAD" w14:textId="278B13A0" w:rsidR="004522AA" w:rsidRDefault="007720DC" w:rsidP="00290947">
      <w:pPr>
        <w:keepNext/>
      </w:pPr>
      <w:r>
        <w:rPr>
          <w:noProof/>
          <w:lang w:eastAsia="en-CA"/>
        </w:rPr>
        <w:drawing>
          <wp:anchor distT="0" distB="0" distL="114300" distR="114300" simplePos="0" relativeHeight="251694080" behindDoc="1" locked="0" layoutInCell="1" allowOverlap="1" wp14:anchorId="71A53291" wp14:editId="7E27EA34">
            <wp:simplePos x="0" y="0"/>
            <wp:positionH relativeFrom="column">
              <wp:posOffset>-47625</wp:posOffset>
            </wp:positionH>
            <wp:positionV relativeFrom="paragraph">
              <wp:posOffset>106045</wp:posOffset>
            </wp:positionV>
            <wp:extent cx="276264" cy="438211"/>
            <wp:effectExtent l="0" t="0" r="9525" b="0"/>
            <wp:wrapTight wrapText="bothSides">
              <wp:wrapPolygon edited="0">
                <wp:start x="0" y="0"/>
                <wp:lineTo x="0" y="20661"/>
                <wp:lineTo x="20855" y="20661"/>
                <wp:lineTo x="2085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8-08-21 13_22_55-Windows 10 x64 - VMware Workstation.png"/>
                    <pic:cNvPicPr/>
                  </pic:nvPicPr>
                  <pic:blipFill>
                    <a:blip r:embed="rId25">
                      <a:extLst>
                        <a:ext uri="{28A0092B-C50C-407E-A947-70E740481C1C}">
                          <a14:useLocalDpi xmlns:a14="http://schemas.microsoft.com/office/drawing/2010/main" val="0"/>
                        </a:ext>
                      </a:extLst>
                    </a:blip>
                    <a:stretch>
                      <a:fillRect/>
                    </a:stretch>
                  </pic:blipFill>
                  <pic:spPr>
                    <a:xfrm>
                      <a:off x="0" y="0"/>
                      <a:ext cx="276264" cy="438211"/>
                    </a:xfrm>
                    <a:prstGeom prst="rect">
                      <a:avLst/>
                    </a:prstGeom>
                  </pic:spPr>
                </pic:pic>
              </a:graphicData>
            </a:graphic>
          </wp:anchor>
        </w:drawing>
      </w:r>
      <w:r w:rsidR="004522AA">
        <w:t xml:space="preserve">The tool </w:t>
      </w:r>
      <w:r w:rsidR="00AD3DBC">
        <w:t>is</w:t>
      </w:r>
      <w:r w:rsidR="004522AA">
        <w:t xml:space="preserve"> found under </w:t>
      </w:r>
      <w:r w:rsidR="00AD3DBC">
        <w:t xml:space="preserve">a </w:t>
      </w:r>
      <w:r w:rsidR="004522AA">
        <w:t>toolbar named GSC Cartography, which contains only one button. Clicking the icon will open the tool main window.</w:t>
      </w:r>
    </w:p>
    <w:p w14:paraId="273747FC" w14:textId="4EAC72AD" w:rsidR="004522AA" w:rsidRDefault="00DF5269" w:rsidP="004522AA">
      <w:pPr>
        <w:pStyle w:val="Titre2"/>
      </w:pPr>
      <w:bookmarkStart w:id="17" w:name="_Toc29218898"/>
      <w:r>
        <w:t>Fields in the LEGEND TABLE</w:t>
      </w:r>
      <w:bookmarkEnd w:id="17"/>
    </w:p>
    <w:p w14:paraId="66B255E4" w14:textId="5A53A8B2" w:rsidR="002E0CB4" w:rsidRDefault="004522AA" w:rsidP="00290947">
      <w:r>
        <w:t>The figure</w:t>
      </w:r>
      <w:r w:rsidR="007F5F59">
        <w:t>s</w:t>
      </w:r>
      <w:r>
        <w:t xml:space="preserve"> </w:t>
      </w:r>
      <w:r w:rsidR="00AD3DBC">
        <w:t xml:space="preserve">below </w:t>
      </w:r>
      <w:r w:rsidR="005F0AAE">
        <w:t xml:space="preserve">section </w:t>
      </w:r>
      <w:r>
        <w:t xml:space="preserve">show the tool window with </w:t>
      </w:r>
      <w:proofErr w:type="gramStart"/>
      <w:r>
        <w:t>all of</w:t>
      </w:r>
      <w:proofErr w:type="gramEnd"/>
      <w:r>
        <w:t xml:space="preserve"> its required inputs</w:t>
      </w:r>
      <w:r w:rsidR="005F0AAE">
        <w:t>. T</w:t>
      </w:r>
      <w:r w:rsidR="000017DE">
        <w:t xml:space="preserve">he first </w:t>
      </w:r>
      <w:r w:rsidR="007F5F59">
        <w:t>one being</w:t>
      </w:r>
      <w:r w:rsidR="000017DE">
        <w:t xml:space="preserve"> the legend table</w:t>
      </w:r>
      <w:r>
        <w:t xml:space="preserve">. This table </w:t>
      </w:r>
      <w:r w:rsidR="000017DE">
        <w:t xml:space="preserve">should contain all </w:t>
      </w:r>
      <w:r>
        <w:t xml:space="preserve">legend items that </w:t>
      </w:r>
      <w:r w:rsidR="001C7795">
        <w:t>will</w:t>
      </w:r>
      <w:r>
        <w:t xml:space="preserve"> be converted into graphics and added to </w:t>
      </w:r>
      <w:proofErr w:type="spellStart"/>
      <w:r w:rsidR="007F5F59" w:rsidRPr="00E0793F">
        <w:rPr>
          <w:rFonts w:ascii="Calibri" w:hAnsi="Calibri" w:cs="Calibri"/>
        </w:rPr>
        <w:t>ArcMap</w:t>
      </w:r>
      <w:r w:rsidR="007F5F59" w:rsidRPr="00E0793F">
        <w:rPr>
          <w:rFonts w:ascii="Arial" w:hAnsi="Arial" w:cs="Arial"/>
          <w:color w:val="000000"/>
          <w:vertAlign w:val="superscript"/>
        </w:rPr>
        <w:t>TM</w:t>
      </w:r>
      <w:proofErr w:type="spellEnd"/>
      <w:r>
        <w:t xml:space="preserve"> layout view. See section </w:t>
      </w:r>
      <w:r w:rsidR="001C7795">
        <w:t>5</w:t>
      </w:r>
      <w:r w:rsidR="002E0CB4">
        <w:t xml:space="preserve"> </w:t>
      </w:r>
      <w:r>
        <w:t>to learn more on how to properly build the awaited table</w:t>
      </w:r>
      <w:r w:rsidR="001C7795">
        <w:t xml:space="preserve"> and please consult the samples attached</w:t>
      </w:r>
      <w:r w:rsidR="000017DE">
        <w:t xml:space="preserve">. </w:t>
      </w:r>
    </w:p>
    <w:p w14:paraId="023E004D" w14:textId="77777777" w:rsidR="00483A24" w:rsidRDefault="00483A24" w:rsidP="00483A24">
      <w:pPr>
        <w:pStyle w:val="Heading3x"/>
      </w:pPr>
      <w:bookmarkStart w:id="18" w:name="_Toc29218899"/>
      <w:bookmarkStart w:id="19" w:name="_Toc495571530"/>
      <w:r>
        <w:t>Legend table</w:t>
      </w:r>
      <w:bookmarkEnd w:id="18"/>
    </w:p>
    <w:bookmarkEnd w:id="19"/>
    <w:p w14:paraId="21A3065C" w14:textId="37428589" w:rsidR="008C4386" w:rsidRDefault="001C7795" w:rsidP="00483A24">
      <w:r>
        <w:t>The i</w:t>
      </w:r>
      <w:r w:rsidR="00483A24">
        <w:t xml:space="preserve">nput table </w:t>
      </w:r>
      <w:r w:rsidR="004522AA">
        <w:t>can be in any of the following format</w:t>
      </w:r>
      <w:r>
        <w:t>s</w:t>
      </w:r>
      <w:r w:rsidR="004522AA">
        <w:t xml:space="preserve"> (extension):</w:t>
      </w:r>
    </w:p>
    <w:p w14:paraId="2ED2DF9D" w14:textId="77777777" w:rsidR="004522AA" w:rsidRDefault="004522AA" w:rsidP="006D61B3">
      <w:pPr>
        <w:pStyle w:val="Paragraphedeliste"/>
        <w:numPr>
          <w:ilvl w:val="0"/>
          <w:numId w:val="4"/>
        </w:numPr>
        <w:rPr>
          <w:lang w:eastAsia="fr-CA"/>
        </w:rPr>
      </w:pPr>
      <w:r>
        <w:rPr>
          <w:lang w:eastAsia="fr-CA"/>
        </w:rPr>
        <w:t>Shapefiles (.</w:t>
      </w:r>
      <w:proofErr w:type="spellStart"/>
      <w:r>
        <w:rPr>
          <w:lang w:eastAsia="fr-CA"/>
        </w:rPr>
        <w:t>shp</w:t>
      </w:r>
      <w:proofErr w:type="spellEnd"/>
      <w:r>
        <w:rPr>
          <w:lang w:eastAsia="fr-CA"/>
        </w:rPr>
        <w:t>)</w:t>
      </w:r>
    </w:p>
    <w:p w14:paraId="6AD962AC" w14:textId="77777777" w:rsidR="004522AA" w:rsidRDefault="004522AA" w:rsidP="006D61B3">
      <w:pPr>
        <w:pStyle w:val="Paragraphedeliste"/>
        <w:numPr>
          <w:ilvl w:val="0"/>
          <w:numId w:val="4"/>
        </w:numPr>
        <w:rPr>
          <w:lang w:eastAsia="fr-CA"/>
        </w:rPr>
      </w:pPr>
      <w:r>
        <w:rPr>
          <w:lang w:eastAsia="fr-CA"/>
        </w:rPr>
        <w:t>Feature classes</w:t>
      </w:r>
    </w:p>
    <w:p w14:paraId="30AB5C1E" w14:textId="77777777" w:rsidR="004522AA" w:rsidRDefault="004522AA" w:rsidP="006D61B3">
      <w:pPr>
        <w:pStyle w:val="Paragraphedeliste"/>
        <w:numPr>
          <w:ilvl w:val="1"/>
          <w:numId w:val="4"/>
        </w:numPr>
        <w:rPr>
          <w:lang w:eastAsia="fr-CA"/>
        </w:rPr>
      </w:pPr>
      <w:r>
        <w:rPr>
          <w:lang w:eastAsia="fr-CA"/>
        </w:rPr>
        <w:t>File Geodatabase (.</w:t>
      </w:r>
      <w:proofErr w:type="spellStart"/>
      <w:r>
        <w:rPr>
          <w:lang w:eastAsia="fr-CA"/>
        </w:rPr>
        <w:t>gdb</w:t>
      </w:r>
      <w:proofErr w:type="spellEnd"/>
      <w:r>
        <w:rPr>
          <w:lang w:eastAsia="fr-CA"/>
        </w:rPr>
        <w:t>)</w:t>
      </w:r>
    </w:p>
    <w:p w14:paraId="38F9B9A6" w14:textId="77777777" w:rsidR="004522AA" w:rsidRDefault="004522AA" w:rsidP="006D61B3">
      <w:pPr>
        <w:pStyle w:val="Paragraphedeliste"/>
        <w:numPr>
          <w:ilvl w:val="1"/>
          <w:numId w:val="4"/>
        </w:numPr>
        <w:rPr>
          <w:lang w:eastAsia="fr-CA"/>
        </w:rPr>
      </w:pPr>
      <w:r>
        <w:rPr>
          <w:lang w:eastAsia="fr-CA"/>
        </w:rPr>
        <w:t>Personal Geodatabase (.</w:t>
      </w:r>
      <w:proofErr w:type="spellStart"/>
      <w:r>
        <w:rPr>
          <w:lang w:eastAsia="fr-CA"/>
        </w:rPr>
        <w:t>mdb</w:t>
      </w:r>
      <w:proofErr w:type="spellEnd"/>
      <w:r>
        <w:rPr>
          <w:lang w:eastAsia="fr-CA"/>
        </w:rPr>
        <w:t>)</w:t>
      </w:r>
    </w:p>
    <w:p w14:paraId="5F53EB78" w14:textId="77777777" w:rsidR="004522AA" w:rsidRDefault="004522AA" w:rsidP="006D61B3">
      <w:pPr>
        <w:pStyle w:val="Paragraphedeliste"/>
        <w:numPr>
          <w:ilvl w:val="0"/>
          <w:numId w:val="4"/>
        </w:numPr>
        <w:rPr>
          <w:lang w:eastAsia="fr-CA"/>
        </w:rPr>
      </w:pPr>
      <w:r>
        <w:rPr>
          <w:lang w:eastAsia="fr-CA"/>
        </w:rPr>
        <w:t>Tables</w:t>
      </w:r>
    </w:p>
    <w:p w14:paraId="317D5674" w14:textId="77777777" w:rsidR="004522AA" w:rsidRDefault="004522AA" w:rsidP="006D61B3">
      <w:pPr>
        <w:pStyle w:val="Paragraphedeliste"/>
        <w:numPr>
          <w:ilvl w:val="1"/>
          <w:numId w:val="4"/>
        </w:numPr>
        <w:rPr>
          <w:lang w:eastAsia="fr-CA"/>
        </w:rPr>
      </w:pPr>
      <w:r>
        <w:rPr>
          <w:lang w:eastAsia="fr-CA"/>
        </w:rPr>
        <w:t>File Geodatabase (.</w:t>
      </w:r>
      <w:proofErr w:type="spellStart"/>
      <w:r>
        <w:rPr>
          <w:lang w:eastAsia="fr-CA"/>
        </w:rPr>
        <w:t>gdb</w:t>
      </w:r>
      <w:proofErr w:type="spellEnd"/>
      <w:r>
        <w:rPr>
          <w:lang w:eastAsia="fr-CA"/>
        </w:rPr>
        <w:t>)</w:t>
      </w:r>
    </w:p>
    <w:p w14:paraId="306A5D49" w14:textId="77777777" w:rsidR="004522AA" w:rsidRDefault="004522AA" w:rsidP="006D61B3">
      <w:pPr>
        <w:pStyle w:val="Paragraphedeliste"/>
        <w:numPr>
          <w:ilvl w:val="1"/>
          <w:numId w:val="4"/>
        </w:numPr>
        <w:rPr>
          <w:lang w:eastAsia="fr-CA"/>
        </w:rPr>
      </w:pPr>
      <w:r>
        <w:rPr>
          <w:lang w:eastAsia="fr-CA"/>
        </w:rPr>
        <w:t>Personal Geodatabase (.</w:t>
      </w:r>
      <w:proofErr w:type="spellStart"/>
      <w:r>
        <w:rPr>
          <w:lang w:eastAsia="fr-CA"/>
        </w:rPr>
        <w:t>mdb</w:t>
      </w:r>
      <w:proofErr w:type="spellEnd"/>
      <w:r>
        <w:rPr>
          <w:lang w:eastAsia="fr-CA"/>
        </w:rPr>
        <w:t>)</w:t>
      </w:r>
    </w:p>
    <w:p w14:paraId="7B897562" w14:textId="77777777" w:rsidR="004522AA" w:rsidRDefault="004522AA" w:rsidP="006D61B3">
      <w:pPr>
        <w:pStyle w:val="Paragraphedeliste"/>
        <w:numPr>
          <w:ilvl w:val="1"/>
          <w:numId w:val="4"/>
        </w:numPr>
        <w:rPr>
          <w:lang w:eastAsia="fr-CA"/>
        </w:rPr>
      </w:pPr>
      <w:r>
        <w:rPr>
          <w:lang w:eastAsia="fr-CA"/>
        </w:rPr>
        <w:t>Database File (.</w:t>
      </w:r>
      <w:proofErr w:type="spellStart"/>
      <w:r>
        <w:rPr>
          <w:lang w:eastAsia="fr-CA"/>
        </w:rPr>
        <w:t>dbf</w:t>
      </w:r>
      <w:proofErr w:type="spellEnd"/>
      <w:r>
        <w:rPr>
          <w:lang w:eastAsia="fr-CA"/>
        </w:rPr>
        <w:t>)</w:t>
      </w:r>
    </w:p>
    <w:p w14:paraId="636935D2" w14:textId="77777777" w:rsidR="004522AA" w:rsidRDefault="004522AA" w:rsidP="006D61B3">
      <w:pPr>
        <w:pStyle w:val="Paragraphedeliste"/>
        <w:numPr>
          <w:ilvl w:val="0"/>
          <w:numId w:val="4"/>
        </w:numPr>
        <w:rPr>
          <w:lang w:eastAsia="fr-CA"/>
        </w:rPr>
      </w:pPr>
      <w:r>
        <w:rPr>
          <w:lang w:eastAsia="fr-CA"/>
        </w:rPr>
        <w:t>Text files</w:t>
      </w:r>
    </w:p>
    <w:p w14:paraId="5642B7FE" w14:textId="77777777" w:rsidR="004522AA" w:rsidRDefault="004522AA" w:rsidP="006D61B3">
      <w:pPr>
        <w:pStyle w:val="Paragraphedeliste"/>
        <w:numPr>
          <w:ilvl w:val="1"/>
          <w:numId w:val="4"/>
        </w:numPr>
        <w:rPr>
          <w:lang w:eastAsia="fr-CA"/>
        </w:rPr>
      </w:pPr>
      <w:r>
        <w:rPr>
          <w:lang w:eastAsia="fr-CA"/>
        </w:rPr>
        <w:t>Comma Separated Value (.csv)</w:t>
      </w:r>
    </w:p>
    <w:p w14:paraId="58996B08" w14:textId="77777777" w:rsidR="004522AA" w:rsidRDefault="004522AA" w:rsidP="006D61B3">
      <w:pPr>
        <w:pStyle w:val="Paragraphedeliste"/>
        <w:numPr>
          <w:ilvl w:val="1"/>
          <w:numId w:val="4"/>
        </w:numPr>
        <w:rPr>
          <w:lang w:eastAsia="fr-CA"/>
        </w:rPr>
      </w:pPr>
      <w:r>
        <w:rPr>
          <w:lang w:eastAsia="fr-CA"/>
        </w:rPr>
        <w:t>Text (.txt)</w:t>
      </w:r>
    </w:p>
    <w:p w14:paraId="10ABF0FE" w14:textId="77777777" w:rsidR="004522AA" w:rsidRDefault="004522AA" w:rsidP="006D61B3">
      <w:pPr>
        <w:pStyle w:val="Paragraphedeliste"/>
        <w:numPr>
          <w:ilvl w:val="2"/>
          <w:numId w:val="4"/>
        </w:numPr>
        <w:rPr>
          <w:lang w:eastAsia="fr-CA"/>
        </w:rPr>
      </w:pPr>
      <w:r>
        <w:rPr>
          <w:lang w:eastAsia="fr-CA"/>
        </w:rPr>
        <w:t>Tab key separated values (“\t”)</w:t>
      </w:r>
    </w:p>
    <w:p w14:paraId="2F490702" w14:textId="77777777" w:rsidR="004522AA" w:rsidRDefault="004522AA" w:rsidP="006D61B3">
      <w:pPr>
        <w:pStyle w:val="Paragraphedeliste"/>
        <w:numPr>
          <w:ilvl w:val="2"/>
          <w:numId w:val="4"/>
        </w:numPr>
        <w:rPr>
          <w:lang w:eastAsia="fr-CA"/>
        </w:rPr>
      </w:pPr>
      <w:r>
        <w:rPr>
          <w:lang w:eastAsia="fr-CA"/>
        </w:rPr>
        <w:t>Comma Separated values (“,”)</w:t>
      </w:r>
    </w:p>
    <w:p w14:paraId="1F9E9D30" w14:textId="77777777" w:rsidR="004522AA" w:rsidRDefault="004522AA" w:rsidP="006D61B3">
      <w:pPr>
        <w:pStyle w:val="Paragraphedeliste"/>
        <w:numPr>
          <w:ilvl w:val="2"/>
          <w:numId w:val="4"/>
        </w:numPr>
        <w:rPr>
          <w:lang w:eastAsia="fr-CA"/>
        </w:rPr>
      </w:pPr>
      <w:r>
        <w:rPr>
          <w:lang w:eastAsia="fr-CA"/>
        </w:rPr>
        <w:t>Semi-colon separated values (“;”)</w:t>
      </w:r>
    </w:p>
    <w:p w14:paraId="2300FC87" w14:textId="77777777" w:rsidR="004522AA" w:rsidRDefault="004522AA" w:rsidP="006D61B3">
      <w:pPr>
        <w:pStyle w:val="Paragraphedeliste"/>
        <w:numPr>
          <w:ilvl w:val="0"/>
          <w:numId w:val="4"/>
        </w:numPr>
        <w:rPr>
          <w:lang w:eastAsia="fr-CA"/>
        </w:rPr>
      </w:pPr>
      <w:r>
        <w:rPr>
          <w:lang w:eastAsia="fr-CA"/>
        </w:rPr>
        <w:t>Excel Files</w:t>
      </w:r>
    </w:p>
    <w:p w14:paraId="77E48275" w14:textId="77777777" w:rsidR="004522AA" w:rsidRDefault="004522AA" w:rsidP="006D61B3">
      <w:pPr>
        <w:pStyle w:val="Paragraphedeliste"/>
        <w:numPr>
          <w:ilvl w:val="1"/>
          <w:numId w:val="4"/>
        </w:numPr>
        <w:rPr>
          <w:lang w:eastAsia="fr-CA"/>
        </w:rPr>
      </w:pPr>
      <w:r>
        <w:rPr>
          <w:lang w:eastAsia="fr-CA"/>
        </w:rPr>
        <w:t>Office 1997 (.</w:t>
      </w:r>
      <w:proofErr w:type="spellStart"/>
      <w:r>
        <w:rPr>
          <w:lang w:eastAsia="fr-CA"/>
        </w:rPr>
        <w:t>xls</w:t>
      </w:r>
      <w:proofErr w:type="spellEnd"/>
      <w:r>
        <w:rPr>
          <w:lang w:eastAsia="fr-CA"/>
        </w:rPr>
        <w:t>)</w:t>
      </w:r>
    </w:p>
    <w:p w14:paraId="146DC448" w14:textId="77777777" w:rsidR="004522AA" w:rsidRDefault="004522AA" w:rsidP="006D61B3">
      <w:pPr>
        <w:pStyle w:val="Paragraphedeliste"/>
        <w:numPr>
          <w:ilvl w:val="1"/>
          <w:numId w:val="4"/>
        </w:numPr>
        <w:rPr>
          <w:lang w:eastAsia="fr-CA"/>
        </w:rPr>
      </w:pPr>
      <w:r>
        <w:rPr>
          <w:lang w:eastAsia="fr-CA"/>
        </w:rPr>
        <w:t>Office 2010 and higher (.xlsx)</w:t>
      </w:r>
    </w:p>
    <w:p w14:paraId="251D9A55" w14:textId="2A6270EA" w:rsidR="004522AA" w:rsidRDefault="004522AA" w:rsidP="00290947">
      <w:pPr>
        <w:pStyle w:val="Paragraphedeliste"/>
      </w:pPr>
    </w:p>
    <w:p w14:paraId="42806452" w14:textId="2A39D632" w:rsidR="004522AA" w:rsidRPr="004522AA" w:rsidRDefault="001C7795" w:rsidP="00290947">
      <w:pPr>
        <w:pStyle w:val="Paragraphedeliste"/>
        <w:ind w:left="0"/>
      </w:pPr>
      <w:r>
        <w:t xml:space="preserve">Once a table is selected, the </w:t>
      </w:r>
      <w:r w:rsidR="005F0AAE">
        <w:t xml:space="preserve">required input field names </w:t>
      </w:r>
      <w:r>
        <w:t xml:space="preserve">will automatically </w:t>
      </w:r>
      <w:r w:rsidR="005F0AAE">
        <w:t xml:space="preserve">be </w:t>
      </w:r>
      <w:r>
        <w:t>fill</w:t>
      </w:r>
      <w:r w:rsidR="005F0AAE">
        <w:t>ed</w:t>
      </w:r>
      <w:r>
        <w:t xml:space="preserve"> if they exist in </w:t>
      </w:r>
      <w:r w:rsidR="005F0AAE">
        <w:t>the table, if they are named just like stated in this document. Otherwise, user will need to manually select each of the needed fields</w:t>
      </w:r>
      <w:r>
        <w:t xml:space="preserve">. </w:t>
      </w:r>
      <w:r w:rsidR="00290947">
        <w:t xml:space="preserve">For example, if </w:t>
      </w:r>
      <w:proofErr w:type="gramStart"/>
      <w:r w:rsidR="00C53558">
        <w:t>a</w:t>
      </w:r>
      <w:proofErr w:type="gramEnd"/>
      <w:r w:rsidR="00C53558">
        <w:t xml:space="preserve"> </w:t>
      </w:r>
      <w:r w:rsidR="005F0AAE">
        <w:t>input</w:t>
      </w:r>
      <w:r w:rsidR="00290947">
        <w:t xml:space="preserve"> table has a field named </w:t>
      </w:r>
      <w:r w:rsidR="005F0AAE">
        <w:t>like the following: Order, ORDER, order;</w:t>
      </w:r>
      <w:r w:rsidR="00290947">
        <w:t xml:space="preserve"> </w:t>
      </w:r>
      <w:r w:rsidR="00483A24">
        <w:t>it</w:t>
      </w:r>
      <w:r w:rsidR="00290947">
        <w:t xml:space="preserve"> will be automatically selected inside the </w:t>
      </w:r>
      <w:r w:rsidR="00483A24">
        <w:t>Order drop</w:t>
      </w:r>
      <w:r w:rsidR="00C53558">
        <w:t>-</w:t>
      </w:r>
      <w:r w:rsidR="00483A24">
        <w:t>down list</w:t>
      </w:r>
      <w:r w:rsidR="005F0AAE">
        <w:t xml:space="preserve"> because the tool knows what to look for. Else if the order field is named MY_ORDER_FIELD, it won’t be selected but still user can select it by himself</w:t>
      </w:r>
      <w:r w:rsidR="00290947">
        <w:t xml:space="preserve">. </w:t>
      </w:r>
      <w:r w:rsidR="00C53558">
        <w:t xml:space="preserve">The </w:t>
      </w:r>
      <w:r w:rsidR="00483A24">
        <w:t>figures</w:t>
      </w:r>
      <w:r w:rsidR="00290947">
        <w:t xml:space="preserve"> </w:t>
      </w:r>
      <w:r w:rsidR="00C53558">
        <w:t xml:space="preserve">below </w:t>
      </w:r>
      <w:r w:rsidR="00483A24">
        <w:t>show</w:t>
      </w:r>
      <w:r w:rsidR="00290947">
        <w:t xml:space="preserve"> an example of an automatically filled window.</w:t>
      </w:r>
    </w:p>
    <w:p w14:paraId="68BA1754" w14:textId="6FE12A97" w:rsidR="00290947" w:rsidRPr="00290947" w:rsidRDefault="004522AA" w:rsidP="00483A24">
      <w:pPr>
        <w:keepNext/>
      </w:pPr>
      <w:r>
        <w:rPr>
          <w:noProof/>
          <w:lang w:eastAsia="en-CA"/>
        </w:rPr>
        <w:lastRenderedPageBreak/>
        <w:drawing>
          <wp:inline distT="0" distB="0" distL="0" distR="0" wp14:anchorId="13B230BB" wp14:editId="5C50BD35">
            <wp:extent cx="2630492" cy="471960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08-21 13_18_56-Windows 10 x64 - VMware Workstation.png"/>
                    <pic:cNvPicPr/>
                  </pic:nvPicPr>
                  <pic:blipFill>
                    <a:blip r:embed="rId26">
                      <a:extLst>
                        <a:ext uri="{28A0092B-C50C-407E-A947-70E740481C1C}">
                          <a14:useLocalDpi xmlns:a14="http://schemas.microsoft.com/office/drawing/2010/main" val="0"/>
                        </a:ext>
                      </a:extLst>
                    </a:blip>
                    <a:stretch>
                      <a:fillRect/>
                    </a:stretch>
                  </pic:blipFill>
                  <pic:spPr>
                    <a:xfrm>
                      <a:off x="0" y="0"/>
                      <a:ext cx="2630492" cy="4719600"/>
                    </a:xfrm>
                    <a:prstGeom prst="rect">
                      <a:avLst/>
                    </a:prstGeom>
                  </pic:spPr>
                </pic:pic>
              </a:graphicData>
            </a:graphic>
          </wp:inline>
        </w:drawing>
      </w:r>
      <w:r w:rsidR="00290947">
        <w:t xml:space="preserve"> </w:t>
      </w:r>
      <w:r w:rsidR="00290947" w:rsidRPr="00290947">
        <w:rPr>
          <w:noProof/>
          <w:lang w:eastAsia="en-CA"/>
        </w:rPr>
        <w:drawing>
          <wp:inline distT="0" distB="0" distL="0" distR="0" wp14:anchorId="426DE0DC" wp14:editId="20777EE3">
            <wp:extent cx="2630492" cy="471960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630492" cy="4719600"/>
                    </a:xfrm>
                    <a:prstGeom prst="rect">
                      <a:avLst/>
                    </a:prstGeom>
                  </pic:spPr>
                </pic:pic>
              </a:graphicData>
            </a:graphic>
          </wp:inline>
        </w:drawing>
      </w:r>
    </w:p>
    <w:p w14:paraId="51D9F9D7" w14:textId="07BCB7DC" w:rsidR="007960BD" w:rsidRDefault="0079601B" w:rsidP="00483A24">
      <w:pPr>
        <w:pStyle w:val="Heading3x"/>
      </w:pPr>
      <w:bookmarkStart w:id="20" w:name="_Toc29218900"/>
      <w:r>
        <w:t>O</w:t>
      </w:r>
      <w:r w:rsidR="007960BD">
        <w:t>rder</w:t>
      </w:r>
      <w:bookmarkEnd w:id="20"/>
    </w:p>
    <w:p w14:paraId="27BC340A" w14:textId="515BE08E" w:rsidR="008815BD" w:rsidRDefault="002D1E39" w:rsidP="007960BD">
      <w:r>
        <w:t xml:space="preserve">A numeric field that will </w:t>
      </w:r>
      <w:r w:rsidR="00C53558">
        <w:t>sort the</w:t>
      </w:r>
      <w:r>
        <w:t xml:space="preserve"> legend item hierarchy. </w:t>
      </w:r>
      <w:r w:rsidR="00C53558">
        <w:t>Lower numbers will draw first in the legend</w:t>
      </w:r>
      <w:r>
        <w:t>.</w:t>
      </w:r>
    </w:p>
    <w:p w14:paraId="6BB6BC97" w14:textId="4F769E4F" w:rsidR="002D1E39" w:rsidRDefault="00C53558" w:rsidP="007960BD">
      <w:r>
        <w:t xml:space="preserve">We </w:t>
      </w:r>
      <w:r w:rsidR="002D1E39">
        <w:t xml:space="preserve">recommend </w:t>
      </w:r>
      <w:r>
        <w:t>using</w:t>
      </w:r>
      <w:r w:rsidR="002D1E39">
        <w:t xml:space="preserve"> a decimal field </w:t>
      </w:r>
      <w:r>
        <w:t xml:space="preserve">type </w:t>
      </w:r>
      <w:r w:rsidR="002D1E39">
        <w:t xml:space="preserve">for update purposes. If an item needs to be inserted between two existing items, it is easy to </w:t>
      </w:r>
      <w:r w:rsidR="00EF4166">
        <w:t>do so</w:t>
      </w:r>
      <w:r w:rsidR="002D1E39">
        <w:t xml:space="preserve"> by adding </w:t>
      </w:r>
      <w:r>
        <w:t xml:space="preserve">a </w:t>
      </w:r>
      <w:r w:rsidR="002D1E39">
        <w:t xml:space="preserve">decimal to </w:t>
      </w:r>
      <w:r>
        <w:t xml:space="preserve">the </w:t>
      </w:r>
      <w:r w:rsidR="00EF4166">
        <w:t>existing order. In the example below</w:t>
      </w:r>
      <w:r>
        <w:t>,</w:t>
      </w:r>
      <w:r w:rsidR="002D1E39">
        <w:t xml:space="preserve"> two </w:t>
      </w:r>
      <w:r w:rsidR="00AE053E">
        <w:t xml:space="preserve">new </w:t>
      </w:r>
      <w:r w:rsidR="002D1E39">
        <w:t>items are inserted between item</w:t>
      </w:r>
      <w:r w:rsidR="00EF4166">
        <w:t>s</w:t>
      </w:r>
      <w:r w:rsidR="002D1E39">
        <w:t xml:space="preserve"> 2 and 3</w:t>
      </w:r>
      <w:r w:rsidR="00AE053E">
        <w:t>, without disrupting the whole table.</w:t>
      </w:r>
      <w:r>
        <w:t xml:space="preserve"> </w:t>
      </w:r>
    </w:p>
    <w:p w14:paraId="132BB81B" w14:textId="4D2E948F" w:rsidR="002D1E39" w:rsidRDefault="002D1E39" w:rsidP="00E96D4B">
      <w:r>
        <w:t xml:space="preserve">1-2-3-4-5 </w:t>
      </w:r>
      <w:r>
        <w:sym w:font="Wingdings" w:char="F0E0"/>
      </w:r>
      <w:r>
        <w:t xml:space="preserve"> 1-2-</w:t>
      </w:r>
      <w:r w:rsidRPr="001D5BDD">
        <w:rPr>
          <w:color w:val="FF0000"/>
        </w:rPr>
        <w:t>2.1</w:t>
      </w:r>
      <w:r>
        <w:t>-</w:t>
      </w:r>
      <w:r w:rsidRPr="001D5BDD">
        <w:rPr>
          <w:color w:val="FF0000"/>
        </w:rPr>
        <w:t>2.2</w:t>
      </w:r>
      <w:r>
        <w:t>-3-4-5</w:t>
      </w:r>
    </w:p>
    <w:p w14:paraId="0F061C5A" w14:textId="74A23B0E" w:rsidR="002D1E39" w:rsidRDefault="002D1E39" w:rsidP="007960BD">
      <w:r>
        <w:t>The tool filters all table rows based on this field before doing any processing. As a result</w:t>
      </w:r>
      <w:r w:rsidR="00C53558">
        <w:t>,</w:t>
      </w:r>
      <w:r>
        <w:t xml:space="preserve"> a legend table </w:t>
      </w:r>
      <w:r w:rsidR="00C53558">
        <w:t>does not</w:t>
      </w:r>
      <w:r>
        <w:t xml:space="preserve"> need to have </w:t>
      </w:r>
      <w:r w:rsidR="00C53558">
        <w:t>its</w:t>
      </w:r>
      <w:r>
        <w:t xml:space="preserve"> </w:t>
      </w:r>
      <w:r w:rsidR="00E96D4B">
        <w:t>rows</w:t>
      </w:r>
      <w:r>
        <w:t xml:space="preserve"> in the same </w:t>
      </w:r>
      <w:r w:rsidR="00EF4166">
        <w:t>order,</w:t>
      </w:r>
      <w:r>
        <w:t xml:space="preserve"> as the output legends needs it.</w:t>
      </w:r>
      <w:r w:rsidR="00C53558">
        <w:t xml:space="preserve"> The user may wish to </w:t>
      </w:r>
      <w:r w:rsidR="00EF4166">
        <w:t>sort</w:t>
      </w:r>
      <w:r w:rsidR="00C53558">
        <w:t xml:space="preserve"> the table based on the ELEMENT_ORDER field for readability.</w:t>
      </w:r>
    </w:p>
    <w:p w14:paraId="4C47BE73" w14:textId="357256ED" w:rsidR="007960BD" w:rsidRDefault="0079601B" w:rsidP="00E96D4B">
      <w:pPr>
        <w:pStyle w:val="Heading3x"/>
      </w:pPr>
      <w:bookmarkStart w:id="21" w:name="_Toc29218901"/>
      <w:r>
        <w:lastRenderedPageBreak/>
        <w:t>C</w:t>
      </w:r>
      <w:r w:rsidR="007960BD">
        <w:t>olumn</w:t>
      </w:r>
      <w:bookmarkEnd w:id="21"/>
    </w:p>
    <w:p w14:paraId="427E6EBE" w14:textId="53C10964" w:rsidR="002D1E39" w:rsidRDefault="002D1E39" w:rsidP="007960BD">
      <w:r>
        <w:t>A nullable numeric field that states in which column the item needs to be added.</w:t>
      </w:r>
      <w:r w:rsidR="00B92C88">
        <w:t xml:space="preserve"> A legend can expand across multiple columns for space</w:t>
      </w:r>
      <w:r w:rsidR="00C53558">
        <w:t>-</w:t>
      </w:r>
      <w:r w:rsidR="00B92C88">
        <w:t>saving purposes.</w:t>
      </w:r>
      <w:r w:rsidR="00556347">
        <w:t xml:space="preserve"> </w:t>
      </w:r>
      <w:r>
        <w:t>If nothing is entered,</w:t>
      </w:r>
      <w:r w:rsidR="00C53558">
        <w:t xml:space="preserve"> the</w:t>
      </w:r>
      <w:r>
        <w:t xml:space="preserve"> item will be inserted in column 1 by default.</w:t>
      </w:r>
    </w:p>
    <w:p w14:paraId="270D608B" w14:textId="120B9333" w:rsidR="00B92C88" w:rsidRDefault="00B92C88" w:rsidP="007960BD">
      <w:r w:rsidRPr="007208E5">
        <w:rPr>
          <w:b/>
          <w:color w:val="FF0000"/>
        </w:rPr>
        <w:t>Warning</w:t>
      </w:r>
      <w:r>
        <w:t>: Number 0 is strictly used for right bracket elements.</w:t>
      </w:r>
      <w:r w:rsidR="00AE053E">
        <w:t xml:space="preserve"> See </w:t>
      </w:r>
      <w:r w:rsidR="00CB4C97">
        <w:t xml:space="preserve">section </w:t>
      </w:r>
      <w:r w:rsidR="00CB4C97">
        <w:fldChar w:fldCharType="begin"/>
      </w:r>
      <w:r w:rsidR="00CB4C97">
        <w:instrText xml:space="preserve"> REF _Ref522717032 \r \h </w:instrText>
      </w:r>
      <w:r w:rsidR="00CB4C97">
        <w:fldChar w:fldCharType="separate"/>
      </w:r>
      <w:r w:rsidR="00487ABB">
        <w:t>2.6.1</w:t>
      </w:r>
      <w:r w:rsidR="00CB4C97">
        <w:fldChar w:fldCharType="end"/>
      </w:r>
      <w:r w:rsidR="00CC0BAD">
        <w:t xml:space="preserve"> </w:t>
      </w:r>
      <w:r w:rsidR="00AE053E">
        <w:t>more information.</w:t>
      </w:r>
    </w:p>
    <w:p w14:paraId="611AD435" w14:textId="710B52E5" w:rsidR="007208E5" w:rsidRPr="007208E5" w:rsidRDefault="007208E5" w:rsidP="007960BD">
      <w:pPr>
        <w:rPr>
          <w:color w:val="000000" w:themeColor="text1"/>
        </w:rPr>
      </w:pPr>
      <w:r w:rsidRPr="007208E5">
        <w:rPr>
          <w:b/>
          <w:color w:val="00B050"/>
        </w:rPr>
        <w:t>Note:</w:t>
      </w:r>
      <w:r>
        <w:rPr>
          <w:color w:val="000000" w:themeColor="text1"/>
        </w:rPr>
        <w:t xml:space="preserve"> Within a CGM template, one can use the </w:t>
      </w:r>
      <w:r w:rsidRPr="007208E5">
        <w:rPr>
          <w:i/>
          <w:color w:val="000000" w:themeColor="text1"/>
        </w:rPr>
        <w:t>auto-calculate column numbers</w:t>
      </w:r>
      <w:r>
        <w:rPr>
          <w:color w:val="000000" w:themeColor="text1"/>
        </w:rPr>
        <w:t xml:space="preserve"> option to get a quick glance on how it should really look like</w:t>
      </w:r>
      <w:r w:rsidR="00E34D45">
        <w:rPr>
          <w:color w:val="000000" w:themeColor="text1"/>
        </w:rPr>
        <w:t xml:space="preserve"> within the template without much thinking about it</w:t>
      </w:r>
      <w:r>
        <w:rPr>
          <w:color w:val="000000" w:themeColor="text1"/>
        </w:rPr>
        <w:t xml:space="preserve">. See section </w:t>
      </w:r>
      <w:r>
        <w:rPr>
          <w:color w:val="000000" w:themeColor="text1"/>
        </w:rPr>
        <w:fldChar w:fldCharType="begin"/>
      </w:r>
      <w:r>
        <w:rPr>
          <w:color w:val="000000" w:themeColor="text1"/>
        </w:rPr>
        <w:instrText xml:space="preserve"> REF _Ref17200349 \r \h </w:instrText>
      </w:r>
      <w:r>
        <w:rPr>
          <w:color w:val="000000" w:themeColor="text1"/>
        </w:rPr>
      </w:r>
      <w:r>
        <w:rPr>
          <w:color w:val="000000" w:themeColor="text1"/>
        </w:rPr>
        <w:fldChar w:fldCharType="separate"/>
      </w:r>
      <w:r>
        <w:rPr>
          <w:color w:val="000000" w:themeColor="text1"/>
        </w:rPr>
        <w:t>2.5.14</w:t>
      </w:r>
      <w:r>
        <w:rPr>
          <w:color w:val="000000" w:themeColor="text1"/>
        </w:rPr>
        <w:fldChar w:fldCharType="end"/>
      </w:r>
      <w:r>
        <w:rPr>
          <w:color w:val="000000" w:themeColor="text1"/>
        </w:rPr>
        <w:t>.</w:t>
      </w:r>
    </w:p>
    <w:p w14:paraId="3D6A62FC" w14:textId="4491745D" w:rsidR="007960BD" w:rsidRDefault="0079601B" w:rsidP="00E96D4B">
      <w:pPr>
        <w:pStyle w:val="Heading3x"/>
      </w:pPr>
      <w:bookmarkStart w:id="22" w:name="_Toc29218902"/>
      <w:r>
        <w:t>E</w:t>
      </w:r>
      <w:r w:rsidR="007960BD">
        <w:t>lement</w:t>
      </w:r>
      <w:bookmarkEnd w:id="22"/>
    </w:p>
    <w:p w14:paraId="3A328DC1" w14:textId="3CEB414D" w:rsidR="00B92C88" w:rsidRDefault="00B92C88" w:rsidP="007960BD">
      <w:r>
        <w:t xml:space="preserve">A text field that contains legend item types. For a full list of element names, please refer </w:t>
      </w:r>
      <w:r w:rsidR="00CC0BAD">
        <w:t xml:space="preserve">section </w:t>
      </w:r>
      <w:r w:rsidR="00CC0BAD">
        <w:fldChar w:fldCharType="begin"/>
      </w:r>
      <w:r w:rsidR="00CC0BAD">
        <w:instrText xml:space="preserve"> REF _Ref522716820 \r \h </w:instrText>
      </w:r>
      <w:r w:rsidR="00CC0BAD">
        <w:fldChar w:fldCharType="separate"/>
      </w:r>
      <w:r w:rsidR="00487ABB">
        <w:t>2.6</w:t>
      </w:r>
      <w:r w:rsidR="00CC0BAD">
        <w:fldChar w:fldCharType="end"/>
      </w:r>
      <w:r w:rsidR="00CC0BAD">
        <w:t xml:space="preserve"> </w:t>
      </w:r>
      <w:r>
        <w:t>.</w:t>
      </w:r>
    </w:p>
    <w:p w14:paraId="33C7A0D3" w14:textId="761BC671" w:rsidR="007960BD" w:rsidRDefault="0079601B" w:rsidP="00E96D4B">
      <w:pPr>
        <w:pStyle w:val="Heading3x"/>
      </w:pPr>
      <w:bookmarkStart w:id="23" w:name="_Toc29218903"/>
      <w:r>
        <w:t>S</w:t>
      </w:r>
      <w:r w:rsidR="007960BD">
        <w:t>tyle 1</w:t>
      </w:r>
      <w:bookmarkEnd w:id="23"/>
    </w:p>
    <w:p w14:paraId="3C29E225" w14:textId="094E8EF6" w:rsidR="00B92C88" w:rsidRDefault="00B92C88" w:rsidP="007960BD">
      <w:r>
        <w:t xml:space="preserve">A text field that contains the main style </w:t>
      </w:r>
      <w:r w:rsidR="00B35F84">
        <w:t>identification</w:t>
      </w:r>
      <w:r>
        <w:t xml:space="preserve"> for </w:t>
      </w:r>
      <w:r w:rsidR="00CB4C97">
        <w:t xml:space="preserve">its associated element. The given </w:t>
      </w:r>
      <w:r>
        <w:t xml:space="preserve">id must be found inside </w:t>
      </w:r>
      <w:r w:rsidR="00B35F84">
        <w:t>loaded style</w:t>
      </w:r>
      <w:r>
        <w:t xml:space="preserve"> file </w:t>
      </w:r>
      <w:r w:rsidR="00B35F84">
        <w:t>(</w:t>
      </w:r>
      <w:proofErr w:type="spellStart"/>
      <w:r w:rsidR="00B35F84">
        <w:t>GSCSymbolStandard</w:t>
      </w:r>
      <w:proofErr w:type="spellEnd"/>
      <w:r w:rsidR="00B35F84">
        <w:t xml:space="preserve"> for instance) to </w:t>
      </w:r>
      <w:r>
        <w:t xml:space="preserve">be properly drawn in the legend.  This field </w:t>
      </w:r>
      <w:r w:rsidR="00B35F84">
        <w:t>is meant</w:t>
      </w:r>
      <w:r>
        <w:t xml:space="preserve"> for any type of symbol</w:t>
      </w:r>
      <w:r w:rsidR="00CB4C97">
        <w:t>:</w:t>
      </w:r>
      <w:r>
        <w:t xml:space="preserve"> p</w:t>
      </w:r>
      <w:r w:rsidR="007960BD">
        <w:t xml:space="preserve">olygons, lines, </w:t>
      </w:r>
      <w:proofErr w:type="gramStart"/>
      <w:r w:rsidR="007960BD">
        <w:t>points</w:t>
      </w:r>
      <w:proofErr w:type="gramEnd"/>
      <w:r w:rsidR="007960BD">
        <w:t xml:space="preserve"> and text. </w:t>
      </w:r>
      <w:r w:rsidRPr="00B92C88">
        <w:t xml:space="preserve">For </w:t>
      </w:r>
      <w:r w:rsidR="007960BD" w:rsidRPr="00B92C88">
        <w:t>example,</w:t>
      </w:r>
      <w:r>
        <w:t xml:space="preserve"> id “2.04.01.677” is to be used for a pink </w:t>
      </w:r>
      <w:r w:rsidR="00F96D2A">
        <w:t xml:space="preserve">polygon </w:t>
      </w:r>
      <w:r>
        <w:t>fill.</w:t>
      </w:r>
    </w:p>
    <w:p w14:paraId="40780E32" w14:textId="12697718" w:rsidR="007960BD" w:rsidRDefault="0079601B" w:rsidP="00E96D4B">
      <w:pPr>
        <w:pStyle w:val="Heading3x"/>
      </w:pPr>
      <w:bookmarkStart w:id="24" w:name="_Toc29218904"/>
      <w:r>
        <w:t>S</w:t>
      </w:r>
      <w:r w:rsidR="007960BD">
        <w:t>tyle 2</w:t>
      </w:r>
      <w:bookmarkEnd w:id="24"/>
    </w:p>
    <w:p w14:paraId="12D80159" w14:textId="56A07BE9" w:rsidR="00B92C88" w:rsidRDefault="00B92C88" w:rsidP="007960BD">
      <w:r>
        <w:t>A text field that contains secondary style identification. This field works exactly like Style 1 but is optional and only used in a small number of elements like UNIT_SPLIT or UNIT_LINE.</w:t>
      </w:r>
      <w:r w:rsidR="00CB4C97">
        <w:t xml:space="preserve"> See section </w:t>
      </w:r>
      <w:r w:rsidR="008D18C1">
        <w:fldChar w:fldCharType="begin"/>
      </w:r>
      <w:r w:rsidR="008D18C1">
        <w:instrText xml:space="preserve"> REF _Ref1736530 \r \h </w:instrText>
      </w:r>
      <w:r w:rsidR="008D18C1">
        <w:fldChar w:fldCharType="separate"/>
      </w:r>
      <w:r w:rsidR="008D18C1">
        <w:t>2.6.25</w:t>
      </w:r>
      <w:r w:rsidR="008D18C1">
        <w:fldChar w:fldCharType="end"/>
      </w:r>
      <w:r w:rsidR="008D18C1">
        <w:t xml:space="preserve"> and</w:t>
      </w:r>
      <w:r w:rsidR="00B35F84">
        <w:t xml:space="preserve"> </w:t>
      </w:r>
      <w:r w:rsidR="008D18C1">
        <w:fldChar w:fldCharType="begin"/>
      </w:r>
      <w:r w:rsidR="008D18C1">
        <w:instrText xml:space="preserve"> REF _Ref1736549 \r \h </w:instrText>
      </w:r>
      <w:r w:rsidR="008D18C1">
        <w:fldChar w:fldCharType="separate"/>
      </w:r>
      <w:r w:rsidR="008D18C1">
        <w:t>2.6.27</w:t>
      </w:r>
      <w:r w:rsidR="008D18C1">
        <w:fldChar w:fldCharType="end"/>
      </w:r>
      <w:r w:rsidR="00CB4C97">
        <w:t xml:space="preserve"> </w:t>
      </w:r>
      <w:r w:rsidR="008D18C1">
        <w:t xml:space="preserve">for </w:t>
      </w:r>
      <w:r w:rsidR="00CB4C97">
        <w:t>more information.</w:t>
      </w:r>
    </w:p>
    <w:p w14:paraId="2C462118" w14:textId="56C92737" w:rsidR="007960BD" w:rsidRDefault="0079601B" w:rsidP="00E96D4B">
      <w:pPr>
        <w:pStyle w:val="Heading3x"/>
      </w:pPr>
      <w:bookmarkStart w:id="25" w:name="_Toc29218905"/>
      <w:r>
        <w:t>L</w:t>
      </w:r>
      <w:r w:rsidR="007960BD">
        <w:t>abel 1</w:t>
      </w:r>
      <w:bookmarkEnd w:id="25"/>
    </w:p>
    <w:p w14:paraId="4C1F0F17" w14:textId="0AFC3305" w:rsidR="007720DC" w:rsidRDefault="007720DC" w:rsidP="007720DC">
      <w:pPr>
        <w:rPr>
          <w:b/>
          <w:bCs/>
          <w:color w:val="365F91" w:themeColor="accent1" w:themeShade="BF"/>
          <w:sz w:val="16"/>
          <w:szCs w:val="16"/>
        </w:rPr>
      </w:pPr>
      <w:r>
        <w:rPr>
          <w:noProof/>
          <w:lang w:eastAsia="en-CA"/>
        </w:rPr>
        <w:drawing>
          <wp:anchor distT="0" distB="0" distL="114300" distR="114300" simplePos="0" relativeHeight="251687936" behindDoc="1" locked="0" layoutInCell="1" allowOverlap="1" wp14:anchorId="6CAD3279" wp14:editId="234B7BC5">
            <wp:simplePos x="0" y="0"/>
            <wp:positionH relativeFrom="column">
              <wp:posOffset>-28575</wp:posOffset>
            </wp:positionH>
            <wp:positionV relativeFrom="paragraph">
              <wp:posOffset>182372</wp:posOffset>
            </wp:positionV>
            <wp:extent cx="720000" cy="432000"/>
            <wp:effectExtent l="0" t="0" r="4445" b="6350"/>
            <wp:wrapTight wrapText="bothSides">
              <wp:wrapPolygon edited="0">
                <wp:start x="0" y="0"/>
                <wp:lineTo x="0" y="20965"/>
                <wp:lineTo x="21162" y="20965"/>
                <wp:lineTo x="2116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8-08-21 14_03_52-Windows 10 x64 - VMware Workstation.png"/>
                    <pic:cNvPicPr/>
                  </pic:nvPicPr>
                  <pic:blipFill>
                    <a:blip r:embed="rId28">
                      <a:extLst>
                        <a:ext uri="{28A0092B-C50C-407E-A947-70E740481C1C}">
                          <a14:useLocalDpi xmlns:a14="http://schemas.microsoft.com/office/drawing/2010/main" val="0"/>
                        </a:ext>
                      </a:extLst>
                    </a:blip>
                    <a:stretch>
                      <a:fillRect/>
                    </a:stretch>
                  </pic:blipFill>
                  <pic:spPr>
                    <a:xfrm>
                      <a:off x="0" y="0"/>
                      <a:ext cx="720000" cy="432000"/>
                    </a:xfrm>
                    <a:prstGeom prst="rect">
                      <a:avLst/>
                    </a:prstGeom>
                  </pic:spPr>
                </pic:pic>
              </a:graphicData>
            </a:graphic>
          </wp:anchor>
        </w:drawing>
      </w:r>
      <w:r w:rsidR="00DE5FB6">
        <w:t xml:space="preserve">This </w:t>
      </w:r>
      <w:r w:rsidR="00C8656A">
        <w:t xml:space="preserve">text </w:t>
      </w:r>
      <w:r w:rsidR="00DE5FB6">
        <w:t xml:space="preserve">field is required when an element needs a label to be added above </w:t>
      </w:r>
      <w:r w:rsidR="00CB4C97">
        <w:t xml:space="preserve">or in front of </w:t>
      </w:r>
      <w:r w:rsidR="00DE5FB6">
        <w:t>it. Element UNIT_BOX is a good examp</w:t>
      </w:r>
      <w:r w:rsidR="00AE053E">
        <w:t>le</w:t>
      </w:r>
      <w:r w:rsidR="00E200A3">
        <w:t xml:space="preserve"> </w:t>
      </w:r>
      <w:r w:rsidR="00F96D2A">
        <w:t>where we see</w:t>
      </w:r>
      <w:r w:rsidR="00AE053E">
        <w:t xml:space="preserve"> a label Tv3 that has been added to a green UNIT_BOX.</w:t>
      </w:r>
    </w:p>
    <w:p w14:paraId="2D18D94F" w14:textId="1080B64F" w:rsidR="007960BD" w:rsidRPr="007960BD" w:rsidRDefault="0079601B" w:rsidP="00E96D4B">
      <w:pPr>
        <w:pStyle w:val="Heading3x"/>
      </w:pPr>
      <w:bookmarkStart w:id="26" w:name="_Toc29218906"/>
      <w:r>
        <w:t>L</w:t>
      </w:r>
      <w:r w:rsidR="007960BD">
        <w:t>abel 1 style</w:t>
      </w:r>
      <w:bookmarkEnd w:id="26"/>
    </w:p>
    <w:p w14:paraId="69081C04" w14:textId="1B31FBBC" w:rsidR="007720DC" w:rsidRDefault="00C8656A" w:rsidP="007960BD">
      <w:r>
        <w:t xml:space="preserve">This text field defines a specific style </w:t>
      </w:r>
      <w:r w:rsidR="00E200A3">
        <w:t>identification</w:t>
      </w:r>
      <w:r>
        <w:t xml:space="preserve"> used </w:t>
      </w:r>
      <w:r w:rsidR="00CB4C97">
        <w:t>to draw the first (main) label, if needed.</w:t>
      </w:r>
      <w:r w:rsidR="00F96D2A">
        <w:t xml:space="preserve"> For examples, see Cartographic Symbol Standard for Geologic Map Production, 2019, section </w:t>
      </w:r>
      <w:proofErr w:type="gramStart"/>
      <w:r w:rsidR="00F96D2A">
        <w:t>2.2</w:t>
      </w:r>
      <w:proofErr w:type="gramEnd"/>
    </w:p>
    <w:p w14:paraId="13AFE82B" w14:textId="77777777" w:rsidR="007720DC" w:rsidRDefault="007720DC">
      <w:pPr>
        <w:jc w:val="left"/>
      </w:pPr>
      <w:r>
        <w:br w:type="page"/>
      </w:r>
    </w:p>
    <w:p w14:paraId="41AB5D44" w14:textId="4B298B77" w:rsidR="007960BD" w:rsidRDefault="0079601B" w:rsidP="00E96D4B">
      <w:pPr>
        <w:pStyle w:val="Heading3x"/>
      </w:pPr>
      <w:bookmarkStart w:id="27" w:name="_Toc29218907"/>
      <w:r>
        <w:lastRenderedPageBreak/>
        <w:t>L</w:t>
      </w:r>
      <w:r w:rsidR="007960BD">
        <w:t>abel 2</w:t>
      </w:r>
      <w:bookmarkEnd w:id="27"/>
    </w:p>
    <w:p w14:paraId="65CCDA09" w14:textId="0181281D" w:rsidR="00AE053E" w:rsidRPr="00AE053E" w:rsidRDefault="007720DC" w:rsidP="007960BD">
      <w:r>
        <w:rPr>
          <w:noProof/>
          <w:lang w:eastAsia="en-CA"/>
        </w:rPr>
        <w:drawing>
          <wp:anchor distT="0" distB="0" distL="114300" distR="114300" simplePos="0" relativeHeight="251675648" behindDoc="1" locked="0" layoutInCell="1" allowOverlap="1" wp14:anchorId="26B24B8E" wp14:editId="21D7FBFA">
            <wp:simplePos x="0" y="0"/>
            <wp:positionH relativeFrom="column">
              <wp:posOffset>-19050</wp:posOffset>
            </wp:positionH>
            <wp:positionV relativeFrom="paragraph">
              <wp:posOffset>196850</wp:posOffset>
            </wp:positionV>
            <wp:extent cx="720000" cy="417600"/>
            <wp:effectExtent l="0" t="0" r="4445" b="1905"/>
            <wp:wrapTight wrapText="bothSides">
              <wp:wrapPolygon edited="0">
                <wp:start x="0" y="0"/>
                <wp:lineTo x="0" y="20712"/>
                <wp:lineTo x="21162" y="20712"/>
                <wp:lineTo x="2116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8-08-21 14_08_14-Windows 10 x64 - VMware Workstation.png"/>
                    <pic:cNvPicPr/>
                  </pic:nvPicPr>
                  <pic:blipFill>
                    <a:blip r:embed="rId29">
                      <a:extLst>
                        <a:ext uri="{28A0092B-C50C-407E-A947-70E740481C1C}">
                          <a14:useLocalDpi xmlns:a14="http://schemas.microsoft.com/office/drawing/2010/main" val="0"/>
                        </a:ext>
                      </a:extLst>
                    </a:blip>
                    <a:stretch>
                      <a:fillRect/>
                    </a:stretch>
                  </pic:blipFill>
                  <pic:spPr>
                    <a:xfrm>
                      <a:off x="0" y="0"/>
                      <a:ext cx="720000" cy="417600"/>
                    </a:xfrm>
                    <a:prstGeom prst="rect">
                      <a:avLst/>
                    </a:prstGeom>
                  </pic:spPr>
                </pic:pic>
              </a:graphicData>
            </a:graphic>
          </wp:anchor>
        </w:drawing>
      </w:r>
      <w:r w:rsidR="00C8656A">
        <w:t xml:space="preserve">This </w:t>
      </w:r>
      <w:r w:rsidR="00AE053E">
        <w:t xml:space="preserve">is field acts the same as Label 1 but is only used when an element needs a second label. </w:t>
      </w:r>
      <w:r w:rsidR="00F96D2A">
        <w:t xml:space="preserve">The </w:t>
      </w:r>
      <w:r w:rsidR="00AE053E">
        <w:t xml:space="preserve">UNIT_SPLIT and POINT_CC_45 </w:t>
      </w:r>
      <w:r w:rsidR="00F96D2A">
        <w:t xml:space="preserve">legend element types </w:t>
      </w:r>
      <w:r w:rsidR="00AE053E">
        <w:t>are good examples.</w:t>
      </w:r>
    </w:p>
    <w:p w14:paraId="0C6AFFCF" w14:textId="48E35A72" w:rsidR="007960BD" w:rsidRPr="007960BD" w:rsidRDefault="0079601B" w:rsidP="00E96D4B">
      <w:pPr>
        <w:pStyle w:val="Heading3x"/>
      </w:pPr>
      <w:bookmarkStart w:id="28" w:name="_Toc29218908"/>
      <w:r>
        <w:t>L</w:t>
      </w:r>
      <w:r w:rsidR="007960BD">
        <w:t>abel 2 style</w:t>
      </w:r>
      <w:bookmarkEnd w:id="28"/>
    </w:p>
    <w:p w14:paraId="75E5A8B0" w14:textId="2007DFEE" w:rsidR="00AE053E" w:rsidRDefault="00AE053E" w:rsidP="007960BD">
      <w:r>
        <w:t>This fields acts the same as Label 1 style b</w:t>
      </w:r>
      <w:r w:rsidR="00CB4C97">
        <w:t>ut is meant for secondary label, if any is needed.</w:t>
      </w:r>
    </w:p>
    <w:p w14:paraId="5FE51235" w14:textId="78CDBD92" w:rsidR="007960BD" w:rsidRDefault="0079601B" w:rsidP="00E96D4B">
      <w:pPr>
        <w:pStyle w:val="Heading3x"/>
      </w:pPr>
      <w:bookmarkStart w:id="29" w:name="_Toc29218909"/>
      <w:r>
        <w:t>H</w:t>
      </w:r>
      <w:r w:rsidR="007960BD">
        <w:t>eading</w:t>
      </w:r>
      <w:bookmarkEnd w:id="29"/>
    </w:p>
    <w:p w14:paraId="4B39C20F" w14:textId="77777777" w:rsidR="00B7691B" w:rsidRDefault="00C8656A" w:rsidP="007960BD">
      <w:r>
        <w:t>This text field is used for any heading text that needs to be inserted.</w:t>
      </w:r>
    </w:p>
    <w:p w14:paraId="6E2EC595" w14:textId="5992BB8F" w:rsidR="00B7691B" w:rsidRDefault="00B7691B" w:rsidP="007960BD">
      <w:r>
        <w:t xml:space="preserve">All heading elements (1 to 5) </w:t>
      </w:r>
      <w:proofErr w:type="gramStart"/>
      <w:r>
        <w:t>have to</w:t>
      </w:r>
      <w:proofErr w:type="gramEnd"/>
      <w:r>
        <w:t xml:space="preserve"> have some text in this field. In some other cases, if a bold font needs to be added before the start of a description, this field can be used jointly with description field for any other elements.</w:t>
      </w:r>
    </w:p>
    <w:p w14:paraId="6D323AAF" w14:textId="073DD98C" w:rsidR="00B7691B" w:rsidRDefault="00B7691B" w:rsidP="007960BD">
      <w:r>
        <w:t>Elements of type HEADING5 are a special case since this element “groups” sub-elements underneath it</w:t>
      </w:r>
      <w:r w:rsidR="00E840CC">
        <w:t xml:space="preserve"> with italic and indented text. </w:t>
      </w:r>
      <w:proofErr w:type="gramStart"/>
      <w:r w:rsidR="00E840CC">
        <w:t>In order to</w:t>
      </w:r>
      <w:proofErr w:type="gramEnd"/>
      <w:r w:rsidR="00E840CC">
        <w:t xml:space="preserve"> accomplish this, HEADING field must be filled and have the same text as the header. This will provide the tool information on where to start and end the grouping. For more information see section </w:t>
      </w:r>
      <w:r w:rsidR="00E840CC">
        <w:fldChar w:fldCharType="begin"/>
      </w:r>
      <w:r w:rsidR="00E840CC">
        <w:instrText xml:space="preserve"> REF _Ref522717032 \r \h </w:instrText>
      </w:r>
      <w:r w:rsidR="00E840CC">
        <w:fldChar w:fldCharType="separate"/>
      </w:r>
      <w:r w:rsidR="00487ABB">
        <w:t>2.6.11</w:t>
      </w:r>
      <w:r w:rsidR="00E840CC">
        <w:fldChar w:fldCharType="end"/>
      </w:r>
      <w:r w:rsidR="00E840CC">
        <w:t xml:space="preserve">. </w:t>
      </w:r>
    </w:p>
    <w:p w14:paraId="32D9D045" w14:textId="194E369F" w:rsidR="00E840CC" w:rsidRDefault="00E840CC" w:rsidP="007960BD">
      <w:r w:rsidRPr="00B7691B">
        <w:rPr>
          <w:b/>
          <w:color w:val="FF0000"/>
        </w:rPr>
        <w:t>Warning</w:t>
      </w:r>
      <w:r>
        <w:t xml:space="preserve">: The use of a special font </w:t>
      </w:r>
      <w:r w:rsidR="00E200A3">
        <w:t xml:space="preserve">(like font GSCGeology2015.ttf) </w:t>
      </w:r>
      <w:r>
        <w:t>or style within the heading field needs to be set inside the text itself</w:t>
      </w:r>
      <w:r w:rsidR="00E200A3">
        <w:t xml:space="preserve"> with special tags (&lt;FNT&gt;)</w:t>
      </w:r>
      <w:r>
        <w:t>,</w:t>
      </w:r>
      <w:r w:rsidR="00E200A3">
        <w:t xml:space="preserve"> for now. Code testing didn’t give good rendering output as of now. For more information on formatting tags in ArcGIS, please consult this ESRI </w:t>
      </w:r>
      <w:hyperlink r:id="rId30" w:history="1">
        <w:r w:rsidR="00E200A3" w:rsidRPr="00E200A3">
          <w:rPr>
            <w:rStyle w:val="Hyperlien"/>
            <w:noProof w:val="0"/>
          </w:rPr>
          <w:t>site</w:t>
        </w:r>
      </w:hyperlink>
      <w:r w:rsidR="00E200A3">
        <w:t>.</w:t>
      </w:r>
    </w:p>
    <w:p w14:paraId="68924109" w14:textId="41F56D2D" w:rsidR="00002CCB" w:rsidRDefault="00002CCB" w:rsidP="007960BD">
      <w:r w:rsidRPr="00B7691B">
        <w:rPr>
          <w:b/>
          <w:color w:val="FF0000"/>
        </w:rPr>
        <w:t>Warning</w:t>
      </w:r>
      <w:r>
        <w:t xml:space="preserve">: The use of this field along a description will set as bold the heading text within the description. Doing so ArcMap will try to make the whole text as HTML, since the code will add &lt;BOL&gt; tags to bold heading text. Using other special character like &lt; in the description will break the HTML use and output the whole thing as not bold. For this special case, usage of HEADING and DESCRIPTION field </w:t>
      </w:r>
      <w:r w:rsidR="002C54E3">
        <w:t>used at the same time will force the</w:t>
      </w:r>
      <w:r>
        <w:t xml:space="preserve"> tool </w:t>
      </w:r>
      <w:r w:rsidR="002C54E3">
        <w:t>to</w:t>
      </w:r>
      <w:r>
        <w:t xml:space="preserve"> find any special character &lt; and replace it with </w:t>
      </w:r>
      <w:proofErr w:type="gramStart"/>
      <w:r>
        <w:t>it’s</w:t>
      </w:r>
      <w:proofErr w:type="gramEnd"/>
      <w:r>
        <w:t xml:space="preserve"> counterpart HTML value, which is “&amp;</w:t>
      </w:r>
      <w:proofErr w:type="spellStart"/>
      <w:r>
        <w:t>lt</w:t>
      </w:r>
      <w:proofErr w:type="spellEnd"/>
      <w:r>
        <w:t>;”</w:t>
      </w:r>
    </w:p>
    <w:p w14:paraId="74AD76FE" w14:textId="6B95F420" w:rsidR="00556347" w:rsidRDefault="0079601B" w:rsidP="00E96D4B">
      <w:pPr>
        <w:pStyle w:val="Heading3x"/>
      </w:pPr>
      <w:bookmarkStart w:id="30" w:name="_Toc29218910"/>
      <w:r>
        <w:t>D</w:t>
      </w:r>
      <w:r w:rsidR="00556347">
        <w:t>escription</w:t>
      </w:r>
      <w:bookmarkEnd w:id="30"/>
    </w:p>
    <w:p w14:paraId="64ABDC57" w14:textId="3EFCA537" w:rsidR="00C8656A" w:rsidRDefault="00C8656A" w:rsidP="00556347">
      <w:r>
        <w:t xml:space="preserve">Finally, this last fields (text) contains the full description of </w:t>
      </w:r>
      <w:r w:rsidR="00CB4C97">
        <w:t xml:space="preserve">a </w:t>
      </w:r>
      <w:r>
        <w:t xml:space="preserve">legend item. Depending on which element this description needs to be inserted </w:t>
      </w:r>
      <w:proofErr w:type="gramStart"/>
      <w:r>
        <w:t>beside,</w:t>
      </w:r>
      <w:proofErr w:type="gramEnd"/>
      <w:r>
        <w:t xml:space="preserve"> text style can vary a bit. HEADING5 element description are a good example since the text will be set as italic.</w:t>
      </w:r>
    </w:p>
    <w:p w14:paraId="7C439C04" w14:textId="5B725897" w:rsidR="00B7691B" w:rsidRDefault="00E200A3" w:rsidP="00556347">
      <w:r w:rsidRPr="00B7691B">
        <w:rPr>
          <w:b/>
          <w:color w:val="FF0000"/>
        </w:rPr>
        <w:t>Warning</w:t>
      </w:r>
      <w:r>
        <w:t xml:space="preserve">: The use of a special font (like font GSCGeology2015.ttf) or style within the heading field needs to be set inside the text itself with special tags (&lt;FNT&gt;), for now. Code testing didn’t give good rendering output as of now. For more information on formatting tags in ArcGIS, please consult this ESRI </w:t>
      </w:r>
      <w:hyperlink r:id="rId31" w:history="1">
        <w:r w:rsidRPr="00E200A3">
          <w:rPr>
            <w:rStyle w:val="Hyperlien"/>
            <w:noProof w:val="0"/>
          </w:rPr>
          <w:t>site</w:t>
        </w:r>
      </w:hyperlink>
      <w:r>
        <w:t>.</w:t>
      </w:r>
    </w:p>
    <w:p w14:paraId="4CBD6FC6" w14:textId="5FCF488E" w:rsidR="00002CCB" w:rsidRDefault="00002CCB" w:rsidP="00556347">
      <w:r w:rsidRPr="00B7691B">
        <w:rPr>
          <w:b/>
          <w:color w:val="FF0000"/>
        </w:rPr>
        <w:t>Warning</w:t>
      </w:r>
      <w:r>
        <w:t xml:space="preserve">: </w:t>
      </w:r>
      <w:r w:rsidR="002C54E3">
        <w:t xml:space="preserve">The use of this field along a description will set as bold the heading text within the description. Doing so ArcMap will try to make the whole text as HTML, since the code will add &lt;BOL&gt; tags to bold heading text. Using other special character like &lt; in the description will break the HTML use and output </w:t>
      </w:r>
      <w:r w:rsidR="002C54E3">
        <w:lastRenderedPageBreak/>
        <w:t xml:space="preserve">the whole thing as not bold. For this special case, usage of HEADING and DESCRIPTION field used at the same time will force the tool to find any special character &lt; and replace it with </w:t>
      </w:r>
      <w:proofErr w:type="gramStart"/>
      <w:r w:rsidR="002C54E3">
        <w:t>it’s</w:t>
      </w:r>
      <w:proofErr w:type="gramEnd"/>
      <w:r w:rsidR="002C54E3">
        <w:t xml:space="preserve"> counterpart HTML value, which is “&amp;</w:t>
      </w:r>
      <w:proofErr w:type="spellStart"/>
      <w:r w:rsidR="002C54E3">
        <w:t>lt</w:t>
      </w:r>
      <w:proofErr w:type="spellEnd"/>
      <w:r w:rsidR="002C54E3">
        <w:t>;”</w:t>
      </w:r>
    </w:p>
    <w:p w14:paraId="6F0FE3BE" w14:textId="4F97A5BE" w:rsidR="004522AA" w:rsidRDefault="00D826AF" w:rsidP="00E96D4B">
      <w:pPr>
        <w:pStyle w:val="Heading3x"/>
      </w:pPr>
      <w:bookmarkStart w:id="31" w:name="_Toc29218911"/>
      <w:r>
        <w:t>DEM image in unit boxes</w:t>
      </w:r>
      <w:bookmarkEnd w:id="31"/>
    </w:p>
    <w:p w14:paraId="028D9918" w14:textId="43DCD839" w:rsidR="007720DC" w:rsidRDefault="007720DC" w:rsidP="00D826AF">
      <w:r>
        <w:rPr>
          <w:noProof/>
          <w:lang w:eastAsia="en-CA"/>
        </w:rPr>
        <w:drawing>
          <wp:anchor distT="0" distB="0" distL="114300" distR="114300" simplePos="0" relativeHeight="251653120" behindDoc="1" locked="0" layoutInCell="1" allowOverlap="1" wp14:anchorId="3E6857E6" wp14:editId="75EA5D44">
            <wp:simplePos x="0" y="0"/>
            <wp:positionH relativeFrom="column">
              <wp:posOffset>-19050</wp:posOffset>
            </wp:positionH>
            <wp:positionV relativeFrom="paragraph">
              <wp:posOffset>193040</wp:posOffset>
            </wp:positionV>
            <wp:extent cx="732678" cy="416868"/>
            <wp:effectExtent l="0" t="0" r="0" b="2540"/>
            <wp:wrapTight wrapText="bothSides">
              <wp:wrapPolygon edited="0">
                <wp:start x="0" y="0"/>
                <wp:lineTo x="0" y="20744"/>
                <wp:lineTo x="20794" y="20744"/>
                <wp:lineTo x="2079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8-08-21 14_21_43-Windows 10 x64 - VMware Workstation.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32678" cy="416868"/>
                    </a:xfrm>
                    <a:prstGeom prst="rect">
                      <a:avLst/>
                    </a:prstGeom>
                  </pic:spPr>
                </pic:pic>
              </a:graphicData>
            </a:graphic>
          </wp:anchor>
        </w:drawing>
      </w:r>
      <w:r w:rsidR="00A22FCC">
        <w:t xml:space="preserve">Checking this </w:t>
      </w:r>
      <w:r w:rsidR="00E200A3">
        <w:t xml:space="preserve">option </w:t>
      </w:r>
      <w:r w:rsidR="00A22FCC">
        <w:t xml:space="preserve">box will provide a digital elevation model (DEM) type of </w:t>
      </w:r>
      <w:proofErr w:type="spellStart"/>
      <w:r w:rsidR="00A22FCC">
        <w:t>hillshade</w:t>
      </w:r>
      <w:proofErr w:type="spellEnd"/>
      <w:r w:rsidR="00A22FCC">
        <w:t xml:space="preserve"> under the colored unit boxes that </w:t>
      </w:r>
      <w:r w:rsidR="00CB4C97">
        <w:t>will be</w:t>
      </w:r>
      <w:r w:rsidR="00A22FCC">
        <w:t xml:space="preserve"> set 30 % transparent. </w:t>
      </w:r>
      <w:r w:rsidR="00A22FCC" w:rsidRPr="00A22FCC">
        <w:t>This option is mainly used for surficial type of legends.</w:t>
      </w:r>
    </w:p>
    <w:p w14:paraId="7213A16C" w14:textId="5F5BCCF6" w:rsidR="00141344" w:rsidRDefault="00141344" w:rsidP="00141344">
      <w:pPr>
        <w:pStyle w:val="Heading3x"/>
      </w:pPr>
      <w:bookmarkStart w:id="32" w:name="_Ref17200349"/>
      <w:bookmarkStart w:id="33" w:name="_Toc29218912"/>
      <w:r>
        <w:t>Auto-calculate number of columns (cgm only)</w:t>
      </w:r>
      <w:bookmarkEnd w:id="32"/>
      <w:bookmarkEnd w:id="33"/>
    </w:p>
    <w:p w14:paraId="5FD2F094" w14:textId="2CEEDFB4" w:rsidR="00141344" w:rsidRDefault="00141344" w:rsidP="00141344">
      <w:r>
        <w:t xml:space="preserve">This will give the opportunity, if used within a CGM template </w:t>
      </w:r>
      <w:r w:rsidR="00E200A3">
        <w:t>map document (.</w:t>
      </w:r>
      <w:proofErr w:type="spellStart"/>
      <w:r w:rsidR="00E200A3">
        <w:t>mxd</w:t>
      </w:r>
      <w:proofErr w:type="spellEnd"/>
      <w:r w:rsidR="00E200A3">
        <w:t>)</w:t>
      </w:r>
      <w:r>
        <w:t>, to let the tool put in the elements in different columns based on the layout height. All values inside COLUMN field will be ignored if this option is checked.</w:t>
      </w:r>
    </w:p>
    <w:p w14:paraId="7BDCB1E6" w14:textId="1FC6BE77" w:rsidR="00141344" w:rsidRDefault="00141344" w:rsidP="00141344">
      <w:r w:rsidRPr="00B7691B">
        <w:rPr>
          <w:b/>
          <w:color w:val="FF0000"/>
        </w:rPr>
        <w:t>Warning</w:t>
      </w:r>
      <w:r>
        <w:t xml:space="preserve">: This option can </w:t>
      </w:r>
      <w:proofErr w:type="gramStart"/>
      <w:r>
        <w:t>given</w:t>
      </w:r>
      <w:proofErr w:type="gramEnd"/>
      <w:r>
        <w:t xml:space="preserve"> a quick rendering look on how many columns is needed, however it is not a perfect solution and some small manual replacement might be needed.</w:t>
      </w:r>
    </w:p>
    <w:p w14:paraId="7A20291C" w14:textId="77777777" w:rsidR="00141344" w:rsidRDefault="00141344" w:rsidP="00141344"/>
    <w:p w14:paraId="24A463B9" w14:textId="77777777" w:rsidR="007720DC" w:rsidRDefault="007720DC">
      <w:pPr>
        <w:jc w:val="left"/>
      </w:pPr>
      <w:r>
        <w:br w:type="page"/>
      </w:r>
    </w:p>
    <w:p w14:paraId="3A03AC3B" w14:textId="3A454B04" w:rsidR="00893B11" w:rsidRDefault="00CB3ACE" w:rsidP="00DF5269">
      <w:pPr>
        <w:pStyle w:val="Titre2"/>
      </w:pPr>
      <w:bookmarkStart w:id="34" w:name="_Ref522715585"/>
      <w:bookmarkStart w:id="35" w:name="_Ref522716638"/>
      <w:bookmarkStart w:id="36" w:name="_Ref522716693"/>
      <w:bookmarkStart w:id="37" w:name="_Ref522716719"/>
      <w:bookmarkStart w:id="38" w:name="_Ref522716820"/>
      <w:bookmarkStart w:id="39" w:name="_Toc29218913"/>
      <w:r>
        <w:lastRenderedPageBreak/>
        <w:t>types</w:t>
      </w:r>
      <w:bookmarkEnd w:id="34"/>
      <w:bookmarkEnd w:id="35"/>
      <w:bookmarkEnd w:id="36"/>
      <w:bookmarkEnd w:id="37"/>
      <w:bookmarkEnd w:id="38"/>
      <w:r w:rsidR="00DF5269">
        <w:t xml:space="preserve"> of Legend elements</w:t>
      </w:r>
      <w:bookmarkEnd w:id="39"/>
    </w:p>
    <w:p w14:paraId="6EACC4C7" w14:textId="354D5328" w:rsidR="00556347" w:rsidRDefault="004027DA" w:rsidP="00556347">
      <w:r>
        <w:t xml:space="preserve">Below sections describes and shows all </w:t>
      </w:r>
      <w:r w:rsidR="00D52D3E">
        <w:t xml:space="preserve">element types, in alphabetical order, </w:t>
      </w:r>
      <w:r w:rsidR="00CB3ACE">
        <w:t xml:space="preserve">that are managed by the legend renderer. The element type must be properly </w:t>
      </w:r>
      <w:r w:rsidR="00D52D3E">
        <w:t>written</w:t>
      </w:r>
      <w:r w:rsidR="00D826AF">
        <w:t xml:space="preserve"> and stored i</w:t>
      </w:r>
      <w:r w:rsidR="008A08A0">
        <w:t>nside legend table field ELEMENT.</w:t>
      </w:r>
      <w:r w:rsidR="00D826AF">
        <w:t xml:space="preserve"> </w:t>
      </w:r>
      <w:r w:rsidR="007720DC">
        <w:t>A visual exa</w:t>
      </w:r>
      <w:r w:rsidR="008A08A0">
        <w:t xml:space="preserve">mple is available in the annexe </w:t>
      </w:r>
      <w:r w:rsidR="008A08A0">
        <w:fldChar w:fldCharType="begin"/>
      </w:r>
      <w:r w:rsidR="008A08A0">
        <w:instrText xml:space="preserve"> REF _Ref522715519 \r \h </w:instrText>
      </w:r>
      <w:r w:rsidR="008A08A0">
        <w:fldChar w:fldCharType="separate"/>
      </w:r>
      <w:r w:rsidR="00487ABB">
        <w:t>5.1</w:t>
      </w:r>
      <w:r w:rsidR="008A08A0">
        <w:fldChar w:fldCharType="end"/>
      </w:r>
      <w:r w:rsidR="007720DC">
        <w:t>.</w:t>
      </w:r>
    </w:p>
    <w:p w14:paraId="66D597F8" w14:textId="598AED68" w:rsidR="00A44E12" w:rsidRDefault="00D52D3E" w:rsidP="00556347">
      <w:r>
        <w:t xml:space="preserve">Some basics rules </w:t>
      </w:r>
      <w:proofErr w:type="gramStart"/>
      <w:r>
        <w:t>needs</w:t>
      </w:r>
      <w:proofErr w:type="gramEnd"/>
      <w:r>
        <w:t xml:space="preserve"> to be known before build</w:t>
      </w:r>
      <w:r w:rsidR="00690429">
        <w:t>ing</w:t>
      </w:r>
      <w:r>
        <w:t xml:space="preserve"> a </w:t>
      </w:r>
      <w:r w:rsidR="00690429">
        <w:t xml:space="preserve">legend and that is regarding the order of its inner </w:t>
      </w:r>
      <w:r>
        <w:t xml:space="preserve">elements. </w:t>
      </w:r>
      <w:r w:rsidR="00690429">
        <w:t xml:space="preserve">As a </w:t>
      </w:r>
      <w:r w:rsidR="00A44E12">
        <w:t xml:space="preserve">main </w:t>
      </w:r>
      <w:r w:rsidR="00690429">
        <w:t>rule</w:t>
      </w:r>
      <w:r>
        <w:t xml:space="preserve">, unit boxes will always appear above any line, </w:t>
      </w:r>
      <w:proofErr w:type="gramStart"/>
      <w:r>
        <w:t>polygons</w:t>
      </w:r>
      <w:proofErr w:type="gramEnd"/>
      <w:r>
        <w:t xml:space="preserve"> or marker symbols. </w:t>
      </w:r>
      <w:r w:rsidR="00A44E12">
        <w:t xml:space="preserve">Then comes marker symbols, </w:t>
      </w:r>
      <w:proofErr w:type="gramStart"/>
      <w:r w:rsidR="00A44E12">
        <w:t>lines</w:t>
      </w:r>
      <w:proofErr w:type="gramEnd"/>
      <w:r w:rsidR="00A44E12">
        <w:t xml:space="preserve"> and polygons. </w:t>
      </w:r>
      <w:r>
        <w:t xml:space="preserve">Failing to </w:t>
      </w:r>
      <w:r w:rsidR="00A44E12">
        <w:t>follow this rule might</w:t>
      </w:r>
      <w:r>
        <w:t xml:space="preserve"> result in symbols overlapping each other</w:t>
      </w:r>
      <w:r w:rsidR="00A44E12">
        <w:t xml:space="preserve"> or other unknown rendering behavior</w:t>
      </w:r>
      <w:r>
        <w:t xml:space="preserve">. </w:t>
      </w:r>
      <w:r w:rsidR="00A44E12">
        <w:t xml:space="preserve">This simple rule enacted as the main foundation of an extended list of height spacing or Y axis spacings between every </w:t>
      </w:r>
      <w:proofErr w:type="gramStart"/>
      <w:r w:rsidR="00A44E12">
        <w:t>elements</w:t>
      </w:r>
      <w:proofErr w:type="gramEnd"/>
      <w:r w:rsidR="00A44E12">
        <w:t xml:space="preserve"> types. For example, what is the Y axis space required between a UNIT_BOX and a </w:t>
      </w:r>
      <w:proofErr w:type="gramStart"/>
      <w:r w:rsidR="00A44E12">
        <w:t>subsequent DUNES symbols</w:t>
      </w:r>
      <w:proofErr w:type="gramEnd"/>
      <w:r w:rsidR="00A44E12">
        <w:t xml:space="preserve">. </w:t>
      </w:r>
      <w:proofErr w:type="gramStart"/>
      <w:r w:rsidR="00A44E12">
        <w:t>All of</w:t>
      </w:r>
      <w:proofErr w:type="gramEnd"/>
      <w:r w:rsidR="00A44E12">
        <w:t xml:space="preserve"> those configurations are made available within a JSON text file (.</w:t>
      </w:r>
      <w:proofErr w:type="spellStart"/>
      <w:r w:rsidR="00A44E12">
        <w:t>json</w:t>
      </w:r>
      <w:proofErr w:type="spellEnd"/>
      <w:r w:rsidR="002E6989">
        <w:t>), which</w:t>
      </w:r>
      <w:r w:rsidR="00A44E12">
        <w:t xml:space="preserve"> can be edited, please refer to section </w:t>
      </w:r>
      <w:r w:rsidR="00A44E12">
        <w:fldChar w:fldCharType="begin"/>
      </w:r>
      <w:r w:rsidR="00A44E12">
        <w:instrText xml:space="preserve"> REF _Ref17204694 \r \h </w:instrText>
      </w:r>
      <w:r w:rsidR="00A44E12">
        <w:fldChar w:fldCharType="separate"/>
      </w:r>
      <w:r w:rsidR="00A44E12">
        <w:t>2.8</w:t>
      </w:r>
      <w:r w:rsidR="00A44E12">
        <w:fldChar w:fldCharType="end"/>
      </w:r>
      <w:r w:rsidR="00A44E12">
        <w:t>.</w:t>
      </w:r>
    </w:p>
    <w:p w14:paraId="1ACF5B22" w14:textId="011E8C34" w:rsidR="00B20CA1" w:rsidRDefault="00CB3ACE" w:rsidP="00E96D4B">
      <w:pPr>
        <w:pStyle w:val="Heading3x"/>
      </w:pPr>
      <w:bookmarkStart w:id="40" w:name="_Ref17207023"/>
      <w:bookmarkStart w:id="41" w:name="_Toc29218914"/>
      <w:r>
        <w:t>ANNO_BRACKET</w:t>
      </w:r>
      <w:bookmarkEnd w:id="40"/>
      <w:bookmarkEnd w:id="41"/>
    </w:p>
    <w:p w14:paraId="4425C381" w14:textId="77777777" w:rsidR="002E6989" w:rsidRDefault="00B20CA1" w:rsidP="008B68A6">
      <w:r>
        <w:rPr>
          <w:noProof/>
          <w:lang w:eastAsia="en-CA"/>
        </w:rPr>
        <w:drawing>
          <wp:anchor distT="0" distB="0" distL="114300" distR="114300" simplePos="0" relativeHeight="251628544" behindDoc="1" locked="0" layoutInCell="1" allowOverlap="1" wp14:anchorId="23EADE89" wp14:editId="3B08E36D">
            <wp:simplePos x="0" y="0"/>
            <wp:positionH relativeFrom="column">
              <wp:posOffset>0</wp:posOffset>
            </wp:positionH>
            <wp:positionV relativeFrom="paragraph">
              <wp:posOffset>3175</wp:posOffset>
            </wp:positionV>
            <wp:extent cx="468000" cy="1033200"/>
            <wp:effectExtent l="0" t="0" r="8255" b="0"/>
            <wp:wrapTight wrapText="bothSides">
              <wp:wrapPolygon edited="0">
                <wp:start x="0" y="0"/>
                <wp:lineTo x="0" y="21109"/>
                <wp:lineTo x="21102" y="21109"/>
                <wp:lineTo x="21102"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18-08-22 09_26_06-Windows 10 x64 - VMware Workstation.png"/>
                    <pic:cNvPicPr/>
                  </pic:nvPicPr>
                  <pic:blipFill>
                    <a:blip r:embed="rId33">
                      <a:extLst>
                        <a:ext uri="{28A0092B-C50C-407E-A947-70E740481C1C}">
                          <a14:useLocalDpi xmlns:a14="http://schemas.microsoft.com/office/drawing/2010/main" val="0"/>
                        </a:ext>
                      </a:extLst>
                    </a:blip>
                    <a:stretch>
                      <a:fillRect/>
                    </a:stretch>
                  </pic:blipFill>
                  <pic:spPr>
                    <a:xfrm>
                      <a:off x="0" y="0"/>
                      <a:ext cx="468000" cy="1033200"/>
                    </a:xfrm>
                    <a:prstGeom prst="rect">
                      <a:avLst/>
                    </a:prstGeom>
                  </pic:spPr>
                </pic:pic>
              </a:graphicData>
            </a:graphic>
            <wp14:sizeRelH relativeFrom="margin">
              <wp14:pctWidth>0</wp14:pctWidth>
            </wp14:sizeRelH>
            <wp14:sizeRelV relativeFrom="margin">
              <wp14:pctHeight>0</wp14:pctHeight>
            </wp14:sizeRelV>
          </wp:anchor>
        </w:drawing>
      </w:r>
      <w:r w:rsidR="008B68A6">
        <w:t xml:space="preserve">This element is a vertical text that will be placed beside a left bracket that embraces some unit boxes. By </w:t>
      </w:r>
      <w:proofErr w:type="gramStart"/>
      <w:r w:rsidR="008B68A6">
        <w:t>default</w:t>
      </w:r>
      <w:proofErr w:type="gramEnd"/>
      <w:r w:rsidR="008B68A6">
        <w:t xml:space="preserve"> any text found in LABEL1 field of this element will be set as capital and bold</w:t>
      </w:r>
      <w:r w:rsidR="00690429">
        <w:t xml:space="preserve"> so style field doesn’t have to be filled</w:t>
      </w:r>
      <w:r w:rsidR="008B68A6">
        <w:t>. Vertical center of the text will be placed along side center of the bracket.</w:t>
      </w:r>
      <w:r w:rsidR="00690429">
        <w:t xml:space="preserve"> </w:t>
      </w:r>
    </w:p>
    <w:p w14:paraId="54ED8199" w14:textId="77777777" w:rsidR="002E6989" w:rsidRDefault="002E6989" w:rsidP="008B68A6"/>
    <w:p w14:paraId="605EA302" w14:textId="05AFAEA1" w:rsidR="008B68A6" w:rsidRPr="00B20CA1" w:rsidRDefault="002E6989" w:rsidP="00B20CA1">
      <w:r w:rsidRPr="002E6989">
        <w:rPr>
          <w:b/>
          <w:color w:val="FF0000"/>
        </w:rPr>
        <w:t>Warning</w:t>
      </w:r>
      <w:r>
        <w:t>: Only c</w:t>
      </w:r>
      <w:r w:rsidR="00690429">
        <w:t>ompliant with UNIT_BOXES.</w:t>
      </w:r>
    </w:p>
    <w:p w14:paraId="09E607ED" w14:textId="13AEE782" w:rsidR="00CB3ACE" w:rsidRDefault="00583EE6" w:rsidP="00E96D4B">
      <w:pPr>
        <w:pStyle w:val="Heading3x"/>
      </w:pPr>
      <w:bookmarkStart w:id="42" w:name="_Toc29218915"/>
      <w:r>
        <w:t>ANNO_BREAK</w:t>
      </w:r>
      <w:bookmarkEnd w:id="42"/>
    </w:p>
    <w:p w14:paraId="37F41941" w14:textId="3F2ED0AC" w:rsidR="008B68A6" w:rsidRPr="008B68A6" w:rsidRDefault="008B68A6" w:rsidP="008B68A6">
      <w:r>
        <w:t xml:space="preserve">This type of element can be used to </w:t>
      </w:r>
      <w:r w:rsidR="00B34DDC">
        <w:t>add some text over a BREAK element.</w:t>
      </w:r>
      <w:r>
        <w:t xml:space="preserve"> LABEL1 field text will be placed over the line.</w:t>
      </w:r>
      <w:r w:rsidR="00690429">
        <w:t xml:space="preserve"> Style field for this element doesn’t have to be filled.</w:t>
      </w:r>
    </w:p>
    <w:p w14:paraId="517493EB" w14:textId="6418D1EE" w:rsidR="008B68A6" w:rsidRDefault="008B68A6" w:rsidP="008B68A6">
      <w:r>
        <w:rPr>
          <w:noProof/>
          <w:lang w:eastAsia="en-CA"/>
        </w:rPr>
        <w:drawing>
          <wp:inline distT="0" distB="0" distL="0" distR="0" wp14:anchorId="50BE0F27" wp14:editId="5F09B1D3">
            <wp:extent cx="5486400" cy="2736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8_08_22_09_32_19_Windows_10_x64_VMware_Workstation.png"/>
                    <pic:cNvPicPr/>
                  </pic:nvPicPr>
                  <pic:blipFill>
                    <a:blip r:embed="rId34">
                      <a:extLst>
                        <a:ext uri="{28A0092B-C50C-407E-A947-70E740481C1C}">
                          <a14:useLocalDpi xmlns:a14="http://schemas.microsoft.com/office/drawing/2010/main" val="0"/>
                        </a:ext>
                      </a:extLst>
                    </a:blip>
                    <a:stretch>
                      <a:fillRect/>
                    </a:stretch>
                  </pic:blipFill>
                  <pic:spPr>
                    <a:xfrm>
                      <a:off x="0" y="0"/>
                      <a:ext cx="5486400" cy="273685"/>
                    </a:xfrm>
                    <a:prstGeom prst="rect">
                      <a:avLst/>
                    </a:prstGeom>
                  </pic:spPr>
                </pic:pic>
              </a:graphicData>
            </a:graphic>
          </wp:inline>
        </w:drawing>
      </w:r>
    </w:p>
    <w:p w14:paraId="273A8D8D" w14:textId="40BBC653" w:rsidR="002E6989" w:rsidRPr="008B68A6" w:rsidRDefault="002E6989" w:rsidP="008B68A6">
      <w:r w:rsidRPr="002E6989">
        <w:rPr>
          <w:b/>
          <w:color w:val="FF0000"/>
        </w:rPr>
        <w:t>Warning</w:t>
      </w:r>
      <w:r>
        <w:t>: Must be used after a BREAK element.</w:t>
      </w:r>
    </w:p>
    <w:p w14:paraId="10CAA575" w14:textId="40DC43FB" w:rsidR="008C4386" w:rsidRDefault="008C4386" w:rsidP="00E96D4B">
      <w:pPr>
        <w:pStyle w:val="Heading3x"/>
      </w:pPr>
      <w:bookmarkStart w:id="43" w:name="_Toc29218916"/>
      <w:r>
        <w:t>BEACH</w:t>
      </w:r>
      <w:bookmarkEnd w:id="43"/>
    </w:p>
    <w:p w14:paraId="625C64BB" w14:textId="596CBC5C" w:rsidR="00194455" w:rsidRPr="008B68A6" w:rsidRDefault="008B68A6" w:rsidP="008B68A6">
      <w:r>
        <w:rPr>
          <w:noProof/>
          <w:lang w:eastAsia="en-CA"/>
        </w:rPr>
        <w:drawing>
          <wp:anchor distT="0" distB="0" distL="114300" distR="114300" simplePos="0" relativeHeight="251632640" behindDoc="1" locked="0" layoutInCell="1" allowOverlap="1" wp14:anchorId="6844F8F5" wp14:editId="11F7D4B4">
            <wp:simplePos x="0" y="0"/>
            <wp:positionH relativeFrom="column">
              <wp:posOffset>0</wp:posOffset>
            </wp:positionH>
            <wp:positionV relativeFrom="paragraph">
              <wp:posOffset>127635</wp:posOffset>
            </wp:positionV>
            <wp:extent cx="771525" cy="406400"/>
            <wp:effectExtent l="0" t="0" r="9525" b="0"/>
            <wp:wrapTight wrapText="bothSides">
              <wp:wrapPolygon edited="0">
                <wp:start x="0" y="0"/>
                <wp:lineTo x="0" y="20250"/>
                <wp:lineTo x="21333" y="20250"/>
                <wp:lineTo x="2133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18-08-22 09_35_32-Windows 10 x64 - VMware Workstation.png"/>
                    <pic:cNvPicPr/>
                  </pic:nvPicPr>
                  <pic:blipFill rotWithShape="1">
                    <a:blip r:embed="rId35">
                      <a:extLst>
                        <a:ext uri="{28A0092B-C50C-407E-A947-70E740481C1C}">
                          <a14:useLocalDpi xmlns:a14="http://schemas.microsoft.com/office/drawing/2010/main" val="0"/>
                        </a:ext>
                      </a:extLst>
                    </a:blip>
                    <a:srcRect r="47805"/>
                    <a:stretch/>
                  </pic:blipFill>
                  <pic:spPr bwMode="auto">
                    <a:xfrm>
                      <a:off x="0" y="0"/>
                      <a:ext cx="771525" cy="40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9C1163">
        <w:t xml:space="preserve">Beach </w:t>
      </w:r>
      <w:proofErr w:type="gramStart"/>
      <w:r w:rsidR="009C1163">
        <w:t>element</w:t>
      </w:r>
      <w:proofErr w:type="gramEnd"/>
      <w:r w:rsidR="009C1163">
        <w:t xml:space="preserve"> are mainly used in surficial project. The style of the lines can be changed inside STYLE1 field.</w:t>
      </w:r>
    </w:p>
    <w:p w14:paraId="190EB8A2" w14:textId="3BBE352B" w:rsidR="008C4386" w:rsidRDefault="00583EE6" w:rsidP="00E96D4B">
      <w:pPr>
        <w:pStyle w:val="Heading3x"/>
      </w:pPr>
      <w:bookmarkStart w:id="44" w:name="_Toc29218917"/>
      <w:r>
        <w:lastRenderedPageBreak/>
        <w:t>BLOB</w:t>
      </w:r>
      <w:bookmarkEnd w:id="44"/>
    </w:p>
    <w:p w14:paraId="0B0A77EF" w14:textId="688D8721" w:rsidR="00194455" w:rsidRDefault="00FA18A3" w:rsidP="00194455">
      <w:r>
        <w:rPr>
          <w:noProof/>
          <w:lang w:eastAsia="en-CA"/>
        </w:rPr>
        <w:drawing>
          <wp:inline distT="0" distB="0" distL="0" distR="0" wp14:anchorId="5B1247E3" wp14:editId="6BA7CA31">
            <wp:extent cx="799200" cy="3132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018-08-22 09_42_26-Windows 10 x64 - VMware Workstation.png"/>
                    <pic:cNvPicPr/>
                  </pic:nvPicPr>
                  <pic:blipFill>
                    <a:blip r:embed="rId36">
                      <a:extLst>
                        <a:ext uri="{28A0092B-C50C-407E-A947-70E740481C1C}">
                          <a14:useLocalDpi xmlns:a14="http://schemas.microsoft.com/office/drawing/2010/main" val="0"/>
                        </a:ext>
                      </a:extLst>
                    </a:blip>
                    <a:stretch>
                      <a:fillRect/>
                    </a:stretch>
                  </pic:blipFill>
                  <pic:spPr>
                    <a:xfrm>
                      <a:off x="0" y="0"/>
                      <a:ext cx="799200" cy="313200"/>
                    </a:xfrm>
                    <a:prstGeom prst="rect">
                      <a:avLst/>
                    </a:prstGeom>
                  </pic:spPr>
                </pic:pic>
              </a:graphicData>
            </a:graphic>
          </wp:inline>
        </w:drawing>
      </w:r>
      <w:r>
        <w:t xml:space="preserve">Blobs can be used for symbology that has a polygonal look, for example kettle. STYLE1 field will define the style of the ring portion. </w:t>
      </w:r>
      <w:r w:rsidR="00EC096A">
        <w:t>Optionally</w:t>
      </w:r>
      <w:r w:rsidR="008A08A0">
        <w:t>, t</w:t>
      </w:r>
      <w:r>
        <w:t xml:space="preserve">o define a label in the center of the blob fill LABEL1 field with appropriate font number and in LABEL1STYLE insert font style </w:t>
      </w:r>
      <w:r w:rsidR="002E6989">
        <w:t>id</w:t>
      </w:r>
      <w:r>
        <w:t>.</w:t>
      </w:r>
    </w:p>
    <w:p w14:paraId="23FEDB73" w14:textId="6C3E4100" w:rsidR="00B34DDC" w:rsidRDefault="00B34DDC" w:rsidP="00B34DDC">
      <w:pPr>
        <w:pStyle w:val="Heading3x"/>
      </w:pPr>
      <w:bookmarkStart w:id="45" w:name="_Toc29218918"/>
      <w:r>
        <w:t>BREAK</w:t>
      </w:r>
      <w:bookmarkEnd w:id="45"/>
    </w:p>
    <w:p w14:paraId="73986256" w14:textId="527BD06C" w:rsidR="00B34DDC" w:rsidRPr="008B68A6" w:rsidRDefault="00B34DDC" w:rsidP="00B34DDC">
      <w:r>
        <w:t xml:space="preserve">This linear type of element can be used to make a clean distinction between sets of elements. Text can be put over the line if used with an ANNO_BREAK element. </w:t>
      </w:r>
    </w:p>
    <w:p w14:paraId="2B509796" w14:textId="49762AC9" w:rsidR="00B34DDC" w:rsidRDefault="00B34DDC" w:rsidP="00B34DDC">
      <w:r>
        <w:rPr>
          <w:noProof/>
          <w:lang w:eastAsia="en-CA"/>
        </w:rPr>
        <w:drawing>
          <wp:inline distT="0" distB="0" distL="0" distR="0" wp14:anchorId="1B5A3F37" wp14:editId="1F049A9C">
            <wp:extent cx="5486400" cy="2736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8_08_22_09_32_19_Windows_10_x64_VMware_Workstation.png"/>
                    <pic:cNvPicPr/>
                  </pic:nvPicPr>
                  <pic:blipFill>
                    <a:blip r:embed="rId34">
                      <a:extLst>
                        <a:ext uri="{28A0092B-C50C-407E-A947-70E740481C1C}">
                          <a14:useLocalDpi xmlns:a14="http://schemas.microsoft.com/office/drawing/2010/main" val="0"/>
                        </a:ext>
                      </a:extLst>
                    </a:blip>
                    <a:stretch>
                      <a:fillRect/>
                    </a:stretch>
                  </pic:blipFill>
                  <pic:spPr>
                    <a:xfrm>
                      <a:off x="0" y="0"/>
                      <a:ext cx="5486400" cy="273685"/>
                    </a:xfrm>
                    <a:prstGeom prst="rect">
                      <a:avLst/>
                    </a:prstGeom>
                  </pic:spPr>
                </pic:pic>
              </a:graphicData>
            </a:graphic>
          </wp:inline>
        </w:drawing>
      </w:r>
    </w:p>
    <w:p w14:paraId="5554462C" w14:textId="50207891" w:rsidR="002E6989" w:rsidRDefault="002E6989" w:rsidP="00B34DDC">
      <w:r w:rsidRPr="002E6989">
        <w:rPr>
          <w:b/>
          <w:color w:val="FF0000"/>
        </w:rPr>
        <w:t>Warning</w:t>
      </w:r>
      <w:r>
        <w:t>: Must be used before an ANNO_BREAK element.</w:t>
      </w:r>
    </w:p>
    <w:p w14:paraId="08BE42EC" w14:textId="324F2999" w:rsidR="00A0230D" w:rsidRPr="00194455" w:rsidRDefault="00A0230D" w:rsidP="00B34DDC">
      <w:r w:rsidRPr="00C125E7">
        <w:rPr>
          <w:b/>
          <w:color w:val="00B050"/>
        </w:rPr>
        <w:t>Note</w:t>
      </w:r>
      <w:r>
        <w:t>: The style field for this element does not have to be filled, but can be changed if required</w:t>
      </w:r>
    </w:p>
    <w:p w14:paraId="202692C3" w14:textId="591CA698" w:rsidR="008C4386" w:rsidRDefault="00583EE6" w:rsidP="00E96D4B">
      <w:pPr>
        <w:pStyle w:val="Heading3x"/>
      </w:pPr>
      <w:bookmarkStart w:id="46" w:name="_Toc29218919"/>
      <w:r>
        <w:t>DUNES</w:t>
      </w:r>
      <w:bookmarkEnd w:id="46"/>
    </w:p>
    <w:p w14:paraId="3B2FF86D" w14:textId="55ECD2C3" w:rsidR="00FA18A3" w:rsidRPr="00FA18A3" w:rsidRDefault="00FA18A3" w:rsidP="00FA18A3">
      <w:r>
        <w:rPr>
          <w:noProof/>
          <w:lang w:eastAsia="en-CA"/>
        </w:rPr>
        <w:drawing>
          <wp:anchor distT="0" distB="0" distL="114300" distR="114300" simplePos="0" relativeHeight="251638784" behindDoc="1" locked="0" layoutInCell="1" allowOverlap="1" wp14:anchorId="2BCEA21F" wp14:editId="0EAC203A">
            <wp:simplePos x="0" y="0"/>
            <wp:positionH relativeFrom="column">
              <wp:posOffset>0</wp:posOffset>
            </wp:positionH>
            <wp:positionV relativeFrom="paragraph">
              <wp:posOffset>128270</wp:posOffset>
            </wp:positionV>
            <wp:extent cx="604800" cy="342000"/>
            <wp:effectExtent l="0" t="0" r="5080" b="1270"/>
            <wp:wrapTight wrapText="bothSides">
              <wp:wrapPolygon edited="0">
                <wp:start x="0" y="0"/>
                <wp:lineTo x="0" y="20476"/>
                <wp:lineTo x="21101" y="20476"/>
                <wp:lineTo x="2110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8-08-22 09_51_12-Windows 10 x64 - VMware Workstation.png"/>
                    <pic:cNvPicPr/>
                  </pic:nvPicPr>
                  <pic:blipFill>
                    <a:blip r:embed="rId37">
                      <a:extLst>
                        <a:ext uri="{28A0092B-C50C-407E-A947-70E740481C1C}">
                          <a14:useLocalDpi xmlns:a14="http://schemas.microsoft.com/office/drawing/2010/main" val="0"/>
                        </a:ext>
                      </a:extLst>
                    </a:blip>
                    <a:stretch>
                      <a:fillRect/>
                    </a:stretch>
                  </pic:blipFill>
                  <pic:spPr>
                    <a:xfrm>
                      <a:off x="0" y="0"/>
                      <a:ext cx="604800" cy="342000"/>
                    </a:xfrm>
                    <a:prstGeom prst="rect">
                      <a:avLst/>
                    </a:prstGeom>
                  </pic:spPr>
                </pic:pic>
              </a:graphicData>
            </a:graphic>
          </wp:anchor>
        </w:drawing>
      </w:r>
      <w:r>
        <w:t xml:space="preserve">Dunes </w:t>
      </w:r>
      <w:proofErr w:type="gramStart"/>
      <w:r>
        <w:t>element</w:t>
      </w:r>
      <w:proofErr w:type="gramEnd"/>
      <w:r>
        <w:t xml:space="preserve"> are mainly used in surficial project. The style of the lines can be changed inside STYLE1 field.</w:t>
      </w:r>
    </w:p>
    <w:p w14:paraId="34128EE8" w14:textId="11016296" w:rsidR="00CB3ACE" w:rsidRDefault="00583EE6" w:rsidP="00E96D4B">
      <w:pPr>
        <w:pStyle w:val="Heading3x"/>
      </w:pPr>
      <w:bookmarkStart w:id="47" w:name="_Toc29218920"/>
      <w:r>
        <w:t>HEADING1</w:t>
      </w:r>
      <w:bookmarkEnd w:id="47"/>
    </w:p>
    <w:p w14:paraId="331B2F69" w14:textId="77777777" w:rsidR="0070444F" w:rsidRDefault="00FA18A3" w:rsidP="00FA18A3">
      <w:r>
        <w:rPr>
          <w:noProof/>
          <w:lang w:eastAsia="en-CA"/>
        </w:rPr>
        <w:drawing>
          <wp:anchor distT="0" distB="0" distL="114300" distR="114300" simplePos="0" relativeHeight="251644928" behindDoc="1" locked="0" layoutInCell="1" allowOverlap="1" wp14:anchorId="57CE38C7" wp14:editId="7C5D0478">
            <wp:simplePos x="0" y="0"/>
            <wp:positionH relativeFrom="column">
              <wp:posOffset>0</wp:posOffset>
            </wp:positionH>
            <wp:positionV relativeFrom="paragraph">
              <wp:posOffset>128270</wp:posOffset>
            </wp:positionV>
            <wp:extent cx="763200" cy="219600"/>
            <wp:effectExtent l="0" t="0" r="0" b="9525"/>
            <wp:wrapTight wrapText="bothSides">
              <wp:wrapPolygon edited="0">
                <wp:start x="0" y="0"/>
                <wp:lineTo x="0" y="20661"/>
                <wp:lineTo x="21042" y="20661"/>
                <wp:lineTo x="21042"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08-22 09_53_03-Windows 10 x64 - VMware Workstation.png"/>
                    <pic:cNvPicPr/>
                  </pic:nvPicPr>
                  <pic:blipFill>
                    <a:blip r:embed="rId38">
                      <a:extLst>
                        <a:ext uri="{28A0092B-C50C-407E-A947-70E740481C1C}">
                          <a14:useLocalDpi xmlns:a14="http://schemas.microsoft.com/office/drawing/2010/main" val="0"/>
                        </a:ext>
                      </a:extLst>
                    </a:blip>
                    <a:stretch>
                      <a:fillRect/>
                    </a:stretch>
                  </pic:blipFill>
                  <pic:spPr>
                    <a:xfrm>
                      <a:off x="0" y="0"/>
                      <a:ext cx="763200" cy="219600"/>
                    </a:xfrm>
                    <a:prstGeom prst="rect">
                      <a:avLst/>
                    </a:prstGeom>
                  </pic:spPr>
                </pic:pic>
              </a:graphicData>
            </a:graphic>
          </wp:anchor>
        </w:drawing>
      </w:r>
      <w:r w:rsidR="00F368A4">
        <w:t>First heading element text will automatically be set with capital and bold font. The text can be changed inside</w:t>
      </w:r>
      <w:r w:rsidR="00A754D0">
        <w:t xml:space="preserve"> the</w:t>
      </w:r>
      <w:r w:rsidR="00F368A4">
        <w:t xml:space="preserve"> HEADING field.</w:t>
      </w:r>
      <w:r w:rsidR="00690429">
        <w:t xml:space="preserve"> </w:t>
      </w:r>
    </w:p>
    <w:p w14:paraId="7D2FBC33" w14:textId="65650E3C" w:rsidR="00FA18A3" w:rsidRPr="00FA18A3" w:rsidRDefault="0070444F" w:rsidP="00FA18A3">
      <w:r w:rsidRPr="00C125E7">
        <w:rPr>
          <w:b/>
          <w:color w:val="00B050"/>
        </w:rPr>
        <w:t>Note</w:t>
      </w:r>
      <w:r>
        <w:t xml:space="preserve">: </w:t>
      </w:r>
      <w:r w:rsidR="00A754D0">
        <w:t>The s</w:t>
      </w:r>
      <w:r w:rsidR="00690429">
        <w:t xml:space="preserve">tyle field for this element </w:t>
      </w:r>
      <w:r w:rsidR="00A754D0">
        <w:t>does not</w:t>
      </w:r>
      <w:r>
        <w:t xml:space="preserve"> have to be </w:t>
      </w:r>
      <w:proofErr w:type="gramStart"/>
      <w:r>
        <w:t>filled, but</w:t>
      </w:r>
      <w:proofErr w:type="gramEnd"/>
      <w:r>
        <w:t xml:space="preserve"> can be changed if required.</w:t>
      </w:r>
    </w:p>
    <w:p w14:paraId="283972D1" w14:textId="7F8CBF96" w:rsidR="00CB3ACE" w:rsidRDefault="00583EE6" w:rsidP="00E96D4B">
      <w:pPr>
        <w:pStyle w:val="Heading3x"/>
      </w:pPr>
      <w:bookmarkStart w:id="48" w:name="_Toc29218921"/>
      <w:r>
        <w:t>HEADING2</w:t>
      </w:r>
      <w:bookmarkEnd w:id="48"/>
    </w:p>
    <w:p w14:paraId="7E7CF6BC" w14:textId="2A101320" w:rsidR="00F368A4" w:rsidRDefault="00F368A4" w:rsidP="00F368A4">
      <w:r>
        <w:rPr>
          <w:noProof/>
          <w:lang w:eastAsia="en-CA"/>
        </w:rPr>
        <w:drawing>
          <wp:anchor distT="0" distB="0" distL="114300" distR="114300" simplePos="0" relativeHeight="251612160" behindDoc="1" locked="0" layoutInCell="1" allowOverlap="1" wp14:anchorId="1A3AC0DC" wp14:editId="178160AA">
            <wp:simplePos x="0" y="0"/>
            <wp:positionH relativeFrom="column">
              <wp:posOffset>0</wp:posOffset>
            </wp:positionH>
            <wp:positionV relativeFrom="paragraph">
              <wp:posOffset>128270</wp:posOffset>
            </wp:positionV>
            <wp:extent cx="662400" cy="205200"/>
            <wp:effectExtent l="0" t="0" r="4445" b="4445"/>
            <wp:wrapTight wrapText="bothSides">
              <wp:wrapPolygon edited="0">
                <wp:start x="0" y="0"/>
                <wp:lineTo x="0" y="20062"/>
                <wp:lineTo x="21124" y="20062"/>
                <wp:lineTo x="21124"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08-22 09_54_37-Windows 10 x64 - VMware Workstation.png"/>
                    <pic:cNvPicPr/>
                  </pic:nvPicPr>
                  <pic:blipFill>
                    <a:blip r:embed="rId39">
                      <a:extLst>
                        <a:ext uri="{28A0092B-C50C-407E-A947-70E740481C1C}">
                          <a14:useLocalDpi xmlns:a14="http://schemas.microsoft.com/office/drawing/2010/main" val="0"/>
                        </a:ext>
                      </a:extLst>
                    </a:blip>
                    <a:stretch>
                      <a:fillRect/>
                    </a:stretch>
                  </pic:blipFill>
                  <pic:spPr>
                    <a:xfrm>
                      <a:off x="0" y="0"/>
                      <a:ext cx="662400" cy="205200"/>
                    </a:xfrm>
                    <a:prstGeom prst="rect">
                      <a:avLst/>
                    </a:prstGeom>
                  </pic:spPr>
                </pic:pic>
              </a:graphicData>
            </a:graphic>
          </wp:anchor>
        </w:drawing>
      </w:r>
      <w:r>
        <w:t>Second set of heading will automatically be set with capital and bold font.</w:t>
      </w:r>
      <w:r w:rsidRPr="00F368A4">
        <w:t xml:space="preserve"> </w:t>
      </w:r>
      <w:r>
        <w:t>The text can be changed inside HEADING field</w:t>
      </w:r>
      <w:r w:rsidR="00690429">
        <w:t xml:space="preserve">. </w:t>
      </w:r>
    </w:p>
    <w:p w14:paraId="45BA796F" w14:textId="6DFC7E1C" w:rsidR="0070444F" w:rsidRDefault="0070444F" w:rsidP="00F368A4">
      <w:r w:rsidRPr="00C125E7">
        <w:rPr>
          <w:b/>
          <w:color w:val="00B050"/>
        </w:rPr>
        <w:t>Note</w:t>
      </w:r>
      <w:r>
        <w:t xml:space="preserve">: The style field for this element does not have to be </w:t>
      </w:r>
      <w:proofErr w:type="gramStart"/>
      <w:r>
        <w:t>filled, but</w:t>
      </w:r>
      <w:proofErr w:type="gramEnd"/>
      <w:r>
        <w:t xml:space="preserve"> can be changed if required.</w:t>
      </w:r>
    </w:p>
    <w:p w14:paraId="410BA024" w14:textId="0D034931" w:rsidR="00CB3ACE" w:rsidRDefault="00583EE6" w:rsidP="00E96D4B">
      <w:pPr>
        <w:pStyle w:val="Heading3x"/>
      </w:pPr>
      <w:bookmarkStart w:id="49" w:name="_Toc29218922"/>
      <w:r>
        <w:t>HEADING3</w:t>
      </w:r>
      <w:bookmarkEnd w:id="49"/>
    </w:p>
    <w:p w14:paraId="1BD76C07" w14:textId="26FF12B5" w:rsidR="00F368A4" w:rsidRDefault="00A02EA9" w:rsidP="00BB2A0D">
      <w:r>
        <w:rPr>
          <w:noProof/>
          <w:lang w:eastAsia="en-CA"/>
        </w:rPr>
        <w:drawing>
          <wp:anchor distT="0" distB="0" distL="114300" distR="114300" simplePos="0" relativeHeight="251614208" behindDoc="1" locked="0" layoutInCell="1" allowOverlap="1" wp14:anchorId="0C84CD14" wp14:editId="596610FB">
            <wp:simplePos x="0" y="0"/>
            <wp:positionH relativeFrom="column">
              <wp:posOffset>-9525</wp:posOffset>
            </wp:positionH>
            <wp:positionV relativeFrom="paragraph">
              <wp:posOffset>187960</wp:posOffset>
            </wp:positionV>
            <wp:extent cx="600710" cy="143510"/>
            <wp:effectExtent l="0" t="0" r="8890" b="8890"/>
            <wp:wrapTight wrapText="bothSides">
              <wp:wrapPolygon edited="0">
                <wp:start x="0" y="0"/>
                <wp:lineTo x="0" y="20071"/>
                <wp:lineTo x="21235" y="20071"/>
                <wp:lineTo x="2123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8-08-22 09_56_26-Windows 10 x64 - VMware Workstation.png"/>
                    <pic:cNvPicPr/>
                  </pic:nvPicPr>
                  <pic:blipFill>
                    <a:blip r:embed="rId40">
                      <a:extLst>
                        <a:ext uri="{28A0092B-C50C-407E-A947-70E740481C1C}">
                          <a14:useLocalDpi xmlns:a14="http://schemas.microsoft.com/office/drawing/2010/main" val="0"/>
                        </a:ext>
                      </a:extLst>
                    </a:blip>
                    <a:stretch>
                      <a:fillRect/>
                    </a:stretch>
                  </pic:blipFill>
                  <pic:spPr>
                    <a:xfrm>
                      <a:off x="0" y="0"/>
                      <a:ext cx="600710" cy="143510"/>
                    </a:xfrm>
                    <a:prstGeom prst="rect">
                      <a:avLst/>
                    </a:prstGeom>
                  </pic:spPr>
                </pic:pic>
              </a:graphicData>
            </a:graphic>
            <wp14:sizeRelH relativeFrom="margin">
              <wp14:pctWidth>0</wp14:pctWidth>
            </wp14:sizeRelH>
            <wp14:sizeRelV relativeFrom="margin">
              <wp14:pctHeight>0</wp14:pctHeight>
            </wp14:sizeRelV>
          </wp:anchor>
        </w:drawing>
      </w:r>
      <w:r>
        <w:t>This type of heading contains a description that can be added to DESCRIPTION field. The bold and capital part will be set automatically with the text found in HEADING field.</w:t>
      </w:r>
      <w:r w:rsidR="00690429">
        <w:t xml:space="preserve"> </w:t>
      </w:r>
    </w:p>
    <w:p w14:paraId="41F26E11" w14:textId="77777777" w:rsidR="0070444F" w:rsidRPr="00FA18A3" w:rsidRDefault="0070444F" w:rsidP="0070444F">
      <w:r w:rsidRPr="00C125E7">
        <w:rPr>
          <w:b/>
          <w:color w:val="00B050"/>
        </w:rPr>
        <w:t>Note</w:t>
      </w:r>
      <w:r>
        <w:t xml:space="preserve">: The style field for this element does not have to be </w:t>
      </w:r>
      <w:proofErr w:type="gramStart"/>
      <w:r>
        <w:t>filled, but</w:t>
      </w:r>
      <w:proofErr w:type="gramEnd"/>
      <w:r>
        <w:t xml:space="preserve"> can be changed if required.</w:t>
      </w:r>
    </w:p>
    <w:p w14:paraId="2D60E8A0" w14:textId="6176D2DF" w:rsidR="00CB3ACE" w:rsidRDefault="00583EE6" w:rsidP="00E96D4B">
      <w:pPr>
        <w:pStyle w:val="Heading3x"/>
      </w:pPr>
      <w:bookmarkStart w:id="50" w:name="_Toc29218923"/>
      <w:r>
        <w:lastRenderedPageBreak/>
        <w:t>HEADING4</w:t>
      </w:r>
      <w:bookmarkEnd w:id="50"/>
    </w:p>
    <w:p w14:paraId="2684A269" w14:textId="2EC7BBDA" w:rsidR="00BB2A0D" w:rsidRDefault="00BB2A0D" w:rsidP="00BB2A0D">
      <w:r>
        <w:rPr>
          <w:noProof/>
          <w:lang w:eastAsia="en-CA"/>
        </w:rPr>
        <w:drawing>
          <wp:anchor distT="0" distB="0" distL="114300" distR="114300" simplePos="0" relativeHeight="251651072" behindDoc="1" locked="0" layoutInCell="1" allowOverlap="1" wp14:anchorId="50C97605" wp14:editId="3BA64201">
            <wp:simplePos x="0" y="0"/>
            <wp:positionH relativeFrom="column">
              <wp:posOffset>0</wp:posOffset>
            </wp:positionH>
            <wp:positionV relativeFrom="paragraph">
              <wp:posOffset>187960</wp:posOffset>
            </wp:positionV>
            <wp:extent cx="633095" cy="186690"/>
            <wp:effectExtent l="0" t="0" r="0" b="3810"/>
            <wp:wrapTight wrapText="bothSides">
              <wp:wrapPolygon edited="0">
                <wp:start x="0" y="0"/>
                <wp:lineTo x="0" y="19837"/>
                <wp:lineTo x="20798" y="19837"/>
                <wp:lineTo x="2079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18-08-22 10_24_55-Windows 10 x64 - VMware Workstation.png"/>
                    <pic:cNvPicPr/>
                  </pic:nvPicPr>
                  <pic:blipFill>
                    <a:blip r:embed="rId41">
                      <a:extLst>
                        <a:ext uri="{28A0092B-C50C-407E-A947-70E740481C1C}">
                          <a14:useLocalDpi xmlns:a14="http://schemas.microsoft.com/office/drawing/2010/main" val="0"/>
                        </a:ext>
                      </a:extLst>
                    </a:blip>
                    <a:stretch>
                      <a:fillRect/>
                    </a:stretch>
                  </pic:blipFill>
                  <pic:spPr>
                    <a:xfrm>
                      <a:off x="0" y="0"/>
                      <a:ext cx="633095" cy="186690"/>
                    </a:xfrm>
                    <a:prstGeom prst="rect">
                      <a:avLst/>
                    </a:prstGeom>
                  </pic:spPr>
                </pic:pic>
              </a:graphicData>
            </a:graphic>
          </wp:anchor>
        </w:drawing>
      </w:r>
      <w:r>
        <w:t>Fourth set of heading will automatically be set with capital and bold font. The text can be changed inside HEADING field.</w:t>
      </w:r>
      <w:r w:rsidR="00690429">
        <w:t xml:space="preserve"> </w:t>
      </w:r>
    </w:p>
    <w:p w14:paraId="3F7E6580" w14:textId="25BB008A" w:rsidR="0070444F" w:rsidRPr="00BB2A0D" w:rsidRDefault="0070444F" w:rsidP="00BB2A0D">
      <w:r w:rsidRPr="00C125E7">
        <w:rPr>
          <w:b/>
          <w:color w:val="00B050"/>
        </w:rPr>
        <w:t>Note</w:t>
      </w:r>
      <w:r>
        <w:t xml:space="preserve">: The style field for this element does not have to be </w:t>
      </w:r>
      <w:proofErr w:type="gramStart"/>
      <w:r>
        <w:t>filled, but</w:t>
      </w:r>
      <w:proofErr w:type="gramEnd"/>
      <w:r>
        <w:t xml:space="preserve"> can be changed if required.</w:t>
      </w:r>
    </w:p>
    <w:p w14:paraId="383F606C" w14:textId="0DAE96A9" w:rsidR="00CB3ACE" w:rsidRDefault="00583EE6" w:rsidP="00E96D4B">
      <w:pPr>
        <w:pStyle w:val="Heading3x"/>
      </w:pPr>
      <w:bookmarkStart w:id="51" w:name="_Ref522717032"/>
      <w:bookmarkStart w:id="52" w:name="_Toc29218924"/>
      <w:r>
        <w:t>HEADING5</w:t>
      </w:r>
      <w:bookmarkEnd w:id="51"/>
      <w:r w:rsidR="00D8780E">
        <w:t>-</w:t>
      </w:r>
      <w:r w:rsidR="00F7594E">
        <w:t>HEADING5_END</w:t>
      </w:r>
      <w:bookmarkEnd w:id="52"/>
    </w:p>
    <w:p w14:paraId="7234DCF0" w14:textId="31CA17DA" w:rsidR="00BB2A0D" w:rsidRDefault="00BB2A0D" w:rsidP="00BB2A0D">
      <w:r>
        <w:rPr>
          <w:noProof/>
          <w:lang w:eastAsia="en-CA"/>
        </w:rPr>
        <w:drawing>
          <wp:anchor distT="0" distB="0" distL="114300" distR="114300" simplePos="0" relativeHeight="251657216" behindDoc="1" locked="0" layoutInCell="1" allowOverlap="1" wp14:anchorId="3DE768E0" wp14:editId="743EEB83">
            <wp:simplePos x="0" y="0"/>
            <wp:positionH relativeFrom="column">
              <wp:posOffset>-9525</wp:posOffset>
            </wp:positionH>
            <wp:positionV relativeFrom="paragraph">
              <wp:posOffset>206375</wp:posOffset>
            </wp:positionV>
            <wp:extent cx="619125" cy="151130"/>
            <wp:effectExtent l="0" t="0" r="9525" b="1270"/>
            <wp:wrapTight wrapText="bothSides">
              <wp:wrapPolygon edited="0">
                <wp:start x="0" y="0"/>
                <wp:lineTo x="0" y="19059"/>
                <wp:lineTo x="21268" y="19059"/>
                <wp:lineTo x="2126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018-08-22 10_27_06-Windows 10 x64 - VMware Workstation.png"/>
                    <pic:cNvPicPr/>
                  </pic:nvPicPr>
                  <pic:blipFill>
                    <a:blip r:embed="rId42">
                      <a:extLst>
                        <a:ext uri="{28A0092B-C50C-407E-A947-70E740481C1C}">
                          <a14:useLocalDpi xmlns:a14="http://schemas.microsoft.com/office/drawing/2010/main" val="0"/>
                        </a:ext>
                      </a:extLst>
                    </a:blip>
                    <a:stretch>
                      <a:fillRect/>
                    </a:stretch>
                  </pic:blipFill>
                  <pic:spPr>
                    <a:xfrm>
                      <a:off x="0" y="0"/>
                      <a:ext cx="619125" cy="151130"/>
                    </a:xfrm>
                    <a:prstGeom prst="rect">
                      <a:avLst/>
                    </a:prstGeom>
                  </pic:spPr>
                </pic:pic>
              </a:graphicData>
            </a:graphic>
          </wp:anchor>
        </w:drawing>
      </w:r>
      <w:r>
        <w:t>Thi</w:t>
      </w:r>
      <w:r w:rsidR="002E6989">
        <w:t xml:space="preserve">s </w:t>
      </w:r>
      <w:proofErr w:type="gramStart"/>
      <w:r w:rsidR="002E6989">
        <w:t>particular type of heading</w:t>
      </w:r>
      <w:proofErr w:type="gramEnd"/>
      <w:r w:rsidR="002E6989">
        <w:t xml:space="preserve"> is meant to be used </w:t>
      </w:r>
      <w:r w:rsidR="002C54E3">
        <w:t xml:space="preserve">with </w:t>
      </w:r>
      <w:r w:rsidR="002E6989">
        <w:t>symbols under a same theme that needs to be grouped visually.</w:t>
      </w:r>
      <w:r>
        <w:t xml:space="preserve"> Text in HEADING field </w:t>
      </w:r>
      <w:r w:rsidR="002C54E3">
        <w:t>is</w:t>
      </w:r>
      <w:r>
        <w:t xml:space="preserve"> kept</w:t>
      </w:r>
      <w:r w:rsidR="009B576C">
        <w:t xml:space="preserve"> as is, contrary to other types of heading.</w:t>
      </w:r>
      <w:r w:rsidR="00690429">
        <w:t xml:space="preserve"> </w:t>
      </w:r>
    </w:p>
    <w:p w14:paraId="35AFA55A" w14:textId="05197AF4" w:rsidR="003D3BDC" w:rsidRDefault="003D3BDC" w:rsidP="00BB2A0D">
      <w:r>
        <w:t>This grouping results in the following legend:</w:t>
      </w:r>
    </w:p>
    <w:p w14:paraId="001BB025" w14:textId="57C6AC73" w:rsidR="00D8780E" w:rsidRDefault="003D3BDC" w:rsidP="00BB2A0D">
      <w:r>
        <w:rPr>
          <w:noProof/>
          <w:lang w:eastAsia="en-CA"/>
        </w:rPr>
        <w:drawing>
          <wp:inline distT="0" distB="0" distL="0" distR="0" wp14:anchorId="3DDE62EF" wp14:editId="5CE25148">
            <wp:extent cx="3715395" cy="1143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55338" cy="1155288"/>
                    </a:xfrm>
                    <a:prstGeom prst="rect">
                      <a:avLst/>
                    </a:prstGeom>
                  </pic:spPr>
                </pic:pic>
              </a:graphicData>
            </a:graphic>
          </wp:inline>
        </w:drawing>
      </w:r>
    </w:p>
    <w:p w14:paraId="0F8C49FF" w14:textId="0B4AFA5F" w:rsidR="00D8780E" w:rsidRDefault="00D8780E" w:rsidP="00D8780E">
      <w:r>
        <w:t xml:space="preserve">In order for the grouping to occur, there is two </w:t>
      </w:r>
      <w:proofErr w:type="gramStart"/>
      <w:r>
        <w:t>way</w:t>
      </w:r>
      <w:proofErr w:type="gramEnd"/>
      <w:r>
        <w:t xml:space="preserve"> of working. Either use the element name HEADING5_END as a new row in the legend table to stop the grouping. Or by duplicating the heading text in the HEADING field. This method will provide enough information for the tool to know when to start and end the symbol grouping.</w:t>
      </w:r>
    </w:p>
    <w:p w14:paraId="3D8E9332" w14:textId="17B11913" w:rsidR="003D3BDC" w:rsidRDefault="00D8780E" w:rsidP="00BB2A0D">
      <w:r>
        <w:rPr>
          <w:noProof/>
          <w:lang w:eastAsia="en-CA"/>
        </w:rPr>
        <w:drawing>
          <wp:inline distT="0" distB="0" distL="0" distR="0" wp14:anchorId="36DBDB2D" wp14:editId="2B7420D2">
            <wp:extent cx="5018564" cy="65116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018564" cy="651164"/>
                    </a:xfrm>
                    <a:prstGeom prst="rect">
                      <a:avLst/>
                    </a:prstGeom>
                  </pic:spPr>
                </pic:pic>
              </a:graphicData>
            </a:graphic>
          </wp:inline>
        </w:drawing>
      </w:r>
    </w:p>
    <w:p w14:paraId="5E307ECE" w14:textId="0C0C5228" w:rsidR="0070444F" w:rsidRDefault="0070444F" w:rsidP="00BB2A0D">
      <w:r w:rsidRPr="00C125E7">
        <w:rPr>
          <w:b/>
          <w:color w:val="00B050"/>
        </w:rPr>
        <w:t>Note</w:t>
      </w:r>
      <w:r>
        <w:t xml:space="preserve">: The style field for this element does not have to be </w:t>
      </w:r>
      <w:proofErr w:type="gramStart"/>
      <w:r>
        <w:t>filled, but</w:t>
      </w:r>
      <w:proofErr w:type="gramEnd"/>
      <w:r>
        <w:t xml:space="preserve"> can be changed if required.</w:t>
      </w:r>
    </w:p>
    <w:p w14:paraId="174F32FE" w14:textId="4A04807F" w:rsidR="00D552EE" w:rsidRDefault="00690429" w:rsidP="00D552EE">
      <w:pPr>
        <w:pStyle w:val="Heading3x"/>
      </w:pPr>
      <w:bookmarkStart w:id="53" w:name="_Toc29218925"/>
      <w:r>
        <w:t>LEFT BRACKETS</w:t>
      </w:r>
      <w:bookmarkEnd w:id="53"/>
    </w:p>
    <w:p w14:paraId="29C26067" w14:textId="0E17B13F" w:rsidR="00D552EE" w:rsidRDefault="00D552EE" w:rsidP="00D552EE">
      <w:r>
        <w:t>Left brackets come in two pieces, an upper one and a lower one. Both part</w:t>
      </w:r>
      <w:r w:rsidR="002542EB">
        <w:t>s</w:t>
      </w:r>
      <w:r>
        <w:t xml:space="preserve"> </w:t>
      </w:r>
      <w:proofErr w:type="gramStart"/>
      <w:r>
        <w:t>delimits</w:t>
      </w:r>
      <w:proofErr w:type="gramEnd"/>
      <w:r>
        <w:t xml:space="preserve"> what the bracket embraces. </w:t>
      </w:r>
    </w:p>
    <w:p w14:paraId="3DF77DF3" w14:textId="67316F23" w:rsidR="00680752" w:rsidRDefault="00680752" w:rsidP="00D552EE">
      <w:r>
        <w:t xml:space="preserve">To add some text description what is inside the bracket, please refer to element ANNO_BRACKET section </w:t>
      </w:r>
      <w:r>
        <w:fldChar w:fldCharType="begin"/>
      </w:r>
      <w:r>
        <w:instrText xml:space="preserve"> REF _Ref17207023 \r \h </w:instrText>
      </w:r>
      <w:r>
        <w:fldChar w:fldCharType="separate"/>
      </w:r>
      <w:r>
        <w:t>2.6.1</w:t>
      </w:r>
      <w:r>
        <w:fldChar w:fldCharType="end"/>
      </w:r>
    </w:p>
    <w:p w14:paraId="128FB5E2" w14:textId="70AB2CE4" w:rsidR="00680752" w:rsidRDefault="00680752" w:rsidP="00D552EE">
      <w:r w:rsidRPr="002E6989">
        <w:rPr>
          <w:b/>
          <w:color w:val="FF0000"/>
        </w:rPr>
        <w:t>Warning</w:t>
      </w:r>
      <w:r>
        <w:t>: Only compliant with UNIT_BOXES.</w:t>
      </w:r>
    </w:p>
    <w:p w14:paraId="71E6120C" w14:textId="60B363A2" w:rsidR="00505B20" w:rsidRDefault="00505B20">
      <w:pPr>
        <w:jc w:val="left"/>
      </w:pPr>
      <w:r>
        <w:br w:type="page"/>
      </w:r>
    </w:p>
    <w:p w14:paraId="4D4E9A7A" w14:textId="77777777" w:rsidR="00690429" w:rsidRDefault="00690429" w:rsidP="00690429">
      <w:pPr>
        <w:pStyle w:val="Titre4"/>
      </w:pPr>
      <w:r>
        <w:lastRenderedPageBreak/>
        <w:t>L_BRACKET_U</w:t>
      </w:r>
    </w:p>
    <w:p w14:paraId="5B8928B0" w14:textId="764DB930" w:rsidR="00690429" w:rsidRDefault="00690429" w:rsidP="00690429">
      <w:r>
        <w:rPr>
          <w:noProof/>
          <w:lang w:eastAsia="en-CA"/>
        </w:rPr>
        <w:drawing>
          <wp:anchor distT="0" distB="0" distL="114300" distR="114300" simplePos="0" relativeHeight="251689984" behindDoc="1" locked="0" layoutInCell="1" allowOverlap="1" wp14:anchorId="37EAD722" wp14:editId="7155169D">
            <wp:simplePos x="0" y="0"/>
            <wp:positionH relativeFrom="column">
              <wp:posOffset>-9525</wp:posOffset>
            </wp:positionH>
            <wp:positionV relativeFrom="paragraph">
              <wp:posOffset>140970</wp:posOffset>
            </wp:positionV>
            <wp:extent cx="1126490" cy="993140"/>
            <wp:effectExtent l="0" t="0" r="0" b="0"/>
            <wp:wrapTight wrapText="bothSides">
              <wp:wrapPolygon edited="0">
                <wp:start x="0" y="0"/>
                <wp:lineTo x="0" y="21130"/>
                <wp:lineTo x="21186" y="21130"/>
                <wp:lineTo x="21186"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018-08-22 10_29_29-Windows 10 x64 - VMware Workstation.png"/>
                    <pic:cNvPicPr/>
                  </pic:nvPicPr>
                  <pic:blipFill>
                    <a:blip r:embed="rId45">
                      <a:extLst>
                        <a:ext uri="{28A0092B-C50C-407E-A947-70E740481C1C}">
                          <a14:useLocalDpi xmlns:a14="http://schemas.microsoft.com/office/drawing/2010/main" val="0"/>
                        </a:ext>
                      </a:extLst>
                    </a:blip>
                    <a:stretch>
                      <a:fillRect/>
                    </a:stretch>
                  </pic:blipFill>
                  <pic:spPr>
                    <a:xfrm>
                      <a:off x="0" y="0"/>
                      <a:ext cx="1126490" cy="993140"/>
                    </a:xfrm>
                    <a:prstGeom prst="rect">
                      <a:avLst/>
                    </a:prstGeom>
                  </pic:spPr>
                </pic:pic>
              </a:graphicData>
            </a:graphic>
            <wp14:sizeRelH relativeFrom="margin">
              <wp14:pctWidth>0</wp14:pctWidth>
            </wp14:sizeRelH>
            <wp14:sizeRelV relativeFrom="margin">
              <wp14:pctHeight>0</wp14:pctHeight>
            </wp14:sizeRelV>
          </wp:anchor>
        </w:drawing>
      </w:r>
      <w:r>
        <w:t xml:space="preserve">L_BRACKET_U stands for left bracket upper part element. This element </w:t>
      </w:r>
      <w:r w:rsidR="002542EB">
        <w:t xml:space="preserve">sets where the </w:t>
      </w:r>
      <w:r w:rsidR="00680752">
        <w:t xml:space="preserve">whole </w:t>
      </w:r>
      <w:r w:rsidR="002542EB">
        <w:t>bracket begins</w:t>
      </w:r>
      <w:r>
        <w:t xml:space="preserve">. </w:t>
      </w:r>
      <w:r w:rsidR="00680752">
        <w:t>It</w:t>
      </w:r>
      <w:r>
        <w:t xml:space="preserve"> </w:t>
      </w:r>
      <w:r w:rsidR="002542EB">
        <w:t>must</w:t>
      </w:r>
      <w:r>
        <w:t xml:space="preserve"> be added before the first element that </w:t>
      </w:r>
      <w:r w:rsidR="009F7541">
        <w:t>will be bracketed</w:t>
      </w:r>
      <w:r>
        <w:t>.</w:t>
      </w:r>
      <w:r w:rsidR="00680752">
        <w:t xml:space="preserve"> </w:t>
      </w:r>
    </w:p>
    <w:p w14:paraId="4A8873E7" w14:textId="562D8E87" w:rsidR="00680752" w:rsidRDefault="00680752">
      <w:pPr>
        <w:jc w:val="left"/>
      </w:pPr>
    </w:p>
    <w:p w14:paraId="2CC1B9F2" w14:textId="77777777" w:rsidR="00505B20" w:rsidRDefault="00505B20">
      <w:pPr>
        <w:jc w:val="left"/>
      </w:pPr>
    </w:p>
    <w:p w14:paraId="13AE39AE" w14:textId="058B7608" w:rsidR="008C4386" w:rsidRDefault="00583EE6" w:rsidP="00690429">
      <w:pPr>
        <w:pStyle w:val="Titre4"/>
      </w:pPr>
      <w:r>
        <w:t>L_BRACKET_L</w:t>
      </w:r>
    </w:p>
    <w:p w14:paraId="2AF34A89" w14:textId="2495B48A" w:rsidR="002508E7" w:rsidRDefault="002508E7" w:rsidP="002508E7">
      <w:r>
        <w:rPr>
          <w:noProof/>
          <w:lang w:eastAsia="en-CA"/>
        </w:rPr>
        <w:drawing>
          <wp:anchor distT="0" distB="0" distL="114300" distR="114300" simplePos="0" relativeHeight="251616256" behindDoc="1" locked="0" layoutInCell="1" allowOverlap="1" wp14:anchorId="3047A2BF" wp14:editId="68516E9B">
            <wp:simplePos x="0" y="0"/>
            <wp:positionH relativeFrom="column">
              <wp:posOffset>0</wp:posOffset>
            </wp:positionH>
            <wp:positionV relativeFrom="paragraph">
              <wp:posOffset>132715</wp:posOffset>
            </wp:positionV>
            <wp:extent cx="1126800" cy="993600"/>
            <wp:effectExtent l="0" t="0" r="0" b="0"/>
            <wp:wrapTight wrapText="bothSides">
              <wp:wrapPolygon edited="0">
                <wp:start x="0" y="0"/>
                <wp:lineTo x="0" y="21130"/>
                <wp:lineTo x="21186" y="21130"/>
                <wp:lineTo x="2118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018-08-22 10_29_29-Windows 10 x64 - VMware Workstation.png"/>
                    <pic:cNvPicPr/>
                  </pic:nvPicPr>
                  <pic:blipFill>
                    <a:blip r:embed="rId45">
                      <a:extLst>
                        <a:ext uri="{28A0092B-C50C-407E-A947-70E740481C1C}">
                          <a14:useLocalDpi xmlns:a14="http://schemas.microsoft.com/office/drawing/2010/main" val="0"/>
                        </a:ext>
                      </a:extLst>
                    </a:blip>
                    <a:stretch>
                      <a:fillRect/>
                    </a:stretch>
                  </pic:blipFill>
                  <pic:spPr>
                    <a:xfrm>
                      <a:off x="0" y="0"/>
                      <a:ext cx="1126800" cy="993600"/>
                    </a:xfrm>
                    <a:prstGeom prst="rect">
                      <a:avLst/>
                    </a:prstGeom>
                  </pic:spPr>
                </pic:pic>
              </a:graphicData>
            </a:graphic>
            <wp14:sizeRelH relativeFrom="margin">
              <wp14:pctWidth>0</wp14:pctWidth>
            </wp14:sizeRelH>
            <wp14:sizeRelV relativeFrom="margin">
              <wp14:pctHeight>0</wp14:pctHeight>
            </wp14:sizeRelV>
          </wp:anchor>
        </w:drawing>
      </w:r>
      <w:r>
        <w:t>L_BRACKET_L stands for left bracket lower part element.</w:t>
      </w:r>
      <w:r w:rsidR="002542EB">
        <w:t xml:space="preserve"> This element sets where the</w:t>
      </w:r>
      <w:r w:rsidR="00680752">
        <w:t xml:space="preserve"> whole</w:t>
      </w:r>
      <w:r w:rsidR="002542EB">
        <w:t xml:space="preserve"> bracket ends</w:t>
      </w:r>
      <w:r w:rsidR="00A728B0">
        <w:t>.</w:t>
      </w:r>
      <w:r>
        <w:t xml:space="preserve"> </w:t>
      </w:r>
      <w:r w:rsidR="009F7541">
        <w:t>This element must be added after the last common element that will be bracketed.</w:t>
      </w:r>
      <w:r>
        <w:t xml:space="preserve"> </w:t>
      </w:r>
    </w:p>
    <w:p w14:paraId="1A388F09" w14:textId="351224F9" w:rsidR="002508E7" w:rsidRDefault="002508E7" w:rsidP="002508E7"/>
    <w:p w14:paraId="14212666" w14:textId="77777777" w:rsidR="00680752" w:rsidRPr="002508E7" w:rsidRDefault="00680752" w:rsidP="002508E7"/>
    <w:p w14:paraId="7F5F8ED7" w14:textId="522D7578" w:rsidR="008C4386" w:rsidRDefault="00583EE6" w:rsidP="00E96D4B">
      <w:pPr>
        <w:pStyle w:val="Heading3x"/>
      </w:pPr>
      <w:bookmarkStart w:id="54" w:name="_Toc29218926"/>
      <w:r>
        <w:t>LANDSLIDE</w:t>
      </w:r>
      <w:bookmarkEnd w:id="54"/>
    </w:p>
    <w:p w14:paraId="3500590E" w14:textId="74F62712" w:rsidR="002508E7" w:rsidRDefault="002508E7" w:rsidP="002508E7">
      <w:r>
        <w:rPr>
          <w:noProof/>
          <w:lang w:eastAsia="en-CA"/>
        </w:rPr>
        <w:drawing>
          <wp:anchor distT="0" distB="0" distL="114300" distR="114300" simplePos="0" relativeHeight="251618304" behindDoc="1" locked="0" layoutInCell="1" allowOverlap="1" wp14:anchorId="243E144C" wp14:editId="170D2DF7">
            <wp:simplePos x="0" y="0"/>
            <wp:positionH relativeFrom="column">
              <wp:posOffset>-9525</wp:posOffset>
            </wp:positionH>
            <wp:positionV relativeFrom="paragraph">
              <wp:posOffset>159385</wp:posOffset>
            </wp:positionV>
            <wp:extent cx="1085850" cy="552450"/>
            <wp:effectExtent l="0" t="0" r="0" b="0"/>
            <wp:wrapTight wrapText="bothSides">
              <wp:wrapPolygon edited="0">
                <wp:start x="0" y="0"/>
                <wp:lineTo x="0" y="20855"/>
                <wp:lineTo x="21221" y="20855"/>
                <wp:lineTo x="2122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18-08-22 10_36_45-Windows 10 x64 - VMware Workstation.png"/>
                    <pic:cNvPicPr/>
                  </pic:nvPicPr>
                  <pic:blipFill>
                    <a:blip r:embed="rId46">
                      <a:extLst>
                        <a:ext uri="{28A0092B-C50C-407E-A947-70E740481C1C}">
                          <a14:useLocalDpi xmlns:a14="http://schemas.microsoft.com/office/drawing/2010/main" val="0"/>
                        </a:ext>
                      </a:extLst>
                    </a:blip>
                    <a:stretch>
                      <a:fillRect/>
                    </a:stretch>
                  </pic:blipFill>
                  <pic:spPr>
                    <a:xfrm>
                      <a:off x="0" y="0"/>
                      <a:ext cx="1085850" cy="552450"/>
                    </a:xfrm>
                    <a:prstGeom prst="rect">
                      <a:avLst/>
                    </a:prstGeom>
                  </pic:spPr>
                </pic:pic>
              </a:graphicData>
            </a:graphic>
          </wp:anchor>
        </w:drawing>
      </w:r>
      <w:r>
        <w:t>Landslide element</w:t>
      </w:r>
      <w:r w:rsidR="000558C1">
        <w:t>s</w:t>
      </w:r>
      <w:r>
        <w:t xml:space="preserve"> are mainly used in surficial project</w:t>
      </w:r>
      <w:r w:rsidR="000558C1">
        <w:t>s</w:t>
      </w:r>
      <w:r>
        <w:t xml:space="preserve">. </w:t>
      </w:r>
      <w:r w:rsidR="00680752">
        <w:t>Their style can be changed in STYLE1 field.</w:t>
      </w:r>
    </w:p>
    <w:p w14:paraId="2245E131" w14:textId="77777777" w:rsidR="00680752" w:rsidRDefault="00680752" w:rsidP="002508E7"/>
    <w:p w14:paraId="1F6EB49A" w14:textId="35AEC59C" w:rsidR="008C4386" w:rsidRDefault="00583EE6" w:rsidP="00E96D4B">
      <w:pPr>
        <w:pStyle w:val="Heading3x"/>
      </w:pPr>
      <w:bookmarkStart w:id="55" w:name="_Toc29218927"/>
      <w:r>
        <w:t>LINE</w:t>
      </w:r>
      <w:bookmarkEnd w:id="55"/>
    </w:p>
    <w:p w14:paraId="4263BBEB" w14:textId="3EAE9594" w:rsidR="009842A9" w:rsidRDefault="002508E7" w:rsidP="009842A9">
      <w:r>
        <w:rPr>
          <w:noProof/>
          <w:lang w:eastAsia="en-CA"/>
        </w:rPr>
        <w:drawing>
          <wp:anchor distT="0" distB="0" distL="114300" distR="114300" simplePos="0" relativeHeight="251659264" behindDoc="1" locked="0" layoutInCell="1" allowOverlap="1" wp14:anchorId="7D753A27" wp14:editId="6FA927A8">
            <wp:simplePos x="0" y="0"/>
            <wp:positionH relativeFrom="column">
              <wp:posOffset>0</wp:posOffset>
            </wp:positionH>
            <wp:positionV relativeFrom="paragraph">
              <wp:posOffset>126365</wp:posOffset>
            </wp:positionV>
            <wp:extent cx="1332000" cy="306000"/>
            <wp:effectExtent l="0" t="0" r="1905" b="0"/>
            <wp:wrapTight wrapText="bothSides">
              <wp:wrapPolygon edited="0">
                <wp:start x="0" y="0"/>
                <wp:lineTo x="0" y="20208"/>
                <wp:lineTo x="21322" y="20208"/>
                <wp:lineTo x="21322"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018-08-22 10_37_59-Windows 10 x64 - VMware Workstation.png"/>
                    <pic:cNvPicPr/>
                  </pic:nvPicPr>
                  <pic:blipFill>
                    <a:blip r:embed="rId47">
                      <a:extLst>
                        <a:ext uri="{28A0092B-C50C-407E-A947-70E740481C1C}">
                          <a14:useLocalDpi xmlns:a14="http://schemas.microsoft.com/office/drawing/2010/main" val="0"/>
                        </a:ext>
                      </a:extLst>
                    </a:blip>
                    <a:stretch>
                      <a:fillRect/>
                    </a:stretch>
                  </pic:blipFill>
                  <pic:spPr>
                    <a:xfrm>
                      <a:off x="0" y="0"/>
                      <a:ext cx="1332000" cy="306000"/>
                    </a:xfrm>
                    <a:prstGeom prst="rect">
                      <a:avLst/>
                    </a:prstGeom>
                  </pic:spPr>
                </pic:pic>
              </a:graphicData>
            </a:graphic>
          </wp:anchor>
        </w:drawing>
      </w:r>
      <w:r w:rsidR="009842A9">
        <w:t>Line elements are defined as a straight line.</w:t>
      </w:r>
      <w:r w:rsidR="009842A9" w:rsidRPr="00690DAC">
        <w:t xml:space="preserve"> </w:t>
      </w:r>
      <w:r w:rsidR="00680752">
        <w:t>Their style can be changed</w:t>
      </w:r>
      <w:r w:rsidR="009842A9">
        <w:t xml:space="preserve"> in STYLE1 field.</w:t>
      </w:r>
    </w:p>
    <w:p w14:paraId="4BD6B190" w14:textId="6D197788" w:rsidR="008C4386" w:rsidRDefault="00583EE6" w:rsidP="008D18C1">
      <w:pPr>
        <w:pStyle w:val="Heading3x"/>
      </w:pPr>
      <w:bookmarkStart w:id="56" w:name="_Toc29218928"/>
      <w:r>
        <w:t>MORAINE</w:t>
      </w:r>
      <w:r w:rsidR="00EC096A">
        <w:t>S</w:t>
      </w:r>
      <w:bookmarkEnd w:id="56"/>
    </w:p>
    <w:p w14:paraId="1B487FED" w14:textId="2B9BDDDC" w:rsidR="00335EAC" w:rsidRPr="00335EAC" w:rsidRDefault="00335EAC" w:rsidP="00335EAC">
      <w:r>
        <w:rPr>
          <w:noProof/>
          <w:lang w:eastAsia="en-CA"/>
        </w:rPr>
        <w:drawing>
          <wp:anchor distT="0" distB="0" distL="114300" distR="114300" simplePos="0" relativeHeight="251620352" behindDoc="1" locked="0" layoutInCell="1" allowOverlap="1" wp14:anchorId="7BF67B3B" wp14:editId="47634A72">
            <wp:simplePos x="0" y="0"/>
            <wp:positionH relativeFrom="column">
              <wp:posOffset>0</wp:posOffset>
            </wp:positionH>
            <wp:positionV relativeFrom="paragraph">
              <wp:posOffset>52359</wp:posOffset>
            </wp:positionV>
            <wp:extent cx="1324160" cy="571580"/>
            <wp:effectExtent l="0" t="0" r="9525" b="0"/>
            <wp:wrapTight wrapText="bothSides">
              <wp:wrapPolygon edited="0">
                <wp:start x="0" y="0"/>
                <wp:lineTo x="0" y="20880"/>
                <wp:lineTo x="21445" y="20880"/>
                <wp:lineTo x="21445"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18-08-22 10_39_44-Windows 10 x64 - VMware Workstation.png"/>
                    <pic:cNvPicPr/>
                  </pic:nvPicPr>
                  <pic:blipFill>
                    <a:blip r:embed="rId48">
                      <a:extLst>
                        <a:ext uri="{28A0092B-C50C-407E-A947-70E740481C1C}">
                          <a14:useLocalDpi xmlns:a14="http://schemas.microsoft.com/office/drawing/2010/main" val="0"/>
                        </a:ext>
                      </a:extLst>
                    </a:blip>
                    <a:stretch>
                      <a:fillRect/>
                    </a:stretch>
                  </pic:blipFill>
                  <pic:spPr>
                    <a:xfrm>
                      <a:off x="0" y="0"/>
                      <a:ext cx="1324160" cy="571580"/>
                    </a:xfrm>
                    <a:prstGeom prst="rect">
                      <a:avLst/>
                    </a:prstGeom>
                  </pic:spPr>
                </pic:pic>
              </a:graphicData>
            </a:graphic>
          </wp:anchor>
        </w:drawing>
      </w:r>
      <w:r>
        <w:t>Moraine element</w:t>
      </w:r>
      <w:r w:rsidR="001B6067">
        <w:t>s</w:t>
      </w:r>
      <w:r w:rsidR="00980018">
        <w:t xml:space="preserve"> are</w:t>
      </w:r>
      <w:r>
        <w:t xml:space="preserve"> mainly used in surficial project</w:t>
      </w:r>
      <w:r w:rsidR="00980018">
        <w:t>s</w:t>
      </w:r>
      <w:r>
        <w:t xml:space="preserve">. </w:t>
      </w:r>
      <w:r w:rsidR="00680752">
        <w:t>Their style can be changed in STYLE1 field.</w:t>
      </w:r>
    </w:p>
    <w:p w14:paraId="726EEC22" w14:textId="225507FC" w:rsidR="00CB3ACE" w:rsidRDefault="00583EE6" w:rsidP="00E96D4B">
      <w:pPr>
        <w:pStyle w:val="Heading3x"/>
      </w:pPr>
      <w:bookmarkStart w:id="57" w:name="_Toc29218929"/>
      <w:r>
        <w:t>NOTE</w:t>
      </w:r>
      <w:bookmarkEnd w:id="57"/>
    </w:p>
    <w:p w14:paraId="4D0B4C5D" w14:textId="6BEDE5B7" w:rsidR="00980018" w:rsidRDefault="009B0D9B" w:rsidP="00D552EE">
      <w:r>
        <w:t xml:space="preserve">A note element is </w:t>
      </w:r>
      <w:r w:rsidR="00980018">
        <w:t>a</w:t>
      </w:r>
      <w:r>
        <w:t xml:space="preserve"> text </w:t>
      </w:r>
      <w:r w:rsidR="00980018">
        <w:t xml:space="preserve">block </w:t>
      </w:r>
      <w:r>
        <w:t xml:space="preserve">that is set </w:t>
      </w:r>
      <w:r w:rsidR="00980018">
        <w:t xml:space="preserve">to the same width </w:t>
      </w:r>
      <w:r>
        <w:t xml:space="preserve">as the legend column. The text can </w:t>
      </w:r>
      <w:r w:rsidR="00980018">
        <w:t xml:space="preserve">run across </w:t>
      </w:r>
      <w:r>
        <w:t xml:space="preserve">multiple lines and must be added to </w:t>
      </w:r>
      <w:r w:rsidR="00980018">
        <w:t xml:space="preserve">the </w:t>
      </w:r>
      <w:r>
        <w:t>DESCRIPTION field.</w:t>
      </w:r>
      <w:r w:rsidR="00D552EE" w:rsidRPr="00D552EE">
        <w:t xml:space="preserve"> </w:t>
      </w:r>
      <w:r w:rsidR="00680752">
        <w:t>S</w:t>
      </w:r>
      <w:r w:rsidR="00D552EE">
        <w:t xml:space="preserve">tyle field for this element </w:t>
      </w:r>
      <w:r w:rsidR="00980018">
        <w:t xml:space="preserve">can be </w:t>
      </w:r>
      <w:r w:rsidR="00680752">
        <w:t>&lt;</w:t>
      </w:r>
      <w:r w:rsidR="00980018">
        <w:t>NULL</w:t>
      </w:r>
      <w:r w:rsidR="00680752">
        <w:t>&gt;</w:t>
      </w:r>
      <w:r w:rsidR="00D552EE">
        <w:t>.</w:t>
      </w:r>
      <w:r w:rsidR="00C25DAD">
        <w:t xml:space="preserve"> </w:t>
      </w:r>
    </w:p>
    <w:p w14:paraId="33200A57" w14:textId="25A95BB7" w:rsidR="009B0D9B" w:rsidRDefault="00680752" w:rsidP="009B0D9B">
      <w:r>
        <w:t>H</w:t>
      </w:r>
      <w:r w:rsidR="00C25DAD">
        <w:t xml:space="preserve">eader field can also be used with this element. The text found in the </w:t>
      </w:r>
      <w:r w:rsidR="00980018">
        <w:t xml:space="preserve">header </w:t>
      </w:r>
      <w:r w:rsidR="00C25DAD">
        <w:t xml:space="preserve">will be added before </w:t>
      </w:r>
      <w:r w:rsidR="00980018">
        <w:t xml:space="preserve">the </w:t>
      </w:r>
      <w:r w:rsidR="00C25DAD">
        <w:t xml:space="preserve">note description </w:t>
      </w:r>
      <w:r w:rsidR="00980018">
        <w:t>as bold text</w:t>
      </w:r>
      <w:r w:rsidR="00C25DAD">
        <w:t>.</w:t>
      </w:r>
    </w:p>
    <w:p w14:paraId="6D303027" w14:textId="5BFD86AB" w:rsidR="00C125E7" w:rsidRDefault="00C125E7" w:rsidP="009B0D9B">
      <w:r w:rsidRPr="00C125E7">
        <w:rPr>
          <w:b/>
          <w:color w:val="00B050"/>
        </w:rPr>
        <w:t>Note</w:t>
      </w:r>
      <w:r>
        <w:t>: This element will always have a left aligned text.</w:t>
      </w:r>
    </w:p>
    <w:p w14:paraId="1109DE9E" w14:textId="1C5A9510" w:rsidR="008C4386" w:rsidRDefault="00583EE6" w:rsidP="00E96D4B">
      <w:pPr>
        <w:pStyle w:val="Heading3x"/>
      </w:pPr>
      <w:bookmarkStart w:id="58" w:name="_Toc29218930"/>
      <w:r>
        <w:lastRenderedPageBreak/>
        <w:t>OVERLAY</w:t>
      </w:r>
      <w:bookmarkEnd w:id="58"/>
    </w:p>
    <w:p w14:paraId="3FB46D74" w14:textId="06D132A3" w:rsidR="003476E0" w:rsidRDefault="00CD3A7E" w:rsidP="00CD3A7E">
      <w:r>
        <w:rPr>
          <w:noProof/>
          <w:lang w:eastAsia="en-CA"/>
        </w:rPr>
        <w:drawing>
          <wp:anchor distT="0" distB="0" distL="114300" distR="114300" simplePos="0" relativeHeight="251669504" behindDoc="1" locked="0" layoutInCell="1" allowOverlap="1" wp14:anchorId="7E5A8481" wp14:editId="472BDF57">
            <wp:simplePos x="0" y="0"/>
            <wp:positionH relativeFrom="column">
              <wp:posOffset>0</wp:posOffset>
            </wp:positionH>
            <wp:positionV relativeFrom="paragraph">
              <wp:posOffset>129540</wp:posOffset>
            </wp:positionV>
            <wp:extent cx="939600" cy="475200"/>
            <wp:effectExtent l="0" t="0" r="0" b="1270"/>
            <wp:wrapTight wrapText="bothSides">
              <wp:wrapPolygon edited="0">
                <wp:start x="0" y="0"/>
                <wp:lineTo x="0" y="20791"/>
                <wp:lineTo x="21030" y="20791"/>
                <wp:lineTo x="21030"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018-08-22 10_42_32-Windows 10 x64 - VMware Workstation.png"/>
                    <pic:cNvPicPr/>
                  </pic:nvPicPr>
                  <pic:blipFill>
                    <a:blip r:embed="rId49">
                      <a:extLst>
                        <a:ext uri="{28A0092B-C50C-407E-A947-70E740481C1C}">
                          <a14:useLocalDpi xmlns:a14="http://schemas.microsoft.com/office/drawing/2010/main" val="0"/>
                        </a:ext>
                      </a:extLst>
                    </a:blip>
                    <a:stretch>
                      <a:fillRect/>
                    </a:stretch>
                  </pic:blipFill>
                  <pic:spPr>
                    <a:xfrm>
                      <a:off x="0" y="0"/>
                      <a:ext cx="939600" cy="475200"/>
                    </a:xfrm>
                    <a:prstGeom prst="rect">
                      <a:avLst/>
                    </a:prstGeom>
                  </pic:spPr>
                </pic:pic>
              </a:graphicData>
            </a:graphic>
          </wp:anchor>
        </w:drawing>
      </w:r>
      <w:r>
        <w:t xml:space="preserve">An overlay symbol </w:t>
      </w:r>
      <w:r w:rsidR="003476E0">
        <w:t>defines</w:t>
      </w:r>
      <w:r>
        <w:t xml:space="preserve"> overlay units with a pattern symbol. Pattern style can be set in </w:t>
      </w:r>
      <w:r w:rsidR="003476E0">
        <w:t>STYLE1 field.</w:t>
      </w:r>
      <w:r>
        <w:t xml:space="preserve"> </w:t>
      </w:r>
      <w:r w:rsidR="003476E0">
        <w:t>O</w:t>
      </w:r>
      <w:r>
        <w:t>ptionally a marker can be added to its center in STYLE2 field.</w:t>
      </w:r>
      <w:r w:rsidR="00EC096A">
        <w:t xml:space="preserve"> If a label, instead of a marker is needed in the center, LABEL1 and LABEL1STYLE fields can be used instead.</w:t>
      </w:r>
    </w:p>
    <w:p w14:paraId="57CB8B46" w14:textId="25F97002" w:rsidR="008C4386" w:rsidRDefault="00583EE6" w:rsidP="00E96D4B">
      <w:pPr>
        <w:pStyle w:val="Heading3x"/>
      </w:pPr>
      <w:bookmarkStart w:id="59" w:name="_Toc29218931"/>
      <w:r>
        <w:t>POINT_CC</w:t>
      </w:r>
      <w:bookmarkEnd w:id="59"/>
    </w:p>
    <w:p w14:paraId="6D4ACE65" w14:textId="325EFEFE" w:rsidR="001F1FC3" w:rsidRPr="001F1FC3" w:rsidRDefault="001F1FC3" w:rsidP="001F1FC3">
      <w:r>
        <w:rPr>
          <w:noProof/>
          <w:lang w:eastAsia="en-CA"/>
        </w:rPr>
        <w:drawing>
          <wp:anchor distT="0" distB="0" distL="114300" distR="114300" simplePos="0" relativeHeight="251679744" behindDoc="1" locked="0" layoutInCell="1" allowOverlap="1" wp14:anchorId="54CF0744" wp14:editId="7923E3F8">
            <wp:simplePos x="0" y="0"/>
            <wp:positionH relativeFrom="column">
              <wp:posOffset>-9525</wp:posOffset>
            </wp:positionH>
            <wp:positionV relativeFrom="paragraph">
              <wp:posOffset>27305</wp:posOffset>
            </wp:positionV>
            <wp:extent cx="378000" cy="356400"/>
            <wp:effectExtent l="0" t="0" r="3175" b="5715"/>
            <wp:wrapTight wrapText="bothSides">
              <wp:wrapPolygon edited="0">
                <wp:start x="0" y="0"/>
                <wp:lineTo x="0" y="20791"/>
                <wp:lineTo x="20692" y="20791"/>
                <wp:lineTo x="20692"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018-08-22 10_44_48-Windows 10 x64 - VMware Workstation.png"/>
                    <pic:cNvPicPr/>
                  </pic:nvPicPr>
                  <pic:blipFill>
                    <a:blip r:embed="rId50">
                      <a:extLst>
                        <a:ext uri="{28A0092B-C50C-407E-A947-70E740481C1C}">
                          <a14:useLocalDpi xmlns:a14="http://schemas.microsoft.com/office/drawing/2010/main" val="0"/>
                        </a:ext>
                      </a:extLst>
                    </a:blip>
                    <a:stretch>
                      <a:fillRect/>
                    </a:stretch>
                  </pic:blipFill>
                  <pic:spPr>
                    <a:xfrm>
                      <a:off x="0" y="0"/>
                      <a:ext cx="378000" cy="356400"/>
                    </a:xfrm>
                    <a:prstGeom prst="rect">
                      <a:avLst/>
                    </a:prstGeom>
                  </pic:spPr>
                </pic:pic>
              </a:graphicData>
            </a:graphic>
          </wp:anchor>
        </w:drawing>
      </w:r>
      <w:r w:rsidR="003476E0">
        <w:t xml:space="preserve">This element is a marker symbolized </w:t>
      </w:r>
      <w:r>
        <w:t>with STYLE1 field.</w:t>
      </w:r>
      <w:r w:rsidR="00EC096A">
        <w:t xml:space="preserve"> Optionally, a label can be added to the upper right portion. LABEL1 and LABEL1STYLE fields can be used to define it.</w:t>
      </w:r>
    </w:p>
    <w:p w14:paraId="4D9426E8" w14:textId="4B9930E9" w:rsidR="008C4386" w:rsidRDefault="00583EE6" w:rsidP="00E96D4B">
      <w:pPr>
        <w:pStyle w:val="Heading3x"/>
      </w:pPr>
      <w:bookmarkStart w:id="60" w:name="_Toc29218932"/>
      <w:r>
        <w:t>POINT_CC_45</w:t>
      </w:r>
      <w:bookmarkEnd w:id="60"/>
    </w:p>
    <w:p w14:paraId="35490304" w14:textId="77777777" w:rsidR="003476E0" w:rsidRDefault="001F1FC3" w:rsidP="001F1FC3">
      <w:r>
        <w:rPr>
          <w:noProof/>
          <w:lang w:eastAsia="en-CA"/>
        </w:rPr>
        <w:drawing>
          <wp:anchor distT="0" distB="0" distL="114300" distR="114300" simplePos="0" relativeHeight="251640832" behindDoc="1" locked="0" layoutInCell="1" allowOverlap="1" wp14:anchorId="46FAB9E6" wp14:editId="70ED995A">
            <wp:simplePos x="0" y="0"/>
            <wp:positionH relativeFrom="column">
              <wp:posOffset>0</wp:posOffset>
            </wp:positionH>
            <wp:positionV relativeFrom="paragraph">
              <wp:posOffset>129540</wp:posOffset>
            </wp:positionV>
            <wp:extent cx="522000" cy="414000"/>
            <wp:effectExtent l="0" t="0" r="0" b="5715"/>
            <wp:wrapTight wrapText="bothSides">
              <wp:wrapPolygon edited="0">
                <wp:start x="0" y="0"/>
                <wp:lineTo x="0" y="20903"/>
                <wp:lineTo x="20496" y="20903"/>
                <wp:lineTo x="20496"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018-08-22 10_47_18-Windows 10 x64 - VMware Workstation.png"/>
                    <pic:cNvPicPr/>
                  </pic:nvPicPr>
                  <pic:blipFill>
                    <a:blip r:embed="rId51">
                      <a:extLst>
                        <a:ext uri="{28A0092B-C50C-407E-A947-70E740481C1C}">
                          <a14:useLocalDpi xmlns:a14="http://schemas.microsoft.com/office/drawing/2010/main" val="0"/>
                        </a:ext>
                      </a:extLst>
                    </a:blip>
                    <a:stretch>
                      <a:fillRect/>
                    </a:stretch>
                  </pic:blipFill>
                  <pic:spPr>
                    <a:xfrm>
                      <a:off x="0" y="0"/>
                      <a:ext cx="522000" cy="414000"/>
                    </a:xfrm>
                    <a:prstGeom prst="rect">
                      <a:avLst/>
                    </a:prstGeom>
                  </pic:spPr>
                </pic:pic>
              </a:graphicData>
            </a:graphic>
            <wp14:sizeRelH relativeFrom="margin">
              <wp14:pctWidth>0</wp14:pctWidth>
            </wp14:sizeRelH>
            <wp14:sizeRelV relativeFrom="margin">
              <wp14:pctHeight>0</wp14:pctHeight>
            </wp14:sizeRelV>
          </wp:anchor>
        </w:drawing>
      </w:r>
      <w:r w:rsidR="003476E0">
        <w:t xml:space="preserve">A special marker symbol in which a 45-degree rotation is applied to best represent them. </w:t>
      </w:r>
      <w:r>
        <w:t xml:space="preserve">Mainly used for </w:t>
      </w:r>
      <w:r w:rsidR="006846FE">
        <w:t>measured</w:t>
      </w:r>
      <w:r>
        <w:t xml:space="preserve"> type of markers. </w:t>
      </w:r>
    </w:p>
    <w:p w14:paraId="18149E8C" w14:textId="77777777" w:rsidR="00EF3E14" w:rsidRDefault="00801F40" w:rsidP="001F1FC3">
      <w:r>
        <w:t>T</w:t>
      </w:r>
      <w:r w:rsidR="001F1FC3">
        <w:t>wo labels can be added to it</w:t>
      </w:r>
      <w:r w:rsidR="003476E0">
        <w:t>, one above the other.</w:t>
      </w:r>
      <w:r w:rsidR="00DF0CB1">
        <w:t xml:space="preserve"> </w:t>
      </w:r>
      <w:r w:rsidR="001F1FC3">
        <w:t xml:space="preserve">LABEL1 field will always appear beneath </w:t>
      </w:r>
      <w:r w:rsidR="00DF0CB1">
        <w:t xml:space="preserve">the </w:t>
      </w:r>
      <w:r w:rsidR="001F1FC3">
        <w:t xml:space="preserve">LABEL2 value at the </w:t>
      </w:r>
      <w:r w:rsidR="003476E0">
        <w:t>left</w:t>
      </w:r>
      <w:r w:rsidR="001F1FC3">
        <w:t xml:space="preserve"> of the symbol.</w:t>
      </w:r>
      <w:r w:rsidR="006846FE">
        <w:t xml:space="preserve"> </w:t>
      </w:r>
    </w:p>
    <w:p w14:paraId="4EF63156" w14:textId="427EDDED" w:rsidR="007720DC" w:rsidRDefault="006846FE" w:rsidP="001F1FC3">
      <w:r>
        <w:t>Both label fields are optional.</w:t>
      </w:r>
    </w:p>
    <w:p w14:paraId="74171658" w14:textId="6A832748" w:rsidR="008C4386" w:rsidRDefault="00583EE6" w:rsidP="00E96D4B">
      <w:pPr>
        <w:pStyle w:val="Heading3x"/>
      </w:pPr>
      <w:bookmarkStart w:id="61" w:name="_Toc29218933"/>
      <w:r>
        <w:t>POINT_LC_45</w:t>
      </w:r>
      <w:bookmarkEnd w:id="61"/>
    </w:p>
    <w:p w14:paraId="116DE246" w14:textId="77777777" w:rsidR="00EF3E14" w:rsidRDefault="00ED2A8C" w:rsidP="006846FE">
      <w:r>
        <w:rPr>
          <w:noProof/>
          <w:lang w:eastAsia="en-CA"/>
        </w:rPr>
        <w:drawing>
          <wp:anchor distT="0" distB="0" distL="114300" distR="114300" simplePos="0" relativeHeight="251622400" behindDoc="1" locked="0" layoutInCell="1" allowOverlap="1" wp14:anchorId="4B6C5693" wp14:editId="66210010">
            <wp:simplePos x="0" y="0"/>
            <wp:positionH relativeFrom="column">
              <wp:posOffset>0</wp:posOffset>
            </wp:positionH>
            <wp:positionV relativeFrom="paragraph">
              <wp:posOffset>125095</wp:posOffset>
            </wp:positionV>
            <wp:extent cx="637200" cy="536400"/>
            <wp:effectExtent l="0" t="0" r="0" b="0"/>
            <wp:wrapTight wrapText="bothSides">
              <wp:wrapPolygon edited="0">
                <wp:start x="0" y="0"/>
                <wp:lineTo x="0" y="20730"/>
                <wp:lineTo x="20674" y="20730"/>
                <wp:lineTo x="20674"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018-08-22 10_50_20-Windows 10 x64 - VMware Workstation.png"/>
                    <pic:cNvPicPr/>
                  </pic:nvPicPr>
                  <pic:blipFill>
                    <a:blip r:embed="rId52">
                      <a:extLst>
                        <a:ext uri="{28A0092B-C50C-407E-A947-70E740481C1C}">
                          <a14:useLocalDpi xmlns:a14="http://schemas.microsoft.com/office/drawing/2010/main" val="0"/>
                        </a:ext>
                      </a:extLst>
                    </a:blip>
                    <a:stretch>
                      <a:fillRect/>
                    </a:stretch>
                  </pic:blipFill>
                  <pic:spPr>
                    <a:xfrm>
                      <a:off x="0" y="0"/>
                      <a:ext cx="637200" cy="536400"/>
                    </a:xfrm>
                    <a:prstGeom prst="rect">
                      <a:avLst/>
                    </a:prstGeom>
                  </pic:spPr>
                </pic:pic>
              </a:graphicData>
            </a:graphic>
            <wp14:sizeRelH relativeFrom="margin">
              <wp14:pctWidth>0</wp14:pctWidth>
            </wp14:sizeRelH>
            <wp14:sizeRelV relativeFrom="margin">
              <wp14:pctHeight>0</wp14:pctHeight>
            </wp14:sizeRelV>
          </wp:anchor>
        </w:drawing>
      </w:r>
      <w:r>
        <w:t xml:space="preserve">This linear type of marker has a </w:t>
      </w:r>
      <w:r w:rsidR="00DF0CB1">
        <w:t>45-degree</w:t>
      </w:r>
      <w:r>
        <w:t xml:space="preserve"> rotation to it. </w:t>
      </w:r>
      <w:r w:rsidR="00EF3E14">
        <w:t xml:space="preserve">The main difference between this symbol and POINT_CC_45 is the rotation anchor, which in current case is lower left. </w:t>
      </w:r>
      <w:r>
        <w:t xml:space="preserve">Just like POINT_CC_45, this element can optionally have two labels added to it. </w:t>
      </w:r>
      <w:r w:rsidR="00EF3E14">
        <w:t xml:space="preserve">Two labels can be added to it, one above the other. LABEL1 field will always appear beneath the LABEL2 value at the </w:t>
      </w:r>
      <w:proofErr w:type="spellStart"/>
      <w:r w:rsidR="00EF3E14">
        <w:t>righ</w:t>
      </w:r>
      <w:proofErr w:type="spellEnd"/>
      <w:r w:rsidR="00EF3E14">
        <w:t xml:space="preserve"> of the symbol. </w:t>
      </w:r>
    </w:p>
    <w:p w14:paraId="28E424F8" w14:textId="48C6E5E2" w:rsidR="00F77030" w:rsidRDefault="00EF3E14" w:rsidP="006846FE">
      <w:r>
        <w:t>Both label fields are optional.</w:t>
      </w:r>
    </w:p>
    <w:p w14:paraId="7C9446C8" w14:textId="222ED922" w:rsidR="00D552EE" w:rsidRDefault="00D552EE" w:rsidP="00D552EE">
      <w:pPr>
        <w:pStyle w:val="Heading3x"/>
      </w:pPr>
      <w:bookmarkStart w:id="62" w:name="_Toc29218934"/>
      <w:r>
        <w:t>RIGHT BRACKETS</w:t>
      </w:r>
      <w:bookmarkEnd w:id="62"/>
    </w:p>
    <w:p w14:paraId="28C63E4F" w14:textId="6DE1C1E2" w:rsidR="00D552EE" w:rsidRDefault="00445451" w:rsidP="00D552EE">
      <w:r>
        <w:t>Like the Left Brackets, r</w:t>
      </w:r>
      <w:r w:rsidR="00D552EE">
        <w:t xml:space="preserve">ight brackets </w:t>
      </w:r>
      <w:r>
        <w:t xml:space="preserve">are defined by two </w:t>
      </w:r>
      <w:r w:rsidR="00C125E7">
        <w:t>parts</w:t>
      </w:r>
      <w:r w:rsidR="00D552EE">
        <w:t>, an upper and a lower</w:t>
      </w:r>
      <w:r w:rsidR="00C125E7">
        <w:t xml:space="preserve"> one</w:t>
      </w:r>
      <w:r w:rsidR="00D552EE">
        <w:t>. Right brackets could also be set t</w:t>
      </w:r>
      <w:r w:rsidR="00C125E7">
        <w:t>o regroup other set of right brackets.</w:t>
      </w:r>
    </w:p>
    <w:p w14:paraId="08D7E581" w14:textId="62743359" w:rsidR="00C125E7" w:rsidRDefault="00C125E7" w:rsidP="00D552EE">
      <w:r>
        <w:t>To correctly place an item on the right side of the bracket it is the same procedure as adding any other item except that COLUMN field must be set to 0 and it must be found between R_BRACKET_L and R_BRACKET_U items. Please refer to annexes for an example table.</w:t>
      </w:r>
    </w:p>
    <w:p w14:paraId="0268CABB" w14:textId="2F6CEC58" w:rsidR="00C125E7" w:rsidRDefault="00C125E7" w:rsidP="00D552EE">
      <w:r w:rsidRPr="00C125E7">
        <w:rPr>
          <w:b/>
          <w:color w:val="FF0000"/>
        </w:rPr>
        <w:t>Warning</w:t>
      </w:r>
      <w:r>
        <w:t xml:space="preserve">: This element </w:t>
      </w:r>
      <w:proofErr w:type="gramStart"/>
      <w:r>
        <w:t>should only to</w:t>
      </w:r>
      <w:proofErr w:type="gramEnd"/>
      <w:r>
        <w:t xml:space="preserve"> be used with a maximum of two UNIT_BOX elements</w:t>
      </w:r>
    </w:p>
    <w:p w14:paraId="00B3BC85" w14:textId="41D41D3A" w:rsidR="00C125E7" w:rsidRDefault="00C125E7" w:rsidP="00D552EE">
      <w:r w:rsidRPr="00C125E7">
        <w:rPr>
          <w:b/>
          <w:color w:val="FF0000"/>
        </w:rPr>
        <w:t>Warning</w:t>
      </w:r>
      <w:r>
        <w:t>: Embedded elements in a right bracket must have 0 as their column number.</w:t>
      </w:r>
    </w:p>
    <w:p w14:paraId="1C17271B" w14:textId="77777777" w:rsidR="00D552EE" w:rsidRDefault="00D552EE" w:rsidP="00D552EE">
      <w:pPr>
        <w:pStyle w:val="Titre4"/>
      </w:pPr>
      <w:r>
        <w:lastRenderedPageBreak/>
        <w:t>R_BRACKET_U</w:t>
      </w:r>
    </w:p>
    <w:p w14:paraId="0C0EE614" w14:textId="09BC389D" w:rsidR="00C125E7" w:rsidRDefault="00D552EE" w:rsidP="00D552EE">
      <w:r>
        <w:rPr>
          <w:noProof/>
          <w:lang w:eastAsia="en-CA"/>
        </w:rPr>
        <w:drawing>
          <wp:anchor distT="0" distB="0" distL="114300" distR="114300" simplePos="0" relativeHeight="251692032" behindDoc="1" locked="0" layoutInCell="1" allowOverlap="1" wp14:anchorId="12BD265A" wp14:editId="1B0C5515">
            <wp:simplePos x="0" y="0"/>
            <wp:positionH relativeFrom="column">
              <wp:posOffset>0</wp:posOffset>
            </wp:positionH>
            <wp:positionV relativeFrom="paragraph">
              <wp:posOffset>19050</wp:posOffset>
            </wp:positionV>
            <wp:extent cx="1170000" cy="1036800"/>
            <wp:effectExtent l="0" t="0" r="0" b="0"/>
            <wp:wrapTight wrapText="bothSides">
              <wp:wrapPolygon edited="0">
                <wp:start x="0" y="0"/>
                <wp:lineTo x="0" y="21044"/>
                <wp:lineTo x="21107" y="21044"/>
                <wp:lineTo x="21107"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018-08-22 10_52_10-Windows 10 x64 - VMware Workstation.png"/>
                    <pic:cNvPicPr/>
                  </pic:nvPicPr>
                  <pic:blipFill>
                    <a:blip r:embed="rId53">
                      <a:extLst>
                        <a:ext uri="{28A0092B-C50C-407E-A947-70E740481C1C}">
                          <a14:useLocalDpi xmlns:a14="http://schemas.microsoft.com/office/drawing/2010/main" val="0"/>
                        </a:ext>
                      </a:extLst>
                    </a:blip>
                    <a:stretch>
                      <a:fillRect/>
                    </a:stretch>
                  </pic:blipFill>
                  <pic:spPr>
                    <a:xfrm>
                      <a:off x="0" y="0"/>
                      <a:ext cx="1170000" cy="1036800"/>
                    </a:xfrm>
                    <a:prstGeom prst="rect">
                      <a:avLst/>
                    </a:prstGeom>
                  </pic:spPr>
                </pic:pic>
              </a:graphicData>
            </a:graphic>
          </wp:anchor>
        </w:drawing>
      </w:r>
      <w:r>
        <w:t xml:space="preserve">This element name </w:t>
      </w:r>
      <w:r w:rsidR="00445451">
        <w:t>defines the start of</w:t>
      </w:r>
      <w:r>
        <w:t xml:space="preserve"> a right bracket upper part. Just like the left bracket symbol, adding this element before the first embraced item will help the tool know when to start the drawing of the bracket.</w:t>
      </w:r>
    </w:p>
    <w:p w14:paraId="14D495D0" w14:textId="77777777" w:rsidR="00C125E7" w:rsidRDefault="00C125E7" w:rsidP="00D552EE"/>
    <w:p w14:paraId="2D0F04B1" w14:textId="319DB1F5" w:rsidR="008C4386" w:rsidRDefault="00583EE6" w:rsidP="00D552EE">
      <w:pPr>
        <w:pStyle w:val="Titre4"/>
      </w:pPr>
      <w:r>
        <w:t>R_BRACKET_L</w:t>
      </w:r>
    </w:p>
    <w:p w14:paraId="7072886B" w14:textId="7DB22996" w:rsidR="00F77030" w:rsidRDefault="00F77030" w:rsidP="00F77030">
      <w:r>
        <w:rPr>
          <w:noProof/>
          <w:lang w:eastAsia="en-CA"/>
        </w:rPr>
        <w:drawing>
          <wp:anchor distT="0" distB="0" distL="114300" distR="114300" simplePos="0" relativeHeight="251624448" behindDoc="1" locked="0" layoutInCell="1" allowOverlap="1" wp14:anchorId="54732ABB" wp14:editId="4328D65A">
            <wp:simplePos x="0" y="0"/>
            <wp:positionH relativeFrom="column">
              <wp:posOffset>0</wp:posOffset>
            </wp:positionH>
            <wp:positionV relativeFrom="paragraph">
              <wp:posOffset>19050</wp:posOffset>
            </wp:positionV>
            <wp:extent cx="1170000" cy="1036800"/>
            <wp:effectExtent l="0" t="0" r="0" b="0"/>
            <wp:wrapTight wrapText="bothSides">
              <wp:wrapPolygon edited="0">
                <wp:start x="0" y="0"/>
                <wp:lineTo x="0" y="21044"/>
                <wp:lineTo x="21107" y="21044"/>
                <wp:lineTo x="21107"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018-08-22 10_52_10-Windows 10 x64 - VMware Workstation.png"/>
                    <pic:cNvPicPr/>
                  </pic:nvPicPr>
                  <pic:blipFill>
                    <a:blip r:embed="rId53">
                      <a:extLst>
                        <a:ext uri="{28A0092B-C50C-407E-A947-70E740481C1C}">
                          <a14:useLocalDpi xmlns:a14="http://schemas.microsoft.com/office/drawing/2010/main" val="0"/>
                        </a:ext>
                      </a:extLst>
                    </a:blip>
                    <a:stretch>
                      <a:fillRect/>
                    </a:stretch>
                  </pic:blipFill>
                  <pic:spPr>
                    <a:xfrm>
                      <a:off x="0" y="0"/>
                      <a:ext cx="1170000" cy="1036800"/>
                    </a:xfrm>
                    <a:prstGeom prst="rect">
                      <a:avLst/>
                    </a:prstGeom>
                  </pic:spPr>
                </pic:pic>
              </a:graphicData>
            </a:graphic>
          </wp:anchor>
        </w:drawing>
      </w:r>
      <w:r>
        <w:t>This element name stands for a right bracket lower part. Just like the left bracket symbol, adding this element after the last embraced item will help the tool know when to end drawing the bracket.</w:t>
      </w:r>
    </w:p>
    <w:p w14:paraId="15DE5991" w14:textId="59E70700" w:rsidR="00C125E7" w:rsidRDefault="00C125E7" w:rsidP="00F77030"/>
    <w:p w14:paraId="118ED9E9" w14:textId="49BCFC41" w:rsidR="00842B86" w:rsidRDefault="00842B86" w:rsidP="00842B86">
      <w:pPr>
        <w:pStyle w:val="Heading3x"/>
      </w:pPr>
      <w:bookmarkStart w:id="63" w:name="_Toc29218935"/>
      <w:r>
        <w:t>TOP_NOTE</w:t>
      </w:r>
      <w:bookmarkEnd w:id="63"/>
    </w:p>
    <w:p w14:paraId="304A6BA1" w14:textId="06AE615C" w:rsidR="00842B86" w:rsidRDefault="00842B86" w:rsidP="00842B86">
      <w:r>
        <w:t>A top note element is a text block that is set to the same width as the legend column and has centered aligned text. It can run across multiple lines and must be added to the DESCRIPTION field.</w:t>
      </w:r>
      <w:r w:rsidRPr="00D552EE">
        <w:t xml:space="preserve"> </w:t>
      </w:r>
      <w:r>
        <w:t xml:space="preserve">The style field for this element can be NULL. </w:t>
      </w:r>
    </w:p>
    <w:p w14:paraId="320FCADE" w14:textId="090932F4" w:rsidR="00842B86" w:rsidRDefault="00842B86" w:rsidP="00842B86">
      <w:r>
        <w:t>The header field can also be used with this element. The text found in the header field will be added before the note description as bold text.</w:t>
      </w:r>
    </w:p>
    <w:p w14:paraId="40F47130" w14:textId="721FD8C5" w:rsidR="00842B86" w:rsidRDefault="00C125E7">
      <w:pPr>
        <w:jc w:val="left"/>
      </w:pPr>
      <w:r w:rsidRPr="00C125E7">
        <w:rPr>
          <w:b/>
          <w:color w:val="00B050"/>
        </w:rPr>
        <w:t>Note</w:t>
      </w:r>
      <w:r>
        <w:t>: This element will always have a center-aligned text.</w:t>
      </w:r>
    </w:p>
    <w:p w14:paraId="4F7B27A4" w14:textId="6496F265" w:rsidR="008C4386" w:rsidRDefault="00583EE6" w:rsidP="00E96D4B">
      <w:pPr>
        <w:pStyle w:val="Heading3x"/>
      </w:pPr>
      <w:bookmarkStart w:id="64" w:name="_Toc29218936"/>
      <w:r>
        <w:t>TWOSIDE</w:t>
      </w:r>
      <w:bookmarkEnd w:id="64"/>
    </w:p>
    <w:p w14:paraId="0882F4A8" w14:textId="1F4D4435" w:rsidR="001B4960" w:rsidRDefault="001B4960" w:rsidP="001B4960">
      <w:r>
        <w:rPr>
          <w:noProof/>
          <w:lang w:eastAsia="en-CA"/>
        </w:rPr>
        <w:drawing>
          <wp:anchor distT="0" distB="0" distL="114300" distR="114300" simplePos="0" relativeHeight="251683840" behindDoc="1" locked="0" layoutInCell="1" allowOverlap="1" wp14:anchorId="5B4C0967" wp14:editId="10B41EBA">
            <wp:simplePos x="0" y="0"/>
            <wp:positionH relativeFrom="column">
              <wp:posOffset>0</wp:posOffset>
            </wp:positionH>
            <wp:positionV relativeFrom="paragraph">
              <wp:posOffset>122555</wp:posOffset>
            </wp:positionV>
            <wp:extent cx="899795" cy="381000"/>
            <wp:effectExtent l="0" t="0" r="0" b="0"/>
            <wp:wrapTight wrapText="bothSides">
              <wp:wrapPolygon edited="0">
                <wp:start x="0" y="0"/>
                <wp:lineTo x="0" y="20520"/>
                <wp:lineTo x="21036" y="20520"/>
                <wp:lineTo x="2103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018-08-22 10_57_22-Windows 10 x64 - VMware Workstation.png"/>
                    <pic:cNvPicPr/>
                  </pic:nvPicPr>
                  <pic:blipFill>
                    <a:blip r:embed="rId54">
                      <a:extLst>
                        <a:ext uri="{28A0092B-C50C-407E-A947-70E740481C1C}">
                          <a14:useLocalDpi xmlns:a14="http://schemas.microsoft.com/office/drawing/2010/main" val="0"/>
                        </a:ext>
                      </a:extLst>
                    </a:blip>
                    <a:stretch>
                      <a:fillRect/>
                    </a:stretch>
                  </pic:blipFill>
                  <pic:spPr>
                    <a:xfrm>
                      <a:off x="0" y="0"/>
                      <a:ext cx="899795" cy="381000"/>
                    </a:xfrm>
                    <a:prstGeom prst="rect">
                      <a:avLst/>
                    </a:prstGeom>
                  </pic:spPr>
                </pic:pic>
              </a:graphicData>
            </a:graphic>
          </wp:anchor>
        </w:drawing>
      </w:r>
      <w:r>
        <w:t xml:space="preserve">This linear type of symbol </w:t>
      </w:r>
      <w:r w:rsidR="00445451">
        <w:t xml:space="preserve">draws </w:t>
      </w:r>
      <w:r>
        <w:t xml:space="preserve">two </w:t>
      </w:r>
      <w:r w:rsidR="004B286B">
        <w:t>opposite lines</w:t>
      </w:r>
      <w:r>
        <w:t xml:space="preserve"> symbolized </w:t>
      </w:r>
      <w:r w:rsidR="00445451">
        <w:t>in the same manner</w:t>
      </w:r>
      <w:r>
        <w:t xml:space="preserve"> with </w:t>
      </w:r>
      <w:r w:rsidR="00445451">
        <w:t xml:space="preserve">the </w:t>
      </w:r>
      <w:r>
        <w:t>STYLE1 field.</w:t>
      </w:r>
    </w:p>
    <w:p w14:paraId="24C5E1BC" w14:textId="7F729E70" w:rsidR="00EC096A" w:rsidRDefault="00EC096A" w:rsidP="00EC096A">
      <w:pPr>
        <w:pStyle w:val="Heading3x"/>
      </w:pPr>
      <w:bookmarkStart w:id="65" w:name="_Toc29218937"/>
      <w:r>
        <w:t>TWOSIDE_FLIP</w:t>
      </w:r>
      <w:bookmarkEnd w:id="65"/>
    </w:p>
    <w:p w14:paraId="5FBE564A" w14:textId="515EF82F" w:rsidR="00E96D4B" w:rsidRPr="001B4960" w:rsidRDefault="00EC096A" w:rsidP="001B4960">
      <w:r>
        <w:rPr>
          <w:noProof/>
          <w:lang w:eastAsia="en-CA"/>
        </w:rPr>
        <w:drawing>
          <wp:anchor distT="0" distB="0" distL="114300" distR="114300" simplePos="0" relativeHeight="251702272" behindDoc="1" locked="0" layoutInCell="1" allowOverlap="1" wp14:anchorId="612A977F" wp14:editId="690B8BDA">
            <wp:simplePos x="0" y="0"/>
            <wp:positionH relativeFrom="column">
              <wp:posOffset>-1905</wp:posOffset>
            </wp:positionH>
            <wp:positionV relativeFrom="paragraph">
              <wp:posOffset>125730</wp:posOffset>
            </wp:positionV>
            <wp:extent cx="899795" cy="373380"/>
            <wp:effectExtent l="0" t="0" r="0" b="7620"/>
            <wp:wrapTight wrapText="bothSides">
              <wp:wrapPolygon edited="0">
                <wp:start x="0" y="0"/>
                <wp:lineTo x="0" y="20939"/>
                <wp:lineTo x="21036" y="20939"/>
                <wp:lineTo x="21036"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018-08-22 10_57_22-Windows 10 x64 - VMware Workstation.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899795" cy="373380"/>
                    </a:xfrm>
                    <a:prstGeom prst="rect">
                      <a:avLst/>
                    </a:prstGeom>
                  </pic:spPr>
                </pic:pic>
              </a:graphicData>
            </a:graphic>
            <wp14:sizeRelV relativeFrom="margin">
              <wp14:pctHeight>0</wp14:pctHeight>
            </wp14:sizeRelV>
          </wp:anchor>
        </w:drawing>
      </w:r>
      <w:r>
        <w:t>This linear type of</w:t>
      </w:r>
      <w:r w:rsidR="004B286B">
        <w:t xml:space="preserve"> symbol draws two opposite lines</w:t>
      </w:r>
      <w:r>
        <w:t xml:space="preserve"> symbolized with two different line style. Top line will be set by STYLE1 and the bottom one with STYLE2 field.</w:t>
      </w:r>
    </w:p>
    <w:p w14:paraId="4B027AE2" w14:textId="5C5F8197" w:rsidR="008C4386" w:rsidRDefault="00583EE6" w:rsidP="00E96D4B">
      <w:pPr>
        <w:pStyle w:val="Heading3x"/>
      </w:pPr>
      <w:bookmarkStart w:id="66" w:name="_Toc29218938"/>
      <w:r>
        <w:t>TWOSIDE_FLOW</w:t>
      </w:r>
      <w:bookmarkEnd w:id="66"/>
    </w:p>
    <w:p w14:paraId="56FB6A47" w14:textId="56DACFEB" w:rsidR="00505B20" w:rsidRDefault="001B4960" w:rsidP="001B4960">
      <w:r>
        <w:rPr>
          <w:noProof/>
          <w:lang w:eastAsia="en-CA"/>
        </w:rPr>
        <w:drawing>
          <wp:anchor distT="0" distB="0" distL="114300" distR="114300" simplePos="0" relativeHeight="251663360" behindDoc="1" locked="0" layoutInCell="1" allowOverlap="1" wp14:anchorId="77D5D5AD" wp14:editId="7B011291">
            <wp:simplePos x="0" y="0"/>
            <wp:positionH relativeFrom="column">
              <wp:posOffset>0</wp:posOffset>
            </wp:positionH>
            <wp:positionV relativeFrom="paragraph">
              <wp:posOffset>128905</wp:posOffset>
            </wp:positionV>
            <wp:extent cx="871200" cy="352800"/>
            <wp:effectExtent l="0" t="0" r="5715" b="9525"/>
            <wp:wrapTight wrapText="bothSides">
              <wp:wrapPolygon edited="0">
                <wp:start x="0" y="0"/>
                <wp:lineTo x="0" y="21016"/>
                <wp:lineTo x="21269" y="21016"/>
                <wp:lineTo x="2126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018-08-22 10_58_20-Windows 10 x64 - VMware Workstation.png"/>
                    <pic:cNvPicPr/>
                  </pic:nvPicPr>
                  <pic:blipFill>
                    <a:blip r:embed="rId56">
                      <a:extLst>
                        <a:ext uri="{28A0092B-C50C-407E-A947-70E740481C1C}">
                          <a14:useLocalDpi xmlns:a14="http://schemas.microsoft.com/office/drawing/2010/main" val="0"/>
                        </a:ext>
                      </a:extLst>
                    </a:blip>
                    <a:stretch>
                      <a:fillRect/>
                    </a:stretch>
                  </pic:blipFill>
                  <pic:spPr>
                    <a:xfrm>
                      <a:off x="0" y="0"/>
                      <a:ext cx="871200" cy="352800"/>
                    </a:xfrm>
                    <a:prstGeom prst="rect">
                      <a:avLst/>
                    </a:prstGeom>
                  </pic:spPr>
                </pic:pic>
              </a:graphicData>
            </a:graphic>
          </wp:anchor>
        </w:drawing>
      </w:r>
      <w:r>
        <w:t xml:space="preserve">This type of linear symbol contains three part, two outer lines and one inner line. The outer lines </w:t>
      </w:r>
      <w:r w:rsidR="00445451">
        <w:t xml:space="preserve">are symbolized </w:t>
      </w:r>
      <w:r>
        <w:t xml:space="preserve">with </w:t>
      </w:r>
      <w:r w:rsidR="00445451">
        <w:t xml:space="preserve">the </w:t>
      </w:r>
      <w:r>
        <w:t xml:space="preserve">STYLE1 field and the inner part with </w:t>
      </w:r>
      <w:r w:rsidR="00445451">
        <w:t xml:space="preserve">the </w:t>
      </w:r>
      <w:r>
        <w:t>STYLE2 field.</w:t>
      </w:r>
    </w:p>
    <w:p w14:paraId="23674F27" w14:textId="77777777" w:rsidR="00505B20" w:rsidRDefault="00505B20">
      <w:pPr>
        <w:jc w:val="left"/>
      </w:pPr>
      <w:r>
        <w:br w:type="page"/>
      </w:r>
    </w:p>
    <w:p w14:paraId="2F62089E" w14:textId="29EC94A5" w:rsidR="00CB3ACE" w:rsidRDefault="00CB3ACE" w:rsidP="00E96D4B">
      <w:pPr>
        <w:pStyle w:val="Heading3x"/>
      </w:pPr>
      <w:bookmarkStart w:id="67" w:name="_Toc29218939"/>
      <w:r>
        <w:lastRenderedPageBreak/>
        <w:t>UNIT_BOX</w:t>
      </w:r>
      <w:bookmarkEnd w:id="67"/>
    </w:p>
    <w:p w14:paraId="740F4C04" w14:textId="789A5DC6" w:rsidR="006A6F6F" w:rsidRDefault="00373E73" w:rsidP="006A6F6F">
      <w:r>
        <w:rPr>
          <w:noProof/>
          <w:lang w:eastAsia="en-CA"/>
        </w:rPr>
        <w:drawing>
          <wp:anchor distT="0" distB="0" distL="114300" distR="114300" simplePos="0" relativeHeight="251626496" behindDoc="1" locked="0" layoutInCell="1" allowOverlap="1" wp14:anchorId="17C3699D" wp14:editId="733245D9">
            <wp:simplePos x="0" y="0"/>
            <wp:positionH relativeFrom="column">
              <wp:posOffset>-48895</wp:posOffset>
            </wp:positionH>
            <wp:positionV relativeFrom="paragraph">
              <wp:posOffset>131445</wp:posOffset>
            </wp:positionV>
            <wp:extent cx="811530" cy="485775"/>
            <wp:effectExtent l="0" t="0" r="7620" b="9525"/>
            <wp:wrapTight wrapText="bothSides">
              <wp:wrapPolygon edited="0">
                <wp:start x="0" y="0"/>
                <wp:lineTo x="0" y="21176"/>
                <wp:lineTo x="21296" y="21176"/>
                <wp:lineTo x="21296"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018-08-22 11_00_16-Windows 10 x64 - VMware Workstation.png"/>
                    <pic:cNvPicPr/>
                  </pic:nvPicPr>
                  <pic:blipFill>
                    <a:blip r:embed="rId28">
                      <a:extLst>
                        <a:ext uri="{28A0092B-C50C-407E-A947-70E740481C1C}">
                          <a14:useLocalDpi xmlns:a14="http://schemas.microsoft.com/office/drawing/2010/main" val="0"/>
                        </a:ext>
                      </a:extLst>
                    </a:blip>
                    <a:stretch>
                      <a:fillRect/>
                    </a:stretch>
                  </pic:blipFill>
                  <pic:spPr>
                    <a:xfrm>
                      <a:off x="0" y="0"/>
                      <a:ext cx="811530" cy="485775"/>
                    </a:xfrm>
                    <a:prstGeom prst="rect">
                      <a:avLst/>
                    </a:prstGeom>
                  </pic:spPr>
                </pic:pic>
              </a:graphicData>
            </a:graphic>
            <wp14:sizeRelH relativeFrom="margin">
              <wp14:pctWidth>0</wp14:pctWidth>
            </wp14:sizeRelH>
          </wp:anchor>
        </w:drawing>
      </w:r>
      <w:r w:rsidR="006A6F6F">
        <w:t>This rectangular element is used to design</w:t>
      </w:r>
      <w:r w:rsidR="00445451">
        <w:t>ate</w:t>
      </w:r>
      <w:r w:rsidR="006A6F6F">
        <w:t xml:space="preserve"> mapping units. To </w:t>
      </w:r>
      <w:r w:rsidR="00445451">
        <w:t xml:space="preserve">set </w:t>
      </w:r>
      <w:r w:rsidR="006A6F6F">
        <w:t>the background color</w:t>
      </w:r>
      <w:r w:rsidR="00445451">
        <w:t xml:space="preserve"> of the unit</w:t>
      </w:r>
      <w:r w:rsidR="006A6F6F">
        <w:t xml:space="preserve">, </w:t>
      </w:r>
      <w:r w:rsidR="00445451">
        <w:t xml:space="preserve">set the </w:t>
      </w:r>
      <w:r w:rsidR="006A6F6F">
        <w:t xml:space="preserve">style in </w:t>
      </w:r>
      <w:r w:rsidR="00445451">
        <w:t>the</w:t>
      </w:r>
      <w:r w:rsidR="006A6F6F">
        <w:t xml:space="preserve">STYLE1 field. </w:t>
      </w:r>
    </w:p>
    <w:p w14:paraId="681F2AE2" w14:textId="580B7277" w:rsidR="006A6F6F" w:rsidRDefault="00373E73" w:rsidP="006A6F6F">
      <w:r>
        <w:rPr>
          <w:noProof/>
          <w:lang w:eastAsia="en-CA"/>
        </w:rPr>
        <w:drawing>
          <wp:anchor distT="0" distB="0" distL="114300" distR="114300" simplePos="0" relativeHeight="251646976" behindDoc="1" locked="0" layoutInCell="1" allowOverlap="1" wp14:anchorId="12F2EC1B" wp14:editId="51AC8AED">
            <wp:simplePos x="0" y="0"/>
            <wp:positionH relativeFrom="column">
              <wp:posOffset>-47625</wp:posOffset>
            </wp:positionH>
            <wp:positionV relativeFrom="paragraph">
              <wp:posOffset>54610</wp:posOffset>
            </wp:positionV>
            <wp:extent cx="811530" cy="461010"/>
            <wp:effectExtent l="0" t="0" r="7620" b="0"/>
            <wp:wrapTight wrapText="bothSides">
              <wp:wrapPolygon edited="0">
                <wp:start x="0" y="0"/>
                <wp:lineTo x="0" y="20529"/>
                <wp:lineTo x="21296" y="20529"/>
                <wp:lineTo x="21296"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018-08-21 14_21_43-Windows 10 x64 - VMware Workstation.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811530" cy="461010"/>
                    </a:xfrm>
                    <a:prstGeom prst="rect">
                      <a:avLst/>
                    </a:prstGeom>
                  </pic:spPr>
                </pic:pic>
              </a:graphicData>
            </a:graphic>
            <wp14:sizeRelH relativeFrom="margin">
              <wp14:pctWidth>0</wp14:pctWidth>
            </wp14:sizeRelH>
            <wp14:sizeRelV relativeFrom="margin">
              <wp14:pctHeight>0</wp14:pctHeight>
            </wp14:sizeRelV>
          </wp:anchor>
        </w:drawing>
      </w:r>
      <w:r w:rsidR="006A6F6F">
        <w:t xml:space="preserve">If </w:t>
      </w:r>
      <w:r w:rsidR="00445451">
        <w:t xml:space="preserve">the </w:t>
      </w:r>
      <w:r w:rsidR="006A6F6F">
        <w:t xml:space="preserve">DEM option has been checked, a </w:t>
      </w:r>
      <w:proofErr w:type="spellStart"/>
      <w:r w:rsidR="006A6F6F">
        <w:t>hillshade</w:t>
      </w:r>
      <w:proofErr w:type="spellEnd"/>
      <w:r w:rsidR="006A6F6F">
        <w:t xml:space="preserve"> background will be added to it.</w:t>
      </w:r>
    </w:p>
    <w:p w14:paraId="6686FE22" w14:textId="33982BA6" w:rsidR="00282DD7" w:rsidRDefault="006A6F6F" w:rsidP="006A6F6F">
      <w:r>
        <w:t xml:space="preserve">If </w:t>
      </w:r>
      <w:r w:rsidR="00445451">
        <w:t xml:space="preserve">the </w:t>
      </w:r>
      <w:r>
        <w:t xml:space="preserve">HEADING field is filled with text, </w:t>
      </w:r>
      <w:r w:rsidR="005116E7">
        <w:t>that text</w:t>
      </w:r>
      <w:r>
        <w:t xml:space="preserve"> will be added </w:t>
      </w:r>
      <w:r w:rsidR="005116E7">
        <w:t xml:space="preserve">to </w:t>
      </w:r>
      <w:r>
        <w:t xml:space="preserve">the </w:t>
      </w:r>
      <w:r w:rsidR="005116E7">
        <w:t xml:space="preserve">start of the </w:t>
      </w:r>
      <w:r>
        <w:t>description</w:t>
      </w:r>
      <w:r w:rsidR="00BD34A7">
        <w:t xml:space="preserve"> and automatically set as bold.</w:t>
      </w:r>
    </w:p>
    <w:p w14:paraId="44AECCB0" w14:textId="1B4F4E91" w:rsidR="00282DD7" w:rsidRDefault="00282DD7" w:rsidP="006A6F6F">
      <w:r>
        <w:rPr>
          <w:noProof/>
          <w:lang w:eastAsia="en-CA"/>
        </w:rPr>
        <w:drawing>
          <wp:anchor distT="0" distB="0" distL="114300" distR="114300" simplePos="0" relativeHeight="251655168" behindDoc="1" locked="0" layoutInCell="1" allowOverlap="1" wp14:anchorId="4F59DFC5" wp14:editId="121F3320">
            <wp:simplePos x="0" y="0"/>
            <wp:positionH relativeFrom="column">
              <wp:posOffset>-47625</wp:posOffset>
            </wp:positionH>
            <wp:positionV relativeFrom="paragraph">
              <wp:posOffset>40640</wp:posOffset>
            </wp:positionV>
            <wp:extent cx="811530" cy="455295"/>
            <wp:effectExtent l="0" t="0" r="7620" b="1905"/>
            <wp:wrapTight wrapText="bothSides">
              <wp:wrapPolygon edited="0">
                <wp:start x="0" y="0"/>
                <wp:lineTo x="0" y="20787"/>
                <wp:lineTo x="21296" y="20787"/>
                <wp:lineTo x="21296"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018-08-21 14_21_43-Windows 10 x64 - VMware Workstation.png"/>
                    <pic:cNvPicPr/>
                  </pic:nvPicPr>
                  <pic:blipFill>
                    <a:blip r:embed="rId58">
                      <a:extLst>
                        <a:ext uri="{28A0092B-C50C-407E-A947-70E740481C1C}">
                          <a14:useLocalDpi xmlns:a14="http://schemas.microsoft.com/office/drawing/2010/main" val="0"/>
                        </a:ext>
                      </a:extLst>
                    </a:blip>
                    <a:stretch>
                      <a:fillRect/>
                    </a:stretch>
                  </pic:blipFill>
                  <pic:spPr>
                    <a:xfrm>
                      <a:off x="0" y="0"/>
                      <a:ext cx="811530" cy="455295"/>
                    </a:xfrm>
                    <a:prstGeom prst="rect">
                      <a:avLst/>
                    </a:prstGeom>
                  </pic:spPr>
                </pic:pic>
              </a:graphicData>
            </a:graphic>
            <wp14:sizeRelH relativeFrom="margin">
              <wp14:pctWidth>0</wp14:pctWidth>
            </wp14:sizeRelH>
            <wp14:sizeRelV relativeFrom="margin">
              <wp14:pctHeight>0</wp14:pctHeight>
            </wp14:sizeRelV>
          </wp:anchor>
        </w:drawing>
      </w:r>
      <w:r>
        <w:t>Finally, if an overlay type of color has been selected in STYLE1 field, the color of this overlay can be set in STYLE2 field.</w:t>
      </w:r>
    </w:p>
    <w:p w14:paraId="2136885B" w14:textId="4C85CE57" w:rsidR="00282DD7" w:rsidRDefault="00282DD7" w:rsidP="006A6F6F">
      <w:r>
        <w:rPr>
          <w:noProof/>
          <w:lang w:eastAsia="en-CA"/>
        </w:rPr>
        <w:drawing>
          <wp:anchor distT="0" distB="0" distL="114300" distR="114300" simplePos="0" relativeHeight="251661312" behindDoc="1" locked="0" layoutInCell="1" allowOverlap="1" wp14:anchorId="77B5368A" wp14:editId="7ED041EE">
            <wp:simplePos x="0" y="0"/>
            <wp:positionH relativeFrom="column">
              <wp:posOffset>-45720</wp:posOffset>
            </wp:positionH>
            <wp:positionV relativeFrom="paragraph">
              <wp:posOffset>97155</wp:posOffset>
            </wp:positionV>
            <wp:extent cx="806450" cy="461010"/>
            <wp:effectExtent l="0" t="0" r="0" b="0"/>
            <wp:wrapTight wrapText="bothSides">
              <wp:wrapPolygon edited="0">
                <wp:start x="0" y="0"/>
                <wp:lineTo x="0" y="20529"/>
                <wp:lineTo x="20920" y="20529"/>
                <wp:lineTo x="2092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018-08-21 14_21_43-Windows 10 x64 - VMware Workstation.png"/>
                    <pic:cNvPicPr/>
                  </pic:nvPicPr>
                  <pic:blipFill>
                    <a:blip r:embed="rId59">
                      <a:extLst>
                        <a:ext uri="{28A0092B-C50C-407E-A947-70E740481C1C}">
                          <a14:useLocalDpi xmlns:a14="http://schemas.microsoft.com/office/drawing/2010/main" val="0"/>
                        </a:ext>
                      </a:extLst>
                    </a:blip>
                    <a:stretch>
                      <a:fillRect/>
                    </a:stretch>
                  </pic:blipFill>
                  <pic:spPr>
                    <a:xfrm>
                      <a:off x="0" y="0"/>
                      <a:ext cx="806450" cy="461010"/>
                    </a:xfrm>
                    <a:prstGeom prst="rect">
                      <a:avLst/>
                    </a:prstGeom>
                  </pic:spPr>
                </pic:pic>
              </a:graphicData>
            </a:graphic>
            <wp14:sizeRelH relativeFrom="margin">
              <wp14:pctWidth>0</wp14:pctWidth>
            </wp14:sizeRelH>
            <wp14:sizeRelV relativeFrom="margin">
              <wp14:pctHeight>0</wp14:pctHeight>
            </wp14:sizeRelV>
          </wp:anchor>
        </w:drawing>
      </w:r>
    </w:p>
    <w:p w14:paraId="001B132A" w14:textId="5CA00426" w:rsidR="00282DD7" w:rsidRDefault="00282DD7" w:rsidP="006A6F6F"/>
    <w:p w14:paraId="4B7149CF" w14:textId="4401FA1E" w:rsidR="00D8780E" w:rsidRDefault="00D8780E" w:rsidP="00D8780E">
      <w:pPr>
        <w:pStyle w:val="Heading3x"/>
      </w:pPr>
      <w:bookmarkStart w:id="68" w:name="_Toc29218940"/>
      <w:r>
        <w:t>UNIT_INDENT</w:t>
      </w:r>
      <w:r w:rsidR="00BD34A7">
        <w:t>-UNIT_INDENT2</w:t>
      </w:r>
      <w:bookmarkEnd w:id="68"/>
    </w:p>
    <w:p w14:paraId="34794B66" w14:textId="73ADFFD9" w:rsidR="00BD34A7" w:rsidRDefault="00BD34A7" w:rsidP="00D8780E">
      <w:r>
        <w:rPr>
          <w:noProof/>
          <w:lang w:eastAsia="en-CA"/>
        </w:rPr>
        <w:drawing>
          <wp:inline distT="0" distB="0" distL="0" distR="0" wp14:anchorId="6684F621" wp14:editId="5273BFC7">
            <wp:extent cx="5328120" cy="1838325"/>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020-01-06 15_50_02-T061.mxd - ArcMap.png"/>
                    <pic:cNvPicPr/>
                  </pic:nvPicPr>
                  <pic:blipFill>
                    <a:blip r:embed="rId60">
                      <a:extLst>
                        <a:ext uri="{28A0092B-C50C-407E-A947-70E740481C1C}">
                          <a14:useLocalDpi xmlns:a14="http://schemas.microsoft.com/office/drawing/2010/main" val="0"/>
                        </a:ext>
                      </a:extLst>
                    </a:blip>
                    <a:stretch>
                      <a:fillRect/>
                    </a:stretch>
                  </pic:blipFill>
                  <pic:spPr>
                    <a:xfrm>
                      <a:off x="0" y="0"/>
                      <a:ext cx="5415728" cy="1868552"/>
                    </a:xfrm>
                    <a:prstGeom prst="rect">
                      <a:avLst/>
                    </a:prstGeom>
                  </pic:spPr>
                </pic:pic>
              </a:graphicData>
            </a:graphic>
          </wp:inline>
        </w:drawing>
      </w:r>
      <w:r>
        <w:br/>
        <w:t xml:space="preserve">A UNIT_INDENT and UNIT_INDENT2 introduces another way, beside HEADING, </w:t>
      </w:r>
      <w:r w:rsidR="00E51A73">
        <w:t xml:space="preserve">UNIT_PARENT/UNIT_CHILD, </w:t>
      </w:r>
      <w:r>
        <w:t>UN</w:t>
      </w:r>
      <w:r w:rsidR="00E51A73">
        <w:t xml:space="preserve">IT_SPLIT, right and left brackets </w:t>
      </w:r>
      <w:r>
        <w:t xml:space="preserve">of showing possible relation between units. </w:t>
      </w:r>
    </w:p>
    <w:p w14:paraId="34EB5C8C" w14:textId="03A6E3AE" w:rsidR="00BD34A7" w:rsidRDefault="00BD34A7" w:rsidP="00D8780E">
      <w:r>
        <w:t xml:space="preserve">By </w:t>
      </w:r>
      <w:proofErr w:type="gramStart"/>
      <w:r>
        <w:t>default</w:t>
      </w:r>
      <w:proofErr w:type="gramEnd"/>
      <w:r>
        <w:t xml:space="preserve"> UNIT_INDENT boxes aligned with the middle of a UNIT_BOX and UNIT_INDENT2 will be aligned with the middle of a UNIT_INDENT element. In this last case it also aligns with the far right end </w:t>
      </w:r>
      <w:proofErr w:type="gramStart"/>
      <w:r>
        <w:t>of  a</w:t>
      </w:r>
      <w:proofErr w:type="gramEnd"/>
      <w:r>
        <w:t xml:space="preserve"> UNIT_BOX. </w:t>
      </w:r>
    </w:p>
    <w:p w14:paraId="3F085AC5" w14:textId="7F4E1DF6" w:rsidR="00BD34A7" w:rsidRDefault="00BD34A7" w:rsidP="00D8780E">
      <w:r>
        <w:t xml:space="preserve">These element types can be used just like any other UNIT_BOX element, </w:t>
      </w:r>
      <w:r w:rsidR="00E51A73">
        <w:t xml:space="preserve">meaning </w:t>
      </w:r>
      <w:r>
        <w:t xml:space="preserve">overlays </w:t>
      </w:r>
      <w:r w:rsidR="00E51A73">
        <w:t xml:space="preserve">can be set within fields STYLE1 and STYLE2 and </w:t>
      </w:r>
      <w:r>
        <w:t>DEM option che</w:t>
      </w:r>
      <w:r w:rsidR="00E51A73">
        <w:t>cked can be checked.</w:t>
      </w:r>
    </w:p>
    <w:p w14:paraId="0DF7BF3F" w14:textId="341D8B25" w:rsidR="00E51A73" w:rsidRDefault="00D8780E" w:rsidP="00E51A73">
      <w:r>
        <w:t xml:space="preserve">If the HEADING field is filled with text, </w:t>
      </w:r>
      <w:proofErr w:type="gramStart"/>
      <w:r>
        <w:t>it</w:t>
      </w:r>
      <w:proofErr w:type="gramEnd"/>
      <w:r>
        <w:t xml:space="preserve"> text will be added to the description and automatically set as bold.</w:t>
      </w:r>
      <w:r w:rsidR="00E51A73">
        <w:br/>
      </w:r>
      <w:r w:rsidR="00E51A73">
        <w:br w:type="page"/>
      </w:r>
    </w:p>
    <w:p w14:paraId="25998AB9" w14:textId="77777777" w:rsidR="00D552EE" w:rsidRDefault="00D552EE" w:rsidP="00D552EE">
      <w:pPr>
        <w:pStyle w:val="Heading3x"/>
      </w:pPr>
      <w:bookmarkStart w:id="69" w:name="_Ref1736530"/>
      <w:bookmarkStart w:id="70" w:name="_Toc29218941"/>
      <w:r>
        <w:lastRenderedPageBreak/>
        <w:t>UNIT_LINE</w:t>
      </w:r>
      <w:bookmarkEnd w:id="69"/>
      <w:bookmarkEnd w:id="70"/>
    </w:p>
    <w:p w14:paraId="0E6BAA7C" w14:textId="4230ABFB" w:rsidR="00D552EE" w:rsidRDefault="00D552EE" w:rsidP="00D552EE">
      <w:r>
        <w:rPr>
          <w:noProof/>
          <w:lang w:eastAsia="en-CA"/>
        </w:rPr>
        <w:drawing>
          <wp:anchor distT="0" distB="0" distL="114300" distR="114300" simplePos="0" relativeHeight="251696128" behindDoc="1" locked="0" layoutInCell="1" allowOverlap="1" wp14:anchorId="403B3CB6" wp14:editId="47991F30">
            <wp:simplePos x="0" y="0"/>
            <wp:positionH relativeFrom="column">
              <wp:posOffset>-47625</wp:posOffset>
            </wp:positionH>
            <wp:positionV relativeFrom="paragraph">
              <wp:posOffset>125730</wp:posOffset>
            </wp:positionV>
            <wp:extent cx="863600" cy="511175"/>
            <wp:effectExtent l="0" t="0" r="0" b="3175"/>
            <wp:wrapTight wrapText="bothSides">
              <wp:wrapPolygon edited="0">
                <wp:start x="0" y="0"/>
                <wp:lineTo x="0" y="20929"/>
                <wp:lineTo x="20965" y="20929"/>
                <wp:lineTo x="20965"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018-08-22 11_24_43-Windows 10 x64 - VMware Workstation.png"/>
                    <pic:cNvPicPr/>
                  </pic:nvPicPr>
                  <pic:blipFill>
                    <a:blip r:embed="rId61">
                      <a:extLst>
                        <a:ext uri="{28A0092B-C50C-407E-A947-70E740481C1C}">
                          <a14:useLocalDpi xmlns:a14="http://schemas.microsoft.com/office/drawing/2010/main" val="0"/>
                        </a:ext>
                      </a:extLst>
                    </a:blip>
                    <a:stretch>
                      <a:fillRect/>
                    </a:stretch>
                  </pic:blipFill>
                  <pic:spPr>
                    <a:xfrm>
                      <a:off x="0" y="0"/>
                      <a:ext cx="863600" cy="511175"/>
                    </a:xfrm>
                    <a:prstGeom prst="rect">
                      <a:avLst/>
                    </a:prstGeom>
                  </pic:spPr>
                </pic:pic>
              </a:graphicData>
            </a:graphic>
          </wp:anchor>
        </w:drawing>
      </w:r>
      <w:r>
        <w:t xml:space="preserve">A UNIT_LINE is a UNIT_BOX with a symbolized line in it instead of a simple colored background. The line color can be changed with </w:t>
      </w:r>
      <w:r w:rsidR="005116E7">
        <w:t xml:space="preserve">the </w:t>
      </w:r>
      <w:r>
        <w:t>STYL</w:t>
      </w:r>
      <w:r w:rsidR="004B286B">
        <w:t xml:space="preserve">E1 field and the line symbol </w:t>
      </w:r>
      <w:r>
        <w:t>style with STYLE2 field. A label can also be added, if needed.</w:t>
      </w:r>
      <w:r w:rsidR="005116E7">
        <w:t xml:space="preserve"> This element is useful for units that are very thin in width.</w:t>
      </w:r>
    </w:p>
    <w:p w14:paraId="312E0669" w14:textId="668C231C" w:rsidR="00D552EE" w:rsidRDefault="00D552EE" w:rsidP="006A6F6F">
      <w:r>
        <w:t xml:space="preserve">If </w:t>
      </w:r>
      <w:r w:rsidR="005116E7">
        <w:t xml:space="preserve">the </w:t>
      </w:r>
      <w:r>
        <w:t xml:space="preserve">HEADING field is filled with text, </w:t>
      </w:r>
      <w:proofErr w:type="gramStart"/>
      <w:r w:rsidR="004B286B">
        <w:t>it</w:t>
      </w:r>
      <w:proofErr w:type="gramEnd"/>
      <w:r w:rsidR="005116E7">
        <w:t xml:space="preserve"> text </w:t>
      </w:r>
      <w:r>
        <w:t xml:space="preserve">will be added </w:t>
      </w:r>
      <w:r w:rsidR="005116E7">
        <w:t xml:space="preserve">to </w:t>
      </w:r>
      <w:r>
        <w:t>the description and automatically set as bold.</w:t>
      </w:r>
    </w:p>
    <w:p w14:paraId="54CDE647" w14:textId="1DB7EA1D" w:rsidR="00D552EE" w:rsidRDefault="00D552EE" w:rsidP="00D552EE">
      <w:pPr>
        <w:pStyle w:val="Heading3x"/>
      </w:pPr>
      <w:bookmarkStart w:id="71" w:name="_Toc29218942"/>
      <w:r>
        <w:t>UNITS WITH EMBEDDED UNITS</w:t>
      </w:r>
      <w:bookmarkEnd w:id="71"/>
    </w:p>
    <w:p w14:paraId="339D271D" w14:textId="0725E52E" w:rsidR="0086532D" w:rsidRDefault="00D552EE" w:rsidP="00D552EE">
      <w:r>
        <w:t xml:space="preserve">It is possible to have units embedded into each other in a vertical manner. </w:t>
      </w:r>
      <w:r w:rsidR="005116E7">
        <w:t xml:space="preserve">This </w:t>
      </w:r>
      <w:r>
        <w:t>type of element</w:t>
      </w:r>
      <w:r w:rsidR="004B286B">
        <w:t xml:space="preserve"> is</w:t>
      </w:r>
      <w:r w:rsidR="005116E7">
        <w:t xml:space="preserve"> composed of </w:t>
      </w:r>
      <w:r>
        <w:t xml:space="preserve">two different type of </w:t>
      </w:r>
      <w:r w:rsidR="005116E7">
        <w:t>sub elements</w:t>
      </w:r>
      <w:r>
        <w:t>, a parent element (UNIT_PARENT) and a child (UNIT_CHILD or UNIT_CHILD_LINE). There is no limit to the number of child</w:t>
      </w:r>
      <w:r w:rsidR="005116E7">
        <w:t>ren</w:t>
      </w:r>
      <w:r>
        <w:t>.</w:t>
      </w:r>
    </w:p>
    <w:p w14:paraId="20D0B54F" w14:textId="77777777" w:rsidR="00D552EE" w:rsidRDefault="00D552EE" w:rsidP="00D552EE">
      <w:pPr>
        <w:pStyle w:val="Titre4"/>
      </w:pPr>
      <w:r>
        <w:t>UNIT_PARENT</w:t>
      </w:r>
    </w:p>
    <w:p w14:paraId="01C85C6A" w14:textId="791056FF" w:rsidR="00D552EE" w:rsidRDefault="00D552EE" w:rsidP="00D552EE">
      <w:r>
        <w:rPr>
          <w:noProof/>
          <w:lang w:eastAsia="en-CA"/>
        </w:rPr>
        <w:drawing>
          <wp:anchor distT="0" distB="0" distL="114300" distR="114300" simplePos="0" relativeHeight="251698176" behindDoc="1" locked="0" layoutInCell="1" allowOverlap="1" wp14:anchorId="572CC09A" wp14:editId="584E4E80">
            <wp:simplePos x="0" y="0"/>
            <wp:positionH relativeFrom="column">
              <wp:posOffset>0</wp:posOffset>
            </wp:positionH>
            <wp:positionV relativeFrom="paragraph">
              <wp:posOffset>76200</wp:posOffset>
            </wp:positionV>
            <wp:extent cx="816610" cy="895985"/>
            <wp:effectExtent l="0" t="0" r="2540" b="0"/>
            <wp:wrapTight wrapText="bothSides">
              <wp:wrapPolygon edited="0">
                <wp:start x="0" y="0"/>
                <wp:lineTo x="0" y="21125"/>
                <wp:lineTo x="21163" y="21125"/>
                <wp:lineTo x="21163"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018-08-22 11_03_59-Windows 10 x64 - VMware Workstation.png"/>
                    <pic:cNvPicPr/>
                  </pic:nvPicPr>
                  <pic:blipFill>
                    <a:blip r:embed="rId62">
                      <a:extLst>
                        <a:ext uri="{28A0092B-C50C-407E-A947-70E740481C1C}">
                          <a14:useLocalDpi xmlns:a14="http://schemas.microsoft.com/office/drawing/2010/main" val="0"/>
                        </a:ext>
                      </a:extLst>
                    </a:blip>
                    <a:stretch>
                      <a:fillRect/>
                    </a:stretch>
                  </pic:blipFill>
                  <pic:spPr>
                    <a:xfrm>
                      <a:off x="0" y="0"/>
                      <a:ext cx="816610" cy="895985"/>
                    </a:xfrm>
                    <a:prstGeom prst="rect">
                      <a:avLst/>
                    </a:prstGeom>
                  </pic:spPr>
                </pic:pic>
              </a:graphicData>
            </a:graphic>
          </wp:anchor>
        </w:drawing>
      </w:r>
      <w:r>
        <w:t xml:space="preserve">This element is a </w:t>
      </w:r>
      <w:r w:rsidR="005116E7">
        <w:t xml:space="preserve">larger </w:t>
      </w:r>
      <w:r>
        <w:t xml:space="preserve">UNIT_BOX with </w:t>
      </w:r>
      <w:r w:rsidR="005116E7">
        <w:t xml:space="preserve">at least one </w:t>
      </w:r>
      <w:r>
        <w:t xml:space="preserve">smaller nested </w:t>
      </w:r>
      <w:proofErr w:type="gramStart"/>
      <w:r>
        <w:t>units</w:t>
      </w:r>
      <w:proofErr w:type="gramEnd"/>
      <w:r>
        <w:t xml:space="preserve">. It acts just like a normal UNIT_BOX and the color of its background </w:t>
      </w:r>
      <w:r w:rsidR="004B286B">
        <w:t>is set within</w:t>
      </w:r>
      <w:r>
        <w:t xml:space="preserve"> STYLE1</w:t>
      </w:r>
      <w:r w:rsidR="004B286B">
        <w:t xml:space="preserve"> field</w:t>
      </w:r>
      <w:r>
        <w:t>.</w:t>
      </w:r>
    </w:p>
    <w:p w14:paraId="266DEF10" w14:textId="761E4A62" w:rsidR="00D552EE" w:rsidRDefault="00D552EE" w:rsidP="00D552EE">
      <w:r>
        <w:t>Visually, if the description of a UNIT_PARENT is long and extends on multiple lines, the start XY placement of a UNIT_CHI</w:t>
      </w:r>
      <w:r w:rsidR="00DD27A8">
        <w:t>LD will move farther beneath it resulting in a UNIT_PARENT head bigger then usual.</w:t>
      </w:r>
    </w:p>
    <w:p w14:paraId="25C96B85" w14:textId="77777777" w:rsidR="004B286B" w:rsidRDefault="004B286B" w:rsidP="004B286B">
      <w:r>
        <w:t>If the HEADING field is filled with text, it will be added before the description and automatically set as bold.</w:t>
      </w:r>
    </w:p>
    <w:p w14:paraId="6279011E" w14:textId="3195B79F" w:rsidR="00D552EE" w:rsidRDefault="00D552EE" w:rsidP="00D552EE">
      <w:r w:rsidRPr="004B286B">
        <w:rPr>
          <w:b/>
          <w:color w:val="FF0000"/>
        </w:rPr>
        <w:t>Warning</w:t>
      </w:r>
      <w:r>
        <w:t xml:space="preserve">: </w:t>
      </w:r>
      <w:r w:rsidR="005116E7">
        <w:t xml:space="preserve">the </w:t>
      </w:r>
      <w:r>
        <w:t>DEM option is not available for UNIT_PARENT elements.</w:t>
      </w:r>
    </w:p>
    <w:p w14:paraId="45DFB417" w14:textId="28491C58" w:rsidR="00CB3ACE" w:rsidRDefault="00CB3ACE" w:rsidP="00D552EE">
      <w:pPr>
        <w:pStyle w:val="Titre4"/>
      </w:pPr>
      <w:r>
        <w:t>UNIT_CHILD</w:t>
      </w:r>
    </w:p>
    <w:p w14:paraId="0AA96574" w14:textId="67135C28" w:rsidR="006A6F6F" w:rsidRPr="006A6F6F" w:rsidRDefault="006A6F6F" w:rsidP="006A6F6F">
      <w:r>
        <w:rPr>
          <w:noProof/>
          <w:lang w:eastAsia="en-CA"/>
        </w:rPr>
        <w:drawing>
          <wp:anchor distT="0" distB="0" distL="114300" distR="114300" simplePos="0" relativeHeight="251630592" behindDoc="1" locked="0" layoutInCell="1" allowOverlap="1" wp14:anchorId="7D5CDB00" wp14:editId="4F266B14">
            <wp:simplePos x="0" y="0"/>
            <wp:positionH relativeFrom="column">
              <wp:posOffset>-47625</wp:posOffset>
            </wp:positionH>
            <wp:positionV relativeFrom="paragraph">
              <wp:posOffset>133350</wp:posOffset>
            </wp:positionV>
            <wp:extent cx="816610" cy="895985"/>
            <wp:effectExtent l="0" t="0" r="2540" b="0"/>
            <wp:wrapTight wrapText="bothSides">
              <wp:wrapPolygon edited="0">
                <wp:start x="0" y="0"/>
                <wp:lineTo x="0" y="21125"/>
                <wp:lineTo x="21163" y="21125"/>
                <wp:lineTo x="21163"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018-08-22 11_03_59-Windows 10 x64 - VMware Workstation.png"/>
                    <pic:cNvPicPr/>
                  </pic:nvPicPr>
                  <pic:blipFill>
                    <a:blip r:embed="rId62">
                      <a:extLst>
                        <a:ext uri="{28A0092B-C50C-407E-A947-70E740481C1C}">
                          <a14:useLocalDpi xmlns:a14="http://schemas.microsoft.com/office/drawing/2010/main" val="0"/>
                        </a:ext>
                      </a:extLst>
                    </a:blip>
                    <a:stretch>
                      <a:fillRect/>
                    </a:stretch>
                  </pic:blipFill>
                  <pic:spPr>
                    <a:xfrm>
                      <a:off x="0" y="0"/>
                      <a:ext cx="816610" cy="895985"/>
                    </a:xfrm>
                    <a:prstGeom prst="rect">
                      <a:avLst/>
                    </a:prstGeom>
                  </pic:spPr>
                </pic:pic>
              </a:graphicData>
            </a:graphic>
          </wp:anchor>
        </w:drawing>
      </w:r>
      <w:r>
        <w:t xml:space="preserve">The UNIT_CHILD element is the inner part of a UNIT_PARENT element. It works just like a normal UNIT_BOX but instead is smaller </w:t>
      </w:r>
      <w:r w:rsidR="00DD27A8">
        <w:t xml:space="preserve">in width </w:t>
      </w:r>
      <w:r>
        <w:t>and nested.</w:t>
      </w:r>
    </w:p>
    <w:p w14:paraId="606052C6" w14:textId="77777777" w:rsidR="005116E7" w:rsidRDefault="005116E7" w:rsidP="005116E7">
      <w:r>
        <w:t>If the HEADING field is filled with text, it will be added before the description and automatically set as bold.</w:t>
      </w:r>
    </w:p>
    <w:p w14:paraId="5481BFC2" w14:textId="77777777" w:rsidR="00DD27A8" w:rsidRDefault="00DD27A8" w:rsidP="00DD27A8">
      <w:r w:rsidRPr="004B286B">
        <w:rPr>
          <w:b/>
          <w:color w:val="FF0000"/>
        </w:rPr>
        <w:t>Warning</w:t>
      </w:r>
      <w:r>
        <w:t>: the DEM option is not available for UNIT_PARENT elements.</w:t>
      </w:r>
    </w:p>
    <w:p w14:paraId="7AA23D05" w14:textId="218F3CC4" w:rsidR="008C4386" w:rsidRDefault="00095BCA" w:rsidP="00D552EE">
      <w:pPr>
        <w:pStyle w:val="Titre4"/>
      </w:pPr>
      <w:r>
        <w:t>UNIT</w:t>
      </w:r>
      <w:r w:rsidR="00583EE6">
        <w:t>_CHILD</w:t>
      </w:r>
      <w:r>
        <w:t>_LINE</w:t>
      </w:r>
    </w:p>
    <w:p w14:paraId="2CA9F909" w14:textId="41172966" w:rsidR="006A6F6F" w:rsidRDefault="00CB0285" w:rsidP="006A6F6F">
      <w:r>
        <w:rPr>
          <w:noProof/>
          <w:lang w:eastAsia="en-CA"/>
        </w:rPr>
        <w:drawing>
          <wp:anchor distT="0" distB="0" distL="114300" distR="114300" simplePos="0" relativeHeight="251649024" behindDoc="1" locked="0" layoutInCell="1" allowOverlap="1" wp14:anchorId="6798D644" wp14:editId="0FE6AB4C">
            <wp:simplePos x="0" y="0"/>
            <wp:positionH relativeFrom="column">
              <wp:posOffset>-47625</wp:posOffset>
            </wp:positionH>
            <wp:positionV relativeFrom="paragraph">
              <wp:posOffset>97155</wp:posOffset>
            </wp:positionV>
            <wp:extent cx="867600" cy="968400"/>
            <wp:effectExtent l="0" t="0" r="8890" b="3175"/>
            <wp:wrapTight wrapText="bothSides">
              <wp:wrapPolygon edited="0">
                <wp:start x="0" y="0"/>
                <wp:lineTo x="0" y="21246"/>
                <wp:lineTo x="21347" y="21246"/>
                <wp:lineTo x="21347"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018-08-22 11_19_57-Windows 10 x64 - VMware Workstation.png"/>
                    <pic:cNvPicPr/>
                  </pic:nvPicPr>
                  <pic:blipFill>
                    <a:blip r:embed="rId63">
                      <a:extLst>
                        <a:ext uri="{28A0092B-C50C-407E-A947-70E740481C1C}">
                          <a14:useLocalDpi xmlns:a14="http://schemas.microsoft.com/office/drawing/2010/main" val="0"/>
                        </a:ext>
                      </a:extLst>
                    </a:blip>
                    <a:stretch>
                      <a:fillRect/>
                    </a:stretch>
                  </pic:blipFill>
                  <pic:spPr>
                    <a:xfrm>
                      <a:off x="0" y="0"/>
                      <a:ext cx="867600" cy="968400"/>
                    </a:xfrm>
                    <a:prstGeom prst="rect">
                      <a:avLst/>
                    </a:prstGeom>
                  </pic:spPr>
                </pic:pic>
              </a:graphicData>
            </a:graphic>
            <wp14:sizeRelH relativeFrom="margin">
              <wp14:pctWidth>0</wp14:pctWidth>
            </wp14:sizeRelH>
            <wp14:sizeRelV relativeFrom="margin">
              <wp14:pctHeight>0</wp14:pctHeight>
            </wp14:sizeRelV>
          </wp:anchor>
        </w:drawing>
      </w:r>
      <w:r w:rsidR="00E13F9D">
        <w:t>The UNIT_CHILD_LINE element act</w:t>
      </w:r>
      <w:r w:rsidR="005116E7">
        <w:t>s</w:t>
      </w:r>
      <w:r w:rsidR="00E13F9D">
        <w:t xml:space="preserve"> just like a </w:t>
      </w:r>
      <w:r w:rsidR="004F299F">
        <w:t>normal UNIT_LINE element but is nested in</w:t>
      </w:r>
      <w:r w:rsidR="005116E7">
        <w:t>side</w:t>
      </w:r>
      <w:r w:rsidR="004F299F">
        <w:t xml:space="preserve"> a </w:t>
      </w:r>
      <w:r w:rsidR="005116E7">
        <w:t xml:space="preserve">UNIT_PARENT </w:t>
      </w:r>
      <w:r w:rsidR="004F299F">
        <w:t>and a bit smaller</w:t>
      </w:r>
      <w:r w:rsidR="00DD27A8">
        <w:t xml:space="preserve"> in width</w:t>
      </w:r>
      <w:r w:rsidR="004F299F">
        <w:t>.</w:t>
      </w:r>
    </w:p>
    <w:p w14:paraId="6504CF3F" w14:textId="52B08ED5" w:rsidR="00CB0285" w:rsidRDefault="00E316D3" w:rsidP="006A6F6F">
      <w:r>
        <w:lastRenderedPageBreak/>
        <w:t xml:space="preserve">The line color can be changed with </w:t>
      </w:r>
      <w:r w:rsidR="005116E7">
        <w:t xml:space="preserve">the </w:t>
      </w:r>
      <w:r w:rsidR="00DD27A8">
        <w:t xml:space="preserve">STYLE1 field and the line symbol </w:t>
      </w:r>
      <w:r>
        <w:t xml:space="preserve">style with </w:t>
      </w:r>
      <w:r w:rsidR="005116E7">
        <w:t xml:space="preserve">the </w:t>
      </w:r>
      <w:r>
        <w:t>STYLE2 field. A label can also be added, if needed.</w:t>
      </w:r>
    </w:p>
    <w:p w14:paraId="0A77875F" w14:textId="77777777" w:rsidR="005116E7" w:rsidRDefault="005116E7" w:rsidP="005116E7">
      <w:r>
        <w:t>If the HEADING field is filled with text, it will be added before the description and automatically set as bold.</w:t>
      </w:r>
    </w:p>
    <w:p w14:paraId="752C3919" w14:textId="15531C78" w:rsidR="00CB3ACE" w:rsidRDefault="00CB3ACE" w:rsidP="00842B86">
      <w:pPr>
        <w:pStyle w:val="Titre4"/>
      </w:pPr>
      <w:bookmarkStart w:id="72" w:name="_Ref1736549"/>
      <w:r>
        <w:t>UNIT_SPLIT</w:t>
      </w:r>
      <w:bookmarkEnd w:id="72"/>
    </w:p>
    <w:p w14:paraId="2D4FCAD9" w14:textId="1B0E8CB4" w:rsidR="00E316D3" w:rsidRDefault="00E316D3" w:rsidP="00E316D3">
      <w:r>
        <w:rPr>
          <w:noProof/>
          <w:lang w:eastAsia="en-CA"/>
        </w:rPr>
        <w:drawing>
          <wp:anchor distT="0" distB="0" distL="114300" distR="114300" simplePos="0" relativeHeight="251677696" behindDoc="1" locked="0" layoutInCell="1" allowOverlap="1" wp14:anchorId="262CFA1A" wp14:editId="1F462B99">
            <wp:simplePos x="0" y="0"/>
            <wp:positionH relativeFrom="column">
              <wp:posOffset>0</wp:posOffset>
            </wp:positionH>
            <wp:positionV relativeFrom="paragraph">
              <wp:posOffset>29210</wp:posOffset>
            </wp:positionV>
            <wp:extent cx="864000" cy="514800"/>
            <wp:effectExtent l="0" t="0" r="0" b="0"/>
            <wp:wrapTight wrapText="bothSides">
              <wp:wrapPolygon edited="0">
                <wp:start x="0" y="0"/>
                <wp:lineTo x="0" y="20800"/>
                <wp:lineTo x="20965" y="20800"/>
                <wp:lineTo x="20965"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018-08-22 11_39_08-Windows 10 x64 - VMware Workstation.png"/>
                    <pic:cNvPicPr/>
                  </pic:nvPicPr>
                  <pic:blipFill>
                    <a:blip r:embed="rId64">
                      <a:extLst>
                        <a:ext uri="{28A0092B-C50C-407E-A947-70E740481C1C}">
                          <a14:useLocalDpi xmlns:a14="http://schemas.microsoft.com/office/drawing/2010/main" val="0"/>
                        </a:ext>
                      </a:extLst>
                    </a:blip>
                    <a:stretch>
                      <a:fillRect/>
                    </a:stretch>
                  </pic:blipFill>
                  <pic:spPr>
                    <a:xfrm>
                      <a:off x="0" y="0"/>
                      <a:ext cx="864000" cy="514800"/>
                    </a:xfrm>
                    <a:prstGeom prst="rect">
                      <a:avLst/>
                    </a:prstGeom>
                  </pic:spPr>
                </pic:pic>
              </a:graphicData>
            </a:graphic>
          </wp:anchor>
        </w:drawing>
      </w:r>
      <w:r>
        <w:t xml:space="preserve">This map unit element contains two different unit divided with a diagonal line. LABEL1 field is used for the </w:t>
      </w:r>
      <w:r w:rsidR="0056190B">
        <w:t xml:space="preserve">upper </w:t>
      </w:r>
      <w:r>
        <w:t xml:space="preserve">left unit, and LABEL2 field for the </w:t>
      </w:r>
      <w:r w:rsidR="0056190B">
        <w:t xml:space="preserve">lower </w:t>
      </w:r>
      <w:r>
        <w:t xml:space="preserve">right one. </w:t>
      </w:r>
      <w:r w:rsidR="0056190B">
        <w:t xml:space="preserve">The </w:t>
      </w:r>
      <w:r>
        <w:t xml:space="preserve">left background can be changed with </w:t>
      </w:r>
      <w:r w:rsidR="0056190B">
        <w:t xml:space="preserve">the </w:t>
      </w:r>
      <w:r>
        <w:t xml:space="preserve">STYLE1 field and </w:t>
      </w:r>
      <w:r w:rsidR="0056190B">
        <w:t xml:space="preserve">the </w:t>
      </w:r>
      <w:r>
        <w:t xml:space="preserve">right background with </w:t>
      </w:r>
      <w:r w:rsidR="0056190B">
        <w:t xml:space="preserve">the </w:t>
      </w:r>
      <w:r>
        <w:t>STYLE2 field.</w:t>
      </w:r>
    </w:p>
    <w:p w14:paraId="2A640291" w14:textId="77777777" w:rsidR="0056190B" w:rsidRDefault="0056190B" w:rsidP="0056190B">
      <w:r>
        <w:t>If the HEADING field is filled with text, it will be added before the description and automatically set as bold.</w:t>
      </w:r>
    </w:p>
    <w:p w14:paraId="60984A77" w14:textId="4CA255EA" w:rsidR="00041BCB" w:rsidRPr="00E316D3" w:rsidRDefault="00041BCB" w:rsidP="00E316D3">
      <w:r w:rsidRPr="00DD27A8">
        <w:rPr>
          <w:b/>
          <w:color w:val="FF0000"/>
        </w:rPr>
        <w:t>Warning</w:t>
      </w:r>
      <w:r>
        <w:t xml:space="preserve">: </w:t>
      </w:r>
      <w:r w:rsidR="0056190B">
        <w:t xml:space="preserve">the </w:t>
      </w:r>
      <w:r>
        <w:t xml:space="preserve">DEM option is not </w:t>
      </w:r>
      <w:r w:rsidR="008A08A0">
        <w:t xml:space="preserve">available for </w:t>
      </w:r>
      <w:r>
        <w:t>UNIT_</w:t>
      </w:r>
      <w:r w:rsidR="0056190B">
        <w:t xml:space="preserve">SPLIT </w:t>
      </w:r>
      <w:r>
        <w:t>elements.</w:t>
      </w:r>
    </w:p>
    <w:p w14:paraId="6F29C145" w14:textId="13760C68" w:rsidR="00CB3ACE" w:rsidRDefault="00583EE6" w:rsidP="00E96D4B">
      <w:pPr>
        <w:pStyle w:val="Heading3x"/>
      </w:pPr>
      <w:bookmarkStart w:id="73" w:name="_Toc29218943"/>
      <w:r>
        <w:t>WAVE</w:t>
      </w:r>
      <w:bookmarkEnd w:id="73"/>
    </w:p>
    <w:p w14:paraId="10A5B733" w14:textId="078FB51F" w:rsidR="007720DC" w:rsidRDefault="00A66971" w:rsidP="008815BD">
      <w:r>
        <w:rPr>
          <w:noProof/>
          <w:lang w:eastAsia="en-CA"/>
        </w:rPr>
        <w:drawing>
          <wp:anchor distT="0" distB="0" distL="114300" distR="114300" simplePos="0" relativeHeight="251681792" behindDoc="1" locked="0" layoutInCell="1" allowOverlap="1" wp14:anchorId="1BB3B46E" wp14:editId="62034DC5">
            <wp:simplePos x="0" y="0"/>
            <wp:positionH relativeFrom="column">
              <wp:posOffset>0</wp:posOffset>
            </wp:positionH>
            <wp:positionV relativeFrom="paragraph">
              <wp:posOffset>130810</wp:posOffset>
            </wp:positionV>
            <wp:extent cx="936000" cy="349200"/>
            <wp:effectExtent l="0" t="0" r="0" b="0"/>
            <wp:wrapTight wrapText="bothSides">
              <wp:wrapPolygon edited="0">
                <wp:start x="0" y="0"/>
                <wp:lineTo x="0" y="20066"/>
                <wp:lineTo x="21102" y="20066"/>
                <wp:lineTo x="21102"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018-08-22 11_42_34-Windows 10 x64 - VMware Workstation.png"/>
                    <pic:cNvPicPr/>
                  </pic:nvPicPr>
                  <pic:blipFill>
                    <a:blip r:embed="rId65">
                      <a:extLst>
                        <a:ext uri="{28A0092B-C50C-407E-A947-70E740481C1C}">
                          <a14:useLocalDpi xmlns:a14="http://schemas.microsoft.com/office/drawing/2010/main" val="0"/>
                        </a:ext>
                      </a:extLst>
                    </a:blip>
                    <a:stretch>
                      <a:fillRect/>
                    </a:stretch>
                  </pic:blipFill>
                  <pic:spPr>
                    <a:xfrm>
                      <a:off x="0" y="0"/>
                      <a:ext cx="936000" cy="349200"/>
                    </a:xfrm>
                    <a:prstGeom prst="rect">
                      <a:avLst/>
                    </a:prstGeom>
                  </pic:spPr>
                </pic:pic>
              </a:graphicData>
            </a:graphic>
          </wp:anchor>
        </w:drawing>
      </w:r>
      <w:r>
        <w:t xml:space="preserve">This linear symbol element can be </w:t>
      </w:r>
      <w:r w:rsidR="0056190B">
        <w:t xml:space="preserve">set </w:t>
      </w:r>
      <w:r>
        <w:t xml:space="preserve">with </w:t>
      </w:r>
      <w:r w:rsidR="0056190B">
        <w:t xml:space="preserve">the </w:t>
      </w:r>
      <w:r>
        <w:t>STYLE1 field and act</w:t>
      </w:r>
      <w:r w:rsidR="008A08A0">
        <w:t>s</w:t>
      </w:r>
      <w:r>
        <w:t xml:space="preserve"> just like a LINE element</w:t>
      </w:r>
      <w:r w:rsidR="0056190B">
        <w:t>, but with a curve</w:t>
      </w:r>
      <w:r>
        <w:t>.</w:t>
      </w:r>
    </w:p>
    <w:p w14:paraId="5B4141F9" w14:textId="77777777" w:rsidR="007720DC" w:rsidRDefault="007720DC">
      <w:pPr>
        <w:jc w:val="left"/>
      </w:pPr>
      <w:r>
        <w:br w:type="page"/>
      </w:r>
    </w:p>
    <w:p w14:paraId="65E873BD" w14:textId="1C4B34C7" w:rsidR="00F65E96" w:rsidRDefault="00F65E96" w:rsidP="00F65E96">
      <w:pPr>
        <w:pStyle w:val="Titre2"/>
      </w:pPr>
      <w:bookmarkStart w:id="74" w:name="_Toc29218944"/>
      <w:r>
        <w:lastRenderedPageBreak/>
        <w:t>Missing values</w:t>
      </w:r>
      <w:bookmarkEnd w:id="74"/>
      <w:r>
        <w:t xml:space="preserve"> </w:t>
      </w:r>
    </w:p>
    <w:p w14:paraId="5992488C" w14:textId="524096A8" w:rsidR="007720DC" w:rsidRDefault="007720DC" w:rsidP="00F65E96">
      <w:r>
        <w:rPr>
          <w:noProof/>
          <w:lang w:eastAsia="en-CA"/>
        </w:rPr>
        <w:drawing>
          <wp:anchor distT="0" distB="0" distL="114300" distR="114300" simplePos="0" relativeHeight="251685888" behindDoc="1" locked="0" layoutInCell="1" allowOverlap="1" wp14:anchorId="23746EC9" wp14:editId="33CB5975">
            <wp:simplePos x="0" y="0"/>
            <wp:positionH relativeFrom="column">
              <wp:posOffset>-38735</wp:posOffset>
            </wp:positionH>
            <wp:positionV relativeFrom="paragraph">
              <wp:posOffset>108585</wp:posOffset>
            </wp:positionV>
            <wp:extent cx="3319200" cy="5270400"/>
            <wp:effectExtent l="0" t="0" r="0" b="6985"/>
            <wp:wrapTight wrapText="bothSides">
              <wp:wrapPolygon edited="0">
                <wp:start x="0" y="0"/>
                <wp:lineTo x="0" y="21551"/>
                <wp:lineTo x="21447" y="21551"/>
                <wp:lineTo x="21447"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egendUserGuideMissing.png"/>
                    <pic:cNvPicPr/>
                  </pic:nvPicPr>
                  <pic:blipFill>
                    <a:blip r:embed="rId66">
                      <a:extLst>
                        <a:ext uri="{28A0092B-C50C-407E-A947-70E740481C1C}">
                          <a14:useLocalDpi xmlns:a14="http://schemas.microsoft.com/office/drawing/2010/main" val="0"/>
                        </a:ext>
                      </a:extLst>
                    </a:blip>
                    <a:stretch>
                      <a:fillRect/>
                    </a:stretch>
                  </pic:blipFill>
                  <pic:spPr>
                    <a:xfrm>
                      <a:off x="0" y="0"/>
                      <a:ext cx="3319200" cy="5270400"/>
                    </a:xfrm>
                    <a:prstGeom prst="rect">
                      <a:avLst/>
                    </a:prstGeom>
                  </pic:spPr>
                </pic:pic>
              </a:graphicData>
            </a:graphic>
            <wp14:sizeRelH relativeFrom="margin">
              <wp14:pctWidth>0</wp14:pctWidth>
            </wp14:sizeRelH>
            <wp14:sizeRelV relativeFrom="margin">
              <wp14:pctHeight>0</wp14:pctHeight>
            </wp14:sizeRelV>
          </wp:anchor>
        </w:drawing>
      </w:r>
      <w:r w:rsidR="00F65E96">
        <w:t xml:space="preserve">If for any reason a description, a label or a style is missing from the legend table, a visual cue </w:t>
      </w:r>
      <w:r w:rsidR="003611BA">
        <w:t xml:space="preserve">in red </w:t>
      </w:r>
      <w:r w:rsidR="00F65E96">
        <w:t xml:space="preserve">will be added to the legend, without interfering with the overall process. </w:t>
      </w:r>
      <w:r w:rsidR="003611BA">
        <w:t xml:space="preserve">The </w:t>
      </w:r>
      <w:r w:rsidR="00F65E96">
        <w:t xml:space="preserve">User then </w:t>
      </w:r>
      <w:r w:rsidR="003611BA">
        <w:t xml:space="preserve">must </w:t>
      </w:r>
      <w:r w:rsidR="00F65E96">
        <w:t>assess the missing piece and correct it in the table.</w:t>
      </w:r>
      <w:r>
        <w:t xml:space="preserve"> As show</w:t>
      </w:r>
      <w:r w:rsidR="00C60B84">
        <w:t>n</w:t>
      </w:r>
      <w:r>
        <w:t xml:space="preserve"> in </w:t>
      </w:r>
      <w:r w:rsidR="003611BA">
        <w:t xml:space="preserve">the figure to the </w:t>
      </w:r>
      <w:r w:rsidR="00C60B84">
        <w:t>left</w:t>
      </w:r>
      <w:r>
        <w:t xml:space="preserve">, a missing description or heading will be </w:t>
      </w:r>
      <w:r w:rsidR="00956022">
        <w:t>seen as</w:t>
      </w:r>
      <w:r>
        <w:t xml:space="preserve"> a “Missing” red text. </w:t>
      </w:r>
    </w:p>
    <w:p w14:paraId="053EFAE1" w14:textId="75B30C99" w:rsidR="007720DC" w:rsidRDefault="007720DC" w:rsidP="00F65E96">
      <w:r>
        <w:t xml:space="preserve">A missing map unit color </w:t>
      </w:r>
      <w:r w:rsidR="003611BA">
        <w:t>or polygon symbol will be drawn in red.</w:t>
      </w:r>
    </w:p>
    <w:p w14:paraId="71D77E1E" w14:textId="3B2D4B4C" w:rsidR="007720DC" w:rsidRDefault="007720DC" w:rsidP="00F65E96">
      <w:r>
        <w:t xml:space="preserve">A missing style for lines will be set as </w:t>
      </w:r>
      <w:r w:rsidR="00956022">
        <w:t xml:space="preserve">plain and </w:t>
      </w:r>
      <w:r>
        <w:t xml:space="preserve">bold red. </w:t>
      </w:r>
    </w:p>
    <w:p w14:paraId="61C43D88" w14:textId="3C16B08F" w:rsidR="00F65E96" w:rsidRDefault="007720DC" w:rsidP="00F65E96">
      <w:r>
        <w:t>A missing style for a marker will be a red and bold inverted question mark.</w:t>
      </w:r>
    </w:p>
    <w:p w14:paraId="74AD2CD3" w14:textId="05AFF913" w:rsidR="007720DC" w:rsidRDefault="007720DC" w:rsidP="00F65E96"/>
    <w:p w14:paraId="4AF3068C" w14:textId="50C85443" w:rsidR="007720DC" w:rsidRDefault="007720DC" w:rsidP="00F65E96"/>
    <w:p w14:paraId="30556854" w14:textId="340FD8D5" w:rsidR="007720DC" w:rsidRDefault="007720DC" w:rsidP="00F65E96"/>
    <w:p w14:paraId="5EFE3520" w14:textId="7ED84043" w:rsidR="00475BDF" w:rsidRDefault="00475BDF" w:rsidP="00F65E96"/>
    <w:p w14:paraId="49263723" w14:textId="39449ABF" w:rsidR="00475BDF" w:rsidRDefault="00475BDF" w:rsidP="00F65E96"/>
    <w:p w14:paraId="17F15CEB" w14:textId="7F5DADD6" w:rsidR="00475BDF" w:rsidRDefault="00475BDF" w:rsidP="00F65E96"/>
    <w:p w14:paraId="47E2EE9E" w14:textId="77777777" w:rsidR="00C60B84" w:rsidRDefault="00C60B84" w:rsidP="00F65E96"/>
    <w:p w14:paraId="1AD68925" w14:textId="2916A317" w:rsidR="00893B11" w:rsidRDefault="00A66971" w:rsidP="00893B11">
      <w:pPr>
        <w:pStyle w:val="Titre2"/>
      </w:pPr>
      <w:bookmarkStart w:id="75" w:name="_Ref17202292"/>
      <w:bookmarkStart w:id="76" w:name="_Ref17204694"/>
      <w:bookmarkStart w:id="77" w:name="_Toc29218945"/>
      <w:r>
        <w:t>G</w:t>
      </w:r>
      <w:r w:rsidR="00893B11">
        <w:t>enerated files</w:t>
      </w:r>
      <w:bookmarkEnd w:id="75"/>
      <w:bookmarkEnd w:id="76"/>
      <w:bookmarkEnd w:id="77"/>
    </w:p>
    <w:p w14:paraId="3B84EC48" w14:textId="03ED5391" w:rsidR="007E6706" w:rsidRDefault="00080F83" w:rsidP="00BE51CF">
      <w:r>
        <w:t xml:space="preserve">This </w:t>
      </w:r>
      <w:r w:rsidR="00BE51CF">
        <w:t xml:space="preserve">tool will save some files on </w:t>
      </w:r>
      <w:r>
        <w:t xml:space="preserve">the </w:t>
      </w:r>
      <w:r w:rsidR="00BE51CF">
        <w:t xml:space="preserve">user’s computer. </w:t>
      </w:r>
      <w:r w:rsidR="00466895">
        <w:t>Those f</w:t>
      </w:r>
      <w:r>
        <w:t xml:space="preserve">iles </w:t>
      </w:r>
      <w:r w:rsidR="00BE51CF">
        <w:t xml:space="preserve">are all saved inside </w:t>
      </w:r>
      <w:r>
        <w:t>the</w:t>
      </w:r>
      <w:r w:rsidR="00BE51CF">
        <w:t xml:space="preserve"> fo</w:t>
      </w:r>
      <w:r w:rsidR="0086532D">
        <w:t>lder named “</w:t>
      </w:r>
      <w:proofErr w:type="spellStart"/>
      <w:r w:rsidR="0086532D">
        <w:t>GSC_Legend_Renderer</w:t>
      </w:r>
      <w:proofErr w:type="spellEnd"/>
      <w:r w:rsidR="00466895">
        <w:t xml:space="preserve"> </w:t>
      </w:r>
      <w:r w:rsidR="0086532D">
        <w:t>X”</w:t>
      </w:r>
      <w:r w:rsidR="00BE51CF">
        <w:t xml:space="preserve"> added to </w:t>
      </w:r>
      <w:r>
        <w:t xml:space="preserve">the </w:t>
      </w:r>
      <w:r w:rsidR="00BE51CF">
        <w:t>user’s “My documents\ArcGIS” folder.</w:t>
      </w:r>
      <w:r w:rsidR="00C60B84">
        <w:t xml:space="preserve"> </w:t>
      </w:r>
      <w:r w:rsidR="00466895">
        <w:t xml:space="preserve">X being the </w:t>
      </w:r>
      <w:proofErr w:type="spellStart"/>
      <w:r w:rsidR="00466895">
        <w:t>esri</w:t>
      </w:r>
      <w:proofErr w:type="spellEnd"/>
      <w:r w:rsidR="00466895">
        <w:t xml:space="preserve"> add-in version number. </w:t>
      </w:r>
      <w:r>
        <w:t>Here is</w:t>
      </w:r>
      <w:r w:rsidR="00C60B84">
        <w:t xml:space="preserve"> the generated file list:</w:t>
      </w:r>
    </w:p>
    <w:p w14:paraId="30A63BD9" w14:textId="7044D937" w:rsidR="00BE51CF" w:rsidRDefault="00BE51CF" w:rsidP="006D61B3">
      <w:pPr>
        <w:pStyle w:val="Paragraphedeliste"/>
        <w:numPr>
          <w:ilvl w:val="0"/>
          <w:numId w:val="5"/>
        </w:numPr>
      </w:pPr>
      <w:proofErr w:type="spellStart"/>
      <w:r w:rsidRPr="00BE51CF">
        <w:t>LegendRendererTemplate</w:t>
      </w:r>
      <w:r>
        <w:t>.mxd</w:t>
      </w:r>
      <w:proofErr w:type="spellEnd"/>
      <w:r>
        <w:t xml:space="preserve">: The map document template that will be used to extract standard graphic elements. Those blank styled elements will be copied into </w:t>
      </w:r>
      <w:r w:rsidR="00080F83">
        <w:t xml:space="preserve">the </w:t>
      </w:r>
      <w:r>
        <w:t>user’s document,</w:t>
      </w:r>
      <w:r w:rsidR="00C60B84">
        <w:t xml:space="preserve"> then</w:t>
      </w:r>
      <w:r>
        <w:t xml:space="preserve"> </w:t>
      </w:r>
      <w:r w:rsidR="00C60B84">
        <w:t>properly</w:t>
      </w:r>
      <w:r>
        <w:t xml:space="preserve"> </w:t>
      </w:r>
      <w:proofErr w:type="gramStart"/>
      <w:r>
        <w:t>placed</w:t>
      </w:r>
      <w:proofErr w:type="gramEnd"/>
      <w:r>
        <w:t xml:space="preserve"> and symbolized. This file can be updated if any </w:t>
      </w:r>
      <w:r w:rsidR="00C60B84">
        <w:t xml:space="preserve">minor </w:t>
      </w:r>
      <w:r>
        <w:t>modification</w:t>
      </w:r>
      <w:r w:rsidR="00080F83">
        <w:t>s</w:t>
      </w:r>
      <w:r>
        <w:t xml:space="preserve"> are needed to </w:t>
      </w:r>
      <w:r w:rsidR="00466895">
        <w:t>a graphic element</w:t>
      </w:r>
      <w:r>
        <w:t>.</w:t>
      </w:r>
    </w:p>
    <w:p w14:paraId="0CBAFF2B" w14:textId="1C6A76E1" w:rsidR="00BE51CF" w:rsidRDefault="00BE51CF" w:rsidP="006D61B3">
      <w:pPr>
        <w:pStyle w:val="Paragraphedeliste"/>
        <w:numPr>
          <w:ilvl w:val="0"/>
          <w:numId w:val="5"/>
        </w:numPr>
      </w:pPr>
      <w:proofErr w:type="spellStart"/>
      <w:r>
        <w:t>XSpacing.json</w:t>
      </w:r>
      <w:proofErr w:type="spellEnd"/>
      <w:r>
        <w:t xml:space="preserve">: This </w:t>
      </w:r>
      <w:proofErr w:type="gramStart"/>
      <w:r>
        <w:t>text based</w:t>
      </w:r>
      <w:proofErr w:type="gramEnd"/>
      <w:r>
        <w:t xml:space="preserve"> file contains all the required standard horizontal spacing between all of the legend items. For example, the </w:t>
      </w:r>
      <w:r w:rsidR="00080F83">
        <w:t xml:space="preserve">required </w:t>
      </w:r>
      <w:r>
        <w:t xml:space="preserve">gap between an element symbol and its </w:t>
      </w:r>
      <w:r>
        <w:lastRenderedPageBreak/>
        <w:t>related description is defined as 5</w:t>
      </w:r>
      <w:r w:rsidR="00F65E96">
        <w:t xml:space="preserve"> millimeters (mm). All numbers in this file are in mm </w:t>
      </w:r>
      <w:proofErr w:type="gramStart"/>
      <w:r w:rsidR="00F65E96">
        <w:t>and also</w:t>
      </w:r>
      <w:proofErr w:type="gramEnd"/>
      <w:r w:rsidR="00F65E96">
        <w:t xml:space="preserve"> contains some standard width values </w:t>
      </w:r>
      <w:r w:rsidR="00080F83">
        <w:t xml:space="preserve">as well as </w:t>
      </w:r>
      <w:r w:rsidR="00F65E96">
        <w:t>the horizontal spacings.</w:t>
      </w:r>
    </w:p>
    <w:p w14:paraId="37B21A91" w14:textId="5252120D" w:rsidR="00F65E96" w:rsidRDefault="00F65E96" w:rsidP="006D61B3">
      <w:pPr>
        <w:pStyle w:val="Paragraphedeliste"/>
        <w:numPr>
          <w:ilvl w:val="0"/>
          <w:numId w:val="5"/>
        </w:numPr>
      </w:pPr>
      <w:proofErr w:type="spellStart"/>
      <w:r>
        <w:t>YSpacing.json</w:t>
      </w:r>
      <w:proofErr w:type="spellEnd"/>
      <w:r>
        <w:t xml:space="preserve">: This </w:t>
      </w:r>
      <w:proofErr w:type="gramStart"/>
      <w:r>
        <w:t>text based</w:t>
      </w:r>
      <w:proofErr w:type="gramEnd"/>
      <w:r>
        <w:t xml:space="preserve"> file contains the required standard vertical placement values between all of the legend items. For example, the </w:t>
      </w:r>
      <w:r w:rsidR="008303F7">
        <w:t xml:space="preserve">required </w:t>
      </w:r>
      <w:r>
        <w:t>space between a UNIT_BOX and a HEADING4 element is set to 5 mm. All numbers in this file are in mm.</w:t>
      </w:r>
    </w:p>
    <w:p w14:paraId="318B5464" w14:textId="1B5C4F46" w:rsidR="00466895" w:rsidRDefault="00466895" w:rsidP="006D61B3">
      <w:pPr>
        <w:pStyle w:val="Paragraphedeliste"/>
        <w:numPr>
          <w:ilvl w:val="0"/>
          <w:numId w:val="5"/>
        </w:numPr>
      </w:pPr>
      <w:proofErr w:type="spellStart"/>
      <w:r>
        <w:t>OtherComponents.json</w:t>
      </w:r>
      <w:proofErr w:type="spellEnd"/>
      <w:r>
        <w:t xml:space="preserve">: This </w:t>
      </w:r>
      <w:proofErr w:type="gramStart"/>
      <w:r>
        <w:t>text based</w:t>
      </w:r>
      <w:proofErr w:type="gramEnd"/>
      <w:r>
        <w:t xml:space="preserve"> file contains the style file name used by the tool </w:t>
      </w:r>
      <w:r w:rsidR="00813F33">
        <w:t xml:space="preserve">to </w:t>
      </w:r>
      <w:r>
        <w:t xml:space="preserve">gather information related on how to symbolized the legend elements. It also contains the name of a special font that might be used inside any text, within the legend, and found inside &lt;FNT&gt; tags. By </w:t>
      </w:r>
      <w:proofErr w:type="gramStart"/>
      <w:r>
        <w:t>default</w:t>
      </w:r>
      <w:proofErr w:type="gramEnd"/>
      <w:r>
        <w:t xml:space="preserve"> those values are set to </w:t>
      </w:r>
      <w:proofErr w:type="spellStart"/>
      <w:r>
        <w:t>GSCSymbolStandard</w:t>
      </w:r>
      <w:proofErr w:type="spellEnd"/>
      <w:r>
        <w:t xml:space="preserve"> and GSCGeology2015, but a user could edit them if those two gets renamed or user needs to do testing with some other files of their own.</w:t>
      </w:r>
      <w:r w:rsidR="00813F33">
        <w:t xml:space="preserve"> Finally, it also contains the default value for the DEM opacity, which is set to 70% opaque.</w:t>
      </w:r>
    </w:p>
    <w:p w14:paraId="4B2D005C" w14:textId="3F0B23D0" w:rsidR="00F65E96" w:rsidRDefault="00F65E96" w:rsidP="006D61B3">
      <w:pPr>
        <w:pStyle w:val="Paragraphedeliste"/>
        <w:numPr>
          <w:ilvl w:val="0"/>
          <w:numId w:val="5"/>
        </w:numPr>
      </w:pPr>
      <w:r w:rsidRPr="00F65E96">
        <w:t>LegendBoxDEM</w:t>
      </w:r>
      <w:r>
        <w:t xml:space="preserve">.png: This picture file will be used to </w:t>
      </w:r>
      <w:r w:rsidR="00466895">
        <w:t xml:space="preserve">create a colored version of itself and </w:t>
      </w:r>
      <w:r>
        <w:t xml:space="preserve">add </w:t>
      </w:r>
      <w:r w:rsidR="00466895">
        <w:t>it as background</w:t>
      </w:r>
      <w:r>
        <w:t xml:space="preserve"> to </w:t>
      </w:r>
      <w:r w:rsidR="00B72F04">
        <w:t xml:space="preserve">a </w:t>
      </w:r>
      <w:r>
        <w:t xml:space="preserve">UNIT_BOX if the option </w:t>
      </w:r>
      <w:r w:rsidR="008303F7">
        <w:t xml:space="preserve">is </w:t>
      </w:r>
      <w:r>
        <w:t xml:space="preserve">checked in the main </w:t>
      </w:r>
      <w:r w:rsidR="008303F7">
        <w:t xml:space="preserve">menu </w:t>
      </w:r>
      <w:r>
        <w:t>of the tool.</w:t>
      </w:r>
    </w:p>
    <w:p w14:paraId="5D9FAB36" w14:textId="661FA233" w:rsidR="000F2483" w:rsidRPr="00D52D3E" w:rsidRDefault="00F65E96" w:rsidP="006D61B3">
      <w:pPr>
        <w:pStyle w:val="Paragraphedeliste"/>
        <w:numPr>
          <w:ilvl w:val="1"/>
          <w:numId w:val="5"/>
        </w:numPr>
      </w:pPr>
      <w:r>
        <w:t xml:space="preserve">For time saving purposes, all colored background that contains a DEM </w:t>
      </w:r>
      <w:proofErr w:type="spellStart"/>
      <w:r>
        <w:t>hillshade</w:t>
      </w:r>
      <w:proofErr w:type="spellEnd"/>
      <w:r>
        <w:t xml:space="preserve"> will see a copy of it stored along side of this picture file. </w:t>
      </w:r>
      <w:r w:rsidR="008303F7">
        <w:t>I</w:t>
      </w:r>
      <w:r>
        <w:t xml:space="preserve">f the tool has created a red colored </w:t>
      </w:r>
      <w:proofErr w:type="spellStart"/>
      <w:r>
        <w:t>hillshade</w:t>
      </w:r>
      <w:proofErr w:type="spellEnd"/>
      <w:r>
        <w:t xml:space="preserve">, and the user </w:t>
      </w:r>
      <w:r w:rsidR="008303F7">
        <w:t>must relaunch the</w:t>
      </w:r>
      <w:r>
        <w:t xml:space="preserve"> tool, if the file already exists, it </w:t>
      </w:r>
      <w:r w:rsidR="008303F7">
        <w:t>will not</w:t>
      </w:r>
      <w:r>
        <w:t xml:space="preserve"> be created again. This is why </w:t>
      </w:r>
      <w:r w:rsidR="008303F7">
        <w:t>it is</w:t>
      </w:r>
      <w:r>
        <w:t xml:space="preserve"> always faster to run the tool a second time.</w:t>
      </w:r>
      <w:r w:rsidR="000F2483">
        <w:br w:type="page"/>
      </w:r>
    </w:p>
    <w:p w14:paraId="2DF44D7E" w14:textId="37CF415E" w:rsidR="00FF6F9B" w:rsidRDefault="00FF6F9B" w:rsidP="001B370D">
      <w:pPr>
        <w:pStyle w:val="Titre1"/>
        <w:rPr>
          <w:lang w:eastAsia="fr-CA"/>
        </w:rPr>
      </w:pPr>
      <w:bookmarkStart w:id="78" w:name="_Toc29218946"/>
      <w:r>
        <w:rPr>
          <w:lang w:eastAsia="fr-CA"/>
        </w:rPr>
        <w:lastRenderedPageBreak/>
        <w:t>REFERENCES</w:t>
      </w:r>
      <w:bookmarkEnd w:id="78"/>
    </w:p>
    <w:p w14:paraId="2939EB14" w14:textId="1B68241D" w:rsidR="00E64394" w:rsidRPr="0064105C" w:rsidRDefault="00E51FF6" w:rsidP="00E51FF6">
      <w:pPr>
        <w:jc w:val="left"/>
        <w:rPr>
          <w:rFonts w:ascii="Verdana" w:hAnsi="Verdana"/>
          <w:i/>
          <w:color w:val="000000"/>
          <w:sz w:val="17"/>
          <w:szCs w:val="17"/>
          <w:shd w:val="clear" w:color="auto" w:fill="FFFFFF"/>
        </w:rPr>
        <w:sectPr w:rsidR="00E64394" w:rsidRPr="0064105C" w:rsidSect="009232D4">
          <w:type w:val="oddPage"/>
          <w:pgSz w:w="12240" w:h="15840" w:code="1"/>
          <w:pgMar w:top="1440" w:right="1800" w:bottom="1440" w:left="1800" w:header="708" w:footer="708" w:gutter="0"/>
          <w:cols w:space="708"/>
          <w:docGrid w:linePitch="360"/>
        </w:sectPr>
      </w:pPr>
      <w:r>
        <w:rPr>
          <w:rFonts w:ascii="Verdana" w:hAnsi="Verdana"/>
          <w:i/>
          <w:color w:val="000000"/>
          <w:sz w:val="17"/>
          <w:szCs w:val="17"/>
          <w:shd w:val="clear" w:color="auto" w:fill="FFFFFF"/>
        </w:rPr>
        <w:t xml:space="preserve">Geological Survey Canada, </w:t>
      </w:r>
      <w:r w:rsidR="001141D1">
        <w:rPr>
          <w:rFonts w:ascii="Verdana" w:hAnsi="Verdana"/>
          <w:i/>
          <w:color w:val="000000"/>
          <w:sz w:val="17"/>
          <w:szCs w:val="17"/>
          <w:shd w:val="clear" w:color="auto" w:fill="FFFFFF"/>
        </w:rPr>
        <w:t>2020</w:t>
      </w:r>
      <w:r>
        <w:rPr>
          <w:rFonts w:ascii="Verdana" w:hAnsi="Verdana"/>
          <w:i/>
          <w:color w:val="000000"/>
          <w:sz w:val="17"/>
          <w:szCs w:val="17"/>
          <w:shd w:val="clear" w:color="auto" w:fill="FFFFFF"/>
        </w:rPr>
        <w:t xml:space="preserve">. Cartographic symbol standard for geologic map production; Geological Survey of Canada, Open File </w:t>
      </w:r>
      <w:r w:rsidR="00141344">
        <w:rPr>
          <w:rFonts w:ascii="Verdana" w:hAnsi="Verdana"/>
          <w:i/>
          <w:color w:val="000000"/>
          <w:sz w:val="17"/>
          <w:szCs w:val="17"/>
          <w:shd w:val="clear" w:color="auto" w:fill="FFFFFF"/>
        </w:rPr>
        <w:t>8572</w:t>
      </w:r>
      <w:r>
        <w:rPr>
          <w:rFonts w:ascii="Verdana" w:hAnsi="Verdana"/>
          <w:i/>
          <w:color w:val="000000"/>
          <w:sz w:val="17"/>
          <w:szCs w:val="17"/>
          <w:shd w:val="clear" w:color="auto" w:fill="FFFFFF"/>
        </w:rPr>
        <w:t>, 10</w:t>
      </w:r>
      <w:r w:rsidR="001141D1">
        <w:rPr>
          <w:rFonts w:ascii="Verdana" w:hAnsi="Verdana"/>
          <w:i/>
          <w:color w:val="000000"/>
          <w:sz w:val="17"/>
          <w:szCs w:val="17"/>
          <w:shd w:val="clear" w:color="auto" w:fill="FFFFFF"/>
        </w:rPr>
        <w:t>4</w:t>
      </w:r>
      <w:r>
        <w:rPr>
          <w:rFonts w:ascii="Verdana" w:hAnsi="Verdana"/>
          <w:i/>
          <w:color w:val="000000"/>
          <w:sz w:val="17"/>
          <w:szCs w:val="17"/>
          <w:shd w:val="clear" w:color="auto" w:fill="FFFFFF"/>
        </w:rPr>
        <w:t xml:space="preserve">p. </w:t>
      </w:r>
      <w:hyperlink r:id="rId67" w:history="1">
        <w:r w:rsidR="001141D1" w:rsidRPr="00ED41E4">
          <w:rPr>
            <w:rStyle w:val="Hyperlien"/>
            <w:rFonts w:ascii="Verdana" w:hAnsi="Verdana"/>
            <w:i/>
            <w:noProof w:val="0"/>
            <w:sz w:val="17"/>
            <w:szCs w:val="17"/>
            <w:shd w:val="clear" w:color="auto" w:fill="FFFFFF"/>
          </w:rPr>
          <w:t>https://doi.org/</w:t>
        </w:r>
        <w:r w:rsidR="001141D1" w:rsidRPr="00ED41E4">
          <w:rPr>
            <w:rStyle w:val="Hyperlien"/>
            <w:rFonts w:ascii="Verdana" w:hAnsi="Verdana"/>
            <w:i/>
            <w:noProof w:val="0"/>
            <w:sz w:val="17"/>
            <w:szCs w:val="17"/>
            <w:shd w:val="clear" w:color="auto" w:fill="FFFFFF"/>
          </w:rPr>
          <w:t>10.4095/327025</w:t>
        </w:r>
      </w:hyperlink>
      <w:r w:rsidR="001141D1">
        <w:rPr>
          <w:rFonts w:ascii="Verdana" w:hAnsi="Verdana"/>
          <w:i/>
          <w:color w:val="000000"/>
          <w:sz w:val="17"/>
          <w:szCs w:val="17"/>
          <w:shd w:val="clear" w:color="auto" w:fill="FFFFFF"/>
        </w:rPr>
        <w:t xml:space="preserve"> </w:t>
      </w:r>
    </w:p>
    <w:p w14:paraId="02E1167B" w14:textId="686B551C" w:rsidR="00382517" w:rsidRDefault="000D7287" w:rsidP="00F175D2">
      <w:pPr>
        <w:pStyle w:val="Titre1"/>
      </w:pPr>
      <w:bookmarkStart w:id="79" w:name="_Toc29218947"/>
      <w:r>
        <w:lastRenderedPageBreak/>
        <w:t>APPENDIX</w:t>
      </w:r>
      <w:bookmarkEnd w:id="79"/>
    </w:p>
    <w:p w14:paraId="02E1167F" w14:textId="34412693" w:rsidR="00C87ABB" w:rsidRDefault="0019353A" w:rsidP="00C71678">
      <w:pPr>
        <w:pStyle w:val="Titre2"/>
      </w:pPr>
      <w:bookmarkStart w:id="80" w:name="_Toc29218948"/>
      <w:r>
        <w:t xml:space="preserve">Problems and </w:t>
      </w:r>
      <w:r w:rsidR="00015281">
        <w:t>E</w:t>
      </w:r>
      <w:r>
        <w:t>rrors</w:t>
      </w:r>
      <w:bookmarkEnd w:id="80"/>
    </w:p>
    <w:p w14:paraId="4B45667F" w14:textId="46988085" w:rsidR="00EC615E" w:rsidRDefault="00EC615E" w:rsidP="00EC615E"/>
    <w:p w14:paraId="63875677" w14:textId="4AB3DD5A" w:rsidR="002E41E8" w:rsidRDefault="002E41E8" w:rsidP="006D61B3">
      <w:pPr>
        <w:pStyle w:val="Paragraphedeliste"/>
        <w:numPr>
          <w:ilvl w:val="0"/>
          <w:numId w:val="8"/>
        </w:numPr>
        <w:jc w:val="left"/>
        <w:sectPr w:rsidR="002E41E8" w:rsidSect="00EC615E">
          <w:type w:val="oddPage"/>
          <w:pgSz w:w="12240" w:h="15840" w:code="1"/>
          <w:pgMar w:top="1440" w:right="1800" w:bottom="1440" w:left="1800" w:header="708" w:footer="708" w:gutter="0"/>
          <w:cols w:space="708"/>
          <w:docGrid w:linePitch="360"/>
        </w:sectPr>
      </w:pPr>
      <w:r>
        <w:t xml:space="preserve">When </w:t>
      </w:r>
      <w:r w:rsidR="005B2671">
        <w:t>using a legend from an Excel file (.</w:t>
      </w:r>
      <w:proofErr w:type="spellStart"/>
      <w:r w:rsidR="005B2671">
        <w:t>xls</w:t>
      </w:r>
      <w:proofErr w:type="spellEnd"/>
      <w:r w:rsidR="005B2671">
        <w:t>, .xlsx), long text fields are truncated to 255 maximum when processed with the Legend Renderer Tool, just like in shapefiles (.</w:t>
      </w:r>
      <w:proofErr w:type="spellStart"/>
      <w:r w:rsidR="005B2671">
        <w:t>shp</w:t>
      </w:r>
      <w:proofErr w:type="spellEnd"/>
      <w:r w:rsidR="005B2671">
        <w:t>). This is a known problem in ESRI software.</w:t>
      </w:r>
    </w:p>
    <w:p w14:paraId="4F647D51" w14:textId="64122365" w:rsidR="005B2529" w:rsidRDefault="00BE5DE6" w:rsidP="00D52939">
      <w:pPr>
        <w:pStyle w:val="Titre1"/>
      </w:pPr>
      <w:bookmarkStart w:id="81" w:name="_Toc29218949"/>
      <w:r>
        <w:lastRenderedPageBreak/>
        <w:t>ANNEXES</w:t>
      </w:r>
      <w:bookmarkEnd w:id="81"/>
    </w:p>
    <w:p w14:paraId="394967A6" w14:textId="09487399" w:rsidR="000B0316" w:rsidRDefault="000B0316" w:rsidP="000B0316">
      <w:pPr>
        <w:pStyle w:val="Titre2"/>
      </w:pPr>
      <w:bookmarkStart w:id="82" w:name="_Ref522715519"/>
      <w:bookmarkStart w:id="83" w:name="_Toc29218950"/>
      <w:r>
        <w:t>Resulting legend graphic</w:t>
      </w:r>
      <w:bookmarkEnd w:id="82"/>
      <w:bookmarkEnd w:id="83"/>
    </w:p>
    <w:p w14:paraId="09EA94C1" w14:textId="77777777" w:rsidR="00D47FEA" w:rsidRDefault="00D47FEA" w:rsidP="00D47FEA">
      <w:pPr>
        <w:pStyle w:val="Paragraphedeliste"/>
        <w:jc w:val="left"/>
        <w:sectPr w:rsidR="00D47FEA" w:rsidSect="00D47FEA">
          <w:pgSz w:w="12240" w:h="15840" w:code="1"/>
          <w:pgMar w:top="1440" w:right="1800" w:bottom="1440" w:left="1800" w:header="708" w:footer="708" w:gutter="0"/>
          <w:cols w:space="708"/>
          <w:docGrid w:linePitch="360"/>
        </w:sectPr>
      </w:pPr>
    </w:p>
    <w:p w14:paraId="3032D734" w14:textId="6AB4E779" w:rsidR="00E63134" w:rsidRDefault="00D47FEA" w:rsidP="00E63134">
      <w:pPr>
        <w:jc w:val="center"/>
        <w:sectPr w:rsidR="00E63134" w:rsidSect="00D47FEA">
          <w:pgSz w:w="15840" w:h="24480" w:code="17"/>
          <w:pgMar w:top="1440" w:right="1800" w:bottom="1440" w:left="1800" w:header="708" w:footer="708" w:gutter="0"/>
          <w:cols w:space="708"/>
          <w:docGrid w:linePitch="360"/>
        </w:sectPr>
      </w:pPr>
      <w:r w:rsidRPr="00D47FEA">
        <w:rPr>
          <w:noProof/>
          <w:lang w:eastAsia="en-CA"/>
        </w:rPr>
        <w:lastRenderedPageBreak/>
        <w:drawing>
          <wp:anchor distT="0" distB="0" distL="114300" distR="114300" simplePos="0" relativeHeight="251703296" behindDoc="0" locked="0" layoutInCell="1" allowOverlap="1" wp14:anchorId="50E78A55" wp14:editId="30283131">
            <wp:simplePos x="1140031" y="914400"/>
            <wp:positionH relativeFrom="margin">
              <wp:align>center</wp:align>
            </wp:positionH>
            <wp:positionV relativeFrom="margin">
              <wp:align>center</wp:align>
            </wp:positionV>
            <wp:extent cx="8716222" cy="14584741"/>
            <wp:effectExtent l="0" t="0" r="0" b="762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8716222" cy="14584741"/>
                    </a:xfrm>
                    <a:prstGeom prst="rect">
                      <a:avLst/>
                    </a:prstGeom>
                    <a:noFill/>
                    <a:ln>
                      <a:noFill/>
                    </a:ln>
                  </pic:spPr>
                </pic:pic>
              </a:graphicData>
            </a:graphic>
          </wp:anchor>
        </w:drawing>
      </w:r>
      <w:r w:rsidR="000B0316">
        <w:br w:type="page"/>
      </w:r>
    </w:p>
    <w:p w14:paraId="71BF2EDF" w14:textId="1FB9A670" w:rsidR="000B0316" w:rsidRDefault="000B0316" w:rsidP="00E63134">
      <w:pPr>
        <w:jc w:val="center"/>
      </w:pPr>
    </w:p>
    <w:p w14:paraId="61831903" w14:textId="5C4BDA70" w:rsidR="000B0316" w:rsidRDefault="000B0316" w:rsidP="000B0316">
      <w:pPr>
        <w:pStyle w:val="Titre2"/>
      </w:pPr>
      <w:bookmarkStart w:id="84" w:name="_Toc29218951"/>
      <w:r>
        <w:t>Resulting legend table</w:t>
      </w:r>
      <w:bookmarkEnd w:id="84"/>
    </w:p>
    <w:p w14:paraId="6507E59C" w14:textId="5038A98E" w:rsidR="00E63134" w:rsidRDefault="007F5F59" w:rsidP="006E3065">
      <w:pPr>
        <w:jc w:val="left"/>
      </w:pPr>
      <w:r>
        <w:t>Previous section graphic legend was processed with</w:t>
      </w:r>
      <w:r w:rsidR="008303F7">
        <w:t xml:space="preserve"> the</w:t>
      </w:r>
      <w:r>
        <w:t xml:space="preserve"> legend table</w:t>
      </w:r>
      <w:r w:rsidR="008303F7" w:rsidRPr="008303F7">
        <w:t xml:space="preserve"> </w:t>
      </w:r>
      <w:r w:rsidR="008303F7">
        <w:t>below</w:t>
      </w:r>
      <w:r w:rsidR="006E3065">
        <w:t xml:space="preserve">, also available in a File Geodatabase version here: </w:t>
      </w:r>
      <w:r w:rsidR="006E3065">
        <w:br/>
      </w:r>
      <w:hyperlink r:id="rId69" w:history="1">
        <w:r w:rsidR="00FB4D63" w:rsidRPr="00DB31DE">
          <w:rPr>
            <w:rStyle w:val="Hyperlien"/>
            <w:noProof w:val="0"/>
          </w:rPr>
          <w:t>https://gccode.ssc-spc.gc.ca/GSC-GDF/GSC-Legend-Renderer/-/wikis/uploads/1b524ab2bb548708220030b2f3907869/LegendRenderer_v1_2.gdb.zip</w:t>
        </w:r>
      </w:hyperlink>
      <w:r w:rsidR="00FB4D63">
        <w:t xml:space="preserve"> </w:t>
      </w:r>
    </w:p>
    <w:p w14:paraId="1942EAB7" w14:textId="77777777" w:rsidR="000B0316" w:rsidRDefault="000B0316">
      <w:pPr>
        <w:jc w:val="left"/>
        <w:sectPr w:rsidR="000B0316" w:rsidSect="00D47FEA">
          <w:pgSz w:w="12240" w:h="20160" w:code="5"/>
          <w:pgMar w:top="1440" w:right="1800" w:bottom="1440" w:left="1800" w:header="708" w:footer="708" w:gutter="0"/>
          <w:cols w:space="708"/>
          <w:docGrid w:linePitch="360"/>
        </w:sectPr>
      </w:pPr>
      <w:r>
        <w:br w:type="page"/>
      </w:r>
    </w:p>
    <w:p w14:paraId="48564C02" w14:textId="615148CD" w:rsidR="00893B11" w:rsidRDefault="00BE5DE6" w:rsidP="00893B11">
      <w:pPr>
        <w:pStyle w:val="Titre2"/>
      </w:pPr>
      <w:bookmarkStart w:id="85" w:name="_Toc29218952"/>
      <w:r>
        <w:lastRenderedPageBreak/>
        <w:t>Configuration</w:t>
      </w:r>
      <w:r w:rsidR="00893B11">
        <w:t xml:space="preserve"> </w:t>
      </w:r>
      <w:r>
        <w:t>Table</w:t>
      </w:r>
      <w:bookmarkEnd w:id="85"/>
    </w:p>
    <w:p w14:paraId="5BED90BE" w14:textId="46709F99" w:rsidR="00373E73" w:rsidRDefault="00373E73" w:rsidP="00373E73">
      <w:r>
        <w:t xml:space="preserve">This next table shows the </w:t>
      </w:r>
      <w:r w:rsidR="008303F7">
        <w:t>settings</w:t>
      </w:r>
      <w:r>
        <w:t xml:space="preserve"> that were used to create template graphics</w:t>
      </w:r>
      <w:r w:rsidR="00C25318">
        <w:t xml:space="preserve">, found in </w:t>
      </w:r>
      <w:proofErr w:type="spellStart"/>
      <w:r w:rsidR="00C25318">
        <w:t>LegendTempate.mxd</w:t>
      </w:r>
      <w:proofErr w:type="spellEnd"/>
      <w:r w:rsidR="00C25318">
        <w:t>,</w:t>
      </w:r>
      <w:r>
        <w:t xml:space="preserve"> used by the </w:t>
      </w:r>
      <w:r w:rsidR="00765154">
        <w:t xml:space="preserve">Legend Renderer </w:t>
      </w:r>
      <w:r>
        <w:t>tool.</w:t>
      </w:r>
    </w:p>
    <w:tbl>
      <w:tblPr>
        <w:tblStyle w:val="TableauGrille4-Accentuation1"/>
        <w:tblW w:w="0" w:type="auto"/>
        <w:tblLook w:val="04A0" w:firstRow="1" w:lastRow="0" w:firstColumn="1" w:lastColumn="0" w:noHBand="0" w:noVBand="1"/>
      </w:tblPr>
      <w:tblGrid>
        <w:gridCol w:w="1546"/>
        <w:gridCol w:w="876"/>
        <w:gridCol w:w="947"/>
        <w:gridCol w:w="1134"/>
        <w:gridCol w:w="1134"/>
        <w:gridCol w:w="992"/>
        <w:gridCol w:w="1134"/>
        <w:gridCol w:w="2268"/>
        <w:gridCol w:w="3145"/>
      </w:tblGrid>
      <w:tr w:rsidR="00EF01D7" w:rsidRPr="00EA2BBB" w14:paraId="246DF0F6" w14:textId="77777777" w:rsidTr="00EF01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17419C69" w14:textId="6AEFBB23" w:rsidR="00EA2BBB" w:rsidRPr="00EA2BBB" w:rsidRDefault="00EA2BBB" w:rsidP="00EA2BBB">
            <w:pPr>
              <w:rPr>
                <w:sz w:val="18"/>
                <w:szCs w:val="18"/>
              </w:rPr>
            </w:pPr>
            <w:r w:rsidRPr="00C25318">
              <w:rPr>
                <w:rFonts w:ascii="Calibri" w:eastAsia="Times New Roman" w:hAnsi="Calibri" w:cs="Times New Roman"/>
                <w:sz w:val="18"/>
                <w:szCs w:val="18"/>
                <w:lang w:eastAsia="fr-FR"/>
              </w:rPr>
              <w:t>ELEMENT</w:t>
            </w:r>
          </w:p>
        </w:tc>
        <w:tc>
          <w:tcPr>
            <w:tcW w:w="876" w:type="dxa"/>
          </w:tcPr>
          <w:p w14:paraId="4B1A1BB2" w14:textId="09EB0F6D" w:rsidR="00EA2BBB" w:rsidRPr="00EA2BBB" w:rsidRDefault="00EA2BBB" w:rsidP="00EA2BBB">
            <w:pPr>
              <w:cnfStyle w:val="100000000000" w:firstRow="1" w:lastRow="0" w:firstColumn="0" w:lastColumn="0" w:oddVBand="0" w:evenVBand="0" w:oddHBand="0" w:evenHBand="0" w:firstRowFirstColumn="0" w:firstRowLastColumn="0" w:lastRowFirstColumn="0" w:lastRowLastColumn="0"/>
              <w:rPr>
                <w:sz w:val="18"/>
                <w:szCs w:val="18"/>
              </w:rPr>
            </w:pPr>
            <w:r w:rsidRPr="00C25318">
              <w:rPr>
                <w:rFonts w:ascii="Calibri" w:eastAsia="Times New Roman" w:hAnsi="Calibri" w:cs="Times New Roman"/>
                <w:sz w:val="18"/>
                <w:szCs w:val="18"/>
                <w:lang w:eastAsia="fr-FR"/>
              </w:rPr>
              <w:t>ANCHOR</w:t>
            </w:r>
          </w:p>
        </w:tc>
        <w:tc>
          <w:tcPr>
            <w:tcW w:w="947" w:type="dxa"/>
          </w:tcPr>
          <w:p w14:paraId="43A5544E" w14:textId="19BB76AE" w:rsidR="00EA2BBB" w:rsidRPr="00EA2BBB" w:rsidRDefault="00EA2BBB" w:rsidP="00EA2BBB">
            <w:pPr>
              <w:cnfStyle w:val="100000000000" w:firstRow="1" w:lastRow="0" w:firstColumn="0" w:lastColumn="0" w:oddVBand="0" w:evenVBand="0" w:oddHBand="0" w:evenHBand="0" w:firstRowFirstColumn="0" w:firstRowLastColumn="0" w:lastRowFirstColumn="0" w:lastRowLastColumn="0"/>
              <w:rPr>
                <w:sz w:val="18"/>
                <w:szCs w:val="18"/>
              </w:rPr>
            </w:pPr>
            <w:r w:rsidRPr="00C25318">
              <w:rPr>
                <w:rFonts w:ascii="Calibri" w:eastAsia="Times New Roman" w:hAnsi="Calibri" w:cs="Times New Roman"/>
                <w:sz w:val="18"/>
                <w:szCs w:val="18"/>
                <w:lang w:eastAsia="fr-FR"/>
              </w:rPr>
              <w:t>X-OFFSET</w:t>
            </w:r>
          </w:p>
        </w:tc>
        <w:tc>
          <w:tcPr>
            <w:tcW w:w="1134" w:type="dxa"/>
          </w:tcPr>
          <w:p w14:paraId="38A0099B" w14:textId="47C4BFE3" w:rsidR="00EA2BBB" w:rsidRPr="00EA2BBB" w:rsidRDefault="00EA2BBB" w:rsidP="00EA2BBB">
            <w:pPr>
              <w:cnfStyle w:val="100000000000" w:firstRow="1" w:lastRow="0" w:firstColumn="0" w:lastColumn="0" w:oddVBand="0" w:evenVBand="0" w:oddHBand="0" w:evenHBand="0" w:firstRowFirstColumn="0" w:firstRowLastColumn="0" w:lastRowFirstColumn="0" w:lastRowLastColumn="0"/>
              <w:rPr>
                <w:sz w:val="18"/>
                <w:szCs w:val="18"/>
              </w:rPr>
            </w:pPr>
            <w:r w:rsidRPr="00C25318">
              <w:rPr>
                <w:rFonts w:ascii="Calibri" w:eastAsia="Times New Roman" w:hAnsi="Calibri" w:cs="Times New Roman"/>
                <w:sz w:val="18"/>
                <w:szCs w:val="18"/>
                <w:lang w:eastAsia="fr-FR"/>
              </w:rPr>
              <w:t>WIDTH</w:t>
            </w:r>
          </w:p>
        </w:tc>
        <w:tc>
          <w:tcPr>
            <w:tcW w:w="1134" w:type="dxa"/>
          </w:tcPr>
          <w:p w14:paraId="6E9D4DE8" w14:textId="620236AA" w:rsidR="00EA2BBB" w:rsidRPr="00EA2BBB" w:rsidRDefault="00EA2BBB" w:rsidP="00EA2BBB">
            <w:pPr>
              <w:cnfStyle w:val="100000000000" w:firstRow="1" w:lastRow="0" w:firstColumn="0" w:lastColumn="0" w:oddVBand="0" w:evenVBand="0" w:oddHBand="0" w:evenHBand="0" w:firstRowFirstColumn="0" w:firstRowLastColumn="0" w:lastRowFirstColumn="0" w:lastRowLastColumn="0"/>
              <w:rPr>
                <w:sz w:val="18"/>
                <w:szCs w:val="18"/>
              </w:rPr>
            </w:pPr>
            <w:r w:rsidRPr="00C25318">
              <w:rPr>
                <w:rFonts w:ascii="Calibri" w:eastAsia="Times New Roman" w:hAnsi="Calibri" w:cs="Times New Roman"/>
                <w:sz w:val="18"/>
                <w:szCs w:val="18"/>
                <w:lang w:eastAsia="fr-FR"/>
              </w:rPr>
              <w:t>HEIGHT</w:t>
            </w:r>
          </w:p>
        </w:tc>
        <w:tc>
          <w:tcPr>
            <w:tcW w:w="992" w:type="dxa"/>
          </w:tcPr>
          <w:p w14:paraId="23C2ABE1" w14:textId="09F7F160" w:rsidR="00EA2BBB" w:rsidRPr="00EA2BBB" w:rsidRDefault="00EA2BBB" w:rsidP="00EA2BBB">
            <w:pPr>
              <w:cnfStyle w:val="100000000000" w:firstRow="1" w:lastRow="0" w:firstColumn="0" w:lastColumn="0" w:oddVBand="0" w:evenVBand="0" w:oddHBand="0" w:evenHBand="0" w:firstRowFirstColumn="0" w:firstRowLastColumn="0" w:lastRowFirstColumn="0" w:lastRowLastColumn="0"/>
              <w:rPr>
                <w:sz w:val="18"/>
                <w:szCs w:val="18"/>
              </w:rPr>
            </w:pPr>
            <w:r w:rsidRPr="00C25318">
              <w:rPr>
                <w:rFonts w:ascii="Calibri" w:eastAsia="Times New Roman" w:hAnsi="Calibri" w:cs="Times New Roman"/>
                <w:sz w:val="18"/>
                <w:szCs w:val="18"/>
                <w:lang w:eastAsia="fr-FR"/>
              </w:rPr>
              <w:t>OUTLINE</w:t>
            </w:r>
          </w:p>
        </w:tc>
        <w:tc>
          <w:tcPr>
            <w:tcW w:w="1134" w:type="dxa"/>
          </w:tcPr>
          <w:p w14:paraId="7E488E1B" w14:textId="07F3ACA5" w:rsidR="00EA2BBB" w:rsidRPr="00EA2BBB" w:rsidRDefault="00EA2BBB" w:rsidP="00EA2BBB">
            <w:pPr>
              <w:cnfStyle w:val="100000000000" w:firstRow="1" w:lastRow="0" w:firstColumn="0" w:lastColumn="0" w:oddVBand="0" w:evenVBand="0" w:oddHBand="0" w:evenHBand="0" w:firstRowFirstColumn="0" w:firstRowLastColumn="0" w:lastRowFirstColumn="0" w:lastRowLastColumn="0"/>
              <w:rPr>
                <w:sz w:val="18"/>
                <w:szCs w:val="18"/>
              </w:rPr>
            </w:pPr>
            <w:r w:rsidRPr="00C25318">
              <w:rPr>
                <w:rFonts w:ascii="Calibri" w:eastAsia="Times New Roman" w:hAnsi="Calibri" w:cs="Times New Roman"/>
                <w:sz w:val="18"/>
                <w:szCs w:val="18"/>
                <w:lang w:eastAsia="fr-FR"/>
              </w:rPr>
              <w:t>Style</w:t>
            </w:r>
          </w:p>
        </w:tc>
        <w:tc>
          <w:tcPr>
            <w:tcW w:w="2268" w:type="dxa"/>
          </w:tcPr>
          <w:p w14:paraId="4080AAED" w14:textId="2A32F555" w:rsidR="00EA2BBB" w:rsidRPr="00EA2BBB" w:rsidRDefault="00EA2BBB" w:rsidP="00EA2BBB">
            <w:pPr>
              <w:cnfStyle w:val="100000000000" w:firstRow="1" w:lastRow="0" w:firstColumn="0" w:lastColumn="0" w:oddVBand="0" w:evenVBand="0" w:oddHBand="0" w:evenHBand="0" w:firstRowFirstColumn="0" w:firstRowLastColumn="0" w:lastRowFirstColumn="0" w:lastRowLastColumn="0"/>
              <w:rPr>
                <w:sz w:val="18"/>
                <w:szCs w:val="18"/>
              </w:rPr>
            </w:pPr>
            <w:r w:rsidRPr="00C25318">
              <w:rPr>
                <w:rFonts w:ascii="Calibri" w:eastAsia="Times New Roman" w:hAnsi="Calibri" w:cs="Times New Roman"/>
                <w:sz w:val="18"/>
                <w:szCs w:val="18"/>
                <w:lang w:eastAsia="fr-FR"/>
              </w:rPr>
              <w:t>SPECS</w:t>
            </w:r>
          </w:p>
        </w:tc>
        <w:tc>
          <w:tcPr>
            <w:tcW w:w="3145" w:type="dxa"/>
          </w:tcPr>
          <w:p w14:paraId="232A2F86" w14:textId="7FFA8AFA" w:rsidR="00EA2BBB" w:rsidRPr="00EA2BBB" w:rsidRDefault="00EA2BBB" w:rsidP="00EA2BBB">
            <w:pPr>
              <w:cnfStyle w:val="100000000000" w:firstRow="1" w:lastRow="0" w:firstColumn="0" w:lastColumn="0" w:oddVBand="0" w:evenVBand="0" w:oddHBand="0" w:evenHBand="0" w:firstRowFirstColumn="0" w:firstRowLastColumn="0" w:lastRowFirstColumn="0" w:lastRowLastColumn="0"/>
              <w:rPr>
                <w:sz w:val="18"/>
                <w:szCs w:val="18"/>
              </w:rPr>
            </w:pPr>
            <w:r w:rsidRPr="00C25318">
              <w:rPr>
                <w:rFonts w:ascii="Calibri" w:eastAsia="Times New Roman" w:hAnsi="Calibri" w:cs="Times New Roman"/>
                <w:sz w:val="18"/>
                <w:szCs w:val="18"/>
                <w:lang w:eastAsia="fr-FR"/>
              </w:rPr>
              <w:t>NOTES</w:t>
            </w:r>
          </w:p>
        </w:tc>
      </w:tr>
      <w:tr w:rsidR="00EF01D7" w:rsidRPr="00EA2BBB" w14:paraId="32FA0E3A" w14:textId="77777777" w:rsidTr="00EF0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2919F1BE" w14:textId="77777777" w:rsidR="00EA2BBB" w:rsidRPr="00C25318" w:rsidRDefault="00EA2BBB" w:rsidP="00EA2BBB">
            <w:pPr>
              <w:spacing w:before="0"/>
              <w:jc w:val="left"/>
              <w:rPr>
                <w:rFonts w:ascii="Calibri" w:eastAsia="Times New Roman" w:hAnsi="Calibri" w:cs="Times New Roman"/>
                <w:color w:val="000000"/>
                <w:sz w:val="18"/>
                <w:szCs w:val="18"/>
                <w:lang w:eastAsia="fr-FR"/>
              </w:rPr>
            </w:pPr>
            <w:r w:rsidRPr="00C25318">
              <w:rPr>
                <w:rFonts w:ascii="Calibri" w:eastAsia="Times New Roman" w:hAnsi="Calibri" w:cs="Times New Roman"/>
                <w:color w:val="000000"/>
                <w:sz w:val="18"/>
                <w:szCs w:val="18"/>
                <w:lang w:eastAsia="fr-FR"/>
              </w:rPr>
              <w:t>HEADING1</w:t>
            </w:r>
          </w:p>
        </w:tc>
        <w:tc>
          <w:tcPr>
            <w:tcW w:w="876" w:type="dxa"/>
            <w:hideMark/>
          </w:tcPr>
          <w:p w14:paraId="635BD885" w14:textId="77777777" w:rsidR="00EA2BBB" w:rsidRPr="00C25318"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fr-FR"/>
              </w:rPr>
            </w:pPr>
            <w:r w:rsidRPr="00C25318">
              <w:rPr>
                <w:rFonts w:ascii="Calibri" w:eastAsia="Times New Roman" w:hAnsi="Calibri" w:cs="Times New Roman"/>
                <w:color w:val="000000"/>
                <w:sz w:val="18"/>
                <w:szCs w:val="18"/>
                <w:lang w:eastAsia="fr-FR"/>
              </w:rPr>
              <w:t>UL</w:t>
            </w:r>
          </w:p>
        </w:tc>
        <w:tc>
          <w:tcPr>
            <w:tcW w:w="947" w:type="dxa"/>
            <w:hideMark/>
          </w:tcPr>
          <w:p w14:paraId="558E3FA1" w14:textId="77777777" w:rsidR="00EA2BBB" w:rsidRPr="00C25318"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fr-FR"/>
              </w:rPr>
            </w:pPr>
            <w:r w:rsidRPr="00C25318">
              <w:rPr>
                <w:rFonts w:ascii="Calibri" w:eastAsia="Times New Roman" w:hAnsi="Calibri" w:cs="Times New Roman"/>
                <w:color w:val="000000"/>
                <w:sz w:val="18"/>
                <w:szCs w:val="18"/>
                <w:lang w:eastAsia="fr-FR"/>
              </w:rPr>
              <w:t>*</w:t>
            </w:r>
          </w:p>
        </w:tc>
        <w:tc>
          <w:tcPr>
            <w:tcW w:w="1134" w:type="dxa"/>
            <w:hideMark/>
          </w:tcPr>
          <w:p w14:paraId="4D2BF11C" w14:textId="77777777" w:rsidR="00EA2BBB" w:rsidRPr="00C25318"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fr-FR"/>
              </w:rPr>
            </w:pPr>
            <w:r w:rsidRPr="00C25318">
              <w:rPr>
                <w:rFonts w:ascii="Calibri" w:eastAsia="Times New Roman" w:hAnsi="Calibri" w:cs="Times New Roman"/>
                <w:color w:val="000000"/>
                <w:sz w:val="18"/>
                <w:szCs w:val="18"/>
                <w:lang w:eastAsia="fr-FR"/>
              </w:rPr>
              <w:t>120 max.</w:t>
            </w:r>
          </w:p>
        </w:tc>
        <w:tc>
          <w:tcPr>
            <w:tcW w:w="1134" w:type="dxa"/>
            <w:hideMark/>
          </w:tcPr>
          <w:p w14:paraId="29CD8F0C" w14:textId="77777777" w:rsidR="00EA2BBB" w:rsidRPr="00C25318"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fr-FR"/>
              </w:rPr>
            </w:pPr>
            <w:r w:rsidRPr="00C25318">
              <w:rPr>
                <w:rFonts w:ascii="Calibri" w:eastAsia="Times New Roman" w:hAnsi="Calibri" w:cs="Times New Roman"/>
                <w:color w:val="000000"/>
                <w:sz w:val="18"/>
                <w:szCs w:val="18"/>
                <w:lang w:eastAsia="fr-FR"/>
              </w:rPr>
              <w:t>3.547</w:t>
            </w:r>
          </w:p>
        </w:tc>
        <w:tc>
          <w:tcPr>
            <w:tcW w:w="992" w:type="dxa"/>
            <w:hideMark/>
          </w:tcPr>
          <w:p w14:paraId="4DF58AF6" w14:textId="5CF5B704" w:rsidR="00EA2BBB" w:rsidRPr="00C25318"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fr-FR"/>
              </w:rPr>
            </w:pPr>
          </w:p>
        </w:tc>
        <w:tc>
          <w:tcPr>
            <w:tcW w:w="1134" w:type="dxa"/>
            <w:hideMark/>
          </w:tcPr>
          <w:p w14:paraId="5FE0E3C5" w14:textId="77777777" w:rsidR="00EA2BBB" w:rsidRPr="00C25318"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fr-FR"/>
              </w:rPr>
            </w:pPr>
            <w:r w:rsidRPr="00C25318">
              <w:rPr>
                <w:rFonts w:ascii="Calibri" w:eastAsia="Times New Roman" w:hAnsi="Calibri" w:cs="Times New Roman"/>
                <w:color w:val="000000"/>
                <w:sz w:val="18"/>
                <w:szCs w:val="18"/>
                <w:lang w:eastAsia="fr-FR"/>
              </w:rPr>
              <w:t>2.02.01.001</w:t>
            </w:r>
          </w:p>
        </w:tc>
        <w:tc>
          <w:tcPr>
            <w:tcW w:w="2268" w:type="dxa"/>
            <w:hideMark/>
          </w:tcPr>
          <w:p w14:paraId="518EE5B1"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fr-FR"/>
              </w:rPr>
            </w:pPr>
            <w:r w:rsidRPr="00EA2BBB">
              <w:rPr>
                <w:rFonts w:ascii="Calibri" w:eastAsia="Times New Roman" w:hAnsi="Calibri" w:cs="Times New Roman"/>
                <w:color w:val="000000"/>
                <w:sz w:val="18"/>
                <w:szCs w:val="18"/>
                <w:lang w:eastAsia="fr-FR"/>
              </w:rPr>
              <w:t>Arial Bold; 9 pt; CAPS; LEFT</w:t>
            </w:r>
          </w:p>
        </w:tc>
        <w:tc>
          <w:tcPr>
            <w:tcW w:w="3145" w:type="dxa"/>
            <w:hideMark/>
          </w:tcPr>
          <w:p w14:paraId="720E8B11"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roofErr w:type="spellStart"/>
            <w:r w:rsidRPr="00EA2BBB">
              <w:rPr>
                <w:rFonts w:ascii="Calibri" w:eastAsia="Times New Roman" w:hAnsi="Calibri" w:cs="Times New Roman"/>
                <w:color w:val="000000"/>
                <w:sz w:val="18"/>
                <w:szCs w:val="18"/>
                <w:lang w:val="fr-FR" w:eastAsia="fr-FR"/>
              </w:rPr>
              <w:t>Usually</w:t>
            </w:r>
            <w:proofErr w:type="spellEnd"/>
            <w:r w:rsidRPr="00EA2BBB">
              <w:rPr>
                <w:rFonts w:ascii="Calibri" w:eastAsia="Times New Roman" w:hAnsi="Calibri" w:cs="Times New Roman"/>
                <w:color w:val="000000"/>
                <w:sz w:val="18"/>
                <w:szCs w:val="18"/>
                <w:lang w:val="fr-FR" w:eastAsia="fr-FR"/>
              </w:rPr>
              <w:t xml:space="preserve"> not multi-line</w:t>
            </w:r>
          </w:p>
        </w:tc>
      </w:tr>
      <w:tr w:rsidR="00EF01D7" w:rsidRPr="00EA2BBB" w14:paraId="2C120B55" w14:textId="77777777" w:rsidTr="00EF01D7">
        <w:trPr>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3E009512" w14:textId="77777777" w:rsidR="00EA2BBB" w:rsidRPr="00EA2BBB" w:rsidRDefault="00EA2BBB" w:rsidP="00EA2BBB">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HEADING2</w:t>
            </w:r>
          </w:p>
        </w:tc>
        <w:tc>
          <w:tcPr>
            <w:tcW w:w="876" w:type="dxa"/>
            <w:hideMark/>
          </w:tcPr>
          <w:p w14:paraId="3763B0C0"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UL</w:t>
            </w:r>
          </w:p>
        </w:tc>
        <w:tc>
          <w:tcPr>
            <w:tcW w:w="947" w:type="dxa"/>
            <w:hideMark/>
          </w:tcPr>
          <w:p w14:paraId="06808E18"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9.0</w:t>
            </w:r>
          </w:p>
        </w:tc>
        <w:tc>
          <w:tcPr>
            <w:tcW w:w="1134" w:type="dxa"/>
            <w:hideMark/>
          </w:tcPr>
          <w:p w14:paraId="0CD7E81E"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11 max.</w:t>
            </w:r>
          </w:p>
        </w:tc>
        <w:tc>
          <w:tcPr>
            <w:tcW w:w="1134" w:type="dxa"/>
            <w:hideMark/>
          </w:tcPr>
          <w:p w14:paraId="51F07F9E"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3.153</w:t>
            </w:r>
          </w:p>
        </w:tc>
        <w:tc>
          <w:tcPr>
            <w:tcW w:w="992" w:type="dxa"/>
            <w:hideMark/>
          </w:tcPr>
          <w:p w14:paraId="125CBD7F" w14:textId="22BA4DC9"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0ADE7699"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02.01.002</w:t>
            </w:r>
          </w:p>
        </w:tc>
        <w:tc>
          <w:tcPr>
            <w:tcW w:w="2268" w:type="dxa"/>
            <w:hideMark/>
          </w:tcPr>
          <w:p w14:paraId="13788DAC"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fr-FR"/>
              </w:rPr>
            </w:pPr>
            <w:r w:rsidRPr="00EA2BBB">
              <w:rPr>
                <w:rFonts w:ascii="Calibri" w:eastAsia="Times New Roman" w:hAnsi="Calibri" w:cs="Times New Roman"/>
                <w:color w:val="000000"/>
                <w:sz w:val="18"/>
                <w:szCs w:val="18"/>
                <w:lang w:eastAsia="fr-FR"/>
              </w:rPr>
              <w:t>Arial Bold; 8 pt; CAPS; LEFT</w:t>
            </w:r>
          </w:p>
        </w:tc>
        <w:tc>
          <w:tcPr>
            <w:tcW w:w="3145" w:type="dxa"/>
            <w:hideMark/>
          </w:tcPr>
          <w:p w14:paraId="12DFBAE8"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roofErr w:type="spellStart"/>
            <w:r w:rsidRPr="00EA2BBB">
              <w:rPr>
                <w:rFonts w:ascii="Calibri" w:eastAsia="Times New Roman" w:hAnsi="Calibri" w:cs="Times New Roman"/>
                <w:color w:val="000000"/>
                <w:sz w:val="18"/>
                <w:szCs w:val="18"/>
                <w:lang w:val="fr-FR" w:eastAsia="fr-FR"/>
              </w:rPr>
              <w:t>Usually</w:t>
            </w:r>
            <w:proofErr w:type="spellEnd"/>
            <w:r w:rsidRPr="00EA2BBB">
              <w:rPr>
                <w:rFonts w:ascii="Calibri" w:eastAsia="Times New Roman" w:hAnsi="Calibri" w:cs="Times New Roman"/>
                <w:color w:val="000000"/>
                <w:sz w:val="18"/>
                <w:szCs w:val="18"/>
                <w:lang w:val="fr-FR" w:eastAsia="fr-FR"/>
              </w:rPr>
              <w:t xml:space="preserve"> not multi-line</w:t>
            </w:r>
          </w:p>
        </w:tc>
      </w:tr>
      <w:tr w:rsidR="00EF01D7" w:rsidRPr="00EA2BBB" w14:paraId="3FB2BE89" w14:textId="77777777" w:rsidTr="00EF01D7">
        <w:trPr>
          <w:cnfStyle w:val="000000100000" w:firstRow="0" w:lastRow="0" w:firstColumn="0" w:lastColumn="0" w:oddVBand="0" w:evenVBand="0" w:oddHBand="1" w:evenHBand="0" w:firstRowFirstColumn="0" w:firstRowLastColumn="0" w:lastRowFirstColumn="0" w:lastRowLastColumn="0"/>
          <w:trHeight w:val="1500"/>
        </w:trPr>
        <w:tc>
          <w:tcPr>
            <w:cnfStyle w:val="001000000000" w:firstRow="0" w:lastRow="0" w:firstColumn="1" w:lastColumn="0" w:oddVBand="0" w:evenVBand="0" w:oddHBand="0" w:evenHBand="0" w:firstRowFirstColumn="0" w:firstRowLastColumn="0" w:lastRowFirstColumn="0" w:lastRowLastColumn="0"/>
            <w:tcW w:w="1546" w:type="dxa"/>
            <w:hideMark/>
          </w:tcPr>
          <w:p w14:paraId="4B49866F" w14:textId="77777777" w:rsidR="00EA2BBB" w:rsidRPr="00EA2BBB" w:rsidRDefault="00EA2BBB" w:rsidP="00EA2BBB">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HEADING3</w:t>
            </w:r>
          </w:p>
        </w:tc>
        <w:tc>
          <w:tcPr>
            <w:tcW w:w="876" w:type="dxa"/>
            <w:hideMark/>
          </w:tcPr>
          <w:p w14:paraId="5EB71FE6"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UL</w:t>
            </w:r>
          </w:p>
        </w:tc>
        <w:tc>
          <w:tcPr>
            <w:tcW w:w="947" w:type="dxa"/>
            <w:hideMark/>
          </w:tcPr>
          <w:p w14:paraId="324F90A6"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1.0</w:t>
            </w:r>
          </w:p>
        </w:tc>
        <w:tc>
          <w:tcPr>
            <w:tcW w:w="1134" w:type="dxa"/>
            <w:hideMark/>
          </w:tcPr>
          <w:p w14:paraId="316CFED5"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99 max.</w:t>
            </w:r>
          </w:p>
        </w:tc>
        <w:tc>
          <w:tcPr>
            <w:tcW w:w="1134" w:type="dxa"/>
            <w:hideMark/>
          </w:tcPr>
          <w:p w14:paraId="3D78F2A4"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w:t>
            </w:r>
          </w:p>
        </w:tc>
        <w:tc>
          <w:tcPr>
            <w:tcW w:w="992" w:type="dxa"/>
            <w:hideMark/>
          </w:tcPr>
          <w:p w14:paraId="64015F6F" w14:textId="1A2C055B"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23B707B5"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02.01.003</w:t>
            </w:r>
          </w:p>
        </w:tc>
        <w:tc>
          <w:tcPr>
            <w:tcW w:w="2268" w:type="dxa"/>
            <w:hideMark/>
          </w:tcPr>
          <w:p w14:paraId="3FAF7130"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fr-FR"/>
              </w:rPr>
            </w:pPr>
            <w:proofErr w:type="gramStart"/>
            <w:r w:rsidRPr="00EA2BBB">
              <w:rPr>
                <w:rFonts w:ascii="Calibri" w:eastAsia="Times New Roman" w:hAnsi="Calibri" w:cs="Times New Roman"/>
                <w:color w:val="000000"/>
                <w:sz w:val="18"/>
                <w:szCs w:val="18"/>
                <w:lang w:eastAsia="fr-FR"/>
              </w:rPr>
              <w:t>Arial ;</w:t>
            </w:r>
            <w:proofErr w:type="gramEnd"/>
            <w:r w:rsidRPr="00EA2BBB">
              <w:rPr>
                <w:rFonts w:ascii="Calibri" w:eastAsia="Times New Roman" w:hAnsi="Calibri" w:cs="Times New Roman"/>
                <w:color w:val="000000"/>
                <w:sz w:val="18"/>
                <w:szCs w:val="18"/>
                <w:lang w:eastAsia="fr-FR"/>
              </w:rPr>
              <w:t xml:space="preserve"> 8 pt; U/L; LEFT</w:t>
            </w:r>
          </w:p>
        </w:tc>
        <w:tc>
          <w:tcPr>
            <w:tcW w:w="3145" w:type="dxa"/>
            <w:hideMark/>
          </w:tcPr>
          <w:p w14:paraId="48960E63"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fr-FR"/>
              </w:rPr>
            </w:pPr>
            <w:r w:rsidRPr="00EA2BBB">
              <w:rPr>
                <w:rFonts w:ascii="Calibri" w:eastAsia="Times New Roman" w:hAnsi="Calibri" w:cs="Times New Roman"/>
                <w:color w:val="000000"/>
                <w:sz w:val="18"/>
                <w:szCs w:val="18"/>
                <w:lang w:eastAsia="fr-FR"/>
              </w:rPr>
              <w:t>Could be multi-line; Heading portion should be Bold and CAPS: Description portion Regular and u/l</w:t>
            </w:r>
          </w:p>
        </w:tc>
      </w:tr>
      <w:tr w:rsidR="00EF01D7" w:rsidRPr="00EA2BBB" w14:paraId="00C7CE33" w14:textId="77777777" w:rsidTr="00EF01D7">
        <w:trPr>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47446E0D" w14:textId="77777777" w:rsidR="00EA2BBB" w:rsidRPr="00EA2BBB" w:rsidRDefault="00EA2BBB" w:rsidP="00EA2BBB">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HEADING4</w:t>
            </w:r>
          </w:p>
        </w:tc>
        <w:tc>
          <w:tcPr>
            <w:tcW w:w="876" w:type="dxa"/>
            <w:hideMark/>
          </w:tcPr>
          <w:p w14:paraId="273ED239"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UC</w:t>
            </w:r>
          </w:p>
        </w:tc>
        <w:tc>
          <w:tcPr>
            <w:tcW w:w="947" w:type="dxa"/>
            <w:hideMark/>
          </w:tcPr>
          <w:p w14:paraId="3013A4F5"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70.5</w:t>
            </w:r>
          </w:p>
        </w:tc>
        <w:tc>
          <w:tcPr>
            <w:tcW w:w="1134" w:type="dxa"/>
            <w:hideMark/>
          </w:tcPr>
          <w:p w14:paraId="7CAC1315"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99 max.</w:t>
            </w:r>
          </w:p>
        </w:tc>
        <w:tc>
          <w:tcPr>
            <w:tcW w:w="1134" w:type="dxa"/>
            <w:hideMark/>
          </w:tcPr>
          <w:p w14:paraId="706502CA"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w:t>
            </w:r>
          </w:p>
        </w:tc>
        <w:tc>
          <w:tcPr>
            <w:tcW w:w="992" w:type="dxa"/>
            <w:hideMark/>
          </w:tcPr>
          <w:p w14:paraId="6E28EA74" w14:textId="09E2F570"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32B753B6"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02.01.004</w:t>
            </w:r>
          </w:p>
        </w:tc>
        <w:tc>
          <w:tcPr>
            <w:tcW w:w="2268" w:type="dxa"/>
            <w:hideMark/>
          </w:tcPr>
          <w:p w14:paraId="3E13326D"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xml:space="preserve">Arial ; 8 </w:t>
            </w:r>
            <w:proofErr w:type="gramStart"/>
            <w:r w:rsidRPr="00EA2BBB">
              <w:rPr>
                <w:rFonts w:ascii="Calibri" w:eastAsia="Times New Roman" w:hAnsi="Calibri" w:cs="Times New Roman"/>
                <w:color w:val="000000"/>
                <w:sz w:val="18"/>
                <w:szCs w:val="18"/>
                <w:lang w:val="fr-FR" w:eastAsia="fr-FR"/>
              </w:rPr>
              <w:t>pt;</w:t>
            </w:r>
            <w:proofErr w:type="gramEnd"/>
            <w:r w:rsidRPr="00EA2BBB">
              <w:rPr>
                <w:rFonts w:ascii="Calibri" w:eastAsia="Times New Roman" w:hAnsi="Calibri" w:cs="Times New Roman"/>
                <w:color w:val="000000"/>
                <w:sz w:val="18"/>
                <w:szCs w:val="18"/>
                <w:lang w:val="fr-FR" w:eastAsia="fr-FR"/>
              </w:rPr>
              <w:t xml:space="preserve"> CAPS; CENTER</w:t>
            </w:r>
          </w:p>
        </w:tc>
        <w:tc>
          <w:tcPr>
            <w:tcW w:w="3145" w:type="dxa"/>
            <w:hideMark/>
          </w:tcPr>
          <w:p w14:paraId="01825A1D"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roofErr w:type="spellStart"/>
            <w:r w:rsidRPr="00EA2BBB">
              <w:rPr>
                <w:rFonts w:ascii="Calibri" w:eastAsia="Times New Roman" w:hAnsi="Calibri" w:cs="Times New Roman"/>
                <w:color w:val="000000"/>
                <w:sz w:val="18"/>
                <w:szCs w:val="18"/>
                <w:lang w:val="fr-FR" w:eastAsia="fr-FR"/>
              </w:rPr>
              <w:t>Usually</w:t>
            </w:r>
            <w:proofErr w:type="spellEnd"/>
            <w:r w:rsidRPr="00EA2BBB">
              <w:rPr>
                <w:rFonts w:ascii="Calibri" w:eastAsia="Times New Roman" w:hAnsi="Calibri" w:cs="Times New Roman"/>
                <w:color w:val="000000"/>
                <w:sz w:val="18"/>
                <w:szCs w:val="18"/>
                <w:lang w:val="fr-FR" w:eastAsia="fr-FR"/>
              </w:rPr>
              <w:t xml:space="preserve"> not multi-line</w:t>
            </w:r>
          </w:p>
        </w:tc>
      </w:tr>
      <w:tr w:rsidR="00EF01D7" w:rsidRPr="00EA2BBB" w14:paraId="5C553778" w14:textId="77777777" w:rsidTr="00EF0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0C3E2ED5" w14:textId="77777777" w:rsidR="00EA2BBB" w:rsidRPr="00EA2BBB" w:rsidRDefault="00EA2BBB" w:rsidP="00EA2BBB">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HEADING5</w:t>
            </w:r>
          </w:p>
        </w:tc>
        <w:tc>
          <w:tcPr>
            <w:tcW w:w="876" w:type="dxa"/>
            <w:hideMark/>
          </w:tcPr>
          <w:p w14:paraId="4897581D"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CL</w:t>
            </w:r>
          </w:p>
        </w:tc>
        <w:tc>
          <w:tcPr>
            <w:tcW w:w="947" w:type="dxa"/>
            <w:hideMark/>
          </w:tcPr>
          <w:p w14:paraId="711C1A9C"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1.0</w:t>
            </w:r>
          </w:p>
        </w:tc>
        <w:tc>
          <w:tcPr>
            <w:tcW w:w="1134" w:type="dxa"/>
            <w:hideMark/>
          </w:tcPr>
          <w:p w14:paraId="5E35BDBE"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99 max.</w:t>
            </w:r>
          </w:p>
        </w:tc>
        <w:tc>
          <w:tcPr>
            <w:tcW w:w="1134" w:type="dxa"/>
            <w:hideMark/>
          </w:tcPr>
          <w:p w14:paraId="4EBD1197"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3.153</w:t>
            </w:r>
          </w:p>
        </w:tc>
        <w:tc>
          <w:tcPr>
            <w:tcW w:w="992" w:type="dxa"/>
            <w:hideMark/>
          </w:tcPr>
          <w:p w14:paraId="4658B974" w14:textId="1EFDEDBD"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54CF6AAF"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02.01.005</w:t>
            </w:r>
          </w:p>
        </w:tc>
        <w:tc>
          <w:tcPr>
            <w:tcW w:w="2268" w:type="dxa"/>
            <w:hideMark/>
          </w:tcPr>
          <w:p w14:paraId="343CA9B8"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fr-FR"/>
              </w:rPr>
            </w:pPr>
            <w:proofErr w:type="gramStart"/>
            <w:r w:rsidRPr="00EA2BBB">
              <w:rPr>
                <w:rFonts w:ascii="Calibri" w:eastAsia="Times New Roman" w:hAnsi="Calibri" w:cs="Times New Roman"/>
                <w:color w:val="000000"/>
                <w:sz w:val="18"/>
                <w:szCs w:val="18"/>
                <w:lang w:eastAsia="fr-FR"/>
              </w:rPr>
              <w:t>Arial ;</w:t>
            </w:r>
            <w:proofErr w:type="gramEnd"/>
            <w:r w:rsidRPr="00EA2BBB">
              <w:rPr>
                <w:rFonts w:ascii="Calibri" w:eastAsia="Times New Roman" w:hAnsi="Calibri" w:cs="Times New Roman"/>
                <w:color w:val="000000"/>
                <w:sz w:val="18"/>
                <w:szCs w:val="18"/>
                <w:lang w:eastAsia="fr-FR"/>
              </w:rPr>
              <w:t xml:space="preserve"> 8 pt; U/L; LEFT</w:t>
            </w:r>
          </w:p>
        </w:tc>
        <w:tc>
          <w:tcPr>
            <w:tcW w:w="3145" w:type="dxa"/>
            <w:hideMark/>
          </w:tcPr>
          <w:p w14:paraId="1647D223"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roofErr w:type="spellStart"/>
            <w:r w:rsidRPr="00EA2BBB">
              <w:rPr>
                <w:rFonts w:ascii="Calibri" w:eastAsia="Times New Roman" w:hAnsi="Calibri" w:cs="Times New Roman"/>
                <w:color w:val="000000"/>
                <w:sz w:val="18"/>
                <w:szCs w:val="18"/>
                <w:lang w:val="fr-FR" w:eastAsia="fr-FR"/>
              </w:rPr>
              <w:t>Usually</w:t>
            </w:r>
            <w:proofErr w:type="spellEnd"/>
            <w:r w:rsidRPr="00EA2BBB">
              <w:rPr>
                <w:rFonts w:ascii="Calibri" w:eastAsia="Times New Roman" w:hAnsi="Calibri" w:cs="Times New Roman"/>
                <w:color w:val="000000"/>
                <w:sz w:val="18"/>
                <w:szCs w:val="18"/>
                <w:lang w:val="fr-FR" w:eastAsia="fr-FR"/>
              </w:rPr>
              <w:t xml:space="preserve"> not multi-line</w:t>
            </w:r>
          </w:p>
        </w:tc>
      </w:tr>
      <w:tr w:rsidR="008B25BF" w:rsidRPr="00EA2BBB" w14:paraId="72FC5EEB" w14:textId="77777777" w:rsidTr="00D077CF">
        <w:trPr>
          <w:trHeight w:val="300"/>
        </w:trPr>
        <w:tc>
          <w:tcPr>
            <w:cnfStyle w:val="001000000000" w:firstRow="0" w:lastRow="0" w:firstColumn="1" w:lastColumn="0" w:oddVBand="0" w:evenVBand="0" w:oddHBand="0" w:evenHBand="0" w:firstRowFirstColumn="0" w:firstRowLastColumn="0" w:lastRowFirstColumn="0" w:lastRowLastColumn="0"/>
            <w:tcW w:w="1546" w:type="dxa"/>
          </w:tcPr>
          <w:p w14:paraId="5642483A" w14:textId="6F5CA9F3" w:rsidR="008B25BF" w:rsidRPr="00EA2BBB" w:rsidRDefault="008B25BF" w:rsidP="00EA2BBB">
            <w:pPr>
              <w:spacing w:before="0"/>
              <w:jc w:val="left"/>
              <w:rPr>
                <w:rFonts w:ascii="Calibri" w:eastAsia="Times New Roman" w:hAnsi="Calibri" w:cs="Times New Roman"/>
                <w:color w:val="000000"/>
                <w:sz w:val="18"/>
                <w:szCs w:val="18"/>
                <w:lang w:val="fr-FR" w:eastAsia="fr-FR"/>
              </w:rPr>
            </w:pPr>
            <w:r>
              <w:rPr>
                <w:rFonts w:ascii="Calibri" w:eastAsia="Times New Roman" w:hAnsi="Calibri" w:cs="Times New Roman"/>
                <w:color w:val="000000"/>
                <w:sz w:val="18"/>
                <w:szCs w:val="18"/>
                <w:lang w:val="fr-FR" w:eastAsia="fr-FR"/>
              </w:rPr>
              <w:t>HEADING5_END</w:t>
            </w:r>
          </w:p>
        </w:tc>
        <w:tc>
          <w:tcPr>
            <w:tcW w:w="11630" w:type="dxa"/>
            <w:gridSpan w:val="8"/>
          </w:tcPr>
          <w:p w14:paraId="60247DD6" w14:textId="221D48CF" w:rsidR="008B25BF" w:rsidRPr="008B25BF" w:rsidRDefault="008B25BF" w:rsidP="008B25BF">
            <w:pPr>
              <w:spacing w:befor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fr-FR"/>
              </w:rPr>
            </w:pPr>
            <w:r w:rsidRPr="008B25BF">
              <w:rPr>
                <w:rFonts w:ascii="Calibri" w:eastAsia="Times New Roman" w:hAnsi="Calibri" w:cs="Times New Roman"/>
                <w:color w:val="000000"/>
                <w:sz w:val="18"/>
                <w:szCs w:val="18"/>
                <w:lang w:eastAsia="fr-FR"/>
              </w:rPr>
              <w:t>This is not a graphic but more of statement for the code</w:t>
            </w:r>
          </w:p>
        </w:tc>
      </w:tr>
      <w:tr w:rsidR="00EF01D7" w:rsidRPr="00EA2BBB" w14:paraId="4091A6E8" w14:textId="77777777" w:rsidTr="00EF01D7">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1546" w:type="dxa"/>
            <w:hideMark/>
          </w:tcPr>
          <w:p w14:paraId="4C3DDD9F" w14:textId="77777777" w:rsidR="00EA2BBB" w:rsidRPr="00EA2BBB" w:rsidRDefault="00EA2BBB" w:rsidP="00EA2BBB">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DESCRIPTION</w:t>
            </w:r>
          </w:p>
        </w:tc>
        <w:tc>
          <w:tcPr>
            <w:tcW w:w="876" w:type="dxa"/>
            <w:hideMark/>
          </w:tcPr>
          <w:p w14:paraId="7C6BED3B"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UL or CL</w:t>
            </w:r>
          </w:p>
        </w:tc>
        <w:tc>
          <w:tcPr>
            <w:tcW w:w="947" w:type="dxa"/>
            <w:hideMark/>
          </w:tcPr>
          <w:p w14:paraId="5378F3C8"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1.0</w:t>
            </w:r>
          </w:p>
        </w:tc>
        <w:tc>
          <w:tcPr>
            <w:tcW w:w="1134" w:type="dxa"/>
            <w:hideMark/>
          </w:tcPr>
          <w:p w14:paraId="622D2987"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99 max.</w:t>
            </w:r>
          </w:p>
        </w:tc>
        <w:tc>
          <w:tcPr>
            <w:tcW w:w="1134" w:type="dxa"/>
            <w:hideMark/>
          </w:tcPr>
          <w:p w14:paraId="799F1321"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w:t>
            </w:r>
          </w:p>
        </w:tc>
        <w:tc>
          <w:tcPr>
            <w:tcW w:w="992" w:type="dxa"/>
            <w:hideMark/>
          </w:tcPr>
          <w:p w14:paraId="66ADD930" w14:textId="4C1B824D"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3671FE8C"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02.01.006</w:t>
            </w:r>
          </w:p>
        </w:tc>
        <w:tc>
          <w:tcPr>
            <w:tcW w:w="2268" w:type="dxa"/>
            <w:hideMark/>
          </w:tcPr>
          <w:p w14:paraId="4E3F2137"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fr-FR"/>
              </w:rPr>
            </w:pPr>
            <w:proofErr w:type="gramStart"/>
            <w:r w:rsidRPr="00EA2BBB">
              <w:rPr>
                <w:rFonts w:ascii="Calibri" w:eastAsia="Times New Roman" w:hAnsi="Calibri" w:cs="Times New Roman"/>
                <w:color w:val="000000"/>
                <w:sz w:val="18"/>
                <w:szCs w:val="18"/>
                <w:lang w:eastAsia="fr-FR"/>
              </w:rPr>
              <w:t>Arial ;</w:t>
            </w:r>
            <w:proofErr w:type="gramEnd"/>
            <w:r w:rsidRPr="00EA2BBB">
              <w:rPr>
                <w:rFonts w:ascii="Calibri" w:eastAsia="Times New Roman" w:hAnsi="Calibri" w:cs="Times New Roman"/>
                <w:color w:val="000000"/>
                <w:sz w:val="18"/>
                <w:szCs w:val="18"/>
                <w:lang w:eastAsia="fr-FR"/>
              </w:rPr>
              <w:t xml:space="preserve"> 8 pt; U/L; LEFT</w:t>
            </w:r>
          </w:p>
        </w:tc>
        <w:tc>
          <w:tcPr>
            <w:tcW w:w="3145" w:type="dxa"/>
            <w:hideMark/>
          </w:tcPr>
          <w:p w14:paraId="66EA2B72"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fr-FR"/>
              </w:rPr>
            </w:pPr>
            <w:r w:rsidRPr="00EA2BBB">
              <w:rPr>
                <w:rFonts w:ascii="Calibri" w:eastAsia="Times New Roman" w:hAnsi="Calibri" w:cs="Times New Roman"/>
                <w:color w:val="000000"/>
                <w:sz w:val="18"/>
                <w:szCs w:val="18"/>
                <w:lang w:eastAsia="fr-FR"/>
              </w:rPr>
              <w:t xml:space="preserve">If </w:t>
            </w:r>
            <w:proofErr w:type="gramStart"/>
            <w:r w:rsidRPr="00EA2BBB">
              <w:rPr>
                <w:rFonts w:ascii="Calibri" w:eastAsia="Times New Roman" w:hAnsi="Calibri" w:cs="Times New Roman"/>
                <w:color w:val="000000"/>
                <w:sz w:val="18"/>
                <w:szCs w:val="18"/>
                <w:lang w:eastAsia="fr-FR"/>
              </w:rPr>
              <w:t>heading</w:t>
            </w:r>
            <w:proofErr w:type="gramEnd"/>
            <w:r w:rsidRPr="00EA2BBB">
              <w:rPr>
                <w:rFonts w:ascii="Calibri" w:eastAsia="Times New Roman" w:hAnsi="Calibri" w:cs="Times New Roman"/>
                <w:color w:val="000000"/>
                <w:sz w:val="18"/>
                <w:szCs w:val="18"/>
                <w:lang w:eastAsia="fr-FR"/>
              </w:rPr>
              <w:t xml:space="preserve"> then HEADING: DESC / If height &lt;10.0 then CL origin at BOX - 5.0</w:t>
            </w:r>
          </w:p>
        </w:tc>
      </w:tr>
      <w:tr w:rsidR="00EF01D7" w:rsidRPr="00EA2BBB" w14:paraId="082C7615" w14:textId="77777777" w:rsidTr="00EF01D7">
        <w:trPr>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79872A08" w14:textId="77777777" w:rsidR="00EA2BBB" w:rsidRPr="00EA2BBB" w:rsidRDefault="00EA2BBB" w:rsidP="00EA2BBB">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NOTE</w:t>
            </w:r>
          </w:p>
        </w:tc>
        <w:tc>
          <w:tcPr>
            <w:tcW w:w="876" w:type="dxa"/>
            <w:hideMark/>
          </w:tcPr>
          <w:p w14:paraId="51646AD8"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UC</w:t>
            </w:r>
          </w:p>
        </w:tc>
        <w:tc>
          <w:tcPr>
            <w:tcW w:w="947" w:type="dxa"/>
            <w:hideMark/>
          </w:tcPr>
          <w:p w14:paraId="1463B6B7"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1134" w:type="dxa"/>
            <w:hideMark/>
          </w:tcPr>
          <w:p w14:paraId="50654094"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20 max.</w:t>
            </w:r>
          </w:p>
        </w:tc>
        <w:tc>
          <w:tcPr>
            <w:tcW w:w="1134" w:type="dxa"/>
            <w:hideMark/>
          </w:tcPr>
          <w:p w14:paraId="576B4D26"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w:t>
            </w:r>
          </w:p>
        </w:tc>
        <w:tc>
          <w:tcPr>
            <w:tcW w:w="992" w:type="dxa"/>
            <w:hideMark/>
          </w:tcPr>
          <w:p w14:paraId="4A7B8D69" w14:textId="51CD2463"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00ECD07C"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02.01.008</w:t>
            </w:r>
          </w:p>
        </w:tc>
        <w:tc>
          <w:tcPr>
            <w:tcW w:w="2268" w:type="dxa"/>
            <w:hideMark/>
          </w:tcPr>
          <w:p w14:paraId="1806E8A3"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xml:space="preserve">Arial ; 8 </w:t>
            </w:r>
            <w:proofErr w:type="gramStart"/>
            <w:r w:rsidRPr="00EA2BBB">
              <w:rPr>
                <w:rFonts w:ascii="Calibri" w:eastAsia="Times New Roman" w:hAnsi="Calibri" w:cs="Times New Roman"/>
                <w:color w:val="000000"/>
                <w:sz w:val="18"/>
                <w:szCs w:val="18"/>
                <w:lang w:val="fr-FR" w:eastAsia="fr-FR"/>
              </w:rPr>
              <w:t>pt;</w:t>
            </w:r>
            <w:proofErr w:type="gramEnd"/>
            <w:r w:rsidRPr="00EA2BBB">
              <w:rPr>
                <w:rFonts w:ascii="Calibri" w:eastAsia="Times New Roman" w:hAnsi="Calibri" w:cs="Times New Roman"/>
                <w:color w:val="000000"/>
                <w:sz w:val="18"/>
                <w:szCs w:val="18"/>
                <w:lang w:val="fr-FR" w:eastAsia="fr-FR"/>
              </w:rPr>
              <w:t xml:space="preserve"> U/L; CENTER</w:t>
            </w:r>
          </w:p>
        </w:tc>
        <w:tc>
          <w:tcPr>
            <w:tcW w:w="3145" w:type="dxa"/>
            <w:hideMark/>
          </w:tcPr>
          <w:p w14:paraId="5C17628C"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roofErr w:type="spellStart"/>
            <w:r w:rsidRPr="00EA2BBB">
              <w:rPr>
                <w:rFonts w:ascii="Calibri" w:eastAsia="Times New Roman" w:hAnsi="Calibri" w:cs="Times New Roman"/>
                <w:color w:val="000000"/>
                <w:sz w:val="18"/>
                <w:szCs w:val="18"/>
                <w:lang w:val="fr-FR" w:eastAsia="fr-FR"/>
              </w:rPr>
              <w:t>Could</w:t>
            </w:r>
            <w:proofErr w:type="spellEnd"/>
            <w:r w:rsidRPr="00EA2BBB">
              <w:rPr>
                <w:rFonts w:ascii="Calibri" w:eastAsia="Times New Roman" w:hAnsi="Calibri" w:cs="Times New Roman"/>
                <w:color w:val="000000"/>
                <w:sz w:val="18"/>
                <w:szCs w:val="18"/>
                <w:lang w:val="fr-FR" w:eastAsia="fr-FR"/>
              </w:rPr>
              <w:t xml:space="preserve"> </w:t>
            </w:r>
            <w:proofErr w:type="spellStart"/>
            <w:r w:rsidRPr="00EA2BBB">
              <w:rPr>
                <w:rFonts w:ascii="Calibri" w:eastAsia="Times New Roman" w:hAnsi="Calibri" w:cs="Times New Roman"/>
                <w:color w:val="000000"/>
                <w:sz w:val="18"/>
                <w:szCs w:val="18"/>
                <w:lang w:val="fr-FR" w:eastAsia="fr-FR"/>
              </w:rPr>
              <w:t>be</w:t>
            </w:r>
            <w:proofErr w:type="spellEnd"/>
            <w:r w:rsidRPr="00EA2BBB">
              <w:rPr>
                <w:rFonts w:ascii="Calibri" w:eastAsia="Times New Roman" w:hAnsi="Calibri" w:cs="Times New Roman"/>
                <w:color w:val="000000"/>
                <w:sz w:val="18"/>
                <w:szCs w:val="18"/>
                <w:lang w:val="fr-FR" w:eastAsia="fr-FR"/>
              </w:rPr>
              <w:t xml:space="preserve"> multi-line</w:t>
            </w:r>
          </w:p>
        </w:tc>
      </w:tr>
      <w:tr w:rsidR="00EF01D7" w:rsidRPr="00EA2BBB" w14:paraId="405AF6A4" w14:textId="77777777" w:rsidTr="00EF01D7">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546" w:type="dxa"/>
            <w:hideMark/>
          </w:tcPr>
          <w:p w14:paraId="2CBABDED" w14:textId="77777777" w:rsidR="00EA2BBB" w:rsidRPr="00EA2BBB" w:rsidRDefault="00EA2BBB" w:rsidP="00EA2BBB">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ANNO_BRACKET</w:t>
            </w:r>
          </w:p>
        </w:tc>
        <w:tc>
          <w:tcPr>
            <w:tcW w:w="876" w:type="dxa"/>
            <w:hideMark/>
          </w:tcPr>
          <w:p w14:paraId="1314ECB7"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CR</w:t>
            </w:r>
          </w:p>
        </w:tc>
        <w:tc>
          <w:tcPr>
            <w:tcW w:w="947" w:type="dxa"/>
            <w:hideMark/>
          </w:tcPr>
          <w:p w14:paraId="24C9E420"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4.5</w:t>
            </w:r>
          </w:p>
        </w:tc>
        <w:tc>
          <w:tcPr>
            <w:tcW w:w="1134" w:type="dxa"/>
            <w:hideMark/>
          </w:tcPr>
          <w:p w14:paraId="70416994"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99</w:t>
            </w:r>
          </w:p>
        </w:tc>
        <w:tc>
          <w:tcPr>
            <w:tcW w:w="1134" w:type="dxa"/>
            <w:hideMark/>
          </w:tcPr>
          <w:p w14:paraId="187C3752"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992" w:type="dxa"/>
            <w:hideMark/>
          </w:tcPr>
          <w:p w14:paraId="706315A2"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1134" w:type="dxa"/>
            <w:hideMark/>
          </w:tcPr>
          <w:p w14:paraId="2441E7AE"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02.01.009</w:t>
            </w:r>
          </w:p>
        </w:tc>
        <w:tc>
          <w:tcPr>
            <w:tcW w:w="2268" w:type="dxa"/>
            <w:hideMark/>
          </w:tcPr>
          <w:p w14:paraId="0F61D38F"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eastAsia="fr-FR"/>
              </w:rPr>
            </w:pPr>
            <w:r w:rsidRPr="00EA2BBB">
              <w:rPr>
                <w:rFonts w:ascii="Calibri" w:eastAsia="Times New Roman" w:hAnsi="Calibri" w:cs="Times New Roman"/>
                <w:color w:val="000000"/>
                <w:sz w:val="18"/>
                <w:szCs w:val="18"/>
                <w:lang w:eastAsia="fr-FR"/>
              </w:rPr>
              <w:t>Arial Bold; 8 pt; CAPS; CENTER</w:t>
            </w:r>
          </w:p>
        </w:tc>
        <w:tc>
          <w:tcPr>
            <w:tcW w:w="3145" w:type="dxa"/>
            <w:hideMark/>
          </w:tcPr>
          <w:p w14:paraId="36FDC428"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roofErr w:type="spellStart"/>
            <w:r w:rsidRPr="00EA2BBB">
              <w:rPr>
                <w:rFonts w:ascii="Calibri" w:eastAsia="Times New Roman" w:hAnsi="Calibri" w:cs="Times New Roman"/>
                <w:color w:val="000000"/>
                <w:sz w:val="18"/>
                <w:szCs w:val="18"/>
                <w:lang w:val="fr-FR" w:eastAsia="fr-FR"/>
              </w:rPr>
              <w:t>Text</w:t>
            </w:r>
            <w:proofErr w:type="spellEnd"/>
            <w:r w:rsidRPr="00EA2BBB">
              <w:rPr>
                <w:rFonts w:ascii="Calibri" w:eastAsia="Times New Roman" w:hAnsi="Calibri" w:cs="Times New Roman"/>
                <w:color w:val="000000"/>
                <w:sz w:val="18"/>
                <w:szCs w:val="18"/>
                <w:lang w:val="fr-FR" w:eastAsia="fr-FR"/>
              </w:rPr>
              <w:t xml:space="preserve"> </w:t>
            </w:r>
            <w:proofErr w:type="spellStart"/>
            <w:r w:rsidRPr="00EA2BBB">
              <w:rPr>
                <w:rFonts w:ascii="Calibri" w:eastAsia="Times New Roman" w:hAnsi="Calibri" w:cs="Times New Roman"/>
                <w:color w:val="000000"/>
                <w:sz w:val="18"/>
                <w:szCs w:val="18"/>
                <w:lang w:val="fr-FR" w:eastAsia="fr-FR"/>
              </w:rPr>
              <w:t>rotated</w:t>
            </w:r>
            <w:proofErr w:type="spellEnd"/>
            <w:r w:rsidRPr="00EA2BBB">
              <w:rPr>
                <w:rFonts w:ascii="Calibri" w:eastAsia="Times New Roman" w:hAnsi="Calibri" w:cs="Times New Roman"/>
                <w:color w:val="000000"/>
                <w:sz w:val="18"/>
                <w:szCs w:val="18"/>
                <w:lang w:val="fr-FR" w:eastAsia="fr-FR"/>
              </w:rPr>
              <w:t xml:space="preserve"> 90° </w:t>
            </w:r>
            <w:proofErr w:type="spellStart"/>
            <w:r w:rsidRPr="00EA2BBB">
              <w:rPr>
                <w:rFonts w:ascii="Calibri" w:eastAsia="Times New Roman" w:hAnsi="Calibri" w:cs="Times New Roman"/>
                <w:color w:val="000000"/>
                <w:sz w:val="18"/>
                <w:szCs w:val="18"/>
                <w:lang w:val="fr-FR" w:eastAsia="fr-FR"/>
              </w:rPr>
              <w:t>counterclockwise</w:t>
            </w:r>
            <w:proofErr w:type="spellEnd"/>
          </w:p>
        </w:tc>
      </w:tr>
      <w:tr w:rsidR="00EF01D7" w:rsidRPr="00EA2BBB" w14:paraId="59A73B50" w14:textId="77777777" w:rsidTr="00EF01D7">
        <w:trPr>
          <w:trHeight w:val="600"/>
        </w:trPr>
        <w:tc>
          <w:tcPr>
            <w:cnfStyle w:val="001000000000" w:firstRow="0" w:lastRow="0" w:firstColumn="1" w:lastColumn="0" w:oddVBand="0" w:evenVBand="0" w:oddHBand="0" w:evenHBand="0" w:firstRowFirstColumn="0" w:firstRowLastColumn="0" w:lastRowFirstColumn="0" w:lastRowLastColumn="0"/>
            <w:tcW w:w="1546" w:type="dxa"/>
            <w:hideMark/>
          </w:tcPr>
          <w:p w14:paraId="7CB4CFAF" w14:textId="77777777" w:rsidR="00EA2BBB" w:rsidRPr="00EA2BBB" w:rsidRDefault="00EA2BBB" w:rsidP="00EA2BBB">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ANNO_BREAK</w:t>
            </w:r>
          </w:p>
        </w:tc>
        <w:tc>
          <w:tcPr>
            <w:tcW w:w="876" w:type="dxa"/>
            <w:hideMark/>
          </w:tcPr>
          <w:p w14:paraId="3F90722C"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CC</w:t>
            </w:r>
          </w:p>
        </w:tc>
        <w:tc>
          <w:tcPr>
            <w:tcW w:w="947" w:type="dxa"/>
            <w:hideMark/>
          </w:tcPr>
          <w:p w14:paraId="2378D6BB"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60.0</w:t>
            </w:r>
          </w:p>
        </w:tc>
        <w:tc>
          <w:tcPr>
            <w:tcW w:w="1134" w:type="dxa"/>
            <w:hideMark/>
          </w:tcPr>
          <w:p w14:paraId="6DD2881E"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20 max.</w:t>
            </w:r>
          </w:p>
        </w:tc>
        <w:tc>
          <w:tcPr>
            <w:tcW w:w="1134" w:type="dxa"/>
            <w:hideMark/>
          </w:tcPr>
          <w:p w14:paraId="40BCCBFA"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4.5</w:t>
            </w:r>
          </w:p>
        </w:tc>
        <w:tc>
          <w:tcPr>
            <w:tcW w:w="992" w:type="dxa"/>
            <w:hideMark/>
          </w:tcPr>
          <w:p w14:paraId="25EA1103" w14:textId="7BC4BAFA"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1F9B55BE"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02.01.010</w:t>
            </w:r>
          </w:p>
        </w:tc>
        <w:tc>
          <w:tcPr>
            <w:tcW w:w="2268" w:type="dxa"/>
            <w:hideMark/>
          </w:tcPr>
          <w:p w14:paraId="25350F99"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xml:space="preserve">Arial ; 8 </w:t>
            </w:r>
            <w:proofErr w:type="gramStart"/>
            <w:r w:rsidRPr="00EA2BBB">
              <w:rPr>
                <w:rFonts w:ascii="Calibri" w:eastAsia="Times New Roman" w:hAnsi="Calibri" w:cs="Times New Roman"/>
                <w:color w:val="000000"/>
                <w:sz w:val="18"/>
                <w:szCs w:val="18"/>
                <w:lang w:val="fr-FR" w:eastAsia="fr-FR"/>
              </w:rPr>
              <w:t>pt;</w:t>
            </w:r>
            <w:proofErr w:type="gramEnd"/>
            <w:r w:rsidRPr="00EA2BBB">
              <w:rPr>
                <w:rFonts w:ascii="Calibri" w:eastAsia="Times New Roman" w:hAnsi="Calibri" w:cs="Times New Roman"/>
                <w:color w:val="000000"/>
                <w:sz w:val="18"/>
                <w:szCs w:val="18"/>
                <w:lang w:val="fr-FR" w:eastAsia="fr-FR"/>
              </w:rPr>
              <w:t xml:space="preserve"> U/L; CENTER</w:t>
            </w:r>
          </w:p>
        </w:tc>
        <w:tc>
          <w:tcPr>
            <w:tcW w:w="3145" w:type="dxa"/>
            <w:hideMark/>
          </w:tcPr>
          <w:p w14:paraId="7FA4358C" w14:textId="77777777" w:rsidR="00EA2BBB" w:rsidRPr="00EA2BBB" w:rsidRDefault="00EA2BBB"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eastAsia="fr-FR"/>
              </w:rPr>
            </w:pPr>
            <w:r w:rsidRPr="00EA2BBB">
              <w:rPr>
                <w:rFonts w:ascii="Calibri" w:eastAsia="Times New Roman" w:hAnsi="Calibri" w:cs="Times New Roman"/>
                <w:color w:val="000000"/>
                <w:sz w:val="18"/>
                <w:szCs w:val="18"/>
                <w:lang w:eastAsia="fr-FR"/>
              </w:rPr>
              <w:t>2 mm white halo exists to knock out break line</w:t>
            </w:r>
          </w:p>
        </w:tc>
      </w:tr>
      <w:tr w:rsidR="00EF01D7" w:rsidRPr="00EA2BBB" w14:paraId="683AAC17" w14:textId="77777777" w:rsidTr="00EF0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7F9B44D9" w14:textId="77777777" w:rsidR="00EA2BBB" w:rsidRPr="00EA2BBB" w:rsidRDefault="00EA2BBB" w:rsidP="00EA2BBB">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UNIT_BOX</w:t>
            </w:r>
          </w:p>
        </w:tc>
        <w:tc>
          <w:tcPr>
            <w:tcW w:w="876" w:type="dxa"/>
            <w:hideMark/>
          </w:tcPr>
          <w:p w14:paraId="02AD4268"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UL</w:t>
            </w:r>
          </w:p>
        </w:tc>
        <w:tc>
          <w:tcPr>
            <w:tcW w:w="947" w:type="dxa"/>
            <w:hideMark/>
          </w:tcPr>
          <w:p w14:paraId="4BD92FC6" w14:textId="107AF3AB"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660AAE46"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8.0</w:t>
            </w:r>
          </w:p>
        </w:tc>
        <w:tc>
          <w:tcPr>
            <w:tcW w:w="1134" w:type="dxa"/>
            <w:hideMark/>
          </w:tcPr>
          <w:p w14:paraId="42CCA120"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0.0</w:t>
            </w:r>
          </w:p>
        </w:tc>
        <w:tc>
          <w:tcPr>
            <w:tcW w:w="992" w:type="dxa"/>
            <w:hideMark/>
          </w:tcPr>
          <w:p w14:paraId="3F4E1F78"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0.25</w:t>
            </w:r>
          </w:p>
        </w:tc>
        <w:tc>
          <w:tcPr>
            <w:tcW w:w="1134" w:type="dxa"/>
            <w:hideMark/>
          </w:tcPr>
          <w:p w14:paraId="331A0614"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0867EBAF"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15C957D1" w14:textId="77777777" w:rsidR="00EA2BBB" w:rsidRPr="00EA2BBB" w:rsidRDefault="00EA2BBB" w:rsidP="00EA2BBB">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29BC8803" w14:textId="77777777" w:rsidTr="00EF01D7">
        <w:trPr>
          <w:trHeight w:val="300"/>
        </w:trPr>
        <w:tc>
          <w:tcPr>
            <w:cnfStyle w:val="001000000000" w:firstRow="0" w:lastRow="0" w:firstColumn="1" w:lastColumn="0" w:oddVBand="0" w:evenVBand="0" w:oddHBand="0" w:evenHBand="0" w:firstRowFirstColumn="0" w:firstRowLastColumn="0" w:lastRowFirstColumn="0" w:lastRowLastColumn="0"/>
            <w:tcW w:w="1546" w:type="dxa"/>
          </w:tcPr>
          <w:p w14:paraId="0BC0BD65" w14:textId="02801450" w:rsidR="008B25BF" w:rsidRPr="00EA2BBB" w:rsidRDefault="008B25BF" w:rsidP="00EA2BBB">
            <w:pPr>
              <w:spacing w:before="0"/>
              <w:jc w:val="left"/>
              <w:rPr>
                <w:rFonts w:ascii="Calibri" w:eastAsia="Times New Roman" w:hAnsi="Calibri" w:cs="Times New Roman"/>
                <w:color w:val="000000"/>
                <w:sz w:val="18"/>
                <w:szCs w:val="18"/>
                <w:lang w:val="fr-FR" w:eastAsia="fr-FR"/>
              </w:rPr>
            </w:pPr>
            <w:r>
              <w:rPr>
                <w:rFonts w:ascii="Calibri" w:eastAsia="Times New Roman" w:hAnsi="Calibri" w:cs="Times New Roman"/>
                <w:color w:val="000000"/>
                <w:sz w:val="18"/>
                <w:szCs w:val="18"/>
                <w:lang w:val="fr-FR" w:eastAsia="fr-FR"/>
              </w:rPr>
              <w:t>UNIT_INDENT</w:t>
            </w:r>
          </w:p>
        </w:tc>
        <w:tc>
          <w:tcPr>
            <w:tcW w:w="876" w:type="dxa"/>
          </w:tcPr>
          <w:p w14:paraId="7C2E8EE6" w14:textId="1D8D2AC2" w:rsidR="008B25BF" w:rsidRPr="00EA2BBB" w:rsidRDefault="008B25BF"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Pr>
                <w:rFonts w:ascii="Calibri" w:eastAsia="Times New Roman" w:hAnsi="Calibri" w:cs="Times New Roman"/>
                <w:color w:val="000000"/>
                <w:sz w:val="18"/>
                <w:szCs w:val="18"/>
                <w:lang w:val="fr-FR" w:eastAsia="fr-FR"/>
              </w:rPr>
              <w:t>UL</w:t>
            </w:r>
          </w:p>
        </w:tc>
        <w:tc>
          <w:tcPr>
            <w:tcW w:w="947" w:type="dxa"/>
          </w:tcPr>
          <w:p w14:paraId="212D0B23" w14:textId="77777777" w:rsidR="008B25BF" w:rsidRPr="00EA2BBB" w:rsidRDefault="008B25BF"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tcPr>
          <w:p w14:paraId="581101AC" w14:textId="384477C4" w:rsidR="008B25BF" w:rsidRPr="00EA2BBB" w:rsidRDefault="008B25BF"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Pr>
                <w:rFonts w:ascii="Calibri" w:eastAsia="Times New Roman" w:hAnsi="Calibri" w:cs="Times New Roman"/>
                <w:color w:val="000000"/>
                <w:sz w:val="18"/>
                <w:szCs w:val="18"/>
                <w:lang w:val="fr-FR" w:eastAsia="fr-FR"/>
              </w:rPr>
              <w:t>18.0</w:t>
            </w:r>
          </w:p>
        </w:tc>
        <w:tc>
          <w:tcPr>
            <w:tcW w:w="1134" w:type="dxa"/>
          </w:tcPr>
          <w:p w14:paraId="1F7A1A06" w14:textId="58754F8A" w:rsidR="008B25BF" w:rsidRPr="00EA2BBB" w:rsidRDefault="008B25BF"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Pr>
                <w:rFonts w:ascii="Calibri" w:eastAsia="Times New Roman" w:hAnsi="Calibri" w:cs="Times New Roman"/>
                <w:color w:val="000000"/>
                <w:sz w:val="18"/>
                <w:szCs w:val="18"/>
                <w:lang w:val="fr-FR" w:eastAsia="fr-FR"/>
              </w:rPr>
              <w:t>10.0</w:t>
            </w:r>
          </w:p>
        </w:tc>
        <w:tc>
          <w:tcPr>
            <w:tcW w:w="992" w:type="dxa"/>
          </w:tcPr>
          <w:p w14:paraId="2A45194B" w14:textId="74F8CB08" w:rsidR="008B25BF" w:rsidRPr="00EA2BBB" w:rsidRDefault="008B25BF"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Pr>
                <w:rFonts w:ascii="Calibri" w:eastAsia="Times New Roman" w:hAnsi="Calibri" w:cs="Times New Roman"/>
                <w:color w:val="000000"/>
                <w:sz w:val="18"/>
                <w:szCs w:val="18"/>
                <w:lang w:val="fr-FR" w:eastAsia="fr-FR"/>
              </w:rPr>
              <w:t>0.25</w:t>
            </w:r>
          </w:p>
        </w:tc>
        <w:tc>
          <w:tcPr>
            <w:tcW w:w="1134" w:type="dxa"/>
          </w:tcPr>
          <w:p w14:paraId="37E8262B" w14:textId="77777777" w:rsidR="008B25BF" w:rsidRPr="00EA2BBB" w:rsidRDefault="008B25BF"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2268" w:type="dxa"/>
          </w:tcPr>
          <w:p w14:paraId="600D03E1" w14:textId="77777777" w:rsidR="008B25BF" w:rsidRPr="00EA2BBB" w:rsidRDefault="008B25BF"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3145" w:type="dxa"/>
          </w:tcPr>
          <w:p w14:paraId="6E5ABAC8" w14:textId="77777777" w:rsidR="008B25BF" w:rsidRPr="00EA2BBB" w:rsidRDefault="008B25BF" w:rsidP="00EA2BBB">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r>
      <w:tr w:rsidR="008B25BF" w:rsidRPr="00EA2BBB" w14:paraId="78B2AF4E" w14:textId="77777777" w:rsidTr="00EF0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 w:type="dxa"/>
          </w:tcPr>
          <w:p w14:paraId="6FEFB015" w14:textId="0D5DF669" w:rsidR="008B25BF" w:rsidRDefault="008B25BF" w:rsidP="008B25BF">
            <w:pPr>
              <w:spacing w:before="0"/>
              <w:jc w:val="left"/>
              <w:rPr>
                <w:rFonts w:ascii="Calibri" w:eastAsia="Times New Roman" w:hAnsi="Calibri" w:cs="Times New Roman"/>
                <w:color w:val="000000"/>
                <w:sz w:val="18"/>
                <w:szCs w:val="18"/>
                <w:lang w:val="fr-FR" w:eastAsia="fr-FR"/>
              </w:rPr>
            </w:pPr>
            <w:r>
              <w:rPr>
                <w:rFonts w:ascii="Calibri" w:eastAsia="Times New Roman" w:hAnsi="Calibri" w:cs="Times New Roman"/>
                <w:color w:val="000000"/>
                <w:sz w:val="18"/>
                <w:szCs w:val="18"/>
                <w:lang w:val="fr-FR" w:eastAsia="fr-FR"/>
              </w:rPr>
              <w:t>UNIT_INDENT2</w:t>
            </w:r>
          </w:p>
        </w:tc>
        <w:tc>
          <w:tcPr>
            <w:tcW w:w="876" w:type="dxa"/>
          </w:tcPr>
          <w:p w14:paraId="594313A8" w14:textId="79C2BF35" w:rsidR="008B25BF"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Pr>
                <w:rFonts w:ascii="Calibri" w:eastAsia="Times New Roman" w:hAnsi="Calibri" w:cs="Times New Roman"/>
                <w:color w:val="000000"/>
                <w:sz w:val="18"/>
                <w:szCs w:val="18"/>
                <w:lang w:val="fr-FR" w:eastAsia="fr-FR"/>
              </w:rPr>
              <w:t>UL</w:t>
            </w:r>
          </w:p>
        </w:tc>
        <w:tc>
          <w:tcPr>
            <w:tcW w:w="947" w:type="dxa"/>
          </w:tcPr>
          <w:p w14:paraId="7D5601F3"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tcPr>
          <w:p w14:paraId="6795B306" w14:textId="5DFF8002" w:rsidR="008B25BF"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Pr>
                <w:rFonts w:ascii="Calibri" w:eastAsia="Times New Roman" w:hAnsi="Calibri" w:cs="Times New Roman"/>
                <w:color w:val="000000"/>
                <w:sz w:val="18"/>
                <w:szCs w:val="18"/>
                <w:lang w:val="fr-FR" w:eastAsia="fr-FR"/>
              </w:rPr>
              <w:t>18.0</w:t>
            </w:r>
          </w:p>
        </w:tc>
        <w:tc>
          <w:tcPr>
            <w:tcW w:w="1134" w:type="dxa"/>
          </w:tcPr>
          <w:p w14:paraId="7501CECF" w14:textId="2DDEBBD9" w:rsidR="008B25BF"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Pr>
                <w:rFonts w:ascii="Calibri" w:eastAsia="Times New Roman" w:hAnsi="Calibri" w:cs="Times New Roman"/>
                <w:color w:val="000000"/>
                <w:sz w:val="18"/>
                <w:szCs w:val="18"/>
                <w:lang w:val="fr-FR" w:eastAsia="fr-FR"/>
              </w:rPr>
              <w:t>10.0</w:t>
            </w:r>
          </w:p>
        </w:tc>
        <w:tc>
          <w:tcPr>
            <w:tcW w:w="992" w:type="dxa"/>
          </w:tcPr>
          <w:p w14:paraId="6167CF09" w14:textId="54D9359E" w:rsidR="008B25BF"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Pr>
                <w:rFonts w:ascii="Calibri" w:eastAsia="Times New Roman" w:hAnsi="Calibri" w:cs="Times New Roman"/>
                <w:color w:val="000000"/>
                <w:sz w:val="18"/>
                <w:szCs w:val="18"/>
                <w:lang w:val="fr-FR" w:eastAsia="fr-FR"/>
              </w:rPr>
              <w:t>0.25</w:t>
            </w:r>
          </w:p>
        </w:tc>
        <w:tc>
          <w:tcPr>
            <w:tcW w:w="1134" w:type="dxa"/>
          </w:tcPr>
          <w:p w14:paraId="667E8594"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2268" w:type="dxa"/>
          </w:tcPr>
          <w:p w14:paraId="1ED75B87"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3145" w:type="dxa"/>
          </w:tcPr>
          <w:p w14:paraId="46DF1EF0"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r>
      <w:tr w:rsidR="008B25BF" w:rsidRPr="00EA2BBB" w14:paraId="0465F6EA" w14:textId="77777777" w:rsidTr="00EF01D7">
        <w:trPr>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2DE8CCEB"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lastRenderedPageBreak/>
              <w:t>UNIT_SPLIT</w:t>
            </w:r>
          </w:p>
        </w:tc>
        <w:tc>
          <w:tcPr>
            <w:tcW w:w="876" w:type="dxa"/>
            <w:hideMark/>
          </w:tcPr>
          <w:p w14:paraId="570A0FB0"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UL</w:t>
            </w:r>
          </w:p>
        </w:tc>
        <w:tc>
          <w:tcPr>
            <w:tcW w:w="947" w:type="dxa"/>
            <w:hideMark/>
          </w:tcPr>
          <w:p w14:paraId="3808B53F" w14:textId="0134BD3F"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411DF15A"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8.0</w:t>
            </w:r>
          </w:p>
        </w:tc>
        <w:tc>
          <w:tcPr>
            <w:tcW w:w="1134" w:type="dxa"/>
            <w:hideMark/>
          </w:tcPr>
          <w:p w14:paraId="34C0DDC4"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0.0</w:t>
            </w:r>
          </w:p>
        </w:tc>
        <w:tc>
          <w:tcPr>
            <w:tcW w:w="992" w:type="dxa"/>
            <w:hideMark/>
          </w:tcPr>
          <w:p w14:paraId="66087A66"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0.25</w:t>
            </w:r>
          </w:p>
        </w:tc>
        <w:tc>
          <w:tcPr>
            <w:tcW w:w="1134" w:type="dxa"/>
            <w:hideMark/>
          </w:tcPr>
          <w:p w14:paraId="6E4C7EDB"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07AB95AB"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5C996935"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12DA303E" w14:textId="77777777" w:rsidTr="00EF01D7">
        <w:trPr>
          <w:cnfStyle w:val="000000100000" w:firstRow="0" w:lastRow="0" w:firstColumn="0" w:lastColumn="0" w:oddVBand="0" w:evenVBand="0" w:oddHBand="1" w:evenHBand="0" w:firstRowFirstColumn="0" w:firstRowLastColumn="0" w:lastRowFirstColumn="0" w:lastRowLastColumn="0"/>
          <w:trHeight w:val="848"/>
        </w:trPr>
        <w:tc>
          <w:tcPr>
            <w:cnfStyle w:val="001000000000" w:firstRow="0" w:lastRow="0" w:firstColumn="1" w:lastColumn="0" w:oddVBand="0" w:evenVBand="0" w:oddHBand="0" w:evenHBand="0" w:firstRowFirstColumn="0" w:firstRowLastColumn="0" w:lastRowFirstColumn="0" w:lastRowLastColumn="0"/>
            <w:tcW w:w="1546" w:type="dxa"/>
            <w:hideMark/>
          </w:tcPr>
          <w:p w14:paraId="56BE2E9F"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UNIT_PARENT</w:t>
            </w:r>
          </w:p>
        </w:tc>
        <w:tc>
          <w:tcPr>
            <w:tcW w:w="876" w:type="dxa"/>
            <w:hideMark/>
          </w:tcPr>
          <w:p w14:paraId="590F6BC4"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UL</w:t>
            </w:r>
          </w:p>
        </w:tc>
        <w:tc>
          <w:tcPr>
            <w:tcW w:w="947" w:type="dxa"/>
            <w:hideMark/>
          </w:tcPr>
          <w:p w14:paraId="3FA62E85" w14:textId="16A48C4A"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655388DE"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8.0</w:t>
            </w:r>
          </w:p>
        </w:tc>
        <w:tc>
          <w:tcPr>
            <w:tcW w:w="1134" w:type="dxa"/>
            <w:hideMark/>
          </w:tcPr>
          <w:p w14:paraId="50B6A3B5"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xml:space="preserve">10.0 + (10.0 * </w:t>
            </w:r>
            <w:proofErr w:type="spellStart"/>
            <w:r w:rsidRPr="00EA2BBB">
              <w:rPr>
                <w:rFonts w:ascii="Calibri" w:eastAsia="Times New Roman" w:hAnsi="Calibri" w:cs="Times New Roman"/>
                <w:color w:val="000000"/>
                <w:sz w:val="18"/>
                <w:szCs w:val="18"/>
                <w:lang w:val="fr-FR" w:eastAsia="fr-FR"/>
              </w:rPr>
              <w:t>Number</w:t>
            </w:r>
            <w:proofErr w:type="spellEnd"/>
            <w:r w:rsidRPr="00EA2BBB">
              <w:rPr>
                <w:rFonts w:ascii="Calibri" w:eastAsia="Times New Roman" w:hAnsi="Calibri" w:cs="Times New Roman"/>
                <w:color w:val="000000"/>
                <w:sz w:val="18"/>
                <w:szCs w:val="18"/>
                <w:lang w:val="fr-FR" w:eastAsia="fr-FR"/>
              </w:rPr>
              <w:t xml:space="preserve"> of </w:t>
            </w:r>
            <w:proofErr w:type="spellStart"/>
            <w:r w:rsidRPr="00EA2BBB">
              <w:rPr>
                <w:rFonts w:ascii="Calibri" w:eastAsia="Times New Roman" w:hAnsi="Calibri" w:cs="Times New Roman"/>
                <w:color w:val="000000"/>
                <w:sz w:val="18"/>
                <w:szCs w:val="18"/>
                <w:lang w:val="fr-FR" w:eastAsia="fr-FR"/>
              </w:rPr>
              <w:t>children</w:t>
            </w:r>
            <w:proofErr w:type="spellEnd"/>
            <w:r w:rsidRPr="00EA2BBB">
              <w:rPr>
                <w:rFonts w:ascii="Calibri" w:eastAsia="Times New Roman" w:hAnsi="Calibri" w:cs="Times New Roman"/>
                <w:color w:val="000000"/>
                <w:sz w:val="18"/>
                <w:szCs w:val="18"/>
                <w:lang w:val="fr-FR" w:eastAsia="fr-FR"/>
              </w:rPr>
              <w:t>)</w:t>
            </w:r>
          </w:p>
        </w:tc>
        <w:tc>
          <w:tcPr>
            <w:tcW w:w="992" w:type="dxa"/>
            <w:hideMark/>
          </w:tcPr>
          <w:p w14:paraId="09B348A6"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0.25</w:t>
            </w:r>
          </w:p>
        </w:tc>
        <w:tc>
          <w:tcPr>
            <w:tcW w:w="1134" w:type="dxa"/>
            <w:hideMark/>
          </w:tcPr>
          <w:p w14:paraId="3DF6BF61"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3E18B31F"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549C7FA8"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7751B1D3" w14:textId="77777777" w:rsidTr="00EF01D7">
        <w:trPr>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577976B1"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UNIT_CHILD</w:t>
            </w:r>
          </w:p>
        </w:tc>
        <w:tc>
          <w:tcPr>
            <w:tcW w:w="876" w:type="dxa"/>
            <w:hideMark/>
          </w:tcPr>
          <w:p w14:paraId="69CB38AB"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UL</w:t>
            </w:r>
          </w:p>
        </w:tc>
        <w:tc>
          <w:tcPr>
            <w:tcW w:w="947" w:type="dxa"/>
            <w:hideMark/>
          </w:tcPr>
          <w:p w14:paraId="3449E631"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4.0</w:t>
            </w:r>
          </w:p>
        </w:tc>
        <w:tc>
          <w:tcPr>
            <w:tcW w:w="1134" w:type="dxa"/>
            <w:hideMark/>
          </w:tcPr>
          <w:p w14:paraId="1210B920"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4.0</w:t>
            </w:r>
          </w:p>
        </w:tc>
        <w:tc>
          <w:tcPr>
            <w:tcW w:w="1134" w:type="dxa"/>
            <w:hideMark/>
          </w:tcPr>
          <w:p w14:paraId="269AB381"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0.0</w:t>
            </w:r>
          </w:p>
        </w:tc>
        <w:tc>
          <w:tcPr>
            <w:tcW w:w="992" w:type="dxa"/>
            <w:hideMark/>
          </w:tcPr>
          <w:p w14:paraId="17E51C28"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0.25</w:t>
            </w:r>
          </w:p>
        </w:tc>
        <w:tc>
          <w:tcPr>
            <w:tcW w:w="1134" w:type="dxa"/>
            <w:hideMark/>
          </w:tcPr>
          <w:p w14:paraId="4B75D82A"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02F28E7D"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2E5112F9"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77C861A9" w14:textId="77777777" w:rsidTr="00EF0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141FD48E"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UNIT_LINE</w:t>
            </w:r>
          </w:p>
        </w:tc>
        <w:tc>
          <w:tcPr>
            <w:tcW w:w="876" w:type="dxa"/>
            <w:hideMark/>
          </w:tcPr>
          <w:p w14:paraId="242A0A74"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UL</w:t>
            </w:r>
          </w:p>
        </w:tc>
        <w:tc>
          <w:tcPr>
            <w:tcW w:w="947" w:type="dxa"/>
            <w:hideMark/>
          </w:tcPr>
          <w:p w14:paraId="7BDFC6D3" w14:textId="513A5498"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52DB7FD1"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8.0</w:t>
            </w:r>
          </w:p>
        </w:tc>
        <w:tc>
          <w:tcPr>
            <w:tcW w:w="1134" w:type="dxa"/>
            <w:hideMark/>
          </w:tcPr>
          <w:p w14:paraId="49C355CF"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0.0</w:t>
            </w:r>
          </w:p>
        </w:tc>
        <w:tc>
          <w:tcPr>
            <w:tcW w:w="992" w:type="dxa"/>
            <w:hideMark/>
          </w:tcPr>
          <w:p w14:paraId="65BFBAB7"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0.25</w:t>
            </w:r>
          </w:p>
        </w:tc>
        <w:tc>
          <w:tcPr>
            <w:tcW w:w="1134" w:type="dxa"/>
            <w:hideMark/>
          </w:tcPr>
          <w:p w14:paraId="076AFA7E"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2E18587D"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77078D65"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13BAAC34" w14:textId="77777777" w:rsidTr="00EF01D7">
        <w:trPr>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5D5787E7"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OVERLAY</w:t>
            </w:r>
          </w:p>
        </w:tc>
        <w:tc>
          <w:tcPr>
            <w:tcW w:w="876" w:type="dxa"/>
            <w:hideMark/>
          </w:tcPr>
          <w:p w14:paraId="02059E56"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UL</w:t>
            </w:r>
          </w:p>
        </w:tc>
        <w:tc>
          <w:tcPr>
            <w:tcW w:w="947" w:type="dxa"/>
            <w:hideMark/>
          </w:tcPr>
          <w:p w14:paraId="2C97EE8F" w14:textId="31B1005D"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5BA7A8F6"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8.0</w:t>
            </w:r>
          </w:p>
        </w:tc>
        <w:tc>
          <w:tcPr>
            <w:tcW w:w="1134" w:type="dxa"/>
            <w:hideMark/>
          </w:tcPr>
          <w:p w14:paraId="4A09BB03"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0.0</w:t>
            </w:r>
          </w:p>
        </w:tc>
        <w:tc>
          <w:tcPr>
            <w:tcW w:w="992" w:type="dxa"/>
            <w:hideMark/>
          </w:tcPr>
          <w:p w14:paraId="72582D2A" w14:textId="7B0A40C5"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3BC9A49C"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41BCD45B"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042B7F2E"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535AC538" w14:textId="77777777" w:rsidTr="00EF0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7B6D0BF9"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BREAK</w:t>
            </w:r>
          </w:p>
        </w:tc>
        <w:tc>
          <w:tcPr>
            <w:tcW w:w="876" w:type="dxa"/>
            <w:hideMark/>
          </w:tcPr>
          <w:p w14:paraId="21713B6E"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CL</w:t>
            </w:r>
          </w:p>
        </w:tc>
        <w:tc>
          <w:tcPr>
            <w:tcW w:w="947" w:type="dxa"/>
            <w:hideMark/>
          </w:tcPr>
          <w:p w14:paraId="1001BB10" w14:textId="1DD67A91"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2D720EF5"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20.0</w:t>
            </w:r>
          </w:p>
        </w:tc>
        <w:tc>
          <w:tcPr>
            <w:tcW w:w="1134" w:type="dxa"/>
            <w:hideMark/>
          </w:tcPr>
          <w:p w14:paraId="0BB4A50C" w14:textId="2B9F97D6"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992" w:type="dxa"/>
            <w:hideMark/>
          </w:tcPr>
          <w:p w14:paraId="2C2C813F" w14:textId="60A86E55"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42671718"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07EDB8F5"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45DD3C30"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730F317A" w14:textId="77777777" w:rsidTr="00EF01D7">
        <w:trPr>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5C4CCFA2"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BLOB</w:t>
            </w:r>
          </w:p>
        </w:tc>
        <w:tc>
          <w:tcPr>
            <w:tcW w:w="876" w:type="dxa"/>
            <w:hideMark/>
          </w:tcPr>
          <w:p w14:paraId="09C64EF9"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CC</w:t>
            </w:r>
          </w:p>
        </w:tc>
        <w:tc>
          <w:tcPr>
            <w:tcW w:w="947" w:type="dxa"/>
            <w:hideMark/>
          </w:tcPr>
          <w:p w14:paraId="17D0671F"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5</w:t>
            </w:r>
          </w:p>
        </w:tc>
        <w:tc>
          <w:tcPr>
            <w:tcW w:w="1134" w:type="dxa"/>
            <w:hideMark/>
          </w:tcPr>
          <w:p w14:paraId="3110E0BC"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5.0</w:t>
            </w:r>
          </w:p>
        </w:tc>
        <w:tc>
          <w:tcPr>
            <w:tcW w:w="1134" w:type="dxa"/>
            <w:hideMark/>
          </w:tcPr>
          <w:p w14:paraId="6F8A6948"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5.8</w:t>
            </w:r>
          </w:p>
        </w:tc>
        <w:tc>
          <w:tcPr>
            <w:tcW w:w="992" w:type="dxa"/>
            <w:hideMark/>
          </w:tcPr>
          <w:p w14:paraId="2BF5D8F5" w14:textId="3F0007B8"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1190F4C4"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010ABACE"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13AD1BC6"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08B9C06C" w14:textId="77777777" w:rsidTr="00EF0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28EA03A7"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WAVE</w:t>
            </w:r>
          </w:p>
        </w:tc>
        <w:tc>
          <w:tcPr>
            <w:tcW w:w="876" w:type="dxa"/>
            <w:hideMark/>
          </w:tcPr>
          <w:p w14:paraId="349AF64F"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CC</w:t>
            </w:r>
          </w:p>
        </w:tc>
        <w:tc>
          <w:tcPr>
            <w:tcW w:w="947" w:type="dxa"/>
            <w:hideMark/>
          </w:tcPr>
          <w:p w14:paraId="37E809F8" w14:textId="6CCDED52"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5BD33DB1"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8.0</w:t>
            </w:r>
          </w:p>
        </w:tc>
        <w:tc>
          <w:tcPr>
            <w:tcW w:w="1134" w:type="dxa"/>
            <w:hideMark/>
          </w:tcPr>
          <w:p w14:paraId="51F29DE5"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4.0</w:t>
            </w:r>
          </w:p>
        </w:tc>
        <w:tc>
          <w:tcPr>
            <w:tcW w:w="992" w:type="dxa"/>
            <w:hideMark/>
          </w:tcPr>
          <w:p w14:paraId="63A037ED" w14:textId="7589A57D"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148E61DB"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354CD178"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5F0CCA4C"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5AC9A32A" w14:textId="77777777" w:rsidTr="00EF01D7">
        <w:trPr>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5917978B"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LINE</w:t>
            </w:r>
          </w:p>
        </w:tc>
        <w:tc>
          <w:tcPr>
            <w:tcW w:w="876" w:type="dxa"/>
            <w:hideMark/>
          </w:tcPr>
          <w:p w14:paraId="791DA50E"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CC</w:t>
            </w:r>
          </w:p>
        </w:tc>
        <w:tc>
          <w:tcPr>
            <w:tcW w:w="947" w:type="dxa"/>
            <w:hideMark/>
          </w:tcPr>
          <w:p w14:paraId="01520A11" w14:textId="56421FB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4358EAF1"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8.0</w:t>
            </w:r>
          </w:p>
        </w:tc>
        <w:tc>
          <w:tcPr>
            <w:tcW w:w="1134" w:type="dxa"/>
            <w:hideMark/>
          </w:tcPr>
          <w:p w14:paraId="453A054E"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w:t>
            </w:r>
          </w:p>
        </w:tc>
        <w:tc>
          <w:tcPr>
            <w:tcW w:w="992" w:type="dxa"/>
            <w:hideMark/>
          </w:tcPr>
          <w:p w14:paraId="5DEA59E6" w14:textId="62D2E019"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0287C139"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2D0C5411"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4D01D809"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6B7542B0" w14:textId="77777777" w:rsidTr="00EF0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0485708E"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TWOSIDE</w:t>
            </w:r>
          </w:p>
        </w:tc>
        <w:tc>
          <w:tcPr>
            <w:tcW w:w="876" w:type="dxa"/>
            <w:hideMark/>
          </w:tcPr>
          <w:p w14:paraId="0E3BB974"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CC</w:t>
            </w:r>
          </w:p>
        </w:tc>
        <w:tc>
          <w:tcPr>
            <w:tcW w:w="947" w:type="dxa"/>
            <w:hideMark/>
          </w:tcPr>
          <w:p w14:paraId="24463DA8" w14:textId="6CBA3B82"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35B81772"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8.0</w:t>
            </w:r>
          </w:p>
        </w:tc>
        <w:tc>
          <w:tcPr>
            <w:tcW w:w="1134" w:type="dxa"/>
            <w:hideMark/>
          </w:tcPr>
          <w:p w14:paraId="726839D7"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5.8</w:t>
            </w:r>
          </w:p>
        </w:tc>
        <w:tc>
          <w:tcPr>
            <w:tcW w:w="992" w:type="dxa"/>
            <w:hideMark/>
          </w:tcPr>
          <w:p w14:paraId="237FED9C" w14:textId="14D5DD93"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7DCB40ED"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7986BA55"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40A740FF"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0A047CEA" w14:textId="77777777" w:rsidTr="00EF01D7">
        <w:trPr>
          <w:trHeight w:val="300"/>
        </w:trPr>
        <w:tc>
          <w:tcPr>
            <w:cnfStyle w:val="001000000000" w:firstRow="0" w:lastRow="0" w:firstColumn="1" w:lastColumn="0" w:oddVBand="0" w:evenVBand="0" w:oddHBand="0" w:evenHBand="0" w:firstRowFirstColumn="0" w:firstRowLastColumn="0" w:lastRowFirstColumn="0" w:lastRowLastColumn="0"/>
            <w:tcW w:w="1546" w:type="dxa"/>
          </w:tcPr>
          <w:p w14:paraId="6AEE6015" w14:textId="14AE83F6" w:rsidR="008B25BF" w:rsidRPr="00EA2BBB" w:rsidRDefault="008B25BF" w:rsidP="008B25BF">
            <w:pPr>
              <w:spacing w:before="0"/>
              <w:jc w:val="left"/>
              <w:rPr>
                <w:rFonts w:ascii="Calibri" w:eastAsia="Times New Roman" w:hAnsi="Calibri" w:cs="Times New Roman"/>
                <w:color w:val="000000"/>
                <w:sz w:val="18"/>
                <w:szCs w:val="18"/>
                <w:lang w:val="fr-FR" w:eastAsia="fr-FR"/>
              </w:rPr>
            </w:pPr>
            <w:r>
              <w:rPr>
                <w:rFonts w:ascii="Calibri" w:eastAsia="Times New Roman" w:hAnsi="Calibri" w:cs="Times New Roman"/>
                <w:color w:val="000000"/>
                <w:sz w:val="18"/>
                <w:szCs w:val="18"/>
                <w:lang w:val="fr-FR" w:eastAsia="fr-FR"/>
              </w:rPr>
              <w:t>TWOSIDE_FLIP</w:t>
            </w:r>
          </w:p>
        </w:tc>
        <w:tc>
          <w:tcPr>
            <w:tcW w:w="876" w:type="dxa"/>
          </w:tcPr>
          <w:p w14:paraId="55E8F0DA" w14:textId="569DE684"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Pr>
                <w:rFonts w:ascii="Calibri" w:eastAsia="Times New Roman" w:hAnsi="Calibri" w:cs="Times New Roman"/>
                <w:color w:val="000000"/>
                <w:sz w:val="18"/>
                <w:szCs w:val="18"/>
                <w:lang w:val="fr-FR" w:eastAsia="fr-FR"/>
              </w:rPr>
              <w:t>CC</w:t>
            </w:r>
          </w:p>
        </w:tc>
        <w:tc>
          <w:tcPr>
            <w:tcW w:w="947" w:type="dxa"/>
          </w:tcPr>
          <w:p w14:paraId="646CB256"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tcPr>
          <w:p w14:paraId="39027099" w14:textId="725CEC2B"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8.0</w:t>
            </w:r>
          </w:p>
        </w:tc>
        <w:tc>
          <w:tcPr>
            <w:tcW w:w="1134" w:type="dxa"/>
          </w:tcPr>
          <w:p w14:paraId="2DA671E1" w14:textId="71DD2534"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5.8</w:t>
            </w:r>
          </w:p>
        </w:tc>
        <w:tc>
          <w:tcPr>
            <w:tcW w:w="992" w:type="dxa"/>
          </w:tcPr>
          <w:p w14:paraId="656B8579"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tcPr>
          <w:p w14:paraId="68EC70C2"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2268" w:type="dxa"/>
          </w:tcPr>
          <w:p w14:paraId="51AEC1B4"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3145" w:type="dxa"/>
          </w:tcPr>
          <w:p w14:paraId="384A0091"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r>
      <w:tr w:rsidR="008B25BF" w:rsidRPr="00EA2BBB" w14:paraId="43906DA6" w14:textId="77777777" w:rsidTr="00EF0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0C8C41CB"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TWOSIDE_FLOW</w:t>
            </w:r>
          </w:p>
        </w:tc>
        <w:tc>
          <w:tcPr>
            <w:tcW w:w="876" w:type="dxa"/>
            <w:hideMark/>
          </w:tcPr>
          <w:p w14:paraId="7BC4B2ED"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CC</w:t>
            </w:r>
          </w:p>
        </w:tc>
        <w:tc>
          <w:tcPr>
            <w:tcW w:w="947" w:type="dxa"/>
            <w:hideMark/>
          </w:tcPr>
          <w:p w14:paraId="4411386A" w14:textId="093E2E4B"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63AE2055"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8.0</w:t>
            </w:r>
          </w:p>
        </w:tc>
        <w:tc>
          <w:tcPr>
            <w:tcW w:w="1134" w:type="dxa"/>
            <w:hideMark/>
          </w:tcPr>
          <w:p w14:paraId="2A1B5750"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5.8</w:t>
            </w:r>
          </w:p>
        </w:tc>
        <w:tc>
          <w:tcPr>
            <w:tcW w:w="992" w:type="dxa"/>
            <w:hideMark/>
          </w:tcPr>
          <w:p w14:paraId="75F16A42" w14:textId="01BD8E6F"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498649C8"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3FC95566"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29DDF86E"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196B38E9" w14:textId="77777777" w:rsidTr="00EF01D7">
        <w:trPr>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16CB6368"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BEACH</w:t>
            </w:r>
          </w:p>
        </w:tc>
        <w:tc>
          <w:tcPr>
            <w:tcW w:w="876" w:type="dxa"/>
            <w:hideMark/>
          </w:tcPr>
          <w:p w14:paraId="13B1480D"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CC</w:t>
            </w:r>
          </w:p>
        </w:tc>
        <w:tc>
          <w:tcPr>
            <w:tcW w:w="947" w:type="dxa"/>
            <w:hideMark/>
          </w:tcPr>
          <w:p w14:paraId="1325E834"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4.0</w:t>
            </w:r>
          </w:p>
        </w:tc>
        <w:tc>
          <w:tcPr>
            <w:tcW w:w="1134" w:type="dxa"/>
            <w:hideMark/>
          </w:tcPr>
          <w:p w14:paraId="3049BF53"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0.0</w:t>
            </w:r>
          </w:p>
        </w:tc>
        <w:tc>
          <w:tcPr>
            <w:tcW w:w="1134" w:type="dxa"/>
            <w:hideMark/>
          </w:tcPr>
          <w:p w14:paraId="183DA1FB"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5.0</w:t>
            </w:r>
          </w:p>
        </w:tc>
        <w:tc>
          <w:tcPr>
            <w:tcW w:w="992" w:type="dxa"/>
            <w:hideMark/>
          </w:tcPr>
          <w:p w14:paraId="0F7BD0F6" w14:textId="70802790"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1C0C1861"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170FFEC2"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5BAD10D2"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628E2F1C" w14:textId="77777777" w:rsidTr="00EF0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4172F658"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DUNES</w:t>
            </w:r>
          </w:p>
        </w:tc>
        <w:tc>
          <w:tcPr>
            <w:tcW w:w="876" w:type="dxa"/>
            <w:hideMark/>
          </w:tcPr>
          <w:p w14:paraId="7261748B"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CC</w:t>
            </w:r>
          </w:p>
        </w:tc>
        <w:tc>
          <w:tcPr>
            <w:tcW w:w="947" w:type="dxa"/>
            <w:hideMark/>
          </w:tcPr>
          <w:p w14:paraId="1FC0EBE3"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4.0</w:t>
            </w:r>
          </w:p>
        </w:tc>
        <w:tc>
          <w:tcPr>
            <w:tcW w:w="1134" w:type="dxa"/>
            <w:hideMark/>
          </w:tcPr>
          <w:p w14:paraId="472632D0"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0.0</w:t>
            </w:r>
          </w:p>
        </w:tc>
        <w:tc>
          <w:tcPr>
            <w:tcW w:w="1134" w:type="dxa"/>
            <w:hideMark/>
          </w:tcPr>
          <w:p w14:paraId="1F783D1E"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5.0</w:t>
            </w:r>
          </w:p>
        </w:tc>
        <w:tc>
          <w:tcPr>
            <w:tcW w:w="992" w:type="dxa"/>
            <w:hideMark/>
          </w:tcPr>
          <w:p w14:paraId="62CD5C6C" w14:textId="06FDC93F"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7B5F81BC"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1A00F5B9"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31DF6764"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58090BFE" w14:textId="77777777" w:rsidTr="00EF01D7">
        <w:trPr>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03B21F77"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LANDSLIDE</w:t>
            </w:r>
          </w:p>
        </w:tc>
        <w:tc>
          <w:tcPr>
            <w:tcW w:w="876" w:type="dxa"/>
            <w:hideMark/>
          </w:tcPr>
          <w:p w14:paraId="636DC6FC"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CC</w:t>
            </w:r>
          </w:p>
        </w:tc>
        <w:tc>
          <w:tcPr>
            <w:tcW w:w="947" w:type="dxa"/>
            <w:hideMark/>
          </w:tcPr>
          <w:p w14:paraId="05779894"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4.0</w:t>
            </w:r>
          </w:p>
        </w:tc>
        <w:tc>
          <w:tcPr>
            <w:tcW w:w="1134" w:type="dxa"/>
            <w:hideMark/>
          </w:tcPr>
          <w:p w14:paraId="58250FE0"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0.0</w:t>
            </w:r>
          </w:p>
        </w:tc>
        <w:tc>
          <w:tcPr>
            <w:tcW w:w="1134" w:type="dxa"/>
            <w:hideMark/>
          </w:tcPr>
          <w:p w14:paraId="20DEE15D"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5.0</w:t>
            </w:r>
          </w:p>
        </w:tc>
        <w:tc>
          <w:tcPr>
            <w:tcW w:w="992" w:type="dxa"/>
            <w:hideMark/>
          </w:tcPr>
          <w:p w14:paraId="21787039" w14:textId="38EF0260"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24760078"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5DFCB330"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42733019"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694892BB" w14:textId="77777777" w:rsidTr="00EF0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6E1DF21A"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MORAINE</w:t>
            </w:r>
          </w:p>
        </w:tc>
        <w:tc>
          <w:tcPr>
            <w:tcW w:w="876" w:type="dxa"/>
            <w:hideMark/>
          </w:tcPr>
          <w:p w14:paraId="0DDDBFB1"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CC</w:t>
            </w:r>
          </w:p>
        </w:tc>
        <w:tc>
          <w:tcPr>
            <w:tcW w:w="947" w:type="dxa"/>
            <w:hideMark/>
          </w:tcPr>
          <w:p w14:paraId="0F0FA0AD"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4.0</w:t>
            </w:r>
          </w:p>
        </w:tc>
        <w:tc>
          <w:tcPr>
            <w:tcW w:w="1134" w:type="dxa"/>
            <w:hideMark/>
          </w:tcPr>
          <w:p w14:paraId="6593C93D"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0.0</w:t>
            </w:r>
          </w:p>
        </w:tc>
        <w:tc>
          <w:tcPr>
            <w:tcW w:w="1134" w:type="dxa"/>
            <w:hideMark/>
          </w:tcPr>
          <w:p w14:paraId="719C126F"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5.0</w:t>
            </w:r>
          </w:p>
        </w:tc>
        <w:tc>
          <w:tcPr>
            <w:tcW w:w="992" w:type="dxa"/>
            <w:hideMark/>
          </w:tcPr>
          <w:p w14:paraId="0B7C0E09" w14:textId="7F12728E"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p>
        </w:tc>
        <w:tc>
          <w:tcPr>
            <w:tcW w:w="1134" w:type="dxa"/>
            <w:hideMark/>
          </w:tcPr>
          <w:p w14:paraId="31331D5A"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10F9D460"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5B550FB6"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5DC4154E" w14:textId="77777777" w:rsidTr="00EF01D7">
        <w:trPr>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2031F311"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POINT_CC</w:t>
            </w:r>
          </w:p>
        </w:tc>
        <w:tc>
          <w:tcPr>
            <w:tcW w:w="876" w:type="dxa"/>
            <w:hideMark/>
          </w:tcPr>
          <w:p w14:paraId="37469291"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CC</w:t>
            </w:r>
          </w:p>
        </w:tc>
        <w:tc>
          <w:tcPr>
            <w:tcW w:w="947" w:type="dxa"/>
            <w:hideMark/>
          </w:tcPr>
          <w:p w14:paraId="297191C7"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1134" w:type="dxa"/>
            <w:hideMark/>
          </w:tcPr>
          <w:p w14:paraId="04F2559D"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1134" w:type="dxa"/>
            <w:hideMark/>
          </w:tcPr>
          <w:p w14:paraId="5FCB251A"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992" w:type="dxa"/>
            <w:hideMark/>
          </w:tcPr>
          <w:p w14:paraId="0F5B31B6"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1134" w:type="dxa"/>
            <w:hideMark/>
          </w:tcPr>
          <w:p w14:paraId="388ECFBC"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59C4371D"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578328E1"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3E6B4A8F" w14:textId="77777777" w:rsidTr="00EF0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46723BCF"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POINT_CC_45</w:t>
            </w:r>
          </w:p>
        </w:tc>
        <w:tc>
          <w:tcPr>
            <w:tcW w:w="876" w:type="dxa"/>
            <w:hideMark/>
          </w:tcPr>
          <w:p w14:paraId="276D5250"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CC</w:t>
            </w:r>
          </w:p>
        </w:tc>
        <w:tc>
          <w:tcPr>
            <w:tcW w:w="947" w:type="dxa"/>
            <w:hideMark/>
          </w:tcPr>
          <w:p w14:paraId="27FB7FEF"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1134" w:type="dxa"/>
            <w:hideMark/>
          </w:tcPr>
          <w:p w14:paraId="7667C87D"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1134" w:type="dxa"/>
            <w:hideMark/>
          </w:tcPr>
          <w:p w14:paraId="06836D5B"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992" w:type="dxa"/>
            <w:hideMark/>
          </w:tcPr>
          <w:p w14:paraId="7B06FEF7"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1134" w:type="dxa"/>
            <w:hideMark/>
          </w:tcPr>
          <w:p w14:paraId="567051CD"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2DFEF9EB"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29C67B0C"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1B7EC732" w14:textId="77777777" w:rsidTr="00EF01D7">
        <w:trPr>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35182990"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POINT_LC_45</w:t>
            </w:r>
          </w:p>
        </w:tc>
        <w:tc>
          <w:tcPr>
            <w:tcW w:w="876" w:type="dxa"/>
            <w:hideMark/>
          </w:tcPr>
          <w:p w14:paraId="7AFF5C70"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LC</w:t>
            </w:r>
          </w:p>
        </w:tc>
        <w:tc>
          <w:tcPr>
            <w:tcW w:w="947" w:type="dxa"/>
            <w:hideMark/>
          </w:tcPr>
          <w:p w14:paraId="318A40CE"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1134" w:type="dxa"/>
            <w:hideMark/>
          </w:tcPr>
          <w:p w14:paraId="1FE4EC17"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1134" w:type="dxa"/>
            <w:hideMark/>
          </w:tcPr>
          <w:p w14:paraId="2C41EC3F"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992" w:type="dxa"/>
            <w:hideMark/>
          </w:tcPr>
          <w:p w14:paraId="78110812"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1134" w:type="dxa"/>
            <w:hideMark/>
          </w:tcPr>
          <w:p w14:paraId="406F9CEA"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14E398F3"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7A6F50E1"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155F621A" w14:textId="77777777" w:rsidTr="00EF0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69AC7B97"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L_BRACKET_L</w:t>
            </w:r>
          </w:p>
        </w:tc>
        <w:tc>
          <w:tcPr>
            <w:tcW w:w="876" w:type="dxa"/>
            <w:hideMark/>
          </w:tcPr>
          <w:p w14:paraId="190E3310"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UR</w:t>
            </w:r>
          </w:p>
        </w:tc>
        <w:tc>
          <w:tcPr>
            <w:tcW w:w="947" w:type="dxa"/>
            <w:hideMark/>
          </w:tcPr>
          <w:p w14:paraId="50C9B32B"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w:t>
            </w:r>
          </w:p>
        </w:tc>
        <w:tc>
          <w:tcPr>
            <w:tcW w:w="1134" w:type="dxa"/>
            <w:hideMark/>
          </w:tcPr>
          <w:p w14:paraId="64EB67F6"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5</w:t>
            </w:r>
          </w:p>
        </w:tc>
        <w:tc>
          <w:tcPr>
            <w:tcW w:w="1134" w:type="dxa"/>
            <w:hideMark/>
          </w:tcPr>
          <w:p w14:paraId="3600456C"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5</w:t>
            </w:r>
          </w:p>
        </w:tc>
        <w:tc>
          <w:tcPr>
            <w:tcW w:w="992" w:type="dxa"/>
            <w:hideMark/>
          </w:tcPr>
          <w:p w14:paraId="43742025"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0.20</w:t>
            </w:r>
          </w:p>
        </w:tc>
        <w:tc>
          <w:tcPr>
            <w:tcW w:w="1134" w:type="dxa"/>
            <w:hideMark/>
          </w:tcPr>
          <w:p w14:paraId="5901F219"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3AB18DF0"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489EF665"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13B0A23E" w14:textId="77777777" w:rsidTr="00EF01D7">
        <w:trPr>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07433805"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L_BRACKET_C</w:t>
            </w:r>
          </w:p>
        </w:tc>
        <w:tc>
          <w:tcPr>
            <w:tcW w:w="876" w:type="dxa"/>
            <w:hideMark/>
          </w:tcPr>
          <w:p w14:paraId="38C8D09D"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CR</w:t>
            </w:r>
          </w:p>
        </w:tc>
        <w:tc>
          <w:tcPr>
            <w:tcW w:w="947" w:type="dxa"/>
            <w:hideMark/>
          </w:tcPr>
          <w:p w14:paraId="0AF7E4BD"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4.5</w:t>
            </w:r>
          </w:p>
        </w:tc>
        <w:tc>
          <w:tcPr>
            <w:tcW w:w="1134" w:type="dxa"/>
            <w:hideMark/>
          </w:tcPr>
          <w:p w14:paraId="630EE7FF"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0</w:t>
            </w:r>
          </w:p>
        </w:tc>
        <w:tc>
          <w:tcPr>
            <w:tcW w:w="1134" w:type="dxa"/>
            <w:hideMark/>
          </w:tcPr>
          <w:p w14:paraId="4DE70A76"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5.0</w:t>
            </w:r>
          </w:p>
        </w:tc>
        <w:tc>
          <w:tcPr>
            <w:tcW w:w="992" w:type="dxa"/>
            <w:hideMark/>
          </w:tcPr>
          <w:p w14:paraId="33892F21"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0.20</w:t>
            </w:r>
          </w:p>
        </w:tc>
        <w:tc>
          <w:tcPr>
            <w:tcW w:w="1134" w:type="dxa"/>
            <w:hideMark/>
          </w:tcPr>
          <w:p w14:paraId="30E1CBCC"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61541D89"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72FDF519"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11E6512D" w14:textId="77777777" w:rsidTr="00EF0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7A4CD633"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L_BRACKET_U</w:t>
            </w:r>
          </w:p>
        </w:tc>
        <w:tc>
          <w:tcPr>
            <w:tcW w:w="876" w:type="dxa"/>
            <w:hideMark/>
          </w:tcPr>
          <w:p w14:paraId="70C24CC6"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LR</w:t>
            </w:r>
          </w:p>
        </w:tc>
        <w:tc>
          <w:tcPr>
            <w:tcW w:w="947" w:type="dxa"/>
            <w:hideMark/>
          </w:tcPr>
          <w:p w14:paraId="690837A5"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w:t>
            </w:r>
          </w:p>
        </w:tc>
        <w:tc>
          <w:tcPr>
            <w:tcW w:w="1134" w:type="dxa"/>
            <w:hideMark/>
          </w:tcPr>
          <w:p w14:paraId="7B4BAE8C"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5</w:t>
            </w:r>
          </w:p>
        </w:tc>
        <w:tc>
          <w:tcPr>
            <w:tcW w:w="1134" w:type="dxa"/>
            <w:hideMark/>
          </w:tcPr>
          <w:p w14:paraId="2174297F"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5</w:t>
            </w:r>
          </w:p>
        </w:tc>
        <w:tc>
          <w:tcPr>
            <w:tcW w:w="992" w:type="dxa"/>
            <w:hideMark/>
          </w:tcPr>
          <w:p w14:paraId="0068B1B3"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0.20</w:t>
            </w:r>
          </w:p>
        </w:tc>
        <w:tc>
          <w:tcPr>
            <w:tcW w:w="1134" w:type="dxa"/>
            <w:hideMark/>
          </w:tcPr>
          <w:p w14:paraId="4B75DB38"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0367E038"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43118349"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2A3EB727" w14:textId="77777777" w:rsidTr="00EF01D7">
        <w:trPr>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4BC4F407"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BRACKET_SPINE</w:t>
            </w:r>
          </w:p>
        </w:tc>
        <w:tc>
          <w:tcPr>
            <w:tcW w:w="876" w:type="dxa"/>
            <w:hideMark/>
          </w:tcPr>
          <w:p w14:paraId="5DD291B9"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UC</w:t>
            </w:r>
          </w:p>
        </w:tc>
        <w:tc>
          <w:tcPr>
            <w:tcW w:w="947" w:type="dxa"/>
            <w:hideMark/>
          </w:tcPr>
          <w:p w14:paraId="722D5699"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1134" w:type="dxa"/>
            <w:hideMark/>
          </w:tcPr>
          <w:p w14:paraId="5060171A"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0.0</w:t>
            </w:r>
          </w:p>
        </w:tc>
        <w:tc>
          <w:tcPr>
            <w:tcW w:w="1134" w:type="dxa"/>
            <w:hideMark/>
          </w:tcPr>
          <w:p w14:paraId="11633377"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w:t>
            </w:r>
          </w:p>
        </w:tc>
        <w:tc>
          <w:tcPr>
            <w:tcW w:w="992" w:type="dxa"/>
            <w:hideMark/>
          </w:tcPr>
          <w:p w14:paraId="25BA08BD"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0.20</w:t>
            </w:r>
          </w:p>
        </w:tc>
        <w:tc>
          <w:tcPr>
            <w:tcW w:w="1134" w:type="dxa"/>
            <w:hideMark/>
          </w:tcPr>
          <w:p w14:paraId="6CEE1073"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03FA0B29"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2A8ACF48"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31B9B285" w14:textId="77777777" w:rsidTr="00EF0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43051D46"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R_BRACKET_L</w:t>
            </w:r>
          </w:p>
        </w:tc>
        <w:tc>
          <w:tcPr>
            <w:tcW w:w="876" w:type="dxa"/>
            <w:hideMark/>
          </w:tcPr>
          <w:p w14:paraId="3640D28F"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UL</w:t>
            </w:r>
          </w:p>
        </w:tc>
        <w:tc>
          <w:tcPr>
            <w:tcW w:w="947" w:type="dxa"/>
            <w:hideMark/>
          </w:tcPr>
          <w:p w14:paraId="6FDA8067"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1134" w:type="dxa"/>
            <w:hideMark/>
          </w:tcPr>
          <w:p w14:paraId="2C7CE20F"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5</w:t>
            </w:r>
          </w:p>
        </w:tc>
        <w:tc>
          <w:tcPr>
            <w:tcW w:w="1134" w:type="dxa"/>
            <w:hideMark/>
          </w:tcPr>
          <w:p w14:paraId="4DF92FFE"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5</w:t>
            </w:r>
          </w:p>
        </w:tc>
        <w:tc>
          <w:tcPr>
            <w:tcW w:w="992" w:type="dxa"/>
            <w:hideMark/>
          </w:tcPr>
          <w:p w14:paraId="6BB2F53E"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0.20</w:t>
            </w:r>
          </w:p>
        </w:tc>
        <w:tc>
          <w:tcPr>
            <w:tcW w:w="1134" w:type="dxa"/>
            <w:hideMark/>
          </w:tcPr>
          <w:p w14:paraId="4B7740C9"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38FD4333"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6707CFBF"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158F3125" w14:textId="77777777" w:rsidTr="00EF01D7">
        <w:trPr>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3C0273E1"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R_BRACKET_C</w:t>
            </w:r>
          </w:p>
        </w:tc>
        <w:tc>
          <w:tcPr>
            <w:tcW w:w="876" w:type="dxa"/>
            <w:hideMark/>
          </w:tcPr>
          <w:p w14:paraId="4524573B"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CL</w:t>
            </w:r>
          </w:p>
        </w:tc>
        <w:tc>
          <w:tcPr>
            <w:tcW w:w="947" w:type="dxa"/>
            <w:hideMark/>
          </w:tcPr>
          <w:p w14:paraId="1E3339C5"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1134" w:type="dxa"/>
            <w:hideMark/>
          </w:tcPr>
          <w:p w14:paraId="2E3BEB0C"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0</w:t>
            </w:r>
          </w:p>
        </w:tc>
        <w:tc>
          <w:tcPr>
            <w:tcW w:w="1134" w:type="dxa"/>
            <w:hideMark/>
          </w:tcPr>
          <w:p w14:paraId="4BB4F2D7"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5.0</w:t>
            </w:r>
          </w:p>
        </w:tc>
        <w:tc>
          <w:tcPr>
            <w:tcW w:w="992" w:type="dxa"/>
            <w:hideMark/>
          </w:tcPr>
          <w:p w14:paraId="77D506E2"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0.20</w:t>
            </w:r>
          </w:p>
        </w:tc>
        <w:tc>
          <w:tcPr>
            <w:tcW w:w="1134" w:type="dxa"/>
            <w:hideMark/>
          </w:tcPr>
          <w:p w14:paraId="4275F1B4"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41C66BEB"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7426F4EE"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45DABC9E" w14:textId="77777777" w:rsidTr="00EF01D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315D1476" w14:textId="77777777" w:rsidR="008B25BF" w:rsidRPr="00EA2BBB" w:rsidRDefault="008B25BF" w:rsidP="008B25BF">
            <w:pPr>
              <w:spacing w:before="0"/>
              <w:jc w:val="left"/>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lastRenderedPageBreak/>
              <w:t>R_BRACKET_U</w:t>
            </w:r>
          </w:p>
        </w:tc>
        <w:tc>
          <w:tcPr>
            <w:tcW w:w="876" w:type="dxa"/>
            <w:hideMark/>
          </w:tcPr>
          <w:p w14:paraId="5AE6B94C"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LL</w:t>
            </w:r>
          </w:p>
        </w:tc>
        <w:tc>
          <w:tcPr>
            <w:tcW w:w="947" w:type="dxa"/>
            <w:hideMark/>
          </w:tcPr>
          <w:p w14:paraId="605F8EEB"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1134" w:type="dxa"/>
            <w:hideMark/>
          </w:tcPr>
          <w:p w14:paraId="4CFAC64E"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5</w:t>
            </w:r>
          </w:p>
        </w:tc>
        <w:tc>
          <w:tcPr>
            <w:tcW w:w="1134" w:type="dxa"/>
            <w:hideMark/>
          </w:tcPr>
          <w:p w14:paraId="4B967E9E"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2.5</w:t>
            </w:r>
          </w:p>
        </w:tc>
        <w:tc>
          <w:tcPr>
            <w:tcW w:w="992" w:type="dxa"/>
            <w:hideMark/>
          </w:tcPr>
          <w:p w14:paraId="67845CE5"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0.20</w:t>
            </w:r>
          </w:p>
        </w:tc>
        <w:tc>
          <w:tcPr>
            <w:tcW w:w="1134" w:type="dxa"/>
            <w:hideMark/>
          </w:tcPr>
          <w:p w14:paraId="5BECB3CD"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22BAADEB"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6EAEE02B" w14:textId="77777777" w:rsidR="008B25BF" w:rsidRPr="00EA2BBB" w:rsidRDefault="008B25BF" w:rsidP="008B25BF">
            <w:pPr>
              <w:spacing w:befor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r w:rsidR="008B25BF" w:rsidRPr="00EA2BBB" w14:paraId="5E4758A4" w14:textId="77777777" w:rsidTr="00EF01D7">
        <w:trPr>
          <w:trHeight w:val="300"/>
        </w:trPr>
        <w:tc>
          <w:tcPr>
            <w:cnfStyle w:val="001000000000" w:firstRow="0" w:lastRow="0" w:firstColumn="1" w:lastColumn="0" w:oddVBand="0" w:evenVBand="0" w:oddHBand="0" w:evenHBand="0" w:firstRowFirstColumn="0" w:firstRowLastColumn="0" w:lastRowFirstColumn="0" w:lastRowLastColumn="0"/>
            <w:tcW w:w="1546" w:type="dxa"/>
            <w:hideMark/>
          </w:tcPr>
          <w:p w14:paraId="7382E1EC" w14:textId="3EEADA5B" w:rsidR="008B25BF" w:rsidRPr="00EA2BBB" w:rsidRDefault="008B25BF" w:rsidP="008B25BF">
            <w:pPr>
              <w:spacing w:before="0"/>
              <w:jc w:val="left"/>
              <w:rPr>
                <w:rFonts w:ascii="Calibri" w:eastAsia="Times New Roman" w:hAnsi="Calibri" w:cs="Times New Roman"/>
                <w:color w:val="000000"/>
                <w:sz w:val="18"/>
                <w:szCs w:val="18"/>
                <w:lang w:val="fr-FR" w:eastAsia="fr-FR"/>
              </w:rPr>
            </w:pPr>
            <w:r>
              <w:rPr>
                <w:rFonts w:ascii="Calibri" w:eastAsia="Times New Roman" w:hAnsi="Calibri" w:cs="Times New Roman"/>
                <w:color w:val="000000"/>
                <w:sz w:val="18"/>
                <w:szCs w:val="18"/>
                <w:lang w:val="fr-FR" w:eastAsia="fr-FR"/>
              </w:rPr>
              <w:t>UNIT_CHILD_LINE</w:t>
            </w:r>
          </w:p>
        </w:tc>
        <w:tc>
          <w:tcPr>
            <w:tcW w:w="876" w:type="dxa"/>
            <w:hideMark/>
          </w:tcPr>
          <w:p w14:paraId="7F22037B"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UL</w:t>
            </w:r>
          </w:p>
        </w:tc>
        <w:tc>
          <w:tcPr>
            <w:tcW w:w="947" w:type="dxa"/>
            <w:hideMark/>
          </w:tcPr>
          <w:p w14:paraId="56EC837D"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4.0</w:t>
            </w:r>
          </w:p>
        </w:tc>
        <w:tc>
          <w:tcPr>
            <w:tcW w:w="1134" w:type="dxa"/>
            <w:hideMark/>
          </w:tcPr>
          <w:p w14:paraId="4A7D2B5A"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4.0</w:t>
            </w:r>
          </w:p>
        </w:tc>
        <w:tc>
          <w:tcPr>
            <w:tcW w:w="1134" w:type="dxa"/>
            <w:hideMark/>
          </w:tcPr>
          <w:p w14:paraId="3EF4E679"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10.0</w:t>
            </w:r>
          </w:p>
        </w:tc>
        <w:tc>
          <w:tcPr>
            <w:tcW w:w="992" w:type="dxa"/>
            <w:hideMark/>
          </w:tcPr>
          <w:p w14:paraId="543A946F"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0.25</w:t>
            </w:r>
          </w:p>
        </w:tc>
        <w:tc>
          <w:tcPr>
            <w:tcW w:w="1134" w:type="dxa"/>
            <w:hideMark/>
          </w:tcPr>
          <w:p w14:paraId="665D566A"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2268" w:type="dxa"/>
            <w:hideMark/>
          </w:tcPr>
          <w:p w14:paraId="25C91686"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c>
          <w:tcPr>
            <w:tcW w:w="3145" w:type="dxa"/>
            <w:hideMark/>
          </w:tcPr>
          <w:p w14:paraId="2E71C961" w14:textId="77777777" w:rsidR="008B25BF" w:rsidRPr="00EA2BBB" w:rsidRDefault="008B25BF" w:rsidP="008B25BF">
            <w:pPr>
              <w:spacing w:befor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szCs w:val="18"/>
                <w:lang w:val="fr-FR" w:eastAsia="fr-FR"/>
              </w:rPr>
            </w:pPr>
            <w:r w:rsidRPr="00EA2BBB">
              <w:rPr>
                <w:rFonts w:ascii="Calibri" w:eastAsia="Times New Roman" w:hAnsi="Calibri" w:cs="Times New Roman"/>
                <w:color w:val="000000"/>
                <w:sz w:val="18"/>
                <w:szCs w:val="18"/>
                <w:lang w:val="fr-FR" w:eastAsia="fr-FR"/>
              </w:rPr>
              <w:t> </w:t>
            </w:r>
          </w:p>
        </w:tc>
      </w:tr>
    </w:tbl>
    <w:p w14:paraId="3FBFC32D" w14:textId="7C75F70E" w:rsidR="00373E73" w:rsidRPr="00373E73" w:rsidRDefault="00373E73" w:rsidP="009C487A"/>
    <w:sectPr w:rsidR="00373E73" w:rsidRPr="00373E73" w:rsidSect="00E63134">
      <w:pgSz w:w="15840" w:h="12240" w:orient="landscape" w:code="1"/>
      <w:pgMar w:top="1800" w:right="1440" w:bottom="180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E0A70" w14:textId="77777777" w:rsidR="006255AE" w:rsidRDefault="006255AE" w:rsidP="00F175D2">
      <w:r>
        <w:separator/>
      </w:r>
    </w:p>
  </w:endnote>
  <w:endnote w:type="continuationSeparator" w:id="0">
    <w:p w14:paraId="069A6BC5" w14:textId="77777777" w:rsidR="006255AE" w:rsidRDefault="006255AE" w:rsidP="00F17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3693128"/>
      <w:docPartObj>
        <w:docPartGallery w:val="Page Numbers (Bottom of Page)"/>
        <w:docPartUnique/>
      </w:docPartObj>
    </w:sdtPr>
    <w:sdtEndPr>
      <w:rPr>
        <w:noProof/>
      </w:rPr>
    </w:sdtEndPr>
    <w:sdtContent>
      <w:p w14:paraId="5236BC3C" w14:textId="66A48B7B" w:rsidR="002C54E3" w:rsidRDefault="002C54E3">
        <w:pPr>
          <w:pStyle w:val="Pieddepage"/>
          <w:jc w:val="right"/>
        </w:pPr>
        <w:r>
          <w:fldChar w:fldCharType="begin"/>
        </w:r>
        <w:r>
          <w:instrText xml:space="preserve"> PAGE   \* MERGEFORMAT </w:instrText>
        </w:r>
        <w:r>
          <w:fldChar w:fldCharType="separate"/>
        </w:r>
        <w:r w:rsidR="005A6246">
          <w:rPr>
            <w:noProof/>
          </w:rPr>
          <w:t>i</w:t>
        </w:r>
        <w:r>
          <w:rPr>
            <w:noProof/>
          </w:rPr>
          <w:fldChar w:fldCharType="end"/>
        </w:r>
      </w:p>
    </w:sdtContent>
  </w:sdt>
  <w:p w14:paraId="02E117AB" w14:textId="11BC0168" w:rsidR="002C54E3" w:rsidRDefault="002C54E3" w:rsidP="00F175D2">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8981923"/>
      <w:docPartObj>
        <w:docPartGallery w:val="Page Numbers (Bottom of Page)"/>
        <w:docPartUnique/>
      </w:docPartObj>
    </w:sdtPr>
    <w:sdtContent>
      <w:p w14:paraId="07E9D562" w14:textId="3672209C" w:rsidR="002C54E3" w:rsidRDefault="002C54E3" w:rsidP="00F175D2">
        <w:pPr>
          <w:pStyle w:val="Pieddepage"/>
        </w:pPr>
        <w:r>
          <w:fldChar w:fldCharType="begin"/>
        </w:r>
        <w:r>
          <w:instrText>PAGE   \* MERGEFORMAT</w:instrText>
        </w:r>
        <w:r>
          <w:fldChar w:fldCharType="separate"/>
        </w:r>
        <w:r w:rsidR="005A6246" w:rsidRPr="005A6246">
          <w:rPr>
            <w:noProof/>
            <w:lang w:val="fr-FR"/>
          </w:rPr>
          <w:t>18</w:t>
        </w:r>
        <w:r>
          <w:fldChar w:fldCharType="end"/>
        </w:r>
      </w:p>
    </w:sdtContent>
  </w:sdt>
  <w:p w14:paraId="02E117AD" w14:textId="1E3F92A7" w:rsidR="002C54E3" w:rsidRDefault="002C54E3" w:rsidP="00F175D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360C7" w14:textId="77777777" w:rsidR="006255AE" w:rsidRDefault="006255AE" w:rsidP="00F175D2">
      <w:r>
        <w:separator/>
      </w:r>
    </w:p>
  </w:footnote>
  <w:footnote w:type="continuationSeparator" w:id="0">
    <w:p w14:paraId="39434479" w14:textId="77777777" w:rsidR="006255AE" w:rsidRDefault="006255AE" w:rsidP="00F175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7E743" w14:textId="1EA8F346" w:rsidR="003A4969" w:rsidRDefault="003A4969">
    <w:pPr>
      <w:pStyle w:val="En-tte"/>
    </w:pPr>
    <w:r>
      <w:rPr>
        <w:noProof/>
      </w:rPr>
      <mc:AlternateContent>
        <mc:Choice Requires="wps">
          <w:drawing>
            <wp:anchor distT="0" distB="0" distL="0" distR="0" simplePos="0" relativeHeight="251659264" behindDoc="0" locked="0" layoutInCell="1" allowOverlap="1" wp14:anchorId="5289774E" wp14:editId="4F0B95DE">
              <wp:simplePos x="1141730" y="450850"/>
              <wp:positionH relativeFrom="page">
                <wp:align>right</wp:align>
              </wp:positionH>
              <wp:positionV relativeFrom="page">
                <wp:align>top</wp:align>
              </wp:positionV>
              <wp:extent cx="443865" cy="443865"/>
              <wp:effectExtent l="0" t="0" r="0" b="1905"/>
              <wp:wrapNone/>
              <wp:docPr id="52" name="Zone de texte 52"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25F5195" w14:textId="4DC9B006" w:rsidR="003A4969" w:rsidRPr="003A4969" w:rsidRDefault="003A4969" w:rsidP="003A4969">
                          <w:pPr>
                            <w:spacing w:after="0"/>
                            <w:rPr>
                              <w:rFonts w:ascii="Calibri" w:eastAsia="Calibri" w:hAnsi="Calibri" w:cs="Calibri"/>
                              <w:noProof/>
                              <w:color w:val="000000"/>
                              <w:sz w:val="24"/>
                              <w:szCs w:val="24"/>
                            </w:rPr>
                          </w:pPr>
                          <w:r w:rsidRPr="003A4969">
                            <w:rPr>
                              <w:rFonts w:ascii="Calibri" w:eastAsia="Calibri" w:hAnsi="Calibri" w:cs="Calibri"/>
                              <w:noProof/>
                              <w:color w:val="000000"/>
                              <w:sz w:val="24"/>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289774E" id="_x0000_t202" coordsize="21600,21600" o:spt="202" path="m,l,21600r21600,l21600,xe">
              <v:stroke joinstyle="miter"/>
              <v:path gradientshapeok="t" o:connecttype="rect"/>
            </v:shapetype>
            <v:shape id="Zone de texte 52" o:spid="_x0000_s1028" type="#_x0000_t202" alt="UNCLASSIFIED - NON CLASSIFIÉ" style="position:absolute;left:0;text-align:left;margin-left:-16.25pt;margin-top:0;width:34.95pt;height:34.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J4b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" filled="f" stroked="f">
              <v:fill o:detectmouseclick="t"/>
              <v:textbox style="mso-fit-shape-to-text:t" inset="0,15pt,20pt,0">
                <w:txbxContent>
                  <w:p w14:paraId="725F5195" w14:textId="4DC9B006" w:rsidR="003A4969" w:rsidRPr="003A4969" w:rsidRDefault="003A4969" w:rsidP="003A4969">
                    <w:pPr>
                      <w:spacing w:after="0"/>
                      <w:rPr>
                        <w:rFonts w:ascii="Calibri" w:eastAsia="Calibri" w:hAnsi="Calibri" w:cs="Calibri"/>
                        <w:noProof/>
                        <w:color w:val="000000"/>
                        <w:sz w:val="24"/>
                        <w:szCs w:val="24"/>
                      </w:rPr>
                    </w:pPr>
                    <w:r w:rsidRPr="003A4969">
                      <w:rPr>
                        <w:rFonts w:ascii="Calibri" w:eastAsia="Calibri" w:hAnsi="Calibri" w:cs="Calibri"/>
                        <w:noProof/>
                        <w:color w:val="000000"/>
                        <w:sz w:val="24"/>
                        <w:szCs w:val="24"/>
                      </w:rPr>
                      <w:t>UNCLASSIFIED - NON 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EA2FC" w14:textId="1AC6B796" w:rsidR="003A4969" w:rsidRDefault="003A4969">
    <w:pPr>
      <w:pStyle w:val="En-tte"/>
    </w:pPr>
    <w:r>
      <w:rPr>
        <w:noProof/>
      </w:rPr>
      <mc:AlternateContent>
        <mc:Choice Requires="wps">
          <w:drawing>
            <wp:anchor distT="0" distB="0" distL="0" distR="0" simplePos="0" relativeHeight="251660288" behindDoc="0" locked="0" layoutInCell="1" allowOverlap="1" wp14:anchorId="547DB15C" wp14:editId="5EF87589">
              <wp:simplePos x="1143000" y="449580"/>
              <wp:positionH relativeFrom="page">
                <wp:align>right</wp:align>
              </wp:positionH>
              <wp:positionV relativeFrom="page">
                <wp:align>top</wp:align>
              </wp:positionV>
              <wp:extent cx="443865" cy="443865"/>
              <wp:effectExtent l="0" t="0" r="0" b="1905"/>
              <wp:wrapNone/>
              <wp:docPr id="53" name="Zone de texte 53"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6E5F3A" w14:textId="6B48225D" w:rsidR="003A4969" w:rsidRPr="003A4969" w:rsidRDefault="003A4969" w:rsidP="003A4969">
                          <w:pPr>
                            <w:spacing w:after="0"/>
                            <w:rPr>
                              <w:rFonts w:ascii="Calibri" w:eastAsia="Calibri" w:hAnsi="Calibri" w:cs="Calibri"/>
                              <w:noProof/>
                              <w:color w:val="000000"/>
                              <w:sz w:val="24"/>
                              <w:szCs w:val="24"/>
                            </w:rPr>
                          </w:pPr>
                          <w:r w:rsidRPr="003A4969">
                            <w:rPr>
                              <w:rFonts w:ascii="Calibri" w:eastAsia="Calibri" w:hAnsi="Calibri" w:cs="Calibri"/>
                              <w:noProof/>
                              <w:color w:val="000000"/>
                              <w:sz w:val="24"/>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47DB15C" id="_x0000_t202" coordsize="21600,21600" o:spt="202" path="m,l,21600r21600,l21600,xe">
              <v:stroke joinstyle="miter"/>
              <v:path gradientshapeok="t" o:connecttype="rect"/>
            </v:shapetype>
            <v:shape id="Zone de texte 53" o:spid="_x0000_s1029" type="#_x0000_t202" alt="UNCLASSIFIED - NON CLASSIFIÉ" style="position:absolute;left:0;text-align:left;margin-left:-16.25pt;margin-top:0;width:34.95pt;height:34.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XBt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" filled="f" stroked="f">
              <v:fill o:detectmouseclick="t"/>
              <v:textbox style="mso-fit-shape-to-text:t" inset="0,15pt,20pt,0">
                <w:txbxContent>
                  <w:p w14:paraId="7E6E5F3A" w14:textId="6B48225D" w:rsidR="003A4969" w:rsidRPr="003A4969" w:rsidRDefault="003A4969" w:rsidP="003A4969">
                    <w:pPr>
                      <w:spacing w:after="0"/>
                      <w:rPr>
                        <w:rFonts w:ascii="Calibri" w:eastAsia="Calibri" w:hAnsi="Calibri" w:cs="Calibri"/>
                        <w:noProof/>
                        <w:color w:val="000000"/>
                        <w:sz w:val="24"/>
                        <w:szCs w:val="24"/>
                      </w:rPr>
                    </w:pPr>
                    <w:r w:rsidRPr="003A4969">
                      <w:rPr>
                        <w:rFonts w:ascii="Calibri" w:eastAsia="Calibri" w:hAnsi="Calibri" w:cs="Calibri"/>
                        <w:noProof/>
                        <w:color w:val="000000"/>
                        <w:sz w:val="24"/>
                        <w:szCs w:val="24"/>
                      </w:rPr>
                      <w:t>UNCLASSIFIED - NON 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60304" w14:textId="651013DF" w:rsidR="003A4969" w:rsidRDefault="003A4969">
    <w:pPr>
      <w:pStyle w:val="En-tte"/>
    </w:pPr>
    <w:r>
      <w:rPr>
        <w:noProof/>
      </w:rPr>
      <mc:AlternateContent>
        <mc:Choice Requires="wps">
          <w:drawing>
            <wp:anchor distT="0" distB="0" distL="0" distR="0" simplePos="0" relativeHeight="251658240" behindDoc="0" locked="0" layoutInCell="1" allowOverlap="1" wp14:anchorId="34D74E8B" wp14:editId="0CD22F2C">
              <wp:simplePos x="1143000" y="449580"/>
              <wp:positionH relativeFrom="page">
                <wp:align>right</wp:align>
              </wp:positionH>
              <wp:positionV relativeFrom="page">
                <wp:align>top</wp:align>
              </wp:positionV>
              <wp:extent cx="443865" cy="443865"/>
              <wp:effectExtent l="0" t="0" r="0" b="1905"/>
              <wp:wrapNone/>
              <wp:docPr id="50" name="Zone de texte 50"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5674BD" w14:textId="2BC95585" w:rsidR="003A4969" w:rsidRPr="003A4969" w:rsidRDefault="003A4969" w:rsidP="003A4969">
                          <w:pPr>
                            <w:spacing w:after="0"/>
                            <w:rPr>
                              <w:rFonts w:ascii="Calibri" w:eastAsia="Calibri" w:hAnsi="Calibri" w:cs="Calibri"/>
                              <w:noProof/>
                              <w:color w:val="000000"/>
                              <w:sz w:val="24"/>
                              <w:szCs w:val="24"/>
                            </w:rPr>
                          </w:pPr>
                          <w:r w:rsidRPr="003A4969">
                            <w:rPr>
                              <w:rFonts w:ascii="Calibri" w:eastAsia="Calibri" w:hAnsi="Calibri" w:cs="Calibri"/>
                              <w:noProof/>
                              <w:color w:val="000000"/>
                              <w:sz w:val="24"/>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4D74E8B" id="_x0000_t202" coordsize="21600,21600" o:spt="202" path="m,l,21600r21600,l21600,xe">
              <v:stroke joinstyle="miter"/>
              <v:path gradientshapeok="t" o:connecttype="rect"/>
            </v:shapetype>
            <v:shape id="Zone de texte 50" o:spid="_x0000_s1030" type="#_x0000_t202" alt="UNCLASSIFIED - NON CLASSIFIÉ" style="position:absolute;left:0;text-align:left;margin-left:-16.25pt;margin-top:0;width:34.95pt;height:34.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4Mv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" filled="f" stroked="f">
              <v:fill o:detectmouseclick="t"/>
              <v:textbox style="mso-fit-shape-to-text:t" inset="0,15pt,20pt,0">
                <w:txbxContent>
                  <w:p w14:paraId="4C5674BD" w14:textId="2BC95585" w:rsidR="003A4969" w:rsidRPr="003A4969" w:rsidRDefault="003A4969" w:rsidP="003A4969">
                    <w:pPr>
                      <w:spacing w:after="0"/>
                      <w:rPr>
                        <w:rFonts w:ascii="Calibri" w:eastAsia="Calibri" w:hAnsi="Calibri" w:cs="Calibri"/>
                        <w:noProof/>
                        <w:color w:val="000000"/>
                        <w:sz w:val="24"/>
                        <w:szCs w:val="24"/>
                      </w:rPr>
                    </w:pPr>
                    <w:r w:rsidRPr="003A4969">
                      <w:rPr>
                        <w:rFonts w:ascii="Calibri" w:eastAsia="Calibri" w:hAnsi="Calibri" w:cs="Calibri"/>
                        <w:noProof/>
                        <w:color w:val="000000"/>
                        <w:sz w:val="24"/>
                        <w:szCs w:val="24"/>
                      </w:rPr>
                      <w:t>UNCLASSIFIED - NON CLASSIFIÉ</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C4E2C" w14:textId="70A22726" w:rsidR="003A4969" w:rsidRDefault="003A4969">
    <w:pPr>
      <w:pStyle w:val="En-tte"/>
    </w:pPr>
    <w:r>
      <w:rPr>
        <w:noProof/>
      </w:rPr>
      <mc:AlternateContent>
        <mc:Choice Requires="wps">
          <w:drawing>
            <wp:anchor distT="0" distB="0" distL="0" distR="0" simplePos="0" relativeHeight="251662336" behindDoc="0" locked="0" layoutInCell="1" allowOverlap="1" wp14:anchorId="17C4BF7D" wp14:editId="702FA6B6">
              <wp:simplePos x="1141730" y="450850"/>
              <wp:positionH relativeFrom="page">
                <wp:align>right</wp:align>
              </wp:positionH>
              <wp:positionV relativeFrom="page">
                <wp:align>top</wp:align>
              </wp:positionV>
              <wp:extent cx="443865" cy="443865"/>
              <wp:effectExtent l="0" t="0" r="0" b="1905"/>
              <wp:wrapNone/>
              <wp:docPr id="57" name="Zone de texte 57"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2816A4" w14:textId="5DF96426" w:rsidR="003A4969" w:rsidRPr="003A4969" w:rsidRDefault="003A4969" w:rsidP="003A4969">
                          <w:pPr>
                            <w:spacing w:after="0"/>
                            <w:rPr>
                              <w:rFonts w:ascii="Calibri" w:eastAsia="Calibri" w:hAnsi="Calibri" w:cs="Calibri"/>
                              <w:noProof/>
                              <w:color w:val="000000"/>
                              <w:sz w:val="24"/>
                              <w:szCs w:val="24"/>
                            </w:rPr>
                          </w:pPr>
                          <w:r w:rsidRPr="003A4969">
                            <w:rPr>
                              <w:rFonts w:ascii="Calibri" w:eastAsia="Calibri" w:hAnsi="Calibri" w:cs="Calibri"/>
                              <w:noProof/>
                              <w:color w:val="000000"/>
                              <w:sz w:val="24"/>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7C4BF7D" id="_x0000_t202" coordsize="21600,21600" o:spt="202" path="m,l,21600r21600,l21600,xe">
              <v:stroke joinstyle="miter"/>
              <v:path gradientshapeok="t" o:connecttype="rect"/>
            </v:shapetype>
            <v:shape id="Zone de texte 57" o:spid="_x0000_s1031" type="#_x0000_t202" alt="UNCLASSIFIED - NON CLASSIFIÉ" style="position:absolute;left:0;text-align:left;margin-left:-16.25pt;margin-top:0;width:34.95pt;height:34.95pt;z-index:251662336;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" filled="f" stroked="f">
              <v:fill o:detectmouseclick="t"/>
              <v:textbox style="mso-fit-shape-to-text:t" inset="0,15pt,20pt,0">
                <w:txbxContent>
                  <w:p w14:paraId="352816A4" w14:textId="5DF96426" w:rsidR="003A4969" w:rsidRPr="003A4969" w:rsidRDefault="003A4969" w:rsidP="003A4969">
                    <w:pPr>
                      <w:spacing w:after="0"/>
                      <w:rPr>
                        <w:rFonts w:ascii="Calibri" w:eastAsia="Calibri" w:hAnsi="Calibri" w:cs="Calibri"/>
                        <w:noProof/>
                        <w:color w:val="000000"/>
                        <w:sz w:val="24"/>
                        <w:szCs w:val="24"/>
                      </w:rPr>
                    </w:pPr>
                    <w:r w:rsidRPr="003A4969">
                      <w:rPr>
                        <w:rFonts w:ascii="Calibri" w:eastAsia="Calibri" w:hAnsi="Calibri" w:cs="Calibri"/>
                        <w:noProof/>
                        <w:color w:val="000000"/>
                        <w:sz w:val="24"/>
                        <w:szCs w:val="24"/>
                      </w:rPr>
                      <w:t>UNCLASSIFIED - NON CLASSIFIÉ</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98868" w14:textId="01437AE5" w:rsidR="003A4969" w:rsidRDefault="003A4969">
    <w:pPr>
      <w:pStyle w:val="En-tte"/>
    </w:pPr>
    <w:r>
      <w:rPr>
        <w:noProof/>
      </w:rPr>
      <mc:AlternateContent>
        <mc:Choice Requires="wps">
          <w:drawing>
            <wp:anchor distT="0" distB="0" distL="0" distR="0" simplePos="0" relativeHeight="251663360" behindDoc="0" locked="0" layoutInCell="1" allowOverlap="1" wp14:anchorId="14CE4523" wp14:editId="205D6CF7">
              <wp:simplePos x="1143000" y="449580"/>
              <wp:positionH relativeFrom="page">
                <wp:align>right</wp:align>
              </wp:positionH>
              <wp:positionV relativeFrom="page">
                <wp:align>top</wp:align>
              </wp:positionV>
              <wp:extent cx="443865" cy="443865"/>
              <wp:effectExtent l="0" t="0" r="0" b="1905"/>
              <wp:wrapNone/>
              <wp:docPr id="58" name="Zone de texte 58"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D371AD" w14:textId="64BCEF1C" w:rsidR="003A4969" w:rsidRPr="003A4969" w:rsidRDefault="003A4969" w:rsidP="003A4969">
                          <w:pPr>
                            <w:spacing w:after="0"/>
                            <w:rPr>
                              <w:rFonts w:ascii="Calibri" w:eastAsia="Calibri" w:hAnsi="Calibri" w:cs="Calibri"/>
                              <w:noProof/>
                              <w:color w:val="000000"/>
                              <w:sz w:val="24"/>
                              <w:szCs w:val="24"/>
                            </w:rPr>
                          </w:pPr>
                          <w:r w:rsidRPr="003A4969">
                            <w:rPr>
                              <w:rFonts w:ascii="Calibri" w:eastAsia="Calibri" w:hAnsi="Calibri" w:cs="Calibri"/>
                              <w:noProof/>
                              <w:color w:val="000000"/>
                              <w:sz w:val="24"/>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4CE4523" id="_x0000_t202" coordsize="21600,21600" o:spt="202" path="m,l,21600r21600,l21600,xe">
              <v:stroke joinstyle="miter"/>
              <v:path gradientshapeok="t" o:connecttype="rect"/>
            </v:shapetype>
            <v:shape id="Zone de texte 58" o:spid="_x0000_s1032" type="#_x0000_t202" alt="UNCLASSIFIED - NON CLASSIFIÉ" style="position:absolute;left:0;text-align:left;margin-left:-16.25pt;margin-top:0;width:34.95pt;height:34.95pt;z-index:25166336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2SqDwIAACE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" filled="f" stroked="f">
              <v:fill o:detectmouseclick="t"/>
              <v:textbox style="mso-fit-shape-to-text:t" inset="0,15pt,20pt,0">
                <w:txbxContent>
                  <w:p w14:paraId="62D371AD" w14:textId="64BCEF1C" w:rsidR="003A4969" w:rsidRPr="003A4969" w:rsidRDefault="003A4969" w:rsidP="003A4969">
                    <w:pPr>
                      <w:spacing w:after="0"/>
                      <w:rPr>
                        <w:rFonts w:ascii="Calibri" w:eastAsia="Calibri" w:hAnsi="Calibri" w:cs="Calibri"/>
                        <w:noProof/>
                        <w:color w:val="000000"/>
                        <w:sz w:val="24"/>
                        <w:szCs w:val="24"/>
                      </w:rPr>
                    </w:pPr>
                    <w:r w:rsidRPr="003A4969">
                      <w:rPr>
                        <w:rFonts w:ascii="Calibri" w:eastAsia="Calibri" w:hAnsi="Calibri" w:cs="Calibri"/>
                        <w:noProof/>
                        <w:color w:val="000000"/>
                        <w:sz w:val="24"/>
                        <w:szCs w:val="24"/>
                      </w:rPr>
                      <w:t>UNCLASSIFIED - NON CLASSIFIÉ</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1CACB" w14:textId="7D2E0AD1" w:rsidR="003A4969" w:rsidRDefault="003A4969">
    <w:pPr>
      <w:pStyle w:val="En-tte"/>
    </w:pPr>
    <w:r>
      <w:rPr>
        <w:noProof/>
      </w:rPr>
      <mc:AlternateContent>
        <mc:Choice Requires="wps">
          <w:drawing>
            <wp:anchor distT="0" distB="0" distL="0" distR="0" simplePos="0" relativeHeight="251661312" behindDoc="0" locked="0" layoutInCell="1" allowOverlap="1" wp14:anchorId="6A620044" wp14:editId="64C448BB">
              <wp:simplePos x="635" y="635"/>
              <wp:positionH relativeFrom="page">
                <wp:align>right</wp:align>
              </wp:positionH>
              <wp:positionV relativeFrom="page">
                <wp:align>top</wp:align>
              </wp:positionV>
              <wp:extent cx="443865" cy="443865"/>
              <wp:effectExtent l="0" t="0" r="0" b="1905"/>
              <wp:wrapNone/>
              <wp:docPr id="56" name="Zone de texte 56"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94F2FC" w14:textId="453A7E9F" w:rsidR="003A4969" w:rsidRPr="003A4969" w:rsidRDefault="003A4969" w:rsidP="003A4969">
                          <w:pPr>
                            <w:spacing w:after="0"/>
                            <w:rPr>
                              <w:rFonts w:ascii="Calibri" w:eastAsia="Calibri" w:hAnsi="Calibri" w:cs="Calibri"/>
                              <w:noProof/>
                              <w:color w:val="000000"/>
                              <w:sz w:val="24"/>
                              <w:szCs w:val="24"/>
                            </w:rPr>
                          </w:pPr>
                          <w:r w:rsidRPr="003A4969">
                            <w:rPr>
                              <w:rFonts w:ascii="Calibri" w:eastAsia="Calibri" w:hAnsi="Calibri" w:cs="Calibri"/>
                              <w:noProof/>
                              <w:color w:val="000000"/>
                              <w:sz w:val="24"/>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A620044" id="_x0000_t202" coordsize="21600,21600" o:spt="202" path="m,l,21600r21600,l21600,xe">
              <v:stroke joinstyle="miter"/>
              <v:path gradientshapeok="t" o:connecttype="rect"/>
            </v:shapetype>
            <v:shape id="Zone de texte 56" o:spid="_x0000_s1033" type="#_x0000_t202" alt="UNCLASSIFIED - NON CLASSIFIÉ" style="position:absolute;left:0;text-align:left;margin-left:-16.25pt;margin-top:0;width:34.95pt;height:34.95pt;z-index:251661312;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OUi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" filled="f" stroked="f">
              <v:fill o:detectmouseclick="t"/>
              <v:textbox style="mso-fit-shape-to-text:t" inset="0,15pt,20pt,0">
                <w:txbxContent>
                  <w:p w14:paraId="3894F2FC" w14:textId="453A7E9F" w:rsidR="003A4969" w:rsidRPr="003A4969" w:rsidRDefault="003A4969" w:rsidP="003A4969">
                    <w:pPr>
                      <w:spacing w:after="0"/>
                      <w:rPr>
                        <w:rFonts w:ascii="Calibri" w:eastAsia="Calibri" w:hAnsi="Calibri" w:cs="Calibri"/>
                        <w:noProof/>
                        <w:color w:val="000000"/>
                        <w:sz w:val="24"/>
                        <w:szCs w:val="24"/>
                      </w:rPr>
                    </w:pPr>
                    <w:r w:rsidRPr="003A4969">
                      <w:rPr>
                        <w:rFonts w:ascii="Calibri" w:eastAsia="Calibri" w:hAnsi="Calibri" w:cs="Calibri"/>
                        <w:noProof/>
                        <w:color w:val="000000"/>
                        <w:sz w:val="24"/>
                        <w:szCs w:val="24"/>
                      </w:rPr>
                      <w:t>UNCLASSIFIED - NON CLASSIFIÉ</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16AFF"/>
    <w:multiLevelType w:val="hybridMultilevel"/>
    <w:tmpl w:val="175C6B0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3006158"/>
    <w:multiLevelType w:val="multilevel"/>
    <w:tmpl w:val="30DCEFF4"/>
    <w:lvl w:ilvl="0">
      <w:start w:val="1"/>
      <w:numFmt w:val="decimal"/>
      <w:pStyle w:val="Titre1"/>
      <w:lvlText w:val="%1"/>
      <w:lvlJc w:val="left"/>
      <w:pPr>
        <w:ind w:left="432" w:hanging="432"/>
      </w:pPr>
      <w:rPr>
        <w:rFonts w:hint="default"/>
      </w:rPr>
    </w:lvl>
    <w:lvl w:ilvl="1">
      <w:start w:val="1"/>
      <w:numFmt w:val="decimal"/>
      <w:pStyle w:val="Titre2"/>
      <w:lvlText w:val="%1.%2"/>
      <w:lvlJc w:val="left"/>
      <w:pPr>
        <w:ind w:left="576" w:hanging="576"/>
      </w:pPr>
      <w:rPr>
        <w:rFonts w:hint="default"/>
      </w:rPr>
    </w:lvl>
    <w:lvl w:ilvl="2">
      <w:start w:val="1"/>
      <w:numFmt w:val="decimal"/>
      <w:pStyle w:val="Heading3x"/>
      <w:lvlText w:val="%1.%2.%3"/>
      <w:lvlJc w:val="left"/>
      <w:pPr>
        <w:ind w:left="143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itre4"/>
      <w:lvlText w:val="%1.%2.%3.%4"/>
      <w:lvlJc w:val="left"/>
      <w:pPr>
        <w:ind w:left="864" w:hanging="864"/>
      </w:pPr>
      <w:rPr>
        <w:rFonts w:hint="default"/>
      </w:rPr>
    </w:lvl>
    <w:lvl w:ilvl="4">
      <w:start w:val="1"/>
      <w:numFmt w:val="decimal"/>
      <w:pStyle w:val="Titre5"/>
      <w:lvlText w:val="%1.%2.%3.%4.%5"/>
      <w:lvlJc w:val="left"/>
      <w:pPr>
        <w:ind w:left="1008"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2" w15:restartNumberingAfterBreak="0">
    <w:nsid w:val="2CFD0EA1"/>
    <w:multiLevelType w:val="hybridMultilevel"/>
    <w:tmpl w:val="E294D82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4B1366E4"/>
    <w:multiLevelType w:val="hybridMultilevel"/>
    <w:tmpl w:val="0A3C1DE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3E4131F"/>
    <w:multiLevelType w:val="hybridMultilevel"/>
    <w:tmpl w:val="D99E0E7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56554B40"/>
    <w:multiLevelType w:val="hybridMultilevel"/>
    <w:tmpl w:val="47CE36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6AFA4881"/>
    <w:multiLevelType w:val="hybridMultilevel"/>
    <w:tmpl w:val="72268464"/>
    <w:lvl w:ilvl="0" w:tplc="68526B76">
      <w:start w:val="1"/>
      <w:numFmt w:val="decimalZero"/>
      <w:pStyle w:val="Titre3"/>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num w:numId="1" w16cid:durableId="1287618010">
    <w:abstractNumId w:val="1"/>
  </w:num>
  <w:num w:numId="2" w16cid:durableId="13500629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49085134">
    <w:abstractNumId w:val="3"/>
  </w:num>
  <w:num w:numId="4" w16cid:durableId="1735934558">
    <w:abstractNumId w:val="0"/>
  </w:num>
  <w:num w:numId="5" w16cid:durableId="1565213330">
    <w:abstractNumId w:val="2"/>
  </w:num>
  <w:num w:numId="6" w16cid:durableId="1219708018">
    <w:abstractNumId w:val="6"/>
  </w:num>
  <w:num w:numId="7" w16cid:durableId="467820818">
    <w:abstractNumId w:val="4"/>
  </w:num>
  <w:num w:numId="8" w16cid:durableId="1898777420">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3NDU3MDQ3tjQ0MzRQ0lEKTi0uzszPAykwqwUAuGczOiwAAAA="/>
  </w:docVars>
  <w:rsids>
    <w:rsidRoot w:val="00560C61"/>
    <w:rsid w:val="000017DE"/>
    <w:rsid w:val="00002488"/>
    <w:rsid w:val="00002CCB"/>
    <w:rsid w:val="00003258"/>
    <w:rsid w:val="000036D7"/>
    <w:rsid w:val="0000435C"/>
    <w:rsid w:val="00007C37"/>
    <w:rsid w:val="00010AA4"/>
    <w:rsid w:val="00014D11"/>
    <w:rsid w:val="00015281"/>
    <w:rsid w:val="000154A9"/>
    <w:rsid w:val="000155A2"/>
    <w:rsid w:val="00020C32"/>
    <w:rsid w:val="00021BCA"/>
    <w:rsid w:val="00021F3D"/>
    <w:rsid w:val="0002374B"/>
    <w:rsid w:val="00023E0E"/>
    <w:rsid w:val="000242AE"/>
    <w:rsid w:val="00025E0F"/>
    <w:rsid w:val="00027242"/>
    <w:rsid w:val="00030907"/>
    <w:rsid w:val="00032920"/>
    <w:rsid w:val="00032DF8"/>
    <w:rsid w:val="00033934"/>
    <w:rsid w:val="00033F2C"/>
    <w:rsid w:val="000352C9"/>
    <w:rsid w:val="00041BCB"/>
    <w:rsid w:val="0004293F"/>
    <w:rsid w:val="0004466D"/>
    <w:rsid w:val="000449D4"/>
    <w:rsid w:val="00044C5F"/>
    <w:rsid w:val="00044F4E"/>
    <w:rsid w:val="000455B1"/>
    <w:rsid w:val="000503CE"/>
    <w:rsid w:val="00053D0F"/>
    <w:rsid w:val="00054227"/>
    <w:rsid w:val="000548E1"/>
    <w:rsid w:val="000558C1"/>
    <w:rsid w:val="000564EC"/>
    <w:rsid w:val="00057B79"/>
    <w:rsid w:val="0006014B"/>
    <w:rsid w:val="00060D9A"/>
    <w:rsid w:val="00060F8A"/>
    <w:rsid w:val="00062A0E"/>
    <w:rsid w:val="000642B8"/>
    <w:rsid w:val="00064999"/>
    <w:rsid w:val="00065B1B"/>
    <w:rsid w:val="00071D59"/>
    <w:rsid w:val="0007340F"/>
    <w:rsid w:val="000736E9"/>
    <w:rsid w:val="00073835"/>
    <w:rsid w:val="00073C75"/>
    <w:rsid w:val="0007425D"/>
    <w:rsid w:val="00074D84"/>
    <w:rsid w:val="000760C6"/>
    <w:rsid w:val="000765AC"/>
    <w:rsid w:val="00076F72"/>
    <w:rsid w:val="000775B8"/>
    <w:rsid w:val="00080F83"/>
    <w:rsid w:val="000832EB"/>
    <w:rsid w:val="00083653"/>
    <w:rsid w:val="0008400B"/>
    <w:rsid w:val="0008463B"/>
    <w:rsid w:val="0008518B"/>
    <w:rsid w:val="000860F8"/>
    <w:rsid w:val="00086AB2"/>
    <w:rsid w:val="00090410"/>
    <w:rsid w:val="00090D5C"/>
    <w:rsid w:val="00091C2A"/>
    <w:rsid w:val="00092059"/>
    <w:rsid w:val="000929E4"/>
    <w:rsid w:val="00093736"/>
    <w:rsid w:val="00095BCA"/>
    <w:rsid w:val="000972EC"/>
    <w:rsid w:val="000A0DD4"/>
    <w:rsid w:val="000A1407"/>
    <w:rsid w:val="000A3449"/>
    <w:rsid w:val="000A4425"/>
    <w:rsid w:val="000A511C"/>
    <w:rsid w:val="000A624D"/>
    <w:rsid w:val="000A6530"/>
    <w:rsid w:val="000A6F1B"/>
    <w:rsid w:val="000B028A"/>
    <w:rsid w:val="000B0316"/>
    <w:rsid w:val="000B0522"/>
    <w:rsid w:val="000B1720"/>
    <w:rsid w:val="000B6411"/>
    <w:rsid w:val="000C0ACA"/>
    <w:rsid w:val="000C17B7"/>
    <w:rsid w:val="000C1E65"/>
    <w:rsid w:val="000C1ED9"/>
    <w:rsid w:val="000C1F3C"/>
    <w:rsid w:val="000C3641"/>
    <w:rsid w:val="000C5121"/>
    <w:rsid w:val="000C5571"/>
    <w:rsid w:val="000C5A37"/>
    <w:rsid w:val="000C6BA6"/>
    <w:rsid w:val="000D0BB0"/>
    <w:rsid w:val="000D128C"/>
    <w:rsid w:val="000D1933"/>
    <w:rsid w:val="000D2522"/>
    <w:rsid w:val="000D312A"/>
    <w:rsid w:val="000D4DF9"/>
    <w:rsid w:val="000D7287"/>
    <w:rsid w:val="000D74DC"/>
    <w:rsid w:val="000E03B5"/>
    <w:rsid w:val="000E196A"/>
    <w:rsid w:val="000E1AD5"/>
    <w:rsid w:val="000E1EB8"/>
    <w:rsid w:val="000E23DB"/>
    <w:rsid w:val="000E3AA3"/>
    <w:rsid w:val="000E3B89"/>
    <w:rsid w:val="000E54AA"/>
    <w:rsid w:val="000E6904"/>
    <w:rsid w:val="000E770C"/>
    <w:rsid w:val="000E7D2D"/>
    <w:rsid w:val="000F1A74"/>
    <w:rsid w:val="000F2483"/>
    <w:rsid w:val="000F4699"/>
    <w:rsid w:val="000F5459"/>
    <w:rsid w:val="000F5573"/>
    <w:rsid w:val="000F671B"/>
    <w:rsid w:val="00100F85"/>
    <w:rsid w:val="00101396"/>
    <w:rsid w:val="001015BF"/>
    <w:rsid w:val="001015E3"/>
    <w:rsid w:val="00101AF4"/>
    <w:rsid w:val="00103329"/>
    <w:rsid w:val="00104856"/>
    <w:rsid w:val="00104AE2"/>
    <w:rsid w:val="00105E75"/>
    <w:rsid w:val="0011116D"/>
    <w:rsid w:val="001122C5"/>
    <w:rsid w:val="00113331"/>
    <w:rsid w:val="00113736"/>
    <w:rsid w:val="00113DC8"/>
    <w:rsid w:val="001141D1"/>
    <w:rsid w:val="00114EA4"/>
    <w:rsid w:val="00115AE1"/>
    <w:rsid w:val="00115D2F"/>
    <w:rsid w:val="001167EA"/>
    <w:rsid w:val="001204E0"/>
    <w:rsid w:val="001208FF"/>
    <w:rsid w:val="00121B23"/>
    <w:rsid w:val="00122D30"/>
    <w:rsid w:val="001237E4"/>
    <w:rsid w:val="00123BD6"/>
    <w:rsid w:val="00126717"/>
    <w:rsid w:val="00126FEB"/>
    <w:rsid w:val="001312E1"/>
    <w:rsid w:val="00133EE0"/>
    <w:rsid w:val="00134049"/>
    <w:rsid w:val="00134BE9"/>
    <w:rsid w:val="00135266"/>
    <w:rsid w:val="0013677C"/>
    <w:rsid w:val="001368F6"/>
    <w:rsid w:val="001400E7"/>
    <w:rsid w:val="00140FBE"/>
    <w:rsid w:val="00141344"/>
    <w:rsid w:val="00142971"/>
    <w:rsid w:val="00142C04"/>
    <w:rsid w:val="00145A6C"/>
    <w:rsid w:val="001461A8"/>
    <w:rsid w:val="001502D6"/>
    <w:rsid w:val="00150909"/>
    <w:rsid w:val="001521C0"/>
    <w:rsid w:val="00152916"/>
    <w:rsid w:val="00154467"/>
    <w:rsid w:val="001559BA"/>
    <w:rsid w:val="00155F80"/>
    <w:rsid w:val="0015601C"/>
    <w:rsid w:val="001568F4"/>
    <w:rsid w:val="00157C41"/>
    <w:rsid w:val="00160ED4"/>
    <w:rsid w:val="00162294"/>
    <w:rsid w:val="001626C4"/>
    <w:rsid w:val="001627FE"/>
    <w:rsid w:val="001636A9"/>
    <w:rsid w:val="00163F11"/>
    <w:rsid w:val="00164584"/>
    <w:rsid w:val="001650B2"/>
    <w:rsid w:val="00165CBC"/>
    <w:rsid w:val="00165DA1"/>
    <w:rsid w:val="00166A20"/>
    <w:rsid w:val="00170761"/>
    <w:rsid w:val="00170F3F"/>
    <w:rsid w:val="0017120B"/>
    <w:rsid w:val="00171C55"/>
    <w:rsid w:val="00173B3D"/>
    <w:rsid w:val="00175F1B"/>
    <w:rsid w:val="00180012"/>
    <w:rsid w:val="001805F3"/>
    <w:rsid w:val="0018360E"/>
    <w:rsid w:val="00183885"/>
    <w:rsid w:val="001847F3"/>
    <w:rsid w:val="00187F6F"/>
    <w:rsid w:val="00190954"/>
    <w:rsid w:val="001918B3"/>
    <w:rsid w:val="00191FA3"/>
    <w:rsid w:val="0019353A"/>
    <w:rsid w:val="00193540"/>
    <w:rsid w:val="00193A93"/>
    <w:rsid w:val="00194455"/>
    <w:rsid w:val="00194FEC"/>
    <w:rsid w:val="00196385"/>
    <w:rsid w:val="001A1137"/>
    <w:rsid w:val="001A1257"/>
    <w:rsid w:val="001A4C18"/>
    <w:rsid w:val="001A4E3E"/>
    <w:rsid w:val="001A568C"/>
    <w:rsid w:val="001A7DB9"/>
    <w:rsid w:val="001B116B"/>
    <w:rsid w:val="001B1B98"/>
    <w:rsid w:val="001B2763"/>
    <w:rsid w:val="001B3381"/>
    <w:rsid w:val="001B3486"/>
    <w:rsid w:val="001B370D"/>
    <w:rsid w:val="001B449B"/>
    <w:rsid w:val="001B4960"/>
    <w:rsid w:val="001B5F08"/>
    <w:rsid w:val="001B6067"/>
    <w:rsid w:val="001B6C4D"/>
    <w:rsid w:val="001B6D8B"/>
    <w:rsid w:val="001C097F"/>
    <w:rsid w:val="001C0F57"/>
    <w:rsid w:val="001C296F"/>
    <w:rsid w:val="001C3813"/>
    <w:rsid w:val="001C3F8B"/>
    <w:rsid w:val="001C4D65"/>
    <w:rsid w:val="001C6254"/>
    <w:rsid w:val="001C7795"/>
    <w:rsid w:val="001D0D85"/>
    <w:rsid w:val="001D17FD"/>
    <w:rsid w:val="001D20E6"/>
    <w:rsid w:val="001D317B"/>
    <w:rsid w:val="001D35E1"/>
    <w:rsid w:val="001D3BFD"/>
    <w:rsid w:val="001D3EE1"/>
    <w:rsid w:val="001D5BDD"/>
    <w:rsid w:val="001D6498"/>
    <w:rsid w:val="001D7040"/>
    <w:rsid w:val="001D7696"/>
    <w:rsid w:val="001E1048"/>
    <w:rsid w:val="001E3D45"/>
    <w:rsid w:val="001E47D2"/>
    <w:rsid w:val="001E52F4"/>
    <w:rsid w:val="001E5B61"/>
    <w:rsid w:val="001E64B5"/>
    <w:rsid w:val="001E659F"/>
    <w:rsid w:val="001E663F"/>
    <w:rsid w:val="001E71E9"/>
    <w:rsid w:val="001F0815"/>
    <w:rsid w:val="001F13B3"/>
    <w:rsid w:val="001F19EB"/>
    <w:rsid w:val="001F1FC3"/>
    <w:rsid w:val="001F2500"/>
    <w:rsid w:val="001F4A91"/>
    <w:rsid w:val="001F77C6"/>
    <w:rsid w:val="00201227"/>
    <w:rsid w:val="00202E6F"/>
    <w:rsid w:val="00203269"/>
    <w:rsid w:val="00203764"/>
    <w:rsid w:val="002049EA"/>
    <w:rsid w:val="00206FEC"/>
    <w:rsid w:val="002071EC"/>
    <w:rsid w:val="00207749"/>
    <w:rsid w:val="0021162F"/>
    <w:rsid w:val="00211935"/>
    <w:rsid w:val="00211A55"/>
    <w:rsid w:val="00212773"/>
    <w:rsid w:val="00213F4A"/>
    <w:rsid w:val="00214128"/>
    <w:rsid w:val="00215729"/>
    <w:rsid w:val="00217401"/>
    <w:rsid w:val="00221B4A"/>
    <w:rsid w:val="00222933"/>
    <w:rsid w:val="00224DFE"/>
    <w:rsid w:val="0022528B"/>
    <w:rsid w:val="00230D4E"/>
    <w:rsid w:val="00231BB2"/>
    <w:rsid w:val="00231FCE"/>
    <w:rsid w:val="002323C1"/>
    <w:rsid w:val="00234AB7"/>
    <w:rsid w:val="002357DC"/>
    <w:rsid w:val="002367D3"/>
    <w:rsid w:val="0023717C"/>
    <w:rsid w:val="00241502"/>
    <w:rsid w:val="00241BC5"/>
    <w:rsid w:val="00241F22"/>
    <w:rsid w:val="0024360A"/>
    <w:rsid w:val="00245E12"/>
    <w:rsid w:val="00246C9A"/>
    <w:rsid w:val="00247CEB"/>
    <w:rsid w:val="002508E7"/>
    <w:rsid w:val="00250FEB"/>
    <w:rsid w:val="00251847"/>
    <w:rsid w:val="002542EB"/>
    <w:rsid w:val="002546E1"/>
    <w:rsid w:val="00255963"/>
    <w:rsid w:val="00255C1B"/>
    <w:rsid w:val="00260F15"/>
    <w:rsid w:val="0026610B"/>
    <w:rsid w:val="00266374"/>
    <w:rsid w:val="00267868"/>
    <w:rsid w:val="00271D54"/>
    <w:rsid w:val="00272DF7"/>
    <w:rsid w:val="00274896"/>
    <w:rsid w:val="0027489E"/>
    <w:rsid w:val="00274C1C"/>
    <w:rsid w:val="00275876"/>
    <w:rsid w:val="002764FD"/>
    <w:rsid w:val="002766AE"/>
    <w:rsid w:val="00282C60"/>
    <w:rsid w:val="00282DD7"/>
    <w:rsid w:val="0028394B"/>
    <w:rsid w:val="00284EC4"/>
    <w:rsid w:val="00285114"/>
    <w:rsid w:val="0029080F"/>
    <w:rsid w:val="00290947"/>
    <w:rsid w:val="0029269F"/>
    <w:rsid w:val="002932E7"/>
    <w:rsid w:val="002935AA"/>
    <w:rsid w:val="002937F0"/>
    <w:rsid w:val="00293896"/>
    <w:rsid w:val="00295014"/>
    <w:rsid w:val="0029633E"/>
    <w:rsid w:val="002A1DAF"/>
    <w:rsid w:val="002A21E4"/>
    <w:rsid w:val="002A22FE"/>
    <w:rsid w:val="002A4DD2"/>
    <w:rsid w:val="002A6B8B"/>
    <w:rsid w:val="002A77A0"/>
    <w:rsid w:val="002B1E77"/>
    <w:rsid w:val="002B240A"/>
    <w:rsid w:val="002B2830"/>
    <w:rsid w:val="002B6E48"/>
    <w:rsid w:val="002C070D"/>
    <w:rsid w:val="002C0EAD"/>
    <w:rsid w:val="002C22C7"/>
    <w:rsid w:val="002C24D2"/>
    <w:rsid w:val="002C34C0"/>
    <w:rsid w:val="002C54E3"/>
    <w:rsid w:val="002C5791"/>
    <w:rsid w:val="002C596A"/>
    <w:rsid w:val="002D03A1"/>
    <w:rsid w:val="002D0E6B"/>
    <w:rsid w:val="002D1D7B"/>
    <w:rsid w:val="002D1E39"/>
    <w:rsid w:val="002D25FA"/>
    <w:rsid w:val="002D2B4B"/>
    <w:rsid w:val="002D48E1"/>
    <w:rsid w:val="002D6173"/>
    <w:rsid w:val="002D67AF"/>
    <w:rsid w:val="002D7FB1"/>
    <w:rsid w:val="002E0B56"/>
    <w:rsid w:val="002E0CB4"/>
    <w:rsid w:val="002E23C6"/>
    <w:rsid w:val="002E3165"/>
    <w:rsid w:val="002E41E8"/>
    <w:rsid w:val="002E5FB6"/>
    <w:rsid w:val="002E6989"/>
    <w:rsid w:val="002E7D50"/>
    <w:rsid w:val="002F057A"/>
    <w:rsid w:val="002F3378"/>
    <w:rsid w:val="002F39D3"/>
    <w:rsid w:val="002F3F7C"/>
    <w:rsid w:val="002F57C9"/>
    <w:rsid w:val="002F6987"/>
    <w:rsid w:val="002F6EC0"/>
    <w:rsid w:val="002F7906"/>
    <w:rsid w:val="003005F1"/>
    <w:rsid w:val="00300F89"/>
    <w:rsid w:val="003010F6"/>
    <w:rsid w:val="00302F33"/>
    <w:rsid w:val="0030324C"/>
    <w:rsid w:val="00303D22"/>
    <w:rsid w:val="00304D55"/>
    <w:rsid w:val="00304EDA"/>
    <w:rsid w:val="003055C7"/>
    <w:rsid w:val="003060C6"/>
    <w:rsid w:val="003060F0"/>
    <w:rsid w:val="003067A6"/>
    <w:rsid w:val="0030751C"/>
    <w:rsid w:val="00307E3A"/>
    <w:rsid w:val="00307FB3"/>
    <w:rsid w:val="00312BD7"/>
    <w:rsid w:val="00313523"/>
    <w:rsid w:val="00313CA7"/>
    <w:rsid w:val="00313F29"/>
    <w:rsid w:val="00314AB6"/>
    <w:rsid w:val="00315287"/>
    <w:rsid w:val="00315C19"/>
    <w:rsid w:val="0031652A"/>
    <w:rsid w:val="00316FC4"/>
    <w:rsid w:val="00321330"/>
    <w:rsid w:val="003223F0"/>
    <w:rsid w:val="0032463C"/>
    <w:rsid w:val="00325996"/>
    <w:rsid w:val="00325F56"/>
    <w:rsid w:val="00330438"/>
    <w:rsid w:val="0033056F"/>
    <w:rsid w:val="00330781"/>
    <w:rsid w:val="0033149E"/>
    <w:rsid w:val="00335AD4"/>
    <w:rsid w:val="00335EAC"/>
    <w:rsid w:val="003373C5"/>
    <w:rsid w:val="003379A2"/>
    <w:rsid w:val="00337E9C"/>
    <w:rsid w:val="003409C7"/>
    <w:rsid w:val="00340CE3"/>
    <w:rsid w:val="00341CB9"/>
    <w:rsid w:val="0034315E"/>
    <w:rsid w:val="00344378"/>
    <w:rsid w:val="003449E9"/>
    <w:rsid w:val="00347307"/>
    <w:rsid w:val="003476E0"/>
    <w:rsid w:val="003504AF"/>
    <w:rsid w:val="00352F4F"/>
    <w:rsid w:val="00353A74"/>
    <w:rsid w:val="003560B5"/>
    <w:rsid w:val="00360762"/>
    <w:rsid w:val="003611BA"/>
    <w:rsid w:val="003618DD"/>
    <w:rsid w:val="00364D8E"/>
    <w:rsid w:val="00371E03"/>
    <w:rsid w:val="003729F1"/>
    <w:rsid w:val="00373E73"/>
    <w:rsid w:val="003770D0"/>
    <w:rsid w:val="00377AB3"/>
    <w:rsid w:val="00381A10"/>
    <w:rsid w:val="00381EB4"/>
    <w:rsid w:val="00382269"/>
    <w:rsid w:val="00382517"/>
    <w:rsid w:val="0038380C"/>
    <w:rsid w:val="00384548"/>
    <w:rsid w:val="0038467C"/>
    <w:rsid w:val="00385586"/>
    <w:rsid w:val="003865CF"/>
    <w:rsid w:val="00386CA2"/>
    <w:rsid w:val="00386D78"/>
    <w:rsid w:val="00387BE6"/>
    <w:rsid w:val="00390531"/>
    <w:rsid w:val="00395942"/>
    <w:rsid w:val="00395CCF"/>
    <w:rsid w:val="0039619A"/>
    <w:rsid w:val="00396E08"/>
    <w:rsid w:val="003976E0"/>
    <w:rsid w:val="003A29A3"/>
    <w:rsid w:val="003A30C8"/>
    <w:rsid w:val="003A3138"/>
    <w:rsid w:val="003A4969"/>
    <w:rsid w:val="003B13FA"/>
    <w:rsid w:val="003B4AF9"/>
    <w:rsid w:val="003B522A"/>
    <w:rsid w:val="003C02D8"/>
    <w:rsid w:val="003C21CE"/>
    <w:rsid w:val="003C2822"/>
    <w:rsid w:val="003C36E8"/>
    <w:rsid w:val="003C4970"/>
    <w:rsid w:val="003C7519"/>
    <w:rsid w:val="003C7E8D"/>
    <w:rsid w:val="003D2281"/>
    <w:rsid w:val="003D25F4"/>
    <w:rsid w:val="003D3696"/>
    <w:rsid w:val="003D3BDC"/>
    <w:rsid w:val="003D49FC"/>
    <w:rsid w:val="003D4AF9"/>
    <w:rsid w:val="003D4F2A"/>
    <w:rsid w:val="003D5F4D"/>
    <w:rsid w:val="003E08E3"/>
    <w:rsid w:val="003E0A2C"/>
    <w:rsid w:val="003E1597"/>
    <w:rsid w:val="003E28BE"/>
    <w:rsid w:val="003E3BD2"/>
    <w:rsid w:val="003E45EA"/>
    <w:rsid w:val="003E4A49"/>
    <w:rsid w:val="003E5E22"/>
    <w:rsid w:val="003E696C"/>
    <w:rsid w:val="003F0EAD"/>
    <w:rsid w:val="003F1864"/>
    <w:rsid w:val="003F27CC"/>
    <w:rsid w:val="003F30CE"/>
    <w:rsid w:val="003F314E"/>
    <w:rsid w:val="003F5EA4"/>
    <w:rsid w:val="003F61FC"/>
    <w:rsid w:val="00400262"/>
    <w:rsid w:val="00402533"/>
    <w:rsid w:val="004027DA"/>
    <w:rsid w:val="00403557"/>
    <w:rsid w:val="00403B91"/>
    <w:rsid w:val="004049B8"/>
    <w:rsid w:val="0040557D"/>
    <w:rsid w:val="00405F79"/>
    <w:rsid w:val="00406886"/>
    <w:rsid w:val="004069A7"/>
    <w:rsid w:val="00406A71"/>
    <w:rsid w:val="00410F1C"/>
    <w:rsid w:val="00413377"/>
    <w:rsid w:val="00414E7B"/>
    <w:rsid w:val="004176DB"/>
    <w:rsid w:val="00417C5D"/>
    <w:rsid w:val="00422477"/>
    <w:rsid w:val="00422FEE"/>
    <w:rsid w:val="00424C9E"/>
    <w:rsid w:val="00425060"/>
    <w:rsid w:val="0042542C"/>
    <w:rsid w:val="00427A2D"/>
    <w:rsid w:val="004308D6"/>
    <w:rsid w:val="004317B2"/>
    <w:rsid w:val="004317F9"/>
    <w:rsid w:val="0044009B"/>
    <w:rsid w:val="00440336"/>
    <w:rsid w:val="00441634"/>
    <w:rsid w:val="00443D58"/>
    <w:rsid w:val="00444EB3"/>
    <w:rsid w:val="00445451"/>
    <w:rsid w:val="004457CD"/>
    <w:rsid w:val="00446018"/>
    <w:rsid w:val="00447B4B"/>
    <w:rsid w:val="00450155"/>
    <w:rsid w:val="00451EF6"/>
    <w:rsid w:val="004522AA"/>
    <w:rsid w:val="004522D7"/>
    <w:rsid w:val="004530B6"/>
    <w:rsid w:val="00455E7B"/>
    <w:rsid w:val="00460F73"/>
    <w:rsid w:val="00463C22"/>
    <w:rsid w:val="004642C1"/>
    <w:rsid w:val="00464637"/>
    <w:rsid w:val="00464988"/>
    <w:rsid w:val="00464EA2"/>
    <w:rsid w:val="00465D28"/>
    <w:rsid w:val="00466895"/>
    <w:rsid w:val="004675F7"/>
    <w:rsid w:val="00472742"/>
    <w:rsid w:val="00473976"/>
    <w:rsid w:val="0047416B"/>
    <w:rsid w:val="00474251"/>
    <w:rsid w:val="0047431A"/>
    <w:rsid w:val="004756B4"/>
    <w:rsid w:val="00475BA8"/>
    <w:rsid w:val="00475BDF"/>
    <w:rsid w:val="00482843"/>
    <w:rsid w:val="00483A24"/>
    <w:rsid w:val="00486176"/>
    <w:rsid w:val="00487ABB"/>
    <w:rsid w:val="00490A68"/>
    <w:rsid w:val="00490D91"/>
    <w:rsid w:val="004927AA"/>
    <w:rsid w:val="00492F9D"/>
    <w:rsid w:val="00492FBB"/>
    <w:rsid w:val="00493163"/>
    <w:rsid w:val="004952B5"/>
    <w:rsid w:val="004971A0"/>
    <w:rsid w:val="004A01D3"/>
    <w:rsid w:val="004A1442"/>
    <w:rsid w:val="004A2482"/>
    <w:rsid w:val="004A30A1"/>
    <w:rsid w:val="004A450E"/>
    <w:rsid w:val="004A50BC"/>
    <w:rsid w:val="004A726A"/>
    <w:rsid w:val="004A755C"/>
    <w:rsid w:val="004A7C41"/>
    <w:rsid w:val="004B286B"/>
    <w:rsid w:val="004B293B"/>
    <w:rsid w:val="004B2D38"/>
    <w:rsid w:val="004B39F7"/>
    <w:rsid w:val="004B594C"/>
    <w:rsid w:val="004B5DF9"/>
    <w:rsid w:val="004B76A6"/>
    <w:rsid w:val="004C2E3E"/>
    <w:rsid w:val="004C4AD4"/>
    <w:rsid w:val="004C4F13"/>
    <w:rsid w:val="004C53FF"/>
    <w:rsid w:val="004C57D5"/>
    <w:rsid w:val="004D2528"/>
    <w:rsid w:val="004D2686"/>
    <w:rsid w:val="004D3F25"/>
    <w:rsid w:val="004D4A53"/>
    <w:rsid w:val="004D4B56"/>
    <w:rsid w:val="004D4DA0"/>
    <w:rsid w:val="004D4EAB"/>
    <w:rsid w:val="004D5701"/>
    <w:rsid w:val="004D5BD1"/>
    <w:rsid w:val="004D6818"/>
    <w:rsid w:val="004E039F"/>
    <w:rsid w:val="004E1AAA"/>
    <w:rsid w:val="004E2DDC"/>
    <w:rsid w:val="004E41A9"/>
    <w:rsid w:val="004E5AD8"/>
    <w:rsid w:val="004E61E4"/>
    <w:rsid w:val="004E771E"/>
    <w:rsid w:val="004F008A"/>
    <w:rsid w:val="004F0966"/>
    <w:rsid w:val="004F17AF"/>
    <w:rsid w:val="004F299F"/>
    <w:rsid w:val="004F383F"/>
    <w:rsid w:val="004F41CE"/>
    <w:rsid w:val="004F4B39"/>
    <w:rsid w:val="004F5EA4"/>
    <w:rsid w:val="004F60A0"/>
    <w:rsid w:val="004F6979"/>
    <w:rsid w:val="004F7B7E"/>
    <w:rsid w:val="004F7D19"/>
    <w:rsid w:val="00500CF9"/>
    <w:rsid w:val="00501ABD"/>
    <w:rsid w:val="00503685"/>
    <w:rsid w:val="00503F87"/>
    <w:rsid w:val="00505B11"/>
    <w:rsid w:val="00505B20"/>
    <w:rsid w:val="005067E4"/>
    <w:rsid w:val="005102CD"/>
    <w:rsid w:val="005116E7"/>
    <w:rsid w:val="00512A88"/>
    <w:rsid w:val="0051353A"/>
    <w:rsid w:val="005206F2"/>
    <w:rsid w:val="00520A9D"/>
    <w:rsid w:val="00521AA9"/>
    <w:rsid w:val="00522E2A"/>
    <w:rsid w:val="00527415"/>
    <w:rsid w:val="00527E55"/>
    <w:rsid w:val="00530F0C"/>
    <w:rsid w:val="005316C6"/>
    <w:rsid w:val="005339A1"/>
    <w:rsid w:val="00533EA2"/>
    <w:rsid w:val="00534530"/>
    <w:rsid w:val="00534683"/>
    <w:rsid w:val="005353E2"/>
    <w:rsid w:val="005364D6"/>
    <w:rsid w:val="005366E7"/>
    <w:rsid w:val="00536C82"/>
    <w:rsid w:val="005375DC"/>
    <w:rsid w:val="005439DB"/>
    <w:rsid w:val="0054469B"/>
    <w:rsid w:val="00551B7A"/>
    <w:rsid w:val="00556347"/>
    <w:rsid w:val="00556758"/>
    <w:rsid w:val="005575B5"/>
    <w:rsid w:val="00560C61"/>
    <w:rsid w:val="00560EFD"/>
    <w:rsid w:val="00561133"/>
    <w:rsid w:val="005611BC"/>
    <w:rsid w:val="0056190B"/>
    <w:rsid w:val="005626BC"/>
    <w:rsid w:val="00563248"/>
    <w:rsid w:val="005635E8"/>
    <w:rsid w:val="0056440D"/>
    <w:rsid w:val="005658F4"/>
    <w:rsid w:val="00567A85"/>
    <w:rsid w:val="00567D61"/>
    <w:rsid w:val="00572749"/>
    <w:rsid w:val="00572A42"/>
    <w:rsid w:val="00573675"/>
    <w:rsid w:val="00573C97"/>
    <w:rsid w:val="0057627E"/>
    <w:rsid w:val="005807F8"/>
    <w:rsid w:val="00580DD8"/>
    <w:rsid w:val="00582326"/>
    <w:rsid w:val="00582BA9"/>
    <w:rsid w:val="00582DF5"/>
    <w:rsid w:val="00583EE6"/>
    <w:rsid w:val="005843AC"/>
    <w:rsid w:val="0058466F"/>
    <w:rsid w:val="0058496D"/>
    <w:rsid w:val="00585908"/>
    <w:rsid w:val="00590AE1"/>
    <w:rsid w:val="00591070"/>
    <w:rsid w:val="005916D0"/>
    <w:rsid w:val="00592292"/>
    <w:rsid w:val="0059373C"/>
    <w:rsid w:val="00593EC7"/>
    <w:rsid w:val="00594E02"/>
    <w:rsid w:val="005953B1"/>
    <w:rsid w:val="0059593E"/>
    <w:rsid w:val="005964D8"/>
    <w:rsid w:val="00596B2D"/>
    <w:rsid w:val="00596DF3"/>
    <w:rsid w:val="0059712E"/>
    <w:rsid w:val="005A0910"/>
    <w:rsid w:val="005A1EE3"/>
    <w:rsid w:val="005A2B80"/>
    <w:rsid w:val="005A3A10"/>
    <w:rsid w:val="005A3EEB"/>
    <w:rsid w:val="005A4A6B"/>
    <w:rsid w:val="005A5EF3"/>
    <w:rsid w:val="005A6246"/>
    <w:rsid w:val="005A7D9F"/>
    <w:rsid w:val="005B2529"/>
    <w:rsid w:val="005B2671"/>
    <w:rsid w:val="005B2994"/>
    <w:rsid w:val="005B3116"/>
    <w:rsid w:val="005B3555"/>
    <w:rsid w:val="005B412D"/>
    <w:rsid w:val="005B4B00"/>
    <w:rsid w:val="005B4BA7"/>
    <w:rsid w:val="005B5F5C"/>
    <w:rsid w:val="005C0F07"/>
    <w:rsid w:val="005C2032"/>
    <w:rsid w:val="005C3B13"/>
    <w:rsid w:val="005C667D"/>
    <w:rsid w:val="005D182C"/>
    <w:rsid w:val="005D1AAF"/>
    <w:rsid w:val="005D2F81"/>
    <w:rsid w:val="005D3280"/>
    <w:rsid w:val="005D46F1"/>
    <w:rsid w:val="005E1195"/>
    <w:rsid w:val="005E1F44"/>
    <w:rsid w:val="005E34F0"/>
    <w:rsid w:val="005E3783"/>
    <w:rsid w:val="005F028F"/>
    <w:rsid w:val="005F0AAE"/>
    <w:rsid w:val="005F1E33"/>
    <w:rsid w:val="005F2F73"/>
    <w:rsid w:val="005F351C"/>
    <w:rsid w:val="005F3786"/>
    <w:rsid w:val="005F6F03"/>
    <w:rsid w:val="005F75BD"/>
    <w:rsid w:val="005F7629"/>
    <w:rsid w:val="006000D5"/>
    <w:rsid w:val="006002DC"/>
    <w:rsid w:val="00601324"/>
    <w:rsid w:val="00601A3B"/>
    <w:rsid w:val="00602FE7"/>
    <w:rsid w:val="00604925"/>
    <w:rsid w:val="0060572A"/>
    <w:rsid w:val="00605CC9"/>
    <w:rsid w:val="006074DE"/>
    <w:rsid w:val="00607CD3"/>
    <w:rsid w:val="00610FEA"/>
    <w:rsid w:val="00614139"/>
    <w:rsid w:val="0061479C"/>
    <w:rsid w:val="00615F9F"/>
    <w:rsid w:val="0062016B"/>
    <w:rsid w:val="00622B8F"/>
    <w:rsid w:val="00623A20"/>
    <w:rsid w:val="00624D88"/>
    <w:rsid w:val="006255AE"/>
    <w:rsid w:val="00625DAB"/>
    <w:rsid w:val="00627108"/>
    <w:rsid w:val="006271EC"/>
    <w:rsid w:val="00630A2C"/>
    <w:rsid w:val="006313C0"/>
    <w:rsid w:val="0063310B"/>
    <w:rsid w:val="0063696D"/>
    <w:rsid w:val="00640CAB"/>
    <w:rsid w:val="0064105C"/>
    <w:rsid w:val="00642B1C"/>
    <w:rsid w:val="00643A9F"/>
    <w:rsid w:val="0064500C"/>
    <w:rsid w:val="0064629C"/>
    <w:rsid w:val="00646397"/>
    <w:rsid w:val="00647DFD"/>
    <w:rsid w:val="00652BB1"/>
    <w:rsid w:val="00652CE7"/>
    <w:rsid w:val="00654FAF"/>
    <w:rsid w:val="00655A10"/>
    <w:rsid w:val="0066200A"/>
    <w:rsid w:val="006624FD"/>
    <w:rsid w:val="00662D41"/>
    <w:rsid w:val="00663BD5"/>
    <w:rsid w:val="00664E0B"/>
    <w:rsid w:val="00666A1E"/>
    <w:rsid w:val="00667AB2"/>
    <w:rsid w:val="006713B3"/>
    <w:rsid w:val="00671436"/>
    <w:rsid w:val="00672CDF"/>
    <w:rsid w:val="00676551"/>
    <w:rsid w:val="00676669"/>
    <w:rsid w:val="00676799"/>
    <w:rsid w:val="006774BB"/>
    <w:rsid w:val="006776D6"/>
    <w:rsid w:val="00680752"/>
    <w:rsid w:val="0068200D"/>
    <w:rsid w:val="006846FE"/>
    <w:rsid w:val="00684945"/>
    <w:rsid w:val="006849C9"/>
    <w:rsid w:val="00686FDF"/>
    <w:rsid w:val="00690182"/>
    <w:rsid w:val="00690429"/>
    <w:rsid w:val="00690DAC"/>
    <w:rsid w:val="0069295C"/>
    <w:rsid w:val="00692F9A"/>
    <w:rsid w:val="00693C97"/>
    <w:rsid w:val="00694D26"/>
    <w:rsid w:val="006965C9"/>
    <w:rsid w:val="00696888"/>
    <w:rsid w:val="00696963"/>
    <w:rsid w:val="00697181"/>
    <w:rsid w:val="00697BAC"/>
    <w:rsid w:val="006A1C7D"/>
    <w:rsid w:val="006A1D36"/>
    <w:rsid w:val="006A24D8"/>
    <w:rsid w:val="006A2E97"/>
    <w:rsid w:val="006A34F3"/>
    <w:rsid w:val="006A6CE3"/>
    <w:rsid w:val="006A6F6F"/>
    <w:rsid w:val="006B0B35"/>
    <w:rsid w:val="006B17ED"/>
    <w:rsid w:val="006B1C59"/>
    <w:rsid w:val="006B2964"/>
    <w:rsid w:val="006C206E"/>
    <w:rsid w:val="006C3732"/>
    <w:rsid w:val="006C6C8D"/>
    <w:rsid w:val="006D249A"/>
    <w:rsid w:val="006D28EC"/>
    <w:rsid w:val="006D29B6"/>
    <w:rsid w:val="006D3C19"/>
    <w:rsid w:val="006D61B3"/>
    <w:rsid w:val="006D6D02"/>
    <w:rsid w:val="006E08CB"/>
    <w:rsid w:val="006E0E3D"/>
    <w:rsid w:val="006E1942"/>
    <w:rsid w:val="006E3065"/>
    <w:rsid w:val="006E3329"/>
    <w:rsid w:val="006E441D"/>
    <w:rsid w:val="006E4DEE"/>
    <w:rsid w:val="006E605B"/>
    <w:rsid w:val="006E62A1"/>
    <w:rsid w:val="006E6F7D"/>
    <w:rsid w:val="006E77F8"/>
    <w:rsid w:val="006F0339"/>
    <w:rsid w:val="006F1E90"/>
    <w:rsid w:val="006F31BB"/>
    <w:rsid w:val="006F5563"/>
    <w:rsid w:val="006F6CF4"/>
    <w:rsid w:val="006F700C"/>
    <w:rsid w:val="006F7882"/>
    <w:rsid w:val="006F7D7C"/>
    <w:rsid w:val="007000C9"/>
    <w:rsid w:val="007006AE"/>
    <w:rsid w:val="007006FA"/>
    <w:rsid w:val="00701582"/>
    <w:rsid w:val="00703936"/>
    <w:rsid w:val="0070444F"/>
    <w:rsid w:val="007104B3"/>
    <w:rsid w:val="007146C9"/>
    <w:rsid w:val="00714DF6"/>
    <w:rsid w:val="00716EAF"/>
    <w:rsid w:val="00717A6D"/>
    <w:rsid w:val="00717FBD"/>
    <w:rsid w:val="007200AE"/>
    <w:rsid w:val="007207B0"/>
    <w:rsid w:val="007207C1"/>
    <w:rsid w:val="007208E5"/>
    <w:rsid w:val="007226B3"/>
    <w:rsid w:val="00723DBF"/>
    <w:rsid w:val="00726857"/>
    <w:rsid w:val="0072786D"/>
    <w:rsid w:val="0073024C"/>
    <w:rsid w:val="00730580"/>
    <w:rsid w:val="00730933"/>
    <w:rsid w:val="00731382"/>
    <w:rsid w:val="0073155A"/>
    <w:rsid w:val="007328F2"/>
    <w:rsid w:val="00732C41"/>
    <w:rsid w:val="00733E1E"/>
    <w:rsid w:val="00734FBC"/>
    <w:rsid w:val="0073524F"/>
    <w:rsid w:val="00737697"/>
    <w:rsid w:val="0074133F"/>
    <w:rsid w:val="0074200D"/>
    <w:rsid w:val="00742C2F"/>
    <w:rsid w:val="00743C6A"/>
    <w:rsid w:val="00746536"/>
    <w:rsid w:val="00747797"/>
    <w:rsid w:val="00750670"/>
    <w:rsid w:val="00750858"/>
    <w:rsid w:val="00750964"/>
    <w:rsid w:val="00750C21"/>
    <w:rsid w:val="00751043"/>
    <w:rsid w:val="00751932"/>
    <w:rsid w:val="0075228A"/>
    <w:rsid w:val="007526E5"/>
    <w:rsid w:val="00753381"/>
    <w:rsid w:val="007535DF"/>
    <w:rsid w:val="007538B3"/>
    <w:rsid w:val="00754247"/>
    <w:rsid w:val="00754396"/>
    <w:rsid w:val="00754482"/>
    <w:rsid w:val="00754F87"/>
    <w:rsid w:val="00756B2F"/>
    <w:rsid w:val="007576D5"/>
    <w:rsid w:val="00757FD7"/>
    <w:rsid w:val="00765154"/>
    <w:rsid w:val="007651A0"/>
    <w:rsid w:val="00767B82"/>
    <w:rsid w:val="00771D62"/>
    <w:rsid w:val="007720DC"/>
    <w:rsid w:val="00772411"/>
    <w:rsid w:val="00772C23"/>
    <w:rsid w:val="0077343F"/>
    <w:rsid w:val="007756C0"/>
    <w:rsid w:val="007763F1"/>
    <w:rsid w:val="00776F45"/>
    <w:rsid w:val="00781185"/>
    <w:rsid w:val="00782878"/>
    <w:rsid w:val="00783E83"/>
    <w:rsid w:val="007841DA"/>
    <w:rsid w:val="00785E83"/>
    <w:rsid w:val="00790ADD"/>
    <w:rsid w:val="00790C3A"/>
    <w:rsid w:val="0079276C"/>
    <w:rsid w:val="00793876"/>
    <w:rsid w:val="00793F2E"/>
    <w:rsid w:val="00795074"/>
    <w:rsid w:val="00795FAB"/>
    <w:rsid w:val="0079601B"/>
    <w:rsid w:val="007960BD"/>
    <w:rsid w:val="007A0AEF"/>
    <w:rsid w:val="007A26E5"/>
    <w:rsid w:val="007A3266"/>
    <w:rsid w:val="007A7599"/>
    <w:rsid w:val="007A79D8"/>
    <w:rsid w:val="007B0370"/>
    <w:rsid w:val="007B0B1C"/>
    <w:rsid w:val="007B1D2E"/>
    <w:rsid w:val="007B2C27"/>
    <w:rsid w:val="007B3522"/>
    <w:rsid w:val="007B35C8"/>
    <w:rsid w:val="007B497E"/>
    <w:rsid w:val="007B55F0"/>
    <w:rsid w:val="007B6690"/>
    <w:rsid w:val="007C111A"/>
    <w:rsid w:val="007C144C"/>
    <w:rsid w:val="007C1C99"/>
    <w:rsid w:val="007C2A9A"/>
    <w:rsid w:val="007C2DDA"/>
    <w:rsid w:val="007C48EE"/>
    <w:rsid w:val="007C708C"/>
    <w:rsid w:val="007C796B"/>
    <w:rsid w:val="007C79E5"/>
    <w:rsid w:val="007D1C82"/>
    <w:rsid w:val="007D1EE8"/>
    <w:rsid w:val="007D4D29"/>
    <w:rsid w:val="007D6C9A"/>
    <w:rsid w:val="007E06F9"/>
    <w:rsid w:val="007E1243"/>
    <w:rsid w:val="007E170B"/>
    <w:rsid w:val="007E2FF3"/>
    <w:rsid w:val="007E6706"/>
    <w:rsid w:val="007E74E6"/>
    <w:rsid w:val="007F1A61"/>
    <w:rsid w:val="007F3071"/>
    <w:rsid w:val="007F34B2"/>
    <w:rsid w:val="007F470A"/>
    <w:rsid w:val="007F4A45"/>
    <w:rsid w:val="007F5A48"/>
    <w:rsid w:val="007F5F59"/>
    <w:rsid w:val="007F6627"/>
    <w:rsid w:val="007F7724"/>
    <w:rsid w:val="008010F3"/>
    <w:rsid w:val="00801F40"/>
    <w:rsid w:val="0080427A"/>
    <w:rsid w:val="00804B4B"/>
    <w:rsid w:val="008062F3"/>
    <w:rsid w:val="00806CE3"/>
    <w:rsid w:val="00807C6C"/>
    <w:rsid w:val="0081202E"/>
    <w:rsid w:val="008127BD"/>
    <w:rsid w:val="00812B08"/>
    <w:rsid w:val="00813F33"/>
    <w:rsid w:val="00813F5D"/>
    <w:rsid w:val="008147F6"/>
    <w:rsid w:val="008165C7"/>
    <w:rsid w:val="008201B4"/>
    <w:rsid w:val="0082045A"/>
    <w:rsid w:val="008209C9"/>
    <w:rsid w:val="00821A7D"/>
    <w:rsid w:val="00825330"/>
    <w:rsid w:val="00825928"/>
    <w:rsid w:val="00826925"/>
    <w:rsid w:val="008303F7"/>
    <w:rsid w:val="00831561"/>
    <w:rsid w:val="008316E7"/>
    <w:rsid w:val="00833409"/>
    <w:rsid w:val="00833805"/>
    <w:rsid w:val="00835040"/>
    <w:rsid w:val="00835E5D"/>
    <w:rsid w:val="00836B3C"/>
    <w:rsid w:val="0084045B"/>
    <w:rsid w:val="008410F0"/>
    <w:rsid w:val="00841E61"/>
    <w:rsid w:val="00842B86"/>
    <w:rsid w:val="00842C70"/>
    <w:rsid w:val="0084349A"/>
    <w:rsid w:val="008437F7"/>
    <w:rsid w:val="00843A94"/>
    <w:rsid w:val="00843E30"/>
    <w:rsid w:val="0084443E"/>
    <w:rsid w:val="008457FA"/>
    <w:rsid w:val="00846214"/>
    <w:rsid w:val="00847AB7"/>
    <w:rsid w:val="00847CA8"/>
    <w:rsid w:val="00850921"/>
    <w:rsid w:val="00852FC0"/>
    <w:rsid w:val="00853863"/>
    <w:rsid w:val="00854302"/>
    <w:rsid w:val="00856460"/>
    <w:rsid w:val="0085693C"/>
    <w:rsid w:val="00857A05"/>
    <w:rsid w:val="00857BF0"/>
    <w:rsid w:val="008610D4"/>
    <w:rsid w:val="00861924"/>
    <w:rsid w:val="0086334C"/>
    <w:rsid w:val="008639A3"/>
    <w:rsid w:val="0086532D"/>
    <w:rsid w:val="008661EE"/>
    <w:rsid w:val="00866CFE"/>
    <w:rsid w:val="008671C4"/>
    <w:rsid w:val="00870B9D"/>
    <w:rsid w:val="00870F1E"/>
    <w:rsid w:val="00874B1F"/>
    <w:rsid w:val="008752F9"/>
    <w:rsid w:val="008757F5"/>
    <w:rsid w:val="00877E16"/>
    <w:rsid w:val="008815BD"/>
    <w:rsid w:val="00884B97"/>
    <w:rsid w:val="00885208"/>
    <w:rsid w:val="00885365"/>
    <w:rsid w:val="00885F1E"/>
    <w:rsid w:val="00886979"/>
    <w:rsid w:val="008870DD"/>
    <w:rsid w:val="008876F5"/>
    <w:rsid w:val="00887AC0"/>
    <w:rsid w:val="00890B96"/>
    <w:rsid w:val="00890BEB"/>
    <w:rsid w:val="00892E69"/>
    <w:rsid w:val="00893B11"/>
    <w:rsid w:val="00893B4C"/>
    <w:rsid w:val="008942B4"/>
    <w:rsid w:val="008945FD"/>
    <w:rsid w:val="00894B0E"/>
    <w:rsid w:val="00895AE6"/>
    <w:rsid w:val="008960DB"/>
    <w:rsid w:val="0089660E"/>
    <w:rsid w:val="008A08A0"/>
    <w:rsid w:val="008A1C8B"/>
    <w:rsid w:val="008A1E02"/>
    <w:rsid w:val="008A25AA"/>
    <w:rsid w:val="008A4574"/>
    <w:rsid w:val="008B1391"/>
    <w:rsid w:val="008B194A"/>
    <w:rsid w:val="008B25BF"/>
    <w:rsid w:val="008B3CF2"/>
    <w:rsid w:val="008B68A6"/>
    <w:rsid w:val="008C066C"/>
    <w:rsid w:val="008C14D6"/>
    <w:rsid w:val="008C1EB5"/>
    <w:rsid w:val="008C4386"/>
    <w:rsid w:val="008C481E"/>
    <w:rsid w:val="008C5A0E"/>
    <w:rsid w:val="008D0005"/>
    <w:rsid w:val="008D05C5"/>
    <w:rsid w:val="008D18C1"/>
    <w:rsid w:val="008D21F3"/>
    <w:rsid w:val="008D4114"/>
    <w:rsid w:val="008D4234"/>
    <w:rsid w:val="008D4C92"/>
    <w:rsid w:val="008D542B"/>
    <w:rsid w:val="008D791B"/>
    <w:rsid w:val="008D7A23"/>
    <w:rsid w:val="008E1B74"/>
    <w:rsid w:val="008E1D39"/>
    <w:rsid w:val="008E398B"/>
    <w:rsid w:val="008E482B"/>
    <w:rsid w:val="008E58C1"/>
    <w:rsid w:val="008E59CD"/>
    <w:rsid w:val="008E5A12"/>
    <w:rsid w:val="008F11F7"/>
    <w:rsid w:val="008F1B3A"/>
    <w:rsid w:val="008F1DAB"/>
    <w:rsid w:val="008F1F31"/>
    <w:rsid w:val="008F3488"/>
    <w:rsid w:val="008F4851"/>
    <w:rsid w:val="008F6D78"/>
    <w:rsid w:val="008F7A53"/>
    <w:rsid w:val="00901436"/>
    <w:rsid w:val="0090151E"/>
    <w:rsid w:val="00902A17"/>
    <w:rsid w:val="009047FE"/>
    <w:rsid w:val="00904D07"/>
    <w:rsid w:val="0090500D"/>
    <w:rsid w:val="00906BAF"/>
    <w:rsid w:val="009079E9"/>
    <w:rsid w:val="0091372A"/>
    <w:rsid w:val="00913942"/>
    <w:rsid w:val="009173A6"/>
    <w:rsid w:val="0091789C"/>
    <w:rsid w:val="00917B11"/>
    <w:rsid w:val="00920630"/>
    <w:rsid w:val="009212E1"/>
    <w:rsid w:val="00922F35"/>
    <w:rsid w:val="009232D4"/>
    <w:rsid w:val="00923E73"/>
    <w:rsid w:val="0092405D"/>
    <w:rsid w:val="009244D5"/>
    <w:rsid w:val="009255FE"/>
    <w:rsid w:val="00927836"/>
    <w:rsid w:val="00931891"/>
    <w:rsid w:val="00943418"/>
    <w:rsid w:val="0094370C"/>
    <w:rsid w:val="00944149"/>
    <w:rsid w:val="00944D33"/>
    <w:rsid w:val="009468A8"/>
    <w:rsid w:val="00946ACA"/>
    <w:rsid w:val="00946B87"/>
    <w:rsid w:val="00951817"/>
    <w:rsid w:val="00952E3F"/>
    <w:rsid w:val="009533E9"/>
    <w:rsid w:val="009536F6"/>
    <w:rsid w:val="00953D10"/>
    <w:rsid w:val="00956022"/>
    <w:rsid w:val="009560E7"/>
    <w:rsid w:val="00960742"/>
    <w:rsid w:val="00961DF6"/>
    <w:rsid w:val="0096298B"/>
    <w:rsid w:val="00962EC5"/>
    <w:rsid w:val="009642E4"/>
    <w:rsid w:val="00964B3A"/>
    <w:rsid w:val="00964B61"/>
    <w:rsid w:val="00964FCD"/>
    <w:rsid w:val="0097095F"/>
    <w:rsid w:val="00973AEA"/>
    <w:rsid w:val="0097472A"/>
    <w:rsid w:val="00977367"/>
    <w:rsid w:val="00980018"/>
    <w:rsid w:val="00980294"/>
    <w:rsid w:val="00981043"/>
    <w:rsid w:val="009822AF"/>
    <w:rsid w:val="009823E6"/>
    <w:rsid w:val="00982904"/>
    <w:rsid w:val="0098291E"/>
    <w:rsid w:val="00982D33"/>
    <w:rsid w:val="009842A9"/>
    <w:rsid w:val="00984C68"/>
    <w:rsid w:val="009853CE"/>
    <w:rsid w:val="00991651"/>
    <w:rsid w:val="009921CC"/>
    <w:rsid w:val="00992947"/>
    <w:rsid w:val="00992B1C"/>
    <w:rsid w:val="009A0135"/>
    <w:rsid w:val="009A1917"/>
    <w:rsid w:val="009A4E17"/>
    <w:rsid w:val="009A4FCC"/>
    <w:rsid w:val="009A62A0"/>
    <w:rsid w:val="009A70FA"/>
    <w:rsid w:val="009B0B20"/>
    <w:rsid w:val="009B0D9B"/>
    <w:rsid w:val="009B1839"/>
    <w:rsid w:val="009B2E52"/>
    <w:rsid w:val="009B4EAD"/>
    <w:rsid w:val="009B576C"/>
    <w:rsid w:val="009B5DD5"/>
    <w:rsid w:val="009B65DE"/>
    <w:rsid w:val="009B7D29"/>
    <w:rsid w:val="009C1163"/>
    <w:rsid w:val="009C1FE2"/>
    <w:rsid w:val="009C2565"/>
    <w:rsid w:val="009C487A"/>
    <w:rsid w:val="009C6CE0"/>
    <w:rsid w:val="009D1857"/>
    <w:rsid w:val="009D2008"/>
    <w:rsid w:val="009D2D25"/>
    <w:rsid w:val="009D3B84"/>
    <w:rsid w:val="009D572E"/>
    <w:rsid w:val="009D6AF2"/>
    <w:rsid w:val="009D764F"/>
    <w:rsid w:val="009D7D73"/>
    <w:rsid w:val="009E025B"/>
    <w:rsid w:val="009E1C26"/>
    <w:rsid w:val="009E26F0"/>
    <w:rsid w:val="009E59D9"/>
    <w:rsid w:val="009E604E"/>
    <w:rsid w:val="009F0D91"/>
    <w:rsid w:val="009F20D3"/>
    <w:rsid w:val="009F24E5"/>
    <w:rsid w:val="009F33CF"/>
    <w:rsid w:val="009F4302"/>
    <w:rsid w:val="009F467D"/>
    <w:rsid w:val="009F4875"/>
    <w:rsid w:val="009F5449"/>
    <w:rsid w:val="009F7541"/>
    <w:rsid w:val="00A01D1B"/>
    <w:rsid w:val="00A0230D"/>
    <w:rsid w:val="00A02EA9"/>
    <w:rsid w:val="00A0771D"/>
    <w:rsid w:val="00A103B1"/>
    <w:rsid w:val="00A112B1"/>
    <w:rsid w:val="00A11460"/>
    <w:rsid w:val="00A156BA"/>
    <w:rsid w:val="00A15E98"/>
    <w:rsid w:val="00A16104"/>
    <w:rsid w:val="00A21F92"/>
    <w:rsid w:val="00A22FCC"/>
    <w:rsid w:val="00A23A4B"/>
    <w:rsid w:val="00A2473B"/>
    <w:rsid w:val="00A2523B"/>
    <w:rsid w:val="00A2682B"/>
    <w:rsid w:val="00A276CC"/>
    <w:rsid w:val="00A316FD"/>
    <w:rsid w:val="00A31F97"/>
    <w:rsid w:val="00A32736"/>
    <w:rsid w:val="00A3414C"/>
    <w:rsid w:val="00A348A4"/>
    <w:rsid w:val="00A378FD"/>
    <w:rsid w:val="00A40DC5"/>
    <w:rsid w:val="00A42030"/>
    <w:rsid w:val="00A42D6D"/>
    <w:rsid w:val="00A44415"/>
    <w:rsid w:val="00A44E12"/>
    <w:rsid w:val="00A5027A"/>
    <w:rsid w:val="00A50F5F"/>
    <w:rsid w:val="00A542AF"/>
    <w:rsid w:val="00A54336"/>
    <w:rsid w:val="00A54C14"/>
    <w:rsid w:val="00A55FFB"/>
    <w:rsid w:val="00A60886"/>
    <w:rsid w:val="00A6202F"/>
    <w:rsid w:val="00A629ED"/>
    <w:rsid w:val="00A629F8"/>
    <w:rsid w:val="00A6348E"/>
    <w:rsid w:val="00A64326"/>
    <w:rsid w:val="00A66971"/>
    <w:rsid w:val="00A67A20"/>
    <w:rsid w:val="00A71CEE"/>
    <w:rsid w:val="00A728B0"/>
    <w:rsid w:val="00A72E03"/>
    <w:rsid w:val="00A72E34"/>
    <w:rsid w:val="00A73384"/>
    <w:rsid w:val="00A73B63"/>
    <w:rsid w:val="00A73FF6"/>
    <w:rsid w:val="00A745E7"/>
    <w:rsid w:val="00A754D0"/>
    <w:rsid w:val="00A759E4"/>
    <w:rsid w:val="00A77B7E"/>
    <w:rsid w:val="00A80C99"/>
    <w:rsid w:val="00A82E93"/>
    <w:rsid w:val="00A869DA"/>
    <w:rsid w:val="00A87DEF"/>
    <w:rsid w:val="00A90686"/>
    <w:rsid w:val="00A90E95"/>
    <w:rsid w:val="00A90EA7"/>
    <w:rsid w:val="00A92554"/>
    <w:rsid w:val="00A943AD"/>
    <w:rsid w:val="00AA0F5F"/>
    <w:rsid w:val="00AA1814"/>
    <w:rsid w:val="00AA24EA"/>
    <w:rsid w:val="00AA2A56"/>
    <w:rsid w:val="00AA34DB"/>
    <w:rsid w:val="00AA3F09"/>
    <w:rsid w:val="00AA561A"/>
    <w:rsid w:val="00AA5CB6"/>
    <w:rsid w:val="00AA7452"/>
    <w:rsid w:val="00AA7FB5"/>
    <w:rsid w:val="00AB0F22"/>
    <w:rsid w:val="00AB2FDE"/>
    <w:rsid w:val="00AB50E7"/>
    <w:rsid w:val="00AC07A9"/>
    <w:rsid w:val="00AC11AA"/>
    <w:rsid w:val="00AC20EF"/>
    <w:rsid w:val="00AC243F"/>
    <w:rsid w:val="00AC2D91"/>
    <w:rsid w:val="00AC3D9B"/>
    <w:rsid w:val="00AC46D4"/>
    <w:rsid w:val="00AC4BBE"/>
    <w:rsid w:val="00AC567F"/>
    <w:rsid w:val="00AC77F2"/>
    <w:rsid w:val="00AD13EA"/>
    <w:rsid w:val="00AD2379"/>
    <w:rsid w:val="00AD26CF"/>
    <w:rsid w:val="00AD3DBC"/>
    <w:rsid w:val="00AD4179"/>
    <w:rsid w:val="00AD4353"/>
    <w:rsid w:val="00AD47F2"/>
    <w:rsid w:val="00AD592E"/>
    <w:rsid w:val="00AD5DE6"/>
    <w:rsid w:val="00AD7691"/>
    <w:rsid w:val="00AD7F22"/>
    <w:rsid w:val="00AE04B8"/>
    <w:rsid w:val="00AE053E"/>
    <w:rsid w:val="00AE2CE6"/>
    <w:rsid w:val="00AE704D"/>
    <w:rsid w:val="00AF010E"/>
    <w:rsid w:val="00AF1D00"/>
    <w:rsid w:val="00AF2F76"/>
    <w:rsid w:val="00AF47BB"/>
    <w:rsid w:val="00AF4E6C"/>
    <w:rsid w:val="00AF5E29"/>
    <w:rsid w:val="00AF67A0"/>
    <w:rsid w:val="00AF687A"/>
    <w:rsid w:val="00AF6944"/>
    <w:rsid w:val="00AF6D76"/>
    <w:rsid w:val="00B051AA"/>
    <w:rsid w:val="00B05AFB"/>
    <w:rsid w:val="00B109E6"/>
    <w:rsid w:val="00B12E9A"/>
    <w:rsid w:val="00B14957"/>
    <w:rsid w:val="00B14C1F"/>
    <w:rsid w:val="00B14D5F"/>
    <w:rsid w:val="00B150A3"/>
    <w:rsid w:val="00B15D1B"/>
    <w:rsid w:val="00B20CA1"/>
    <w:rsid w:val="00B212C9"/>
    <w:rsid w:val="00B21A33"/>
    <w:rsid w:val="00B24738"/>
    <w:rsid w:val="00B275FD"/>
    <w:rsid w:val="00B27979"/>
    <w:rsid w:val="00B31140"/>
    <w:rsid w:val="00B31FE3"/>
    <w:rsid w:val="00B340CC"/>
    <w:rsid w:val="00B348B0"/>
    <w:rsid w:val="00B34DDC"/>
    <w:rsid w:val="00B35F84"/>
    <w:rsid w:val="00B408CA"/>
    <w:rsid w:val="00B41A96"/>
    <w:rsid w:val="00B42F02"/>
    <w:rsid w:val="00B432B5"/>
    <w:rsid w:val="00B4357C"/>
    <w:rsid w:val="00B46146"/>
    <w:rsid w:val="00B46480"/>
    <w:rsid w:val="00B508A3"/>
    <w:rsid w:val="00B513C7"/>
    <w:rsid w:val="00B5263C"/>
    <w:rsid w:val="00B53F87"/>
    <w:rsid w:val="00B5412A"/>
    <w:rsid w:val="00B54ADF"/>
    <w:rsid w:val="00B555E3"/>
    <w:rsid w:val="00B5584E"/>
    <w:rsid w:val="00B61685"/>
    <w:rsid w:val="00B646DC"/>
    <w:rsid w:val="00B65C49"/>
    <w:rsid w:val="00B70F2A"/>
    <w:rsid w:val="00B71DB3"/>
    <w:rsid w:val="00B72F04"/>
    <w:rsid w:val="00B754E7"/>
    <w:rsid w:val="00B76378"/>
    <w:rsid w:val="00B766C3"/>
    <w:rsid w:val="00B7691B"/>
    <w:rsid w:val="00B77455"/>
    <w:rsid w:val="00B778AD"/>
    <w:rsid w:val="00B80564"/>
    <w:rsid w:val="00B811C6"/>
    <w:rsid w:val="00B83F77"/>
    <w:rsid w:val="00B84BB2"/>
    <w:rsid w:val="00B85C0A"/>
    <w:rsid w:val="00B85C79"/>
    <w:rsid w:val="00B87375"/>
    <w:rsid w:val="00B910B1"/>
    <w:rsid w:val="00B91963"/>
    <w:rsid w:val="00B91CC9"/>
    <w:rsid w:val="00B92C88"/>
    <w:rsid w:val="00B97C8B"/>
    <w:rsid w:val="00BA187F"/>
    <w:rsid w:val="00BA3B03"/>
    <w:rsid w:val="00BA6A83"/>
    <w:rsid w:val="00BA6F01"/>
    <w:rsid w:val="00BA70AB"/>
    <w:rsid w:val="00BA7A11"/>
    <w:rsid w:val="00BB01CC"/>
    <w:rsid w:val="00BB0351"/>
    <w:rsid w:val="00BB2691"/>
    <w:rsid w:val="00BB2A0D"/>
    <w:rsid w:val="00BB613A"/>
    <w:rsid w:val="00BB744F"/>
    <w:rsid w:val="00BC02F2"/>
    <w:rsid w:val="00BC22C4"/>
    <w:rsid w:val="00BC3ACA"/>
    <w:rsid w:val="00BC3C17"/>
    <w:rsid w:val="00BC5C4B"/>
    <w:rsid w:val="00BC63A6"/>
    <w:rsid w:val="00BC6803"/>
    <w:rsid w:val="00BC6FF9"/>
    <w:rsid w:val="00BC7FB6"/>
    <w:rsid w:val="00BD058D"/>
    <w:rsid w:val="00BD084A"/>
    <w:rsid w:val="00BD1E90"/>
    <w:rsid w:val="00BD2504"/>
    <w:rsid w:val="00BD34A7"/>
    <w:rsid w:val="00BD59BA"/>
    <w:rsid w:val="00BD6A9E"/>
    <w:rsid w:val="00BD6FFC"/>
    <w:rsid w:val="00BD7748"/>
    <w:rsid w:val="00BD79F1"/>
    <w:rsid w:val="00BE13CF"/>
    <w:rsid w:val="00BE1C17"/>
    <w:rsid w:val="00BE1DC1"/>
    <w:rsid w:val="00BE2569"/>
    <w:rsid w:val="00BE3221"/>
    <w:rsid w:val="00BE35D7"/>
    <w:rsid w:val="00BE51CF"/>
    <w:rsid w:val="00BE5DE6"/>
    <w:rsid w:val="00BE7831"/>
    <w:rsid w:val="00BF040B"/>
    <w:rsid w:val="00BF0751"/>
    <w:rsid w:val="00BF1028"/>
    <w:rsid w:val="00BF16AA"/>
    <w:rsid w:val="00BF41BA"/>
    <w:rsid w:val="00BF44A8"/>
    <w:rsid w:val="00BF604E"/>
    <w:rsid w:val="00BF6916"/>
    <w:rsid w:val="00BF7FA8"/>
    <w:rsid w:val="00C00530"/>
    <w:rsid w:val="00C00FD8"/>
    <w:rsid w:val="00C01D1A"/>
    <w:rsid w:val="00C0425C"/>
    <w:rsid w:val="00C060B6"/>
    <w:rsid w:val="00C0696F"/>
    <w:rsid w:val="00C07622"/>
    <w:rsid w:val="00C07F12"/>
    <w:rsid w:val="00C1051C"/>
    <w:rsid w:val="00C116EE"/>
    <w:rsid w:val="00C125E7"/>
    <w:rsid w:val="00C126EB"/>
    <w:rsid w:val="00C13CB3"/>
    <w:rsid w:val="00C14840"/>
    <w:rsid w:val="00C14A2F"/>
    <w:rsid w:val="00C15039"/>
    <w:rsid w:val="00C16F06"/>
    <w:rsid w:val="00C17BF2"/>
    <w:rsid w:val="00C17C68"/>
    <w:rsid w:val="00C20108"/>
    <w:rsid w:val="00C209AF"/>
    <w:rsid w:val="00C21E25"/>
    <w:rsid w:val="00C234D1"/>
    <w:rsid w:val="00C25318"/>
    <w:rsid w:val="00C25DAD"/>
    <w:rsid w:val="00C2618B"/>
    <w:rsid w:val="00C26656"/>
    <w:rsid w:val="00C26F8D"/>
    <w:rsid w:val="00C30624"/>
    <w:rsid w:val="00C33087"/>
    <w:rsid w:val="00C33AC4"/>
    <w:rsid w:val="00C351DF"/>
    <w:rsid w:val="00C36824"/>
    <w:rsid w:val="00C404A1"/>
    <w:rsid w:val="00C411DF"/>
    <w:rsid w:val="00C421BD"/>
    <w:rsid w:val="00C430BE"/>
    <w:rsid w:val="00C43C53"/>
    <w:rsid w:val="00C43CA3"/>
    <w:rsid w:val="00C444F2"/>
    <w:rsid w:val="00C45515"/>
    <w:rsid w:val="00C46AF6"/>
    <w:rsid w:val="00C47C9A"/>
    <w:rsid w:val="00C50C71"/>
    <w:rsid w:val="00C50D0A"/>
    <w:rsid w:val="00C522DE"/>
    <w:rsid w:val="00C53558"/>
    <w:rsid w:val="00C53653"/>
    <w:rsid w:val="00C55AD2"/>
    <w:rsid w:val="00C55B0A"/>
    <w:rsid w:val="00C57774"/>
    <w:rsid w:val="00C60B84"/>
    <w:rsid w:val="00C62382"/>
    <w:rsid w:val="00C63B55"/>
    <w:rsid w:val="00C64892"/>
    <w:rsid w:val="00C65C9E"/>
    <w:rsid w:val="00C66920"/>
    <w:rsid w:val="00C67B59"/>
    <w:rsid w:val="00C70048"/>
    <w:rsid w:val="00C71678"/>
    <w:rsid w:val="00C717F4"/>
    <w:rsid w:val="00C72575"/>
    <w:rsid w:val="00C744A1"/>
    <w:rsid w:val="00C75CE5"/>
    <w:rsid w:val="00C801BE"/>
    <w:rsid w:val="00C81F53"/>
    <w:rsid w:val="00C82D8A"/>
    <w:rsid w:val="00C82E18"/>
    <w:rsid w:val="00C84184"/>
    <w:rsid w:val="00C85014"/>
    <w:rsid w:val="00C8656A"/>
    <w:rsid w:val="00C87ABB"/>
    <w:rsid w:val="00C90EDC"/>
    <w:rsid w:val="00C93C55"/>
    <w:rsid w:val="00C9474F"/>
    <w:rsid w:val="00C94751"/>
    <w:rsid w:val="00C94E90"/>
    <w:rsid w:val="00C9615A"/>
    <w:rsid w:val="00CA1846"/>
    <w:rsid w:val="00CA202E"/>
    <w:rsid w:val="00CA4195"/>
    <w:rsid w:val="00CA53FC"/>
    <w:rsid w:val="00CA5DAC"/>
    <w:rsid w:val="00CA65C2"/>
    <w:rsid w:val="00CB0285"/>
    <w:rsid w:val="00CB1960"/>
    <w:rsid w:val="00CB1EAF"/>
    <w:rsid w:val="00CB20FB"/>
    <w:rsid w:val="00CB3ACE"/>
    <w:rsid w:val="00CB4C97"/>
    <w:rsid w:val="00CB52BF"/>
    <w:rsid w:val="00CB56B4"/>
    <w:rsid w:val="00CB6577"/>
    <w:rsid w:val="00CB6DF7"/>
    <w:rsid w:val="00CB70D6"/>
    <w:rsid w:val="00CB7F9F"/>
    <w:rsid w:val="00CC0471"/>
    <w:rsid w:val="00CC050E"/>
    <w:rsid w:val="00CC0BAD"/>
    <w:rsid w:val="00CC12B6"/>
    <w:rsid w:val="00CC4738"/>
    <w:rsid w:val="00CC4F35"/>
    <w:rsid w:val="00CC5B7C"/>
    <w:rsid w:val="00CC64D4"/>
    <w:rsid w:val="00CC6AF2"/>
    <w:rsid w:val="00CD3A7E"/>
    <w:rsid w:val="00CD3AF6"/>
    <w:rsid w:val="00CD4ECB"/>
    <w:rsid w:val="00CD53EF"/>
    <w:rsid w:val="00CD5955"/>
    <w:rsid w:val="00CD5E48"/>
    <w:rsid w:val="00CD64D5"/>
    <w:rsid w:val="00CE12F4"/>
    <w:rsid w:val="00CE1635"/>
    <w:rsid w:val="00CE1B7A"/>
    <w:rsid w:val="00CE25FA"/>
    <w:rsid w:val="00CE3ACD"/>
    <w:rsid w:val="00CE3E72"/>
    <w:rsid w:val="00CE4DA3"/>
    <w:rsid w:val="00CE5A47"/>
    <w:rsid w:val="00CE6816"/>
    <w:rsid w:val="00CE6859"/>
    <w:rsid w:val="00CE6C97"/>
    <w:rsid w:val="00CE7AA7"/>
    <w:rsid w:val="00CF24FB"/>
    <w:rsid w:val="00CF296C"/>
    <w:rsid w:val="00CF2DA1"/>
    <w:rsid w:val="00CF62A1"/>
    <w:rsid w:val="00CF67E0"/>
    <w:rsid w:val="00CF68E6"/>
    <w:rsid w:val="00CF7932"/>
    <w:rsid w:val="00D01369"/>
    <w:rsid w:val="00D0157D"/>
    <w:rsid w:val="00D022E9"/>
    <w:rsid w:val="00D04200"/>
    <w:rsid w:val="00D043CD"/>
    <w:rsid w:val="00D04905"/>
    <w:rsid w:val="00D05F18"/>
    <w:rsid w:val="00D063DF"/>
    <w:rsid w:val="00D077CF"/>
    <w:rsid w:val="00D10A03"/>
    <w:rsid w:val="00D10B61"/>
    <w:rsid w:val="00D10C9D"/>
    <w:rsid w:val="00D11356"/>
    <w:rsid w:val="00D1247A"/>
    <w:rsid w:val="00D13BF7"/>
    <w:rsid w:val="00D15BC1"/>
    <w:rsid w:val="00D16BEF"/>
    <w:rsid w:val="00D16D8A"/>
    <w:rsid w:val="00D20827"/>
    <w:rsid w:val="00D2337F"/>
    <w:rsid w:val="00D2398C"/>
    <w:rsid w:val="00D277F3"/>
    <w:rsid w:val="00D27CD8"/>
    <w:rsid w:val="00D31F99"/>
    <w:rsid w:val="00D32531"/>
    <w:rsid w:val="00D32698"/>
    <w:rsid w:val="00D34F6C"/>
    <w:rsid w:val="00D3760A"/>
    <w:rsid w:val="00D37CB3"/>
    <w:rsid w:val="00D4012A"/>
    <w:rsid w:val="00D45028"/>
    <w:rsid w:val="00D450C1"/>
    <w:rsid w:val="00D45C93"/>
    <w:rsid w:val="00D463B4"/>
    <w:rsid w:val="00D46D70"/>
    <w:rsid w:val="00D46E20"/>
    <w:rsid w:val="00D47FEA"/>
    <w:rsid w:val="00D51235"/>
    <w:rsid w:val="00D52939"/>
    <w:rsid w:val="00D52D3E"/>
    <w:rsid w:val="00D55044"/>
    <w:rsid w:val="00D552EE"/>
    <w:rsid w:val="00D5649A"/>
    <w:rsid w:val="00D5683A"/>
    <w:rsid w:val="00D5744D"/>
    <w:rsid w:val="00D57D41"/>
    <w:rsid w:val="00D60336"/>
    <w:rsid w:val="00D60A29"/>
    <w:rsid w:val="00D60CD0"/>
    <w:rsid w:val="00D61E2F"/>
    <w:rsid w:val="00D61EE0"/>
    <w:rsid w:val="00D6249A"/>
    <w:rsid w:val="00D63295"/>
    <w:rsid w:val="00D63BD8"/>
    <w:rsid w:val="00D63CB6"/>
    <w:rsid w:val="00D63F62"/>
    <w:rsid w:val="00D656D9"/>
    <w:rsid w:val="00D665F5"/>
    <w:rsid w:val="00D66A33"/>
    <w:rsid w:val="00D66FC2"/>
    <w:rsid w:val="00D67884"/>
    <w:rsid w:val="00D67C5E"/>
    <w:rsid w:val="00D70966"/>
    <w:rsid w:val="00D70E3B"/>
    <w:rsid w:val="00D711A1"/>
    <w:rsid w:val="00D717EA"/>
    <w:rsid w:val="00D7191D"/>
    <w:rsid w:val="00D766D2"/>
    <w:rsid w:val="00D801DB"/>
    <w:rsid w:val="00D82197"/>
    <w:rsid w:val="00D826AF"/>
    <w:rsid w:val="00D826D4"/>
    <w:rsid w:val="00D82F1B"/>
    <w:rsid w:val="00D85450"/>
    <w:rsid w:val="00D85B7F"/>
    <w:rsid w:val="00D87161"/>
    <w:rsid w:val="00D875FE"/>
    <w:rsid w:val="00D8780E"/>
    <w:rsid w:val="00D87F22"/>
    <w:rsid w:val="00D914CB"/>
    <w:rsid w:val="00D9160D"/>
    <w:rsid w:val="00D917FF"/>
    <w:rsid w:val="00D91DA8"/>
    <w:rsid w:val="00D96992"/>
    <w:rsid w:val="00DA00C1"/>
    <w:rsid w:val="00DA0561"/>
    <w:rsid w:val="00DA29E4"/>
    <w:rsid w:val="00DA2B0A"/>
    <w:rsid w:val="00DA30F9"/>
    <w:rsid w:val="00DA39AE"/>
    <w:rsid w:val="00DA471A"/>
    <w:rsid w:val="00DA50E1"/>
    <w:rsid w:val="00DA5EED"/>
    <w:rsid w:val="00DA6306"/>
    <w:rsid w:val="00DA6DBE"/>
    <w:rsid w:val="00DA7AB0"/>
    <w:rsid w:val="00DA7B6D"/>
    <w:rsid w:val="00DB0F09"/>
    <w:rsid w:val="00DB1FBE"/>
    <w:rsid w:val="00DB2781"/>
    <w:rsid w:val="00DB2AEB"/>
    <w:rsid w:val="00DB2DAD"/>
    <w:rsid w:val="00DB4576"/>
    <w:rsid w:val="00DB5C7B"/>
    <w:rsid w:val="00DB62D3"/>
    <w:rsid w:val="00DB642F"/>
    <w:rsid w:val="00DB6F47"/>
    <w:rsid w:val="00DB7159"/>
    <w:rsid w:val="00DB7537"/>
    <w:rsid w:val="00DC0502"/>
    <w:rsid w:val="00DC0D20"/>
    <w:rsid w:val="00DC23A6"/>
    <w:rsid w:val="00DC2FD0"/>
    <w:rsid w:val="00DC3542"/>
    <w:rsid w:val="00DC64CE"/>
    <w:rsid w:val="00DC77C4"/>
    <w:rsid w:val="00DC7A67"/>
    <w:rsid w:val="00DC7DAE"/>
    <w:rsid w:val="00DD0FF4"/>
    <w:rsid w:val="00DD1546"/>
    <w:rsid w:val="00DD27A8"/>
    <w:rsid w:val="00DD46E1"/>
    <w:rsid w:val="00DD4991"/>
    <w:rsid w:val="00DD4A30"/>
    <w:rsid w:val="00DD71F1"/>
    <w:rsid w:val="00DD7522"/>
    <w:rsid w:val="00DE1DAF"/>
    <w:rsid w:val="00DE371A"/>
    <w:rsid w:val="00DE4074"/>
    <w:rsid w:val="00DE4C2D"/>
    <w:rsid w:val="00DE4FCC"/>
    <w:rsid w:val="00DE57AA"/>
    <w:rsid w:val="00DE5FB6"/>
    <w:rsid w:val="00DF0CB1"/>
    <w:rsid w:val="00DF1FD1"/>
    <w:rsid w:val="00DF28C3"/>
    <w:rsid w:val="00DF2EAF"/>
    <w:rsid w:val="00DF3803"/>
    <w:rsid w:val="00DF3E0D"/>
    <w:rsid w:val="00DF5269"/>
    <w:rsid w:val="00DF5F0C"/>
    <w:rsid w:val="00E00182"/>
    <w:rsid w:val="00E01ABD"/>
    <w:rsid w:val="00E01D47"/>
    <w:rsid w:val="00E03185"/>
    <w:rsid w:val="00E0429D"/>
    <w:rsid w:val="00E04672"/>
    <w:rsid w:val="00E04E9B"/>
    <w:rsid w:val="00E05127"/>
    <w:rsid w:val="00E0793F"/>
    <w:rsid w:val="00E100D1"/>
    <w:rsid w:val="00E10652"/>
    <w:rsid w:val="00E107A1"/>
    <w:rsid w:val="00E10D6F"/>
    <w:rsid w:val="00E10DE0"/>
    <w:rsid w:val="00E13599"/>
    <w:rsid w:val="00E13949"/>
    <w:rsid w:val="00E13BA8"/>
    <w:rsid w:val="00E13F9D"/>
    <w:rsid w:val="00E13FD8"/>
    <w:rsid w:val="00E1448A"/>
    <w:rsid w:val="00E200A3"/>
    <w:rsid w:val="00E20631"/>
    <w:rsid w:val="00E220E7"/>
    <w:rsid w:val="00E23FEA"/>
    <w:rsid w:val="00E27443"/>
    <w:rsid w:val="00E316D3"/>
    <w:rsid w:val="00E31719"/>
    <w:rsid w:val="00E3209E"/>
    <w:rsid w:val="00E320B4"/>
    <w:rsid w:val="00E32188"/>
    <w:rsid w:val="00E3392D"/>
    <w:rsid w:val="00E34D45"/>
    <w:rsid w:val="00E35015"/>
    <w:rsid w:val="00E36B03"/>
    <w:rsid w:val="00E41733"/>
    <w:rsid w:val="00E41EC9"/>
    <w:rsid w:val="00E41F48"/>
    <w:rsid w:val="00E42ACC"/>
    <w:rsid w:val="00E43CAE"/>
    <w:rsid w:val="00E45AE5"/>
    <w:rsid w:val="00E51802"/>
    <w:rsid w:val="00E51A73"/>
    <w:rsid w:val="00E51FF6"/>
    <w:rsid w:val="00E520B9"/>
    <w:rsid w:val="00E52C09"/>
    <w:rsid w:val="00E5434E"/>
    <w:rsid w:val="00E55D24"/>
    <w:rsid w:val="00E55D40"/>
    <w:rsid w:val="00E57545"/>
    <w:rsid w:val="00E5794C"/>
    <w:rsid w:val="00E60E26"/>
    <w:rsid w:val="00E614FA"/>
    <w:rsid w:val="00E61B6B"/>
    <w:rsid w:val="00E62F98"/>
    <w:rsid w:val="00E63134"/>
    <w:rsid w:val="00E64394"/>
    <w:rsid w:val="00E6662C"/>
    <w:rsid w:val="00E70A47"/>
    <w:rsid w:val="00E71C33"/>
    <w:rsid w:val="00E71DDC"/>
    <w:rsid w:val="00E725C5"/>
    <w:rsid w:val="00E74D45"/>
    <w:rsid w:val="00E75415"/>
    <w:rsid w:val="00E75A46"/>
    <w:rsid w:val="00E76C2D"/>
    <w:rsid w:val="00E76DE3"/>
    <w:rsid w:val="00E77AB6"/>
    <w:rsid w:val="00E80B7E"/>
    <w:rsid w:val="00E81C5C"/>
    <w:rsid w:val="00E8220B"/>
    <w:rsid w:val="00E82910"/>
    <w:rsid w:val="00E83626"/>
    <w:rsid w:val="00E840CC"/>
    <w:rsid w:val="00E85EDE"/>
    <w:rsid w:val="00E86A6D"/>
    <w:rsid w:val="00E90A60"/>
    <w:rsid w:val="00E90B64"/>
    <w:rsid w:val="00E919B8"/>
    <w:rsid w:val="00E92C90"/>
    <w:rsid w:val="00E93885"/>
    <w:rsid w:val="00E95585"/>
    <w:rsid w:val="00E96D4B"/>
    <w:rsid w:val="00EA0E49"/>
    <w:rsid w:val="00EA2AC9"/>
    <w:rsid w:val="00EA2BBB"/>
    <w:rsid w:val="00EA4E03"/>
    <w:rsid w:val="00EA543D"/>
    <w:rsid w:val="00EA59DD"/>
    <w:rsid w:val="00EA6CCD"/>
    <w:rsid w:val="00EA7A7F"/>
    <w:rsid w:val="00EA7ED9"/>
    <w:rsid w:val="00EB253F"/>
    <w:rsid w:val="00EB61D6"/>
    <w:rsid w:val="00EB6D51"/>
    <w:rsid w:val="00EB7C32"/>
    <w:rsid w:val="00EC096A"/>
    <w:rsid w:val="00EC1C50"/>
    <w:rsid w:val="00EC224A"/>
    <w:rsid w:val="00EC3907"/>
    <w:rsid w:val="00EC3DB8"/>
    <w:rsid w:val="00EC615E"/>
    <w:rsid w:val="00EC6CA1"/>
    <w:rsid w:val="00ED1B50"/>
    <w:rsid w:val="00ED237B"/>
    <w:rsid w:val="00ED2A8C"/>
    <w:rsid w:val="00ED310A"/>
    <w:rsid w:val="00ED45DF"/>
    <w:rsid w:val="00ED4E64"/>
    <w:rsid w:val="00EE348C"/>
    <w:rsid w:val="00EE3AAA"/>
    <w:rsid w:val="00EE52BB"/>
    <w:rsid w:val="00EE6AD9"/>
    <w:rsid w:val="00EE77F2"/>
    <w:rsid w:val="00EE7CFE"/>
    <w:rsid w:val="00EF01D7"/>
    <w:rsid w:val="00EF0270"/>
    <w:rsid w:val="00EF0C47"/>
    <w:rsid w:val="00EF0D0E"/>
    <w:rsid w:val="00EF1F58"/>
    <w:rsid w:val="00EF329C"/>
    <w:rsid w:val="00EF3DA7"/>
    <w:rsid w:val="00EF3E14"/>
    <w:rsid w:val="00EF4059"/>
    <w:rsid w:val="00EF4166"/>
    <w:rsid w:val="00EF493C"/>
    <w:rsid w:val="00EF4CB1"/>
    <w:rsid w:val="00F00405"/>
    <w:rsid w:val="00F01BBD"/>
    <w:rsid w:val="00F02F6F"/>
    <w:rsid w:val="00F05DD7"/>
    <w:rsid w:val="00F1043C"/>
    <w:rsid w:val="00F11A97"/>
    <w:rsid w:val="00F11F6F"/>
    <w:rsid w:val="00F121B1"/>
    <w:rsid w:val="00F13BC1"/>
    <w:rsid w:val="00F14A5E"/>
    <w:rsid w:val="00F15B6E"/>
    <w:rsid w:val="00F175D2"/>
    <w:rsid w:val="00F17657"/>
    <w:rsid w:val="00F20D2D"/>
    <w:rsid w:val="00F21BC9"/>
    <w:rsid w:val="00F21EB4"/>
    <w:rsid w:val="00F22359"/>
    <w:rsid w:val="00F23A92"/>
    <w:rsid w:val="00F26036"/>
    <w:rsid w:val="00F262E8"/>
    <w:rsid w:val="00F26B0F"/>
    <w:rsid w:val="00F2778D"/>
    <w:rsid w:val="00F27C18"/>
    <w:rsid w:val="00F31E35"/>
    <w:rsid w:val="00F34383"/>
    <w:rsid w:val="00F368A4"/>
    <w:rsid w:val="00F37710"/>
    <w:rsid w:val="00F402DC"/>
    <w:rsid w:val="00F44C0B"/>
    <w:rsid w:val="00F45B62"/>
    <w:rsid w:val="00F469C0"/>
    <w:rsid w:val="00F503B1"/>
    <w:rsid w:val="00F5085F"/>
    <w:rsid w:val="00F509BA"/>
    <w:rsid w:val="00F51FA5"/>
    <w:rsid w:val="00F55400"/>
    <w:rsid w:val="00F55D1D"/>
    <w:rsid w:val="00F600D7"/>
    <w:rsid w:val="00F601C5"/>
    <w:rsid w:val="00F60CAE"/>
    <w:rsid w:val="00F65E96"/>
    <w:rsid w:val="00F720C2"/>
    <w:rsid w:val="00F7294F"/>
    <w:rsid w:val="00F74E25"/>
    <w:rsid w:val="00F7594E"/>
    <w:rsid w:val="00F76529"/>
    <w:rsid w:val="00F77030"/>
    <w:rsid w:val="00F7790D"/>
    <w:rsid w:val="00F7797E"/>
    <w:rsid w:val="00F814F1"/>
    <w:rsid w:val="00F81631"/>
    <w:rsid w:val="00F822FC"/>
    <w:rsid w:val="00F84E56"/>
    <w:rsid w:val="00F853A6"/>
    <w:rsid w:val="00F86DF5"/>
    <w:rsid w:val="00F95A0C"/>
    <w:rsid w:val="00F96D2A"/>
    <w:rsid w:val="00F96F90"/>
    <w:rsid w:val="00FA00D3"/>
    <w:rsid w:val="00FA18A3"/>
    <w:rsid w:val="00FA19C4"/>
    <w:rsid w:val="00FA49A1"/>
    <w:rsid w:val="00FB0C3B"/>
    <w:rsid w:val="00FB13A7"/>
    <w:rsid w:val="00FB1891"/>
    <w:rsid w:val="00FB21F7"/>
    <w:rsid w:val="00FB258D"/>
    <w:rsid w:val="00FB2F89"/>
    <w:rsid w:val="00FB3CB5"/>
    <w:rsid w:val="00FB4D63"/>
    <w:rsid w:val="00FB5545"/>
    <w:rsid w:val="00FB58C8"/>
    <w:rsid w:val="00FC01C5"/>
    <w:rsid w:val="00FC0D0C"/>
    <w:rsid w:val="00FC158E"/>
    <w:rsid w:val="00FC43DD"/>
    <w:rsid w:val="00FD0A7C"/>
    <w:rsid w:val="00FD2A5B"/>
    <w:rsid w:val="00FD4E55"/>
    <w:rsid w:val="00FD4ECA"/>
    <w:rsid w:val="00FD4FA3"/>
    <w:rsid w:val="00FD503D"/>
    <w:rsid w:val="00FD7EE2"/>
    <w:rsid w:val="00FE3334"/>
    <w:rsid w:val="00FE6A31"/>
    <w:rsid w:val="00FE7B2F"/>
    <w:rsid w:val="00FE7E0C"/>
    <w:rsid w:val="00FF2501"/>
    <w:rsid w:val="00FF38CD"/>
    <w:rsid w:val="00FF3B72"/>
    <w:rsid w:val="00FF6F9B"/>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E1139F"/>
  <w15:docId w15:val="{69EC2758-B01C-48AD-A159-41C4847F7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CA"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1CF"/>
    <w:pPr>
      <w:jc w:val="both"/>
    </w:pPr>
    <w:rPr>
      <w:sz w:val="20"/>
      <w:szCs w:val="20"/>
      <w:lang w:val="en-CA"/>
    </w:rPr>
  </w:style>
  <w:style w:type="paragraph" w:styleId="Titre1">
    <w:name w:val="heading 1"/>
    <w:basedOn w:val="Normal"/>
    <w:next w:val="Normal"/>
    <w:link w:val="Titre1Car"/>
    <w:uiPriority w:val="9"/>
    <w:qFormat/>
    <w:rsid w:val="007B0B1C"/>
    <w:pPr>
      <w:keepNext/>
      <w:keepLines/>
      <w:pageBreakBefore/>
      <w:numPr>
        <w:numId w:val="1"/>
      </w:num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ind w:left="431" w:hanging="431"/>
      <w:outlineLvl w:val="0"/>
    </w:pPr>
    <w:rPr>
      <w:b/>
      <w:bCs/>
      <w:caps/>
      <w:color w:val="FFFFFF" w:themeColor="background1"/>
      <w:spacing w:val="15"/>
      <w:sz w:val="22"/>
      <w:szCs w:val="22"/>
    </w:rPr>
  </w:style>
  <w:style w:type="paragraph" w:styleId="Titre2">
    <w:name w:val="heading 2"/>
    <w:basedOn w:val="Normal"/>
    <w:next w:val="Normal"/>
    <w:link w:val="Titre2Car"/>
    <w:uiPriority w:val="9"/>
    <w:unhideWhenUsed/>
    <w:qFormat/>
    <w:rsid w:val="00847AB7"/>
    <w:pPr>
      <w:keepNext/>
      <w:keepLines/>
      <w:numPr>
        <w:ilvl w:val="1"/>
        <w:numId w:val="1"/>
      </w:num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ind w:left="578" w:hanging="578"/>
      <w:outlineLvl w:val="1"/>
    </w:pPr>
    <w:rPr>
      <w:caps/>
      <w:spacing w:val="15"/>
      <w:sz w:val="22"/>
      <w:szCs w:val="22"/>
    </w:rPr>
  </w:style>
  <w:style w:type="paragraph" w:styleId="Titre3">
    <w:name w:val="heading 3"/>
    <w:basedOn w:val="Normal"/>
    <w:next w:val="Normal"/>
    <w:link w:val="Titre3Car"/>
    <w:autoRedefine/>
    <w:uiPriority w:val="9"/>
    <w:unhideWhenUsed/>
    <w:rsid w:val="002E0CB4"/>
    <w:pPr>
      <w:keepNext/>
      <w:keepLines/>
      <w:numPr>
        <w:numId w:val="6"/>
      </w:num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Titre4">
    <w:name w:val="heading 4"/>
    <w:basedOn w:val="Normal"/>
    <w:next w:val="Normal"/>
    <w:link w:val="Titre4Car"/>
    <w:uiPriority w:val="9"/>
    <w:unhideWhenUsed/>
    <w:qFormat/>
    <w:rsid w:val="00847AB7"/>
    <w:pPr>
      <w:keepNext/>
      <w:keepLines/>
      <w:numPr>
        <w:ilvl w:val="3"/>
        <w:numId w:val="1"/>
      </w:numPr>
      <w:pBdr>
        <w:top w:val="dotted" w:sz="6" w:space="2" w:color="4F81BD" w:themeColor="accent1"/>
        <w:left w:val="dotted" w:sz="6" w:space="2" w:color="4F81BD" w:themeColor="accent1"/>
      </w:pBdr>
      <w:spacing w:before="300" w:after="0"/>
      <w:ind w:left="862" w:hanging="862"/>
      <w:outlineLvl w:val="3"/>
    </w:pPr>
    <w:rPr>
      <w:caps/>
      <w:color w:val="365F91" w:themeColor="accent1" w:themeShade="BF"/>
      <w:spacing w:val="10"/>
      <w:sz w:val="22"/>
      <w:szCs w:val="22"/>
    </w:rPr>
  </w:style>
  <w:style w:type="paragraph" w:styleId="Titre5">
    <w:name w:val="heading 5"/>
    <w:basedOn w:val="Normal"/>
    <w:next w:val="Normal"/>
    <w:link w:val="Titre5Car"/>
    <w:uiPriority w:val="9"/>
    <w:unhideWhenUsed/>
    <w:qFormat/>
    <w:rsid w:val="00847AB7"/>
    <w:pPr>
      <w:keepNext/>
      <w:keepLines/>
      <w:numPr>
        <w:ilvl w:val="4"/>
        <w:numId w:val="1"/>
      </w:numPr>
      <w:pBdr>
        <w:bottom w:val="single" w:sz="6" w:space="1" w:color="4F81BD" w:themeColor="accent1"/>
      </w:pBdr>
      <w:spacing w:before="300" w:after="0"/>
      <w:ind w:left="1009" w:hanging="1009"/>
      <w:outlineLvl w:val="4"/>
    </w:pPr>
    <w:rPr>
      <w:caps/>
      <w:color w:val="365F91" w:themeColor="accent1" w:themeShade="BF"/>
      <w:spacing w:val="10"/>
      <w:sz w:val="22"/>
      <w:szCs w:val="22"/>
    </w:rPr>
  </w:style>
  <w:style w:type="paragraph" w:styleId="Titre6">
    <w:name w:val="heading 6"/>
    <w:basedOn w:val="Normal"/>
    <w:next w:val="Normal"/>
    <w:link w:val="Titre6Car"/>
    <w:uiPriority w:val="9"/>
    <w:unhideWhenUsed/>
    <w:qFormat/>
    <w:rsid w:val="00D63F62"/>
    <w:pPr>
      <w:numPr>
        <w:ilvl w:val="5"/>
        <w:numId w:val="1"/>
      </w:numPr>
      <w:pBdr>
        <w:bottom w:val="dotted" w:sz="6" w:space="1" w:color="4F81BD" w:themeColor="accent1"/>
      </w:pBdr>
      <w:spacing w:before="300" w:after="0"/>
      <w:outlineLvl w:val="5"/>
    </w:pPr>
    <w:rPr>
      <w:caps/>
      <w:color w:val="365F91" w:themeColor="accent1" w:themeShade="BF"/>
      <w:spacing w:val="10"/>
      <w:sz w:val="22"/>
      <w:szCs w:val="22"/>
    </w:rPr>
  </w:style>
  <w:style w:type="paragraph" w:styleId="Titre7">
    <w:name w:val="heading 7"/>
    <w:basedOn w:val="Normal"/>
    <w:next w:val="Normal"/>
    <w:link w:val="Titre7Car"/>
    <w:uiPriority w:val="9"/>
    <w:unhideWhenUsed/>
    <w:qFormat/>
    <w:rsid w:val="00D63F62"/>
    <w:pPr>
      <w:numPr>
        <w:ilvl w:val="6"/>
        <w:numId w:val="1"/>
      </w:numPr>
      <w:spacing w:before="300" w:after="0"/>
      <w:outlineLvl w:val="6"/>
    </w:pPr>
    <w:rPr>
      <w:caps/>
      <w:color w:val="365F91" w:themeColor="accent1" w:themeShade="BF"/>
      <w:spacing w:val="10"/>
      <w:sz w:val="22"/>
      <w:szCs w:val="22"/>
    </w:rPr>
  </w:style>
  <w:style w:type="paragraph" w:styleId="Titre8">
    <w:name w:val="heading 8"/>
    <w:basedOn w:val="Normal"/>
    <w:next w:val="Normal"/>
    <w:link w:val="Titre8Car"/>
    <w:uiPriority w:val="9"/>
    <w:semiHidden/>
    <w:unhideWhenUsed/>
    <w:qFormat/>
    <w:rsid w:val="00D63F62"/>
    <w:pPr>
      <w:numPr>
        <w:ilvl w:val="7"/>
        <w:numId w:val="1"/>
      </w:numPr>
      <w:spacing w:before="300" w:after="0"/>
      <w:outlineLvl w:val="7"/>
    </w:pPr>
    <w:rPr>
      <w:caps/>
      <w:spacing w:val="10"/>
      <w:sz w:val="18"/>
      <w:szCs w:val="18"/>
    </w:rPr>
  </w:style>
  <w:style w:type="paragraph" w:styleId="Titre9">
    <w:name w:val="heading 9"/>
    <w:basedOn w:val="Normal"/>
    <w:next w:val="Normal"/>
    <w:link w:val="Titre9Car"/>
    <w:uiPriority w:val="9"/>
    <w:semiHidden/>
    <w:unhideWhenUsed/>
    <w:qFormat/>
    <w:rsid w:val="00D63F62"/>
    <w:pPr>
      <w:numPr>
        <w:ilvl w:val="8"/>
        <w:numId w:val="1"/>
      </w:numPr>
      <w:spacing w:before="300" w:after="0"/>
      <w:outlineLvl w:val="8"/>
    </w:pPr>
    <w:rPr>
      <w:i/>
      <w:caps/>
      <w:spacing w:val="10"/>
      <w:sz w:val="18"/>
      <w:szCs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7B0B1C"/>
    <w:rPr>
      <w:b/>
      <w:bCs/>
      <w:caps/>
      <w:color w:val="FFFFFF" w:themeColor="background1"/>
      <w:spacing w:val="15"/>
      <w:shd w:val="clear" w:color="auto" w:fill="4F81BD" w:themeFill="accent1"/>
      <w:lang w:val="en-CA"/>
    </w:rPr>
  </w:style>
  <w:style w:type="character" w:customStyle="1" w:styleId="Titre2Car">
    <w:name w:val="Titre 2 Car"/>
    <w:basedOn w:val="Policepardfaut"/>
    <w:link w:val="Titre2"/>
    <w:uiPriority w:val="9"/>
    <w:rsid w:val="00847AB7"/>
    <w:rPr>
      <w:caps/>
      <w:spacing w:val="15"/>
      <w:shd w:val="clear" w:color="auto" w:fill="DBE5F1" w:themeFill="accent1" w:themeFillTint="33"/>
      <w:lang w:val="en-CA"/>
    </w:rPr>
  </w:style>
  <w:style w:type="character" w:customStyle="1" w:styleId="Titre3Car">
    <w:name w:val="Titre 3 Car"/>
    <w:basedOn w:val="Policepardfaut"/>
    <w:link w:val="Titre3"/>
    <w:uiPriority w:val="9"/>
    <w:rsid w:val="002E0CB4"/>
    <w:rPr>
      <w:caps/>
      <w:color w:val="243F60" w:themeColor="accent1" w:themeShade="7F"/>
      <w:spacing w:val="15"/>
      <w:lang w:val="en-CA"/>
    </w:rPr>
  </w:style>
  <w:style w:type="character" w:customStyle="1" w:styleId="Titre4Car">
    <w:name w:val="Titre 4 Car"/>
    <w:basedOn w:val="Policepardfaut"/>
    <w:link w:val="Titre4"/>
    <w:uiPriority w:val="9"/>
    <w:rsid w:val="00847AB7"/>
    <w:rPr>
      <w:caps/>
      <w:color w:val="365F91" w:themeColor="accent1" w:themeShade="BF"/>
      <w:spacing w:val="10"/>
      <w:lang w:val="en-CA"/>
    </w:rPr>
  </w:style>
  <w:style w:type="character" w:customStyle="1" w:styleId="Titre5Car">
    <w:name w:val="Titre 5 Car"/>
    <w:basedOn w:val="Policepardfaut"/>
    <w:link w:val="Titre5"/>
    <w:uiPriority w:val="9"/>
    <w:rsid w:val="00847AB7"/>
    <w:rPr>
      <w:caps/>
      <w:color w:val="365F91" w:themeColor="accent1" w:themeShade="BF"/>
      <w:spacing w:val="10"/>
      <w:lang w:val="en-CA"/>
    </w:rPr>
  </w:style>
  <w:style w:type="character" w:customStyle="1" w:styleId="Titre6Car">
    <w:name w:val="Titre 6 Car"/>
    <w:basedOn w:val="Policepardfaut"/>
    <w:link w:val="Titre6"/>
    <w:uiPriority w:val="9"/>
    <w:rsid w:val="00D63F62"/>
    <w:rPr>
      <w:caps/>
      <w:color w:val="365F91" w:themeColor="accent1" w:themeShade="BF"/>
      <w:spacing w:val="10"/>
      <w:lang w:val="en-CA"/>
    </w:rPr>
  </w:style>
  <w:style w:type="character" w:customStyle="1" w:styleId="Titre7Car">
    <w:name w:val="Titre 7 Car"/>
    <w:basedOn w:val="Policepardfaut"/>
    <w:link w:val="Titre7"/>
    <w:uiPriority w:val="9"/>
    <w:rsid w:val="00D63F62"/>
    <w:rPr>
      <w:caps/>
      <w:color w:val="365F91" w:themeColor="accent1" w:themeShade="BF"/>
      <w:spacing w:val="10"/>
      <w:lang w:val="en-CA"/>
    </w:rPr>
  </w:style>
  <w:style w:type="character" w:customStyle="1" w:styleId="Titre8Car">
    <w:name w:val="Titre 8 Car"/>
    <w:basedOn w:val="Policepardfaut"/>
    <w:link w:val="Titre8"/>
    <w:uiPriority w:val="9"/>
    <w:semiHidden/>
    <w:rsid w:val="00D63F62"/>
    <w:rPr>
      <w:caps/>
      <w:spacing w:val="10"/>
      <w:sz w:val="18"/>
      <w:szCs w:val="18"/>
      <w:lang w:val="en-CA"/>
    </w:rPr>
  </w:style>
  <w:style w:type="character" w:customStyle="1" w:styleId="Titre9Car">
    <w:name w:val="Titre 9 Car"/>
    <w:basedOn w:val="Policepardfaut"/>
    <w:link w:val="Titre9"/>
    <w:uiPriority w:val="9"/>
    <w:semiHidden/>
    <w:rsid w:val="00D63F62"/>
    <w:rPr>
      <w:i/>
      <w:caps/>
      <w:spacing w:val="10"/>
      <w:sz w:val="18"/>
      <w:szCs w:val="18"/>
      <w:lang w:val="en-CA"/>
    </w:rPr>
  </w:style>
  <w:style w:type="paragraph" w:styleId="Titre">
    <w:name w:val="Title"/>
    <w:basedOn w:val="Normal"/>
    <w:next w:val="Normal"/>
    <w:link w:val="TitreCar"/>
    <w:uiPriority w:val="10"/>
    <w:qFormat/>
    <w:rsid w:val="00D63F62"/>
    <w:pPr>
      <w:spacing w:before="720"/>
    </w:pPr>
    <w:rPr>
      <w:caps/>
      <w:color w:val="4F81BD" w:themeColor="accent1"/>
      <w:spacing w:val="10"/>
      <w:kern w:val="28"/>
      <w:sz w:val="52"/>
      <w:szCs w:val="52"/>
    </w:rPr>
  </w:style>
  <w:style w:type="character" w:customStyle="1" w:styleId="TitreCar">
    <w:name w:val="Titre Car"/>
    <w:basedOn w:val="Policepardfaut"/>
    <w:link w:val="Titre"/>
    <w:uiPriority w:val="10"/>
    <w:rsid w:val="00D63F62"/>
    <w:rPr>
      <w:caps/>
      <w:color w:val="4F81BD" w:themeColor="accent1"/>
      <w:spacing w:val="10"/>
      <w:kern w:val="28"/>
      <w:sz w:val="52"/>
      <w:szCs w:val="52"/>
    </w:rPr>
  </w:style>
  <w:style w:type="paragraph" w:styleId="Textedebulles">
    <w:name w:val="Balloon Text"/>
    <w:basedOn w:val="Normal"/>
    <w:link w:val="TextedebullesCar"/>
    <w:uiPriority w:val="99"/>
    <w:semiHidden/>
    <w:unhideWhenUsed/>
    <w:rsid w:val="00245E12"/>
    <w:rPr>
      <w:rFonts w:ascii="Tahoma" w:hAnsi="Tahoma" w:cs="Tahoma"/>
      <w:sz w:val="16"/>
      <w:szCs w:val="16"/>
    </w:rPr>
  </w:style>
  <w:style w:type="character" w:customStyle="1" w:styleId="TextedebullesCar">
    <w:name w:val="Texte de bulles Car"/>
    <w:basedOn w:val="Policepardfaut"/>
    <w:link w:val="Textedebulles"/>
    <w:uiPriority w:val="99"/>
    <w:semiHidden/>
    <w:rsid w:val="00245E12"/>
    <w:rPr>
      <w:rFonts w:ascii="Tahoma" w:hAnsi="Tahoma" w:cs="Tahoma"/>
      <w:sz w:val="16"/>
      <w:szCs w:val="16"/>
      <w:lang w:val="en-US"/>
    </w:rPr>
  </w:style>
  <w:style w:type="paragraph" w:styleId="Lgende">
    <w:name w:val="caption"/>
    <w:basedOn w:val="Normal"/>
    <w:next w:val="Normal"/>
    <w:uiPriority w:val="35"/>
    <w:unhideWhenUsed/>
    <w:qFormat/>
    <w:rsid w:val="00D63F62"/>
    <w:pPr>
      <w:spacing w:before="0" w:line="240" w:lineRule="auto"/>
      <w:jc w:val="center"/>
    </w:pPr>
    <w:rPr>
      <w:b/>
      <w:bCs/>
      <w:color w:val="365F91" w:themeColor="accent1" w:themeShade="BF"/>
      <w:sz w:val="16"/>
      <w:szCs w:val="16"/>
    </w:rPr>
  </w:style>
  <w:style w:type="paragraph" w:styleId="En-ttedetabledesmatires">
    <w:name w:val="TOC Heading"/>
    <w:basedOn w:val="Titre1"/>
    <w:next w:val="Normal"/>
    <w:uiPriority w:val="39"/>
    <w:unhideWhenUsed/>
    <w:qFormat/>
    <w:rsid w:val="00D63F62"/>
    <w:pPr>
      <w:outlineLvl w:val="9"/>
    </w:pPr>
    <w:rPr>
      <w:lang w:bidi="en-US"/>
    </w:rPr>
  </w:style>
  <w:style w:type="paragraph" w:styleId="TM1">
    <w:name w:val="toc 1"/>
    <w:basedOn w:val="Normal"/>
    <w:next w:val="Normal"/>
    <w:autoRedefine/>
    <w:uiPriority w:val="39"/>
    <w:unhideWhenUsed/>
    <w:qFormat/>
    <w:rsid w:val="00D63F62"/>
    <w:pPr>
      <w:tabs>
        <w:tab w:val="left" w:pos="440"/>
        <w:tab w:val="right" w:leader="dot" w:pos="8630"/>
      </w:tabs>
      <w:spacing w:before="60" w:after="0" w:line="240" w:lineRule="auto"/>
    </w:pPr>
  </w:style>
  <w:style w:type="paragraph" w:styleId="TM2">
    <w:name w:val="toc 2"/>
    <w:basedOn w:val="Normal"/>
    <w:next w:val="Normal"/>
    <w:autoRedefine/>
    <w:uiPriority w:val="39"/>
    <w:unhideWhenUsed/>
    <w:qFormat/>
    <w:rsid w:val="0091372A"/>
    <w:pPr>
      <w:tabs>
        <w:tab w:val="left" w:pos="709"/>
        <w:tab w:val="right" w:leader="dot" w:pos="8630"/>
      </w:tabs>
      <w:spacing w:before="50" w:after="0" w:line="240" w:lineRule="auto"/>
      <w:ind w:left="221"/>
    </w:pPr>
  </w:style>
  <w:style w:type="character" w:styleId="Hyperlien">
    <w:name w:val="Hyperlink"/>
    <w:basedOn w:val="Policepardfaut"/>
    <w:uiPriority w:val="99"/>
    <w:unhideWhenUsed/>
    <w:rsid w:val="00405F79"/>
    <w:rPr>
      <w:noProof/>
      <w:color w:val="0000FF" w:themeColor="hyperlink"/>
      <w:u w:val="single"/>
    </w:rPr>
  </w:style>
  <w:style w:type="paragraph" w:styleId="Paragraphedeliste">
    <w:name w:val="List Paragraph"/>
    <w:basedOn w:val="Normal"/>
    <w:uiPriority w:val="34"/>
    <w:qFormat/>
    <w:rsid w:val="00D63F62"/>
    <w:pPr>
      <w:ind w:left="720"/>
      <w:contextualSpacing/>
    </w:pPr>
  </w:style>
  <w:style w:type="paragraph" w:styleId="TM3">
    <w:name w:val="toc 3"/>
    <w:basedOn w:val="Normal"/>
    <w:next w:val="Normal"/>
    <w:autoRedefine/>
    <w:uiPriority w:val="39"/>
    <w:unhideWhenUsed/>
    <w:qFormat/>
    <w:rsid w:val="00D63F62"/>
    <w:pPr>
      <w:spacing w:before="60" w:after="0" w:line="240" w:lineRule="auto"/>
      <w:ind w:left="442"/>
    </w:pPr>
  </w:style>
  <w:style w:type="paragraph" w:customStyle="1" w:styleId="Figure">
    <w:name w:val="Figure"/>
    <w:basedOn w:val="Normal"/>
    <w:rsid w:val="00180012"/>
    <w:pPr>
      <w:keepNext/>
      <w:keepLines/>
      <w:spacing w:after="100" w:line="240" w:lineRule="auto"/>
      <w:jc w:val="center"/>
    </w:pPr>
  </w:style>
  <w:style w:type="paragraph" w:styleId="En-tte">
    <w:name w:val="header"/>
    <w:basedOn w:val="Normal"/>
    <w:link w:val="En-tteCar"/>
    <w:uiPriority w:val="99"/>
    <w:unhideWhenUsed/>
    <w:rsid w:val="008661EE"/>
    <w:pPr>
      <w:tabs>
        <w:tab w:val="center" w:pos="4680"/>
        <w:tab w:val="right" w:pos="9360"/>
      </w:tabs>
    </w:pPr>
  </w:style>
  <w:style w:type="character" w:customStyle="1" w:styleId="En-tteCar">
    <w:name w:val="En-tête Car"/>
    <w:basedOn w:val="Policepardfaut"/>
    <w:link w:val="En-tte"/>
    <w:uiPriority w:val="99"/>
    <w:rsid w:val="008661EE"/>
    <w:rPr>
      <w:rFonts w:ascii="Times New Roman" w:hAnsi="Times New Roman" w:cs="Times New Roman"/>
      <w:szCs w:val="20"/>
      <w:lang w:val="en-US"/>
    </w:rPr>
  </w:style>
  <w:style w:type="paragraph" w:styleId="Pieddepage">
    <w:name w:val="footer"/>
    <w:basedOn w:val="Normal"/>
    <w:link w:val="PieddepageCar"/>
    <w:uiPriority w:val="99"/>
    <w:unhideWhenUsed/>
    <w:rsid w:val="008661EE"/>
    <w:pPr>
      <w:tabs>
        <w:tab w:val="center" w:pos="4680"/>
        <w:tab w:val="right" w:pos="9360"/>
      </w:tabs>
    </w:pPr>
  </w:style>
  <w:style w:type="character" w:customStyle="1" w:styleId="PieddepageCar">
    <w:name w:val="Pied de page Car"/>
    <w:basedOn w:val="Policepardfaut"/>
    <w:link w:val="Pieddepage"/>
    <w:uiPriority w:val="99"/>
    <w:rsid w:val="008661EE"/>
    <w:rPr>
      <w:rFonts w:ascii="Times New Roman" w:hAnsi="Times New Roman" w:cs="Times New Roman"/>
      <w:szCs w:val="20"/>
      <w:lang w:val="en-US"/>
    </w:rPr>
  </w:style>
  <w:style w:type="table" w:styleId="Grilledutableau">
    <w:name w:val="Table Grid"/>
    <w:basedOn w:val="TableauNormal"/>
    <w:uiPriority w:val="59"/>
    <w:rsid w:val="005567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desillustrations">
    <w:name w:val="table of figures"/>
    <w:basedOn w:val="Normal"/>
    <w:next w:val="Normal"/>
    <w:uiPriority w:val="99"/>
    <w:unhideWhenUsed/>
    <w:rsid w:val="00FB3CB5"/>
    <w:pPr>
      <w:tabs>
        <w:tab w:val="right" w:leader="dot" w:pos="8636"/>
      </w:tabs>
      <w:spacing w:before="60" w:after="0" w:line="240" w:lineRule="auto"/>
      <w:ind w:left="851" w:hanging="851"/>
    </w:pPr>
  </w:style>
  <w:style w:type="character" w:styleId="Marquedecommentaire">
    <w:name w:val="annotation reference"/>
    <w:basedOn w:val="Policepardfaut"/>
    <w:uiPriority w:val="99"/>
    <w:semiHidden/>
    <w:unhideWhenUsed/>
    <w:rsid w:val="00FC158E"/>
    <w:rPr>
      <w:sz w:val="16"/>
      <w:szCs w:val="16"/>
    </w:rPr>
  </w:style>
  <w:style w:type="paragraph" w:styleId="Commentaire">
    <w:name w:val="annotation text"/>
    <w:basedOn w:val="Normal"/>
    <w:link w:val="CommentaireCar"/>
    <w:uiPriority w:val="99"/>
    <w:unhideWhenUsed/>
    <w:rsid w:val="00FC158E"/>
  </w:style>
  <w:style w:type="character" w:customStyle="1" w:styleId="CommentaireCar">
    <w:name w:val="Commentaire Car"/>
    <w:basedOn w:val="Policepardfaut"/>
    <w:link w:val="Commentaire"/>
    <w:uiPriority w:val="99"/>
    <w:rsid w:val="00FC158E"/>
    <w:rPr>
      <w:rFonts w:ascii="Times New Roman" w:hAnsi="Times New Roman" w:cs="Times New Roman"/>
      <w:sz w:val="20"/>
      <w:szCs w:val="20"/>
      <w:lang w:val="en-US"/>
    </w:rPr>
  </w:style>
  <w:style w:type="paragraph" w:styleId="Objetducommentaire">
    <w:name w:val="annotation subject"/>
    <w:basedOn w:val="Commentaire"/>
    <w:next w:val="Commentaire"/>
    <w:link w:val="ObjetducommentaireCar"/>
    <w:uiPriority w:val="99"/>
    <w:semiHidden/>
    <w:unhideWhenUsed/>
    <w:rsid w:val="00FC158E"/>
    <w:rPr>
      <w:b/>
      <w:bCs/>
    </w:rPr>
  </w:style>
  <w:style w:type="character" w:customStyle="1" w:styleId="ObjetducommentaireCar">
    <w:name w:val="Objet du commentaire Car"/>
    <w:basedOn w:val="CommentaireCar"/>
    <w:link w:val="Objetducommentaire"/>
    <w:uiPriority w:val="99"/>
    <w:semiHidden/>
    <w:rsid w:val="00FC158E"/>
    <w:rPr>
      <w:rFonts w:ascii="Times New Roman" w:hAnsi="Times New Roman" w:cs="Times New Roman"/>
      <w:b/>
      <w:bCs/>
      <w:sz w:val="20"/>
      <w:szCs w:val="20"/>
      <w:lang w:val="en-US"/>
    </w:rPr>
  </w:style>
  <w:style w:type="paragraph" w:customStyle="1" w:styleId="Note">
    <w:name w:val="Note"/>
    <w:basedOn w:val="Normal"/>
    <w:next w:val="Normal"/>
    <w:rsid w:val="003A3138"/>
    <w:pPr>
      <w:ind w:left="709" w:hanging="709"/>
    </w:pPr>
    <w:rPr>
      <w:i/>
      <w:noProof/>
      <w:lang w:eastAsia="fr-CA"/>
    </w:rPr>
  </w:style>
  <w:style w:type="paragraph" w:styleId="Sous-titre">
    <w:name w:val="Subtitle"/>
    <w:basedOn w:val="Normal"/>
    <w:next w:val="Normal"/>
    <w:link w:val="Sous-titreCar"/>
    <w:uiPriority w:val="11"/>
    <w:qFormat/>
    <w:rsid w:val="00D63F62"/>
    <w:pPr>
      <w:spacing w:after="1000" w:line="240" w:lineRule="auto"/>
    </w:pPr>
    <w:rPr>
      <w:caps/>
      <w:color w:val="595959" w:themeColor="text1" w:themeTint="A6"/>
      <w:spacing w:val="10"/>
      <w:sz w:val="24"/>
      <w:szCs w:val="24"/>
    </w:rPr>
  </w:style>
  <w:style w:type="character" w:customStyle="1" w:styleId="Sous-titreCar">
    <w:name w:val="Sous-titre Car"/>
    <w:basedOn w:val="Policepardfaut"/>
    <w:link w:val="Sous-titre"/>
    <w:uiPriority w:val="11"/>
    <w:rsid w:val="00D63F62"/>
    <w:rPr>
      <w:caps/>
      <w:color w:val="595959" w:themeColor="text1" w:themeTint="A6"/>
      <w:spacing w:val="10"/>
      <w:sz w:val="24"/>
      <w:szCs w:val="24"/>
    </w:rPr>
  </w:style>
  <w:style w:type="character" w:styleId="lev">
    <w:name w:val="Strong"/>
    <w:uiPriority w:val="22"/>
    <w:qFormat/>
    <w:rsid w:val="00D63F62"/>
    <w:rPr>
      <w:b/>
      <w:bCs/>
    </w:rPr>
  </w:style>
  <w:style w:type="character" w:styleId="Accentuation">
    <w:name w:val="Emphasis"/>
    <w:uiPriority w:val="20"/>
    <w:qFormat/>
    <w:rsid w:val="00D63F62"/>
    <w:rPr>
      <w:caps/>
      <w:color w:val="243F60" w:themeColor="accent1" w:themeShade="7F"/>
      <w:spacing w:val="5"/>
    </w:rPr>
  </w:style>
  <w:style w:type="paragraph" w:styleId="Sansinterligne">
    <w:name w:val="No Spacing"/>
    <w:basedOn w:val="Normal"/>
    <w:link w:val="SansinterligneCar"/>
    <w:uiPriority w:val="1"/>
    <w:qFormat/>
    <w:rsid w:val="00D63F62"/>
    <w:pPr>
      <w:spacing w:before="0" w:after="0" w:line="240" w:lineRule="auto"/>
    </w:pPr>
  </w:style>
  <w:style w:type="character" w:customStyle="1" w:styleId="SansinterligneCar">
    <w:name w:val="Sans interligne Car"/>
    <w:basedOn w:val="Policepardfaut"/>
    <w:link w:val="Sansinterligne"/>
    <w:uiPriority w:val="1"/>
    <w:rsid w:val="00D63F62"/>
    <w:rPr>
      <w:sz w:val="20"/>
      <w:szCs w:val="20"/>
    </w:rPr>
  </w:style>
  <w:style w:type="paragraph" w:styleId="Citation">
    <w:name w:val="Quote"/>
    <w:basedOn w:val="Normal"/>
    <w:next w:val="Normal"/>
    <w:link w:val="CitationCar"/>
    <w:uiPriority w:val="29"/>
    <w:qFormat/>
    <w:rsid w:val="00D63F62"/>
    <w:rPr>
      <w:i/>
      <w:iCs/>
    </w:rPr>
  </w:style>
  <w:style w:type="character" w:customStyle="1" w:styleId="CitationCar">
    <w:name w:val="Citation Car"/>
    <w:basedOn w:val="Policepardfaut"/>
    <w:link w:val="Citation"/>
    <w:uiPriority w:val="29"/>
    <w:rsid w:val="00D63F62"/>
    <w:rPr>
      <w:i/>
      <w:iCs/>
      <w:sz w:val="20"/>
      <w:szCs w:val="20"/>
    </w:rPr>
  </w:style>
  <w:style w:type="paragraph" w:styleId="Citationintense">
    <w:name w:val="Intense Quote"/>
    <w:basedOn w:val="Normal"/>
    <w:next w:val="Normal"/>
    <w:link w:val="CitationintenseCar"/>
    <w:uiPriority w:val="30"/>
    <w:qFormat/>
    <w:rsid w:val="00D63F62"/>
    <w:pPr>
      <w:pBdr>
        <w:top w:val="single" w:sz="4" w:space="10" w:color="4F81BD" w:themeColor="accent1"/>
        <w:left w:val="single" w:sz="4" w:space="10" w:color="4F81BD" w:themeColor="accent1"/>
      </w:pBdr>
      <w:spacing w:after="0"/>
      <w:ind w:left="1296" w:right="1152"/>
    </w:pPr>
    <w:rPr>
      <w:i/>
      <w:iCs/>
      <w:color w:val="4F81BD" w:themeColor="accent1"/>
    </w:rPr>
  </w:style>
  <w:style w:type="character" w:customStyle="1" w:styleId="CitationintenseCar">
    <w:name w:val="Citation intense Car"/>
    <w:basedOn w:val="Policepardfaut"/>
    <w:link w:val="Citationintense"/>
    <w:uiPriority w:val="30"/>
    <w:rsid w:val="00D63F62"/>
    <w:rPr>
      <w:i/>
      <w:iCs/>
      <w:color w:val="4F81BD" w:themeColor="accent1"/>
      <w:sz w:val="20"/>
      <w:szCs w:val="20"/>
    </w:rPr>
  </w:style>
  <w:style w:type="character" w:styleId="Accentuationlgre">
    <w:name w:val="Subtle Emphasis"/>
    <w:uiPriority w:val="19"/>
    <w:qFormat/>
    <w:rsid w:val="00D63F62"/>
    <w:rPr>
      <w:i/>
      <w:iCs/>
      <w:color w:val="243F60" w:themeColor="accent1" w:themeShade="7F"/>
    </w:rPr>
  </w:style>
  <w:style w:type="character" w:styleId="Accentuationintense">
    <w:name w:val="Intense Emphasis"/>
    <w:uiPriority w:val="21"/>
    <w:qFormat/>
    <w:rsid w:val="00D63F62"/>
    <w:rPr>
      <w:b/>
      <w:bCs/>
      <w:caps/>
      <w:color w:val="243F60" w:themeColor="accent1" w:themeShade="7F"/>
      <w:spacing w:val="10"/>
    </w:rPr>
  </w:style>
  <w:style w:type="character" w:styleId="Rfrencelgre">
    <w:name w:val="Subtle Reference"/>
    <w:uiPriority w:val="31"/>
    <w:qFormat/>
    <w:rsid w:val="00D63F62"/>
    <w:rPr>
      <w:b/>
      <w:bCs/>
      <w:color w:val="4F81BD" w:themeColor="accent1"/>
    </w:rPr>
  </w:style>
  <w:style w:type="character" w:styleId="Rfrenceintense">
    <w:name w:val="Intense Reference"/>
    <w:uiPriority w:val="32"/>
    <w:qFormat/>
    <w:rsid w:val="00D63F62"/>
    <w:rPr>
      <w:b/>
      <w:bCs/>
      <w:i/>
      <w:iCs/>
      <w:caps/>
      <w:color w:val="4F81BD" w:themeColor="accent1"/>
    </w:rPr>
  </w:style>
  <w:style w:type="character" w:styleId="Titredulivre">
    <w:name w:val="Book Title"/>
    <w:uiPriority w:val="33"/>
    <w:qFormat/>
    <w:rsid w:val="00D63F62"/>
    <w:rPr>
      <w:b/>
      <w:bCs/>
      <w:i/>
      <w:iCs/>
      <w:spacing w:val="9"/>
    </w:rPr>
  </w:style>
  <w:style w:type="character" w:styleId="Lienvisit">
    <w:name w:val="FollowedHyperlink"/>
    <w:basedOn w:val="Policepardfaut"/>
    <w:uiPriority w:val="99"/>
    <w:semiHidden/>
    <w:unhideWhenUsed/>
    <w:rsid w:val="00521AA9"/>
    <w:rPr>
      <w:color w:val="800080" w:themeColor="followedHyperlink"/>
      <w:u w:val="single"/>
    </w:rPr>
  </w:style>
  <w:style w:type="character" w:styleId="Textedelespacerserv">
    <w:name w:val="Placeholder Text"/>
    <w:basedOn w:val="Policepardfaut"/>
    <w:uiPriority w:val="99"/>
    <w:semiHidden/>
    <w:rsid w:val="00020C32"/>
    <w:rPr>
      <w:color w:val="808080"/>
    </w:rPr>
  </w:style>
  <w:style w:type="character" w:customStyle="1" w:styleId="shorttext">
    <w:name w:val="short_text"/>
    <w:basedOn w:val="Policepardfaut"/>
    <w:rsid w:val="00C430BE"/>
  </w:style>
  <w:style w:type="character" w:customStyle="1" w:styleId="hps">
    <w:name w:val="hps"/>
    <w:basedOn w:val="Policepardfaut"/>
    <w:rsid w:val="00C430BE"/>
  </w:style>
  <w:style w:type="paragraph" w:customStyle="1" w:styleId="Default">
    <w:name w:val="Default"/>
    <w:rsid w:val="006B2964"/>
    <w:pPr>
      <w:autoSpaceDE w:val="0"/>
      <w:autoSpaceDN w:val="0"/>
      <w:adjustRightInd w:val="0"/>
      <w:spacing w:before="0" w:after="0" w:line="240" w:lineRule="auto"/>
    </w:pPr>
    <w:rPr>
      <w:rFonts w:ascii="Arial" w:hAnsi="Arial" w:cs="Arial"/>
      <w:color w:val="000000"/>
      <w:sz w:val="24"/>
      <w:szCs w:val="24"/>
      <w:lang w:val="en-CA"/>
    </w:rPr>
  </w:style>
  <w:style w:type="paragraph" w:styleId="Rvision">
    <w:name w:val="Revision"/>
    <w:hidden/>
    <w:uiPriority w:val="99"/>
    <w:semiHidden/>
    <w:rsid w:val="006B2964"/>
    <w:pPr>
      <w:spacing w:before="0" w:after="0" w:line="240" w:lineRule="auto"/>
    </w:pPr>
    <w:rPr>
      <w:sz w:val="20"/>
      <w:szCs w:val="20"/>
      <w:lang w:val="en-CA"/>
    </w:rPr>
  </w:style>
  <w:style w:type="character" w:customStyle="1" w:styleId="FeatureClass">
    <w:name w:val="Feature Class"/>
    <w:basedOn w:val="Policepardfaut"/>
    <w:qFormat/>
    <w:rsid w:val="00931891"/>
    <w:rPr>
      <w:b/>
      <w:i/>
      <w:caps/>
      <w:smallCaps w:val="0"/>
      <w:strike w:val="0"/>
      <w:dstrike w:val="0"/>
      <w:vanish w:val="0"/>
      <w:vertAlign w:val="baseline"/>
      <w:lang w:val="fr-CA"/>
    </w:rPr>
  </w:style>
  <w:style w:type="character" w:customStyle="1" w:styleId="FeatureDataset">
    <w:name w:val="Feature Dataset"/>
    <w:basedOn w:val="Policepardfaut"/>
    <w:qFormat/>
    <w:rsid w:val="00931891"/>
    <w:rPr>
      <w:b/>
      <w:caps/>
      <w:smallCaps w:val="0"/>
      <w:strike w:val="0"/>
      <w:dstrike w:val="0"/>
      <w:vanish w:val="0"/>
      <w:vertAlign w:val="baseline"/>
      <w:lang w:val="fr-CA"/>
    </w:rPr>
  </w:style>
  <w:style w:type="character" w:customStyle="1" w:styleId="TermSpecifictoArc">
    <w:name w:val="Term Specific to Arc"/>
    <w:basedOn w:val="Policepardfaut"/>
    <w:qFormat/>
    <w:rsid w:val="007B55F0"/>
    <w:rPr>
      <w:rFonts w:ascii="Calibri" w:hAnsi="Calibri" w:cs="Arial"/>
      <w:i/>
      <w:sz w:val="20"/>
      <w:u w:val="single"/>
      <w:lang w:val="fr-CA"/>
    </w:rPr>
  </w:style>
  <w:style w:type="character" w:customStyle="1" w:styleId="NameAttributeorDomain">
    <w:name w:val="Name Attribute or Domain"/>
    <w:basedOn w:val="Policepardfaut"/>
    <w:uiPriority w:val="1"/>
    <w:qFormat/>
    <w:rsid w:val="00931891"/>
    <w:rPr>
      <w:rFonts w:cs="Arial"/>
      <w:b/>
      <w:i/>
      <w:lang w:val="fr-CA"/>
    </w:rPr>
  </w:style>
  <w:style w:type="character" w:customStyle="1" w:styleId="ArcGIScomponent">
    <w:name w:val="ArcGIS component"/>
    <w:basedOn w:val="Policepardfaut"/>
    <w:uiPriority w:val="1"/>
    <w:qFormat/>
    <w:rsid w:val="007B55F0"/>
    <w:rPr>
      <w:rFonts w:ascii="Calibri" w:hAnsi="Calibri" w:cs="Arial"/>
      <w:i/>
      <w:sz w:val="20"/>
    </w:rPr>
  </w:style>
  <w:style w:type="character" w:customStyle="1" w:styleId="Featurename">
    <w:name w:val="Feature name"/>
    <w:basedOn w:val="Policepardfaut"/>
    <w:uiPriority w:val="1"/>
    <w:qFormat/>
    <w:rsid w:val="007B55F0"/>
    <w:rPr>
      <w:rFonts w:ascii="Calibri" w:hAnsi="Calibri"/>
      <w:b/>
      <w:sz w:val="20"/>
    </w:rPr>
  </w:style>
  <w:style w:type="character" w:customStyle="1" w:styleId="Attributname">
    <w:name w:val="Attribut name"/>
    <w:basedOn w:val="Policepardfaut"/>
    <w:uiPriority w:val="1"/>
    <w:qFormat/>
    <w:rsid w:val="007B55F0"/>
    <w:rPr>
      <w:rFonts w:ascii="Calibri" w:hAnsi="Calibri"/>
      <w:b/>
      <w:i/>
      <w:sz w:val="20"/>
    </w:rPr>
  </w:style>
  <w:style w:type="paragraph" w:styleId="TM4">
    <w:name w:val="toc 4"/>
    <w:basedOn w:val="Normal"/>
    <w:next w:val="Normal"/>
    <w:autoRedefine/>
    <w:uiPriority w:val="39"/>
    <w:unhideWhenUsed/>
    <w:rsid w:val="00FB3CB5"/>
    <w:pPr>
      <w:spacing w:before="0" w:after="100"/>
      <w:ind w:left="660"/>
    </w:pPr>
    <w:rPr>
      <w:sz w:val="22"/>
      <w:szCs w:val="22"/>
      <w:lang w:eastAsia="en-CA"/>
    </w:rPr>
  </w:style>
  <w:style w:type="paragraph" w:styleId="TM5">
    <w:name w:val="toc 5"/>
    <w:basedOn w:val="Normal"/>
    <w:next w:val="Normal"/>
    <w:autoRedefine/>
    <w:uiPriority w:val="39"/>
    <w:unhideWhenUsed/>
    <w:rsid w:val="00FB3CB5"/>
    <w:pPr>
      <w:spacing w:before="0" w:after="100"/>
      <w:ind w:left="880"/>
    </w:pPr>
    <w:rPr>
      <w:sz w:val="22"/>
      <w:szCs w:val="22"/>
      <w:lang w:eastAsia="en-CA"/>
    </w:rPr>
  </w:style>
  <w:style w:type="paragraph" w:styleId="TM6">
    <w:name w:val="toc 6"/>
    <w:basedOn w:val="Normal"/>
    <w:next w:val="Normal"/>
    <w:autoRedefine/>
    <w:uiPriority w:val="39"/>
    <w:unhideWhenUsed/>
    <w:rsid w:val="00FB3CB5"/>
    <w:pPr>
      <w:spacing w:before="0" w:after="100"/>
      <w:ind w:left="1100"/>
    </w:pPr>
    <w:rPr>
      <w:sz w:val="22"/>
      <w:szCs w:val="22"/>
      <w:lang w:eastAsia="en-CA"/>
    </w:rPr>
  </w:style>
  <w:style w:type="paragraph" w:styleId="TM7">
    <w:name w:val="toc 7"/>
    <w:basedOn w:val="Normal"/>
    <w:next w:val="Normal"/>
    <w:autoRedefine/>
    <w:uiPriority w:val="39"/>
    <w:unhideWhenUsed/>
    <w:rsid w:val="00FB3CB5"/>
    <w:pPr>
      <w:spacing w:before="0" w:after="100"/>
      <w:ind w:left="1320"/>
    </w:pPr>
    <w:rPr>
      <w:sz w:val="22"/>
      <w:szCs w:val="22"/>
      <w:lang w:eastAsia="en-CA"/>
    </w:rPr>
  </w:style>
  <w:style w:type="paragraph" w:styleId="TM8">
    <w:name w:val="toc 8"/>
    <w:basedOn w:val="Normal"/>
    <w:next w:val="Normal"/>
    <w:autoRedefine/>
    <w:uiPriority w:val="39"/>
    <w:unhideWhenUsed/>
    <w:rsid w:val="00FB3CB5"/>
    <w:pPr>
      <w:spacing w:before="0" w:after="100"/>
      <w:ind w:left="1540"/>
    </w:pPr>
    <w:rPr>
      <w:sz w:val="22"/>
      <w:szCs w:val="22"/>
      <w:lang w:eastAsia="en-CA"/>
    </w:rPr>
  </w:style>
  <w:style w:type="paragraph" w:styleId="TM9">
    <w:name w:val="toc 9"/>
    <w:basedOn w:val="Normal"/>
    <w:next w:val="Normal"/>
    <w:autoRedefine/>
    <w:uiPriority w:val="39"/>
    <w:unhideWhenUsed/>
    <w:rsid w:val="00FB3CB5"/>
    <w:pPr>
      <w:spacing w:before="0" w:after="100"/>
      <w:ind w:left="1760"/>
    </w:pPr>
    <w:rPr>
      <w:sz w:val="22"/>
      <w:szCs w:val="22"/>
      <w:lang w:eastAsia="en-CA"/>
    </w:rPr>
  </w:style>
  <w:style w:type="table" w:styleId="TableauGrille4-Accentuation1">
    <w:name w:val="Grid Table 4 Accent 1"/>
    <w:basedOn w:val="TableauNormal"/>
    <w:uiPriority w:val="49"/>
    <w:rsid w:val="008C438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Heading3x">
    <w:name w:val="Heading 3x"/>
    <w:basedOn w:val="Titre3"/>
    <w:link w:val="Heading3xChar"/>
    <w:qFormat/>
    <w:rsid w:val="00483A24"/>
    <w:pPr>
      <w:numPr>
        <w:ilvl w:val="2"/>
        <w:numId w:val="1"/>
      </w:numPr>
      <w:ind w:left="720"/>
      <w:jc w:val="left"/>
    </w:pPr>
  </w:style>
  <w:style w:type="character" w:customStyle="1" w:styleId="Heading3xChar">
    <w:name w:val="Heading 3x Char"/>
    <w:basedOn w:val="Titre3Car"/>
    <w:link w:val="Heading3x"/>
    <w:rsid w:val="00483A24"/>
    <w:rPr>
      <w:caps/>
      <w:color w:val="243F60" w:themeColor="accent1" w:themeShade="7F"/>
      <w:spacing w:val="15"/>
      <w:lang w:val="en-CA"/>
    </w:rPr>
  </w:style>
  <w:style w:type="character" w:styleId="Mentionnonrsolue">
    <w:name w:val="Unresolved Mention"/>
    <w:basedOn w:val="Policepardfaut"/>
    <w:uiPriority w:val="99"/>
    <w:semiHidden/>
    <w:unhideWhenUsed/>
    <w:rsid w:val="003A49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95308">
      <w:bodyDiv w:val="1"/>
      <w:marLeft w:val="0"/>
      <w:marRight w:val="0"/>
      <w:marTop w:val="0"/>
      <w:marBottom w:val="0"/>
      <w:divBdr>
        <w:top w:val="none" w:sz="0" w:space="0" w:color="auto"/>
        <w:left w:val="none" w:sz="0" w:space="0" w:color="auto"/>
        <w:bottom w:val="none" w:sz="0" w:space="0" w:color="auto"/>
        <w:right w:val="none" w:sz="0" w:space="0" w:color="auto"/>
      </w:divBdr>
    </w:div>
    <w:div w:id="113670936">
      <w:bodyDiv w:val="1"/>
      <w:marLeft w:val="0"/>
      <w:marRight w:val="0"/>
      <w:marTop w:val="0"/>
      <w:marBottom w:val="0"/>
      <w:divBdr>
        <w:top w:val="none" w:sz="0" w:space="0" w:color="auto"/>
        <w:left w:val="none" w:sz="0" w:space="0" w:color="auto"/>
        <w:bottom w:val="none" w:sz="0" w:space="0" w:color="auto"/>
        <w:right w:val="none" w:sz="0" w:space="0" w:color="auto"/>
      </w:divBdr>
    </w:div>
    <w:div w:id="133833525">
      <w:bodyDiv w:val="1"/>
      <w:marLeft w:val="0"/>
      <w:marRight w:val="0"/>
      <w:marTop w:val="0"/>
      <w:marBottom w:val="0"/>
      <w:divBdr>
        <w:top w:val="none" w:sz="0" w:space="0" w:color="auto"/>
        <w:left w:val="none" w:sz="0" w:space="0" w:color="auto"/>
        <w:bottom w:val="none" w:sz="0" w:space="0" w:color="auto"/>
        <w:right w:val="none" w:sz="0" w:space="0" w:color="auto"/>
      </w:divBdr>
    </w:div>
    <w:div w:id="266238606">
      <w:bodyDiv w:val="1"/>
      <w:marLeft w:val="0"/>
      <w:marRight w:val="0"/>
      <w:marTop w:val="0"/>
      <w:marBottom w:val="0"/>
      <w:divBdr>
        <w:top w:val="none" w:sz="0" w:space="0" w:color="auto"/>
        <w:left w:val="none" w:sz="0" w:space="0" w:color="auto"/>
        <w:bottom w:val="none" w:sz="0" w:space="0" w:color="auto"/>
        <w:right w:val="none" w:sz="0" w:space="0" w:color="auto"/>
      </w:divBdr>
    </w:div>
    <w:div w:id="610206370">
      <w:bodyDiv w:val="1"/>
      <w:marLeft w:val="0"/>
      <w:marRight w:val="0"/>
      <w:marTop w:val="0"/>
      <w:marBottom w:val="0"/>
      <w:divBdr>
        <w:top w:val="none" w:sz="0" w:space="0" w:color="auto"/>
        <w:left w:val="none" w:sz="0" w:space="0" w:color="auto"/>
        <w:bottom w:val="none" w:sz="0" w:space="0" w:color="auto"/>
        <w:right w:val="none" w:sz="0" w:space="0" w:color="auto"/>
      </w:divBdr>
    </w:div>
    <w:div w:id="716512551">
      <w:bodyDiv w:val="1"/>
      <w:marLeft w:val="0"/>
      <w:marRight w:val="0"/>
      <w:marTop w:val="0"/>
      <w:marBottom w:val="0"/>
      <w:divBdr>
        <w:top w:val="none" w:sz="0" w:space="0" w:color="auto"/>
        <w:left w:val="none" w:sz="0" w:space="0" w:color="auto"/>
        <w:bottom w:val="none" w:sz="0" w:space="0" w:color="auto"/>
        <w:right w:val="none" w:sz="0" w:space="0" w:color="auto"/>
      </w:divBdr>
    </w:div>
    <w:div w:id="754937371">
      <w:bodyDiv w:val="1"/>
      <w:marLeft w:val="0"/>
      <w:marRight w:val="0"/>
      <w:marTop w:val="0"/>
      <w:marBottom w:val="0"/>
      <w:divBdr>
        <w:top w:val="none" w:sz="0" w:space="0" w:color="auto"/>
        <w:left w:val="none" w:sz="0" w:space="0" w:color="auto"/>
        <w:bottom w:val="none" w:sz="0" w:space="0" w:color="auto"/>
        <w:right w:val="none" w:sz="0" w:space="0" w:color="auto"/>
      </w:divBdr>
    </w:div>
    <w:div w:id="1139571118">
      <w:bodyDiv w:val="1"/>
      <w:marLeft w:val="0"/>
      <w:marRight w:val="0"/>
      <w:marTop w:val="0"/>
      <w:marBottom w:val="0"/>
      <w:divBdr>
        <w:top w:val="none" w:sz="0" w:space="0" w:color="auto"/>
        <w:left w:val="none" w:sz="0" w:space="0" w:color="auto"/>
        <w:bottom w:val="none" w:sz="0" w:space="0" w:color="auto"/>
        <w:right w:val="none" w:sz="0" w:space="0" w:color="auto"/>
      </w:divBdr>
    </w:div>
    <w:div w:id="1233541153">
      <w:bodyDiv w:val="1"/>
      <w:marLeft w:val="0"/>
      <w:marRight w:val="0"/>
      <w:marTop w:val="0"/>
      <w:marBottom w:val="0"/>
      <w:divBdr>
        <w:top w:val="none" w:sz="0" w:space="0" w:color="auto"/>
        <w:left w:val="none" w:sz="0" w:space="0" w:color="auto"/>
        <w:bottom w:val="none" w:sz="0" w:space="0" w:color="auto"/>
        <w:right w:val="none" w:sz="0" w:space="0" w:color="auto"/>
      </w:divBdr>
    </w:div>
    <w:div w:id="1792672271">
      <w:bodyDiv w:val="1"/>
      <w:marLeft w:val="0"/>
      <w:marRight w:val="0"/>
      <w:marTop w:val="0"/>
      <w:marBottom w:val="0"/>
      <w:divBdr>
        <w:top w:val="none" w:sz="0" w:space="0" w:color="auto"/>
        <w:left w:val="none" w:sz="0" w:space="0" w:color="auto"/>
        <w:bottom w:val="none" w:sz="0" w:space="0" w:color="auto"/>
        <w:right w:val="none" w:sz="0" w:space="0" w:color="auto"/>
      </w:divBdr>
    </w:div>
    <w:div w:id="1842815198">
      <w:bodyDiv w:val="1"/>
      <w:marLeft w:val="0"/>
      <w:marRight w:val="0"/>
      <w:marTop w:val="0"/>
      <w:marBottom w:val="0"/>
      <w:divBdr>
        <w:top w:val="none" w:sz="0" w:space="0" w:color="auto"/>
        <w:left w:val="none" w:sz="0" w:space="0" w:color="auto"/>
        <w:bottom w:val="none" w:sz="0" w:space="0" w:color="auto"/>
        <w:right w:val="none" w:sz="0" w:space="0" w:color="auto"/>
      </w:divBdr>
    </w:div>
    <w:div w:id="1958025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yperlink" Target="https://gccode.ssc-spc.gc.ca/GSC-GDF/GSC-Legend-Renderer/-/releases" TargetMode="External"/><Relationship Id="rId26" Type="http://schemas.openxmlformats.org/officeDocument/2006/relationships/image" Target="media/image7.png"/><Relationship Id="rId39" Type="http://schemas.openxmlformats.org/officeDocument/2006/relationships/image" Target="media/image18.png"/><Relationship Id="rId21" Type="http://schemas.openxmlformats.org/officeDocument/2006/relationships/image" Target="media/image4.png"/><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image" Target="media/image46.emf"/><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5.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github.com/NRCan/Legend-Renderer" TargetMode="External"/><Relationship Id="rId28" Type="http://schemas.openxmlformats.org/officeDocument/2006/relationships/image" Target="media/image9.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61" Type="http://schemas.openxmlformats.org/officeDocument/2006/relationships/image" Target="media/image40.png"/><Relationship Id="rId10" Type="http://schemas.openxmlformats.org/officeDocument/2006/relationships/footer" Target="footer1.xml"/><Relationship Id="rId19" Type="http://schemas.openxmlformats.org/officeDocument/2006/relationships/image" Target="media/image2.emf"/><Relationship Id="rId31" Type="http://schemas.openxmlformats.org/officeDocument/2006/relationships/hyperlink" Target="http://desktop.arcgis.com/en/arcmap/10.3/map/working-with-text/formatting-tags-available-in-arcmap.htm" TargetMode="External"/><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yperlink" Target="http://help.arcgis.com/en/sdk/10.0/arcobjects_net/conceptualhelp/index.html" TargetMode="External"/><Relationship Id="rId27" Type="http://schemas.openxmlformats.org/officeDocument/2006/relationships/image" Target="media/image8.png"/><Relationship Id="rId30" Type="http://schemas.openxmlformats.org/officeDocument/2006/relationships/hyperlink" Target="http://desktop.arcgis.com/en/arcmap/10.3/map/working-with-text/formatting-tags-available-in-arcmap.htm" TargetMode="External"/><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hyperlink" Target="https://gccode.ssc-spc.gc.ca/GSC-GDF/GSC-Legend-Renderer/-/wikis/uploads/1b524ab2bb548708220030b2f3907869/LegendRenderer_v1_2.gdb.zip" TargetMode="External"/><Relationship Id="rId8" Type="http://schemas.openxmlformats.org/officeDocument/2006/relationships/header" Target="header1.xm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mailto:gabriel.huot-vezina@nrcan-rncan.gc.ca" TargetMode="External"/><Relationship Id="rId17" Type="http://schemas.openxmlformats.org/officeDocument/2006/relationships/image" Target="media/image1.png"/><Relationship Id="rId25" Type="http://schemas.openxmlformats.org/officeDocument/2006/relationships/image" Target="media/image6.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hyperlink" Target="https://doi.org/10.4095/327025" TargetMode="External"/><Relationship Id="rId20" Type="http://schemas.openxmlformats.org/officeDocument/2006/relationships/image" Target="media/image3.pn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a:solidFill>
            <a:srgbClr val="C00000"/>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FC7C21-73D0-4929-9839-7B65306C79B6}">
  <ds:schemaRefs>
    <ds:schemaRef ds:uri="http://schemas.openxmlformats.org/officeDocument/2006/bibliography"/>
  </ds:schemaRefs>
</ds:datastoreItem>
</file>

<file path=docMetadata/LabelInfo.xml><?xml version="1.0" encoding="utf-8"?>
<clbl:labelList xmlns:clbl="http://schemas.microsoft.com/office/2020/mipLabelMetadata">
  <clbl:label id="{219619fd-75dc-48cb-820d-8f683a95dd8b}" enabled="1" method="Privileged" siteId="{05c95b33-90ca-49d5-b644-288b930b912b}" contentBits="1" removed="0"/>
</clbl:labelList>
</file>

<file path=docProps/app.xml><?xml version="1.0" encoding="utf-8"?>
<Properties xmlns="http://schemas.openxmlformats.org/officeDocument/2006/extended-properties" xmlns:vt="http://schemas.openxmlformats.org/officeDocument/2006/docPropsVTypes">
  <Template>Normal.dotm</Template>
  <TotalTime>15812</TotalTime>
  <Pages>35</Pages>
  <Words>6013</Words>
  <Characters>33073</Characters>
  <Application>Microsoft Office Word</Application>
  <DocSecurity>0</DocSecurity>
  <Lines>275</Lines>
  <Paragraphs>7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NRCan / RNCan</Company>
  <LinksUpToDate>false</LinksUpToDate>
  <CharactersWithSpaces>39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ot-Vézina, Gabriel</dc:creator>
  <cp:lastModifiedBy>Huot-Vézina, Gabriel</cp:lastModifiedBy>
  <cp:revision>128</cp:revision>
  <cp:lastPrinted>2019-02-20T18:56:00Z</cp:lastPrinted>
  <dcterms:created xsi:type="dcterms:W3CDTF">2018-08-16T16:28:00Z</dcterms:created>
  <dcterms:modified xsi:type="dcterms:W3CDTF">2023-08-31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32,34,35,38,39,3a</vt:lpwstr>
  </property>
  <property fmtid="{D5CDD505-2E9C-101B-9397-08002B2CF9AE}" pid="3" name="ClassificationContentMarkingHeaderFontProps">
    <vt:lpwstr>#000000,12,Calibri</vt:lpwstr>
  </property>
  <property fmtid="{D5CDD505-2E9C-101B-9397-08002B2CF9AE}" pid="4" name="ClassificationContentMarkingHeaderText">
    <vt:lpwstr>UNCLASSIFIED - NON CLASSIFIÉ</vt:lpwstr>
  </property>
</Properties>
</file>